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E4EAA3" w14:textId="77777777" w:rsidR="00873CFC" w:rsidRPr="00F34989" w:rsidRDefault="00873CFC" w:rsidP="00873CFC">
      <w:bookmarkStart w:id="0" w:name="_Hlk482167112"/>
      <w:bookmarkEnd w:id="0"/>
      <w:r w:rsidRPr="00F34989">
        <w:rPr>
          <w:noProof/>
        </w:rPr>
        <w:drawing>
          <wp:inline distT="0" distB="0" distL="0" distR="0" wp14:anchorId="7F7057CF" wp14:editId="13E590AB">
            <wp:extent cx="5943600" cy="3601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601720"/>
                    </a:xfrm>
                    <a:prstGeom prst="rect">
                      <a:avLst/>
                    </a:prstGeom>
                  </pic:spPr>
                </pic:pic>
              </a:graphicData>
            </a:graphic>
          </wp:inline>
        </w:drawing>
      </w:r>
    </w:p>
    <w:p w14:paraId="330A4216" w14:textId="77777777" w:rsidR="00873CFC" w:rsidRPr="00F34989" w:rsidRDefault="00873CFC" w:rsidP="00873CFC">
      <w:pPr>
        <w:pStyle w:val="Affiliation"/>
        <w:rPr>
          <w:color w:val="822433"/>
          <w:sz w:val="36"/>
          <w:szCs w:val="36"/>
        </w:rPr>
      </w:pPr>
      <w:r w:rsidRPr="00F34989">
        <w:rPr>
          <w:color w:val="822433"/>
          <w:sz w:val="36"/>
          <w:szCs w:val="36"/>
        </w:rPr>
        <w:t>SCHOOL</w:t>
      </w:r>
      <w:r>
        <w:rPr>
          <w:color w:val="822433"/>
          <w:sz w:val="36"/>
          <w:szCs w:val="36"/>
        </w:rPr>
        <w:t xml:space="preserve"> </w:t>
      </w:r>
      <w:r w:rsidRPr="00F34989">
        <w:rPr>
          <w:i/>
          <w:color w:val="822433"/>
          <w:sz w:val="36"/>
          <w:szCs w:val="36"/>
        </w:rPr>
        <w:t>of</w:t>
      </w:r>
      <w:r>
        <w:rPr>
          <w:i/>
          <w:color w:val="822433"/>
          <w:sz w:val="36"/>
          <w:szCs w:val="36"/>
        </w:rPr>
        <w:t xml:space="preserve"> </w:t>
      </w:r>
      <w:r w:rsidRPr="00F34989">
        <w:rPr>
          <w:color w:val="822433"/>
          <w:sz w:val="36"/>
          <w:szCs w:val="36"/>
        </w:rPr>
        <w:t>BUSINESS</w:t>
      </w:r>
      <w:r>
        <w:rPr>
          <w:color w:val="822433"/>
          <w:sz w:val="36"/>
          <w:szCs w:val="36"/>
        </w:rPr>
        <w:t xml:space="preserve"> </w:t>
      </w:r>
      <w:r w:rsidRPr="00F34989">
        <w:rPr>
          <w:color w:val="822433"/>
          <w:sz w:val="36"/>
          <w:szCs w:val="36"/>
        </w:rPr>
        <w:t>AND</w:t>
      </w:r>
      <w:r>
        <w:rPr>
          <w:color w:val="822433"/>
          <w:sz w:val="36"/>
          <w:szCs w:val="36"/>
        </w:rPr>
        <w:t xml:space="preserve"> </w:t>
      </w:r>
      <w:r w:rsidRPr="00F34989">
        <w:rPr>
          <w:color w:val="822433"/>
          <w:sz w:val="36"/>
          <w:szCs w:val="36"/>
        </w:rPr>
        <w:t>TECHNOLOGY</w:t>
      </w:r>
    </w:p>
    <w:p w14:paraId="2B961BC9" w14:textId="77777777" w:rsidR="00873CFC" w:rsidRPr="00A45DF8" w:rsidRDefault="00873CFC" w:rsidP="00873CFC">
      <w:pPr>
        <w:pStyle w:val="Affiliation"/>
        <w:rPr>
          <w:color w:val="822433"/>
          <w:sz w:val="32"/>
          <w:szCs w:val="36"/>
        </w:rPr>
      </w:pPr>
      <w:r w:rsidRPr="00A45DF8">
        <w:rPr>
          <w:color w:val="822433"/>
          <w:sz w:val="32"/>
          <w:szCs w:val="36"/>
        </w:rPr>
        <w:t>Department</w:t>
      </w:r>
      <w:r>
        <w:rPr>
          <w:color w:val="822433"/>
          <w:sz w:val="32"/>
          <w:szCs w:val="36"/>
        </w:rPr>
        <w:t xml:space="preserve"> </w:t>
      </w:r>
      <w:r w:rsidRPr="00A45DF8">
        <w:rPr>
          <w:color w:val="822433"/>
          <w:sz w:val="32"/>
          <w:szCs w:val="36"/>
        </w:rPr>
        <w:t>of</w:t>
      </w:r>
      <w:r>
        <w:rPr>
          <w:color w:val="822433"/>
          <w:sz w:val="32"/>
          <w:szCs w:val="36"/>
        </w:rPr>
        <w:t xml:space="preserve"> </w:t>
      </w:r>
      <w:r w:rsidRPr="00A45DF8">
        <w:rPr>
          <w:color w:val="822433"/>
          <w:sz w:val="32"/>
          <w:szCs w:val="36"/>
        </w:rPr>
        <w:t>Engineering</w:t>
      </w:r>
      <w:r>
        <w:rPr>
          <w:color w:val="822433"/>
          <w:sz w:val="32"/>
          <w:szCs w:val="36"/>
        </w:rPr>
        <w:t xml:space="preserve"> </w:t>
      </w:r>
      <w:r w:rsidRPr="00A45DF8">
        <w:rPr>
          <w:color w:val="822433"/>
          <w:sz w:val="32"/>
          <w:szCs w:val="36"/>
        </w:rPr>
        <w:t>and</w:t>
      </w:r>
      <w:r>
        <w:rPr>
          <w:color w:val="822433"/>
          <w:sz w:val="32"/>
          <w:szCs w:val="36"/>
        </w:rPr>
        <w:t xml:space="preserve"> </w:t>
      </w:r>
      <w:r w:rsidRPr="00A45DF8">
        <w:rPr>
          <w:color w:val="822433"/>
          <w:sz w:val="32"/>
          <w:szCs w:val="36"/>
        </w:rPr>
        <w:t>Aviation</w:t>
      </w:r>
      <w:r>
        <w:rPr>
          <w:color w:val="822433"/>
          <w:sz w:val="32"/>
          <w:szCs w:val="36"/>
        </w:rPr>
        <w:t xml:space="preserve"> </w:t>
      </w:r>
      <w:r w:rsidRPr="00A45DF8">
        <w:rPr>
          <w:color w:val="822433"/>
          <w:sz w:val="32"/>
          <w:szCs w:val="36"/>
        </w:rPr>
        <w:t>Sciences</w:t>
      </w:r>
    </w:p>
    <w:p w14:paraId="38B4C709" w14:textId="77777777" w:rsidR="00873CFC" w:rsidRDefault="00873CFC" w:rsidP="00873CFC">
      <w:pPr>
        <w:rPr>
          <w:rFonts w:ascii="'times new roman'" w:hAnsi="'times new roman'" w:cs="'times new roman'" w:hint="eastAsia"/>
          <w:b/>
          <w:sz w:val="40"/>
        </w:rPr>
      </w:pPr>
    </w:p>
    <w:p w14:paraId="6AD7BBF9" w14:textId="77777777" w:rsidR="003B7E3B" w:rsidRDefault="003B7E3B" w:rsidP="00873CFC">
      <w:pPr>
        <w:spacing w:line="288" w:lineRule="auto"/>
        <w:rPr>
          <w:rFonts w:ascii="'times new roman'" w:hAnsi="'times new roman'" w:cs="'times new roman'" w:hint="eastAsia"/>
          <w:b/>
          <w:sz w:val="48"/>
        </w:rPr>
      </w:pPr>
      <w:r>
        <w:rPr>
          <w:rFonts w:ascii="'times new roman'" w:hAnsi="'times new roman'" w:cs="'times new roman'"/>
          <w:b/>
          <w:sz w:val="48"/>
        </w:rPr>
        <w:t>Design of Sign AI:</w:t>
      </w:r>
    </w:p>
    <w:p w14:paraId="78292F65" w14:textId="1FCF9E63" w:rsidR="00873CFC" w:rsidRPr="00A45DF8" w:rsidRDefault="003B7E3B" w:rsidP="00873CFC">
      <w:pPr>
        <w:spacing w:line="288" w:lineRule="auto"/>
        <w:rPr>
          <w:rFonts w:ascii="'times new roman'" w:hAnsi="'times new roman'" w:cs="'times new roman'" w:hint="eastAsia"/>
          <w:b/>
          <w:sz w:val="48"/>
        </w:rPr>
      </w:pPr>
      <w:r>
        <w:rPr>
          <w:rFonts w:ascii="'times new roman'" w:hAnsi="'times new roman'" w:cs="'times new roman'"/>
          <w:b/>
          <w:sz w:val="48"/>
        </w:rPr>
        <w:t>An AI-Based ASL Translation Tool</w:t>
      </w:r>
    </w:p>
    <w:p w14:paraId="5F0C3691" w14:textId="77777777" w:rsidR="00873CFC" w:rsidRDefault="00873CFC" w:rsidP="00873CFC">
      <w:pPr>
        <w:spacing w:line="360" w:lineRule="auto"/>
        <w:rPr>
          <w:rFonts w:ascii="'times new roman'" w:eastAsiaTheme="minorEastAsia" w:hAnsi="'times new roman'" w:cs="'times new roman'" w:hint="eastAsia"/>
          <w:sz w:val="32"/>
        </w:rPr>
      </w:pPr>
    </w:p>
    <w:p w14:paraId="0989A7B2" w14:textId="6EC1CB32" w:rsidR="00873CFC" w:rsidRPr="00966C55" w:rsidRDefault="003B7E3B" w:rsidP="00873CFC">
      <w:pPr>
        <w:spacing w:line="360" w:lineRule="auto"/>
        <w:rPr>
          <w:rFonts w:ascii="'times new roman'" w:eastAsiaTheme="minorEastAsia" w:hAnsi="'times new roman'" w:cs="'times new roman'" w:hint="eastAsia"/>
          <w:b/>
          <w:sz w:val="36"/>
        </w:rPr>
      </w:pPr>
      <w:r>
        <w:rPr>
          <w:rFonts w:ascii="'times new roman'" w:eastAsiaTheme="minorEastAsia" w:hAnsi="'times new roman'" w:cs="'times new roman'"/>
          <w:b/>
          <w:sz w:val="36"/>
        </w:rPr>
        <w:t>Josheb Dayrit</w:t>
      </w:r>
    </w:p>
    <w:p w14:paraId="00F3030D" w14:textId="77777777" w:rsidR="00873CFC" w:rsidRPr="00A45DF8" w:rsidRDefault="00873CFC" w:rsidP="00873CFC">
      <w:pPr>
        <w:spacing w:line="360" w:lineRule="auto"/>
        <w:rPr>
          <w:rFonts w:ascii="'times new roman'" w:eastAsiaTheme="minorEastAsia" w:hAnsi="'times new roman'" w:cs="'times new roman'" w:hint="eastAsia"/>
          <w:sz w:val="32"/>
        </w:rPr>
      </w:pPr>
    </w:p>
    <w:p w14:paraId="05C8C3B9" w14:textId="3992FBD1" w:rsidR="00873CFC" w:rsidRPr="00966C55" w:rsidRDefault="00873CFC" w:rsidP="00873CFC">
      <w:pPr>
        <w:spacing w:line="360" w:lineRule="auto"/>
        <w:rPr>
          <w:rFonts w:ascii="'times new roman'" w:eastAsiaTheme="minorEastAsia" w:hAnsi="'times new roman'" w:cs="'times new roman'" w:hint="eastAsia"/>
          <w:sz w:val="28"/>
        </w:rPr>
      </w:pPr>
      <w:r w:rsidRPr="00966C55">
        <w:rPr>
          <w:rFonts w:ascii="'times new roman'" w:eastAsiaTheme="minorEastAsia" w:hAnsi="'times new roman'" w:cs="'times new roman'"/>
          <w:sz w:val="28"/>
        </w:rPr>
        <w:t>Advisor:</w:t>
      </w:r>
      <w:r>
        <w:rPr>
          <w:rFonts w:ascii="'times new roman'" w:eastAsiaTheme="minorEastAsia" w:hAnsi="'times new roman'" w:cs="'times new roman'"/>
          <w:sz w:val="28"/>
        </w:rPr>
        <w:t xml:space="preserve"> </w:t>
      </w:r>
      <w:r w:rsidRPr="00966C55">
        <w:rPr>
          <w:rFonts w:ascii="'times new roman'" w:eastAsiaTheme="minorEastAsia" w:hAnsi="'times new roman'" w:cs="'times new roman'"/>
          <w:sz w:val="28"/>
        </w:rPr>
        <w:t>Dr.</w:t>
      </w:r>
      <w:r>
        <w:rPr>
          <w:rFonts w:ascii="'times new roman'" w:eastAsiaTheme="minorEastAsia" w:hAnsi="'times new roman'" w:cs="'times new roman'"/>
          <w:sz w:val="28"/>
        </w:rPr>
        <w:t xml:space="preserve"> </w:t>
      </w:r>
      <w:r w:rsidR="003B7E3B">
        <w:rPr>
          <w:rFonts w:ascii="'times new roman'" w:eastAsiaTheme="minorEastAsia" w:hAnsi="'times new roman'" w:cs="'times new roman'"/>
          <w:sz w:val="28"/>
        </w:rPr>
        <w:t>Zhang</w:t>
      </w:r>
    </w:p>
    <w:p w14:paraId="020933F4" w14:textId="198C074B" w:rsidR="00873CFC" w:rsidRPr="00966C55" w:rsidRDefault="00BF6C8E" w:rsidP="00873CFC">
      <w:pPr>
        <w:spacing w:line="360" w:lineRule="auto"/>
        <w:rPr>
          <w:rFonts w:ascii="'times new roman'" w:eastAsiaTheme="minorEastAsia" w:hAnsi="'times new roman'" w:cs="'times new roman'" w:hint="eastAsia"/>
          <w:sz w:val="28"/>
        </w:rPr>
      </w:pPr>
      <w:r>
        <w:rPr>
          <w:rFonts w:ascii="'times new roman'" w:eastAsiaTheme="minorEastAsia" w:hAnsi="'times new roman'" w:cs="'times new roman'"/>
          <w:sz w:val="28"/>
        </w:rPr>
        <w:t>Spring 2020</w:t>
      </w:r>
    </w:p>
    <w:p w14:paraId="00A3124E" w14:textId="56FE6302" w:rsidR="00B22603" w:rsidRPr="00407596" w:rsidRDefault="00873CFC" w:rsidP="00873CFC">
      <w:pPr>
        <w:tabs>
          <w:tab w:val="left" w:pos="4215"/>
        </w:tabs>
        <w:rPr>
          <w:rFonts w:ascii="'times new roman'" w:eastAsiaTheme="minorEastAsia" w:hAnsi="'times new roman'" w:cs="'times new roman'" w:hint="eastAsia"/>
          <w:sz w:val="27"/>
        </w:rPr>
      </w:pPr>
      <w:r>
        <w:rPr>
          <w:rFonts w:ascii="'times new roman'" w:eastAsiaTheme="minorEastAsia" w:hAnsi="'times new roman'" w:cs="'times new roman'" w:hint="eastAsia"/>
          <w:sz w:val="27"/>
        </w:rPr>
        <w:tab/>
      </w:r>
    </w:p>
    <w:p w14:paraId="160C3D45" w14:textId="77777777" w:rsidR="00327E34" w:rsidRPr="00407596" w:rsidRDefault="00327E34">
      <w:pPr>
        <w:jc w:val="left"/>
      </w:pPr>
      <w:r w:rsidRPr="00407596">
        <w:br w:type="page"/>
      </w:r>
    </w:p>
    <w:p w14:paraId="059293AB" w14:textId="199DE36E" w:rsidR="00373601" w:rsidRPr="00407596" w:rsidRDefault="00373601" w:rsidP="00D670D8">
      <w:pPr>
        <w:pStyle w:val="Appendix"/>
      </w:pPr>
      <w:bookmarkStart w:id="1" w:name="_Toc536393135"/>
      <w:r>
        <w:rPr>
          <w:rFonts w:hint="eastAsia"/>
        </w:rPr>
        <w:lastRenderedPageBreak/>
        <w:t>List</w:t>
      </w:r>
      <w:r w:rsidRPr="00407596">
        <w:rPr>
          <w:rFonts w:hint="eastAsia"/>
        </w:rPr>
        <w:t xml:space="preserve"> of </w:t>
      </w:r>
      <w:r w:rsidRPr="00407596">
        <w:t>Contents</w:t>
      </w:r>
      <w:bookmarkEnd w:id="1"/>
    </w:p>
    <w:sdt>
      <w:sdtPr>
        <w:rPr>
          <w:rFonts w:ascii="Times New Roman" w:hAnsi="Times New Roman" w:cs="Times New Roman"/>
          <w:b w:val="0"/>
          <w:bCs w:val="0"/>
        </w:rPr>
        <w:id w:val="-435450375"/>
        <w:docPartObj>
          <w:docPartGallery w:val="Table of Contents"/>
          <w:docPartUnique/>
        </w:docPartObj>
      </w:sdtPr>
      <w:sdtEndPr>
        <w:rPr>
          <w:noProof/>
        </w:rPr>
      </w:sdtEndPr>
      <w:sdtContent>
        <w:p w14:paraId="7A4538EF" w14:textId="77777777" w:rsidR="006C1FDE" w:rsidRDefault="006C1FDE">
          <w:pPr>
            <w:pStyle w:val="TOC2"/>
            <w:tabs>
              <w:tab w:val="right" w:leader="dot" w:pos="9350"/>
            </w:tabs>
            <w:rPr>
              <w:rFonts w:ascii="Times New Roman" w:hAnsi="Times New Roman" w:cs="Times New Roman"/>
              <w:b w:val="0"/>
              <w:bCs w:val="0"/>
            </w:rPr>
          </w:pPr>
        </w:p>
        <w:p w14:paraId="263BE5B2" w14:textId="1F4F6AA7" w:rsidR="006C1FDE" w:rsidRDefault="00972F11">
          <w:pPr>
            <w:pStyle w:val="TOC2"/>
            <w:tabs>
              <w:tab w:val="right" w:leader="dot" w:pos="9350"/>
            </w:tabs>
            <w:rPr>
              <w:rFonts w:asciiTheme="minorHAnsi" w:eastAsiaTheme="minorEastAsia" w:hAnsiTheme="minorHAnsi" w:cstheme="minorBidi"/>
              <w:b w:val="0"/>
              <w:bCs w:val="0"/>
              <w:noProof/>
              <w:kern w:val="0"/>
              <w:sz w:val="22"/>
              <w:szCs w:val="22"/>
            </w:rPr>
          </w:pPr>
          <w:r w:rsidRPr="00407596">
            <w:rPr>
              <w:rFonts w:ascii="Times New Roman" w:hAnsi="Times New Roman" w:cs="Times New Roman"/>
              <w:sz w:val="24"/>
              <w:szCs w:val="24"/>
            </w:rPr>
            <w:fldChar w:fldCharType="begin"/>
          </w:r>
          <w:r w:rsidRPr="00407596">
            <w:rPr>
              <w:rFonts w:ascii="Times New Roman" w:hAnsi="Times New Roman" w:cs="Times New Roman"/>
              <w:sz w:val="24"/>
              <w:szCs w:val="24"/>
            </w:rPr>
            <w:instrText xml:space="preserve"> TOC \o "1-3" \h \z \u </w:instrText>
          </w:r>
          <w:r w:rsidRPr="00407596">
            <w:rPr>
              <w:rFonts w:ascii="Times New Roman" w:hAnsi="Times New Roman" w:cs="Times New Roman"/>
              <w:sz w:val="24"/>
              <w:szCs w:val="24"/>
            </w:rPr>
            <w:fldChar w:fldCharType="separate"/>
          </w:r>
          <w:hyperlink w:anchor="_Toc536393135" w:history="1">
            <w:r w:rsidR="006C1FDE" w:rsidRPr="00B755ED">
              <w:rPr>
                <w:rStyle w:val="Hyperlink"/>
                <w:noProof/>
              </w:rPr>
              <w:t>List of Contents</w:t>
            </w:r>
            <w:r w:rsidR="006C1FDE">
              <w:rPr>
                <w:noProof/>
                <w:webHidden/>
              </w:rPr>
              <w:tab/>
            </w:r>
            <w:r w:rsidR="006C1FDE">
              <w:rPr>
                <w:noProof/>
                <w:webHidden/>
              </w:rPr>
              <w:fldChar w:fldCharType="begin"/>
            </w:r>
            <w:r w:rsidR="006C1FDE">
              <w:rPr>
                <w:noProof/>
                <w:webHidden/>
              </w:rPr>
              <w:instrText xml:space="preserve"> PAGEREF _Toc536393135 \h </w:instrText>
            </w:r>
            <w:r w:rsidR="006C1FDE">
              <w:rPr>
                <w:noProof/>
                <w:webHidden/>
              </w:rPr>
            </w:r>
            <w:r w:rsidR="006C1FDE">
              <w:rPr>
                <w:noProof/>
                <w:webHidden/>
              </w:rPr>
              <w:fldChar w:fldCharType="separate"/>
            </w:r>
            <w:r w:rsidR="00DB6802">
              <w:rPr>
                <w:noProof/>
                <w:webHidden/>
              </w:rPr>
              <w:t>2</w:t>
            </w:r>
            <w:r w:rsidR="006C1FDE">
              <w:rPr>
                <w:noProof/>
                <w:webHidden/>
              </w:rPr>
              <w:fldChar w:fldCharType="end"/>
            </w:r>
          </w:hyperlink>
        </w:p>
        <w:p w14:paraId="62E7AF1C" w14:textId="1D9619C7"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36" w:history="1">
            <w:r w:rsidR="006C1FDE" w:rsidRPr="00B755ED">
              <w:rPr>
                <w:rStyle w:val="Hyperlink"/>
                <w:noProof/>
              </w:rPr>
              <w:t>List of Figures</w:t>
            </w:r>
            <w:r w:rsidR="006C1FDE">
              <w:rPr>
                <w:noProof/>
                <w:webHidden/>
              </w:rPr>
              <w:tab/>
            </w:r>
            <w:r w:rsidR="006C1FDE">
              <w:rPr>
                <w:noProof/>
                <w:webHidden/>
              </w:rPr>
              <w:fldChar w:fldCharType="begin"/>
            </w:r>
            <w:r w:rsidR="006C1FDE">
              <w:rPr>
                <w:noProof/>
                <w:webHidden/>
              </w:rPr>
              <w:instrText xml:space="preserve"> PAGEREF _Toc536393136 \h </w:instrText>
            </w:r>
            <w:r w:rsidR="006C1FDE">
              <w:rPr>
                <w:noProof/>
                <w:webHidden/>
              </w:rPr>
            </w:r>
            <w:r w:rsidR="006C1FDE">
              <w:rPr>
                <w:noProof/>
                <w:webHidden/>
              </w:rPr>
              <w:fldChar w:fldCharType="separate"/>
            </w:r>
            <w:r w:rsidR="00DB6802">
              <w:rPr>
                <w:noProof/>
                <w:webHidden/>
              </w:rPr>
              <w:t>4</w:t>
            </w:r>
            <w:r w:rsidR="006C1FDE">
              <w:rPr>
                <w:noProof/>
                <w:webHidden/>
              </w:rPr>
              <w:fldChar w:fldCharType="end"/>
            </w:r>
          </w:hyperlink>
        </w:p>
        <w:p w14:paraId="6D35B004" w14:textId="003294FF"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37" w:history="1">
            <w:r w:rsidR="006C1FDE" w:rsidRPr="00B755ED">
              <w:rPr>
                <w:rStyle w:val="Hyperlink"/>
                <w:noProof/>
              </w:rPr>
              <w:t>List of Tables</w:t>
            </w:r>
            <w:r w:rsidR="006C1FDE">
              <w:rPr>
                <w:noProof/>
                <w:webHidden/>
              </w:rPr>
              <w:tab/>
            </w:r>
            <w:r w:rsidR="006C1FDE">
              <w:rPr>
                <w:noProof/>
                <w:webHidden/>
              </w:rPr>
              <w:fldChar w:fldCharType="begin"/>
            </w:r>
            <w:r w:rsidR="006C1FDE">
              <w:rPr>
                <w:noProof/>
                <w:webHidden/>
              </w:rPr>
              <w:instrText xml:space="preserve"> PAGEREF _Toc536393137 \h </w:instrText>
            </w:r>
            <w:r w:rsidR="006C1FDE">
              <w:rPr>
                <w:noProof/>
                <w:webHidden/>
              </w:rPr>
            </w:r>
            <w:r w:rsidR="006C1FDE">
              <w:rPr>
                <w:noProof/>
                <w:webHidden/>
              </w:rPr>
              <w:fldChar w:fldCharType="separate"/>
            </w:r>
            <w:r w:rsidR="00DB6802">
              <w:rPr>
                <w:noProof/>
                <w:webHidden/>
              </w:rPr>
              <w:t>5</w:t>
            </w:r>
            <w:r w:rsidR="006C1FDE">
              <w:rPr>
                <w:noProof/>
                <w:webHidden/>
              </w:rPr>
              <w:fldChar w:fldCharType="end"/>
            </w:r>
          </w:hyperlink>
        </w:p>
        <w:p w14:paraId="3FAE8A68" w14:textId="73EABB5D"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38" w:history="1">
            <w:r w:rsidR="006C1FDE" w:rsidRPr="00B755ED">
              <w:rPr>
                <w:rStyle w:val="Hyperlink"/>
                <w:noProof/>
              </w:rPr>
              <w:t>Abstract</w:t>
            </w:r>
            <w:r w:rsidR="006C1FDE">
              <w:rPr>
                <w:noProof/>
                <w:webHidden/>
              </w:rPr>
              <w:tab/>
            </w:r>
            <w:r w:rsidR="006C1FDE">
              <w:rPr>
                <w:noProof/>
                <w:webHidden/>
              </w:rPr>
              <w:fldChar w:fldCharType="begin"/>
            </w:r>
            <w:r w:rsidR="006C1FDE">
              <w:rPr>
                <w:noProof/>
                <w:webHidden/>
              </w:rPr>
              <w:instrText xml:space="preserve"> PAGEREF _Toc536393138 \h </w:instrText>
            </w:r>
            <w:r w:rsidR="006C1FDE">
              <w:rPr>
                <w:noProof/>
                <w:webHidden/>
              </w:rPr>
            </w:r>
            <w:r w:rsidR="006C1FDE">
              <w:rPr>
                <w:noProof/>
                <w:webHidden/>
              </w:rPr>
              <w:fldChar w:fldCharType="separate"/>
            </w:r>
            <w:r w:rsidR="00DB6802">
              <w:rPr>
                <w:noProof/>
                <w:webHidden/>
              </w:rPr>
              <w:t>6</w:t>
            </w:r>
            <w:r w:rsidR="006C1FDE">
              <w:rPr>
                <w:noProof/>
                <w:webHidden/>
              </w:rPr>
              <w:fldChar w:fldCharType="end"/>
            </w:r>
          </w:hyperlink>
        </w:p>
        <w:p w14:paraId="2600827D" w14:textId="475E66D4"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39" w:history="1">
            <w:r w:rsidR="006C1FDE" w:rsidRPr="00B755ED">
              <w:rPr>
                <w:rStyle w:val="Hyperlink"/>
                <w:caps/>
                <w:noProof/>
              </w:rPr>
              <w:t>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ntroduction</w:t>
            </w:r>
            <w:r w:rsidR="006C1FDE">
              <w:rPr>
                <w:noProof/>
                <w:webHidden/>
              </w:rPr>
              <w:tab/>
            </w:r>
            <w:r w:rsidR="006C1FDE">
              <w:rPr>
                <w:noProof/>
                <w:webHidden/>
              </w:rPr>
              <w:fldChar w:fldCharType="begin"/>
            </w:r>
            <w:r w:rsidR="006C1FDE">
              <w:rPr>
                <w:noProof/>
                <w:webHidden/>
              </w:rPr>
              <w:instrText xml:space="preserve"> PAGEREF _Toc536393139 \h </w:instrText>
            </w:r>
            <w:r w:rsidR="006C1FDE">
              <w:rPr>
                <w:noProof/>
                <w:webHidden/>
              </w:rPr>
            </w:r>
            <w:r w:rsidR="006C1FDE">
              <w:rPr>
                <w:noProof/>
                <w:webHidden/>
              </w:rPr>
              <w:fldChar w:fldCharType="separate"/>
            </w:r>
            <w:r w:rsidR="00DB6802">
              <w:rPr>
                <w:noProof/>
                <w:webHidden/>
              </w:rPr>
              <w:t>7</w:t>
            </w:r>
            <w:r w:rsidR="006C1FDE">
              <w:rPr>
                <w:noProof/>
                <w:webHidden/>
              </w:rPr>
              <w:fldChar w:fldCharType="end"/>
            </w:r>
          </w:hyperlink>
        </w:p>
        <w:p w14:paraId="7C9AAC8E" w14:textId="70F22052"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0" w:history="1">
            <w:r w:rsidR="006C1FDE" w:rsidRPr="00B755ED">
              <w:rPr>
                <w:rStyle w:val="Hyperlink"/>
                <w:noProof/>
              </w:rPr>
              <w:t>1.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Backgound/Motivation</w:t>
            </w:r>
            <w:r w:rsidR="006C1FDE">
              <w:rPr>
                <w:noProof/>
                <w:webHidden/>
              </w:rPr>
              <w:tab/>
            </w:r>
            <w:r w:rsidR="006C1FDE">
              <w:rPr>
                <w:noProof/>
                <w:webHidden/>
              </w:rPr>
              <w:fldChar w:fldCharType="begin"/>
            </w:r>
            <w:r w:rsidR="006C1FDE">
              <w:rPr>
                <w:noProof/>
                <w:webHidden/>
              </w:rPr>
              <w:instrText xml:space="preserve"> PAGEREF _Toc536393140 \h </w:instrText>
            </w:r>
            <w:r w:rsidR="006C1FDE">
              <w:rPr>
                <w:noProof/>
                <w:webHidden/>
              </w:rPr>
            </w:r>
            <w:r w:rsidR="006C1FDE">
              <w:rPr>
                <w:noProof/>
                <w:webHidden/>
              </w:rPr>
              <w:fldChar w:fldCharType="separate"/>
            </w:r>
            <w:r w:rsidR="00DB6802">
              <w:rPr>
                <w:noProof/>
                <w:webHidden/>
              </w:rPr>
              <w:t>8</w:t>
            </w:r>
            <w:r w:rsidR="006C1FDE">
              <w:rPr>
                <w:noProof/>
                <w:webHidden/>
              </w:rPr>
              <w:fldChar w:fldCharType="end"/>
            </w:r>
          </w:hyperlink>
        </w:p>
        <w:p w14:paraId="54DAB7CC" w14:textId="00029458"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1" w:history="1">
            <w:r w:rsidR="006C1FDE" w:rsidRPr="00B755ED">
              <w:rPr>
                <w:rStyle w:val="Hyperlink"/>
                <w:noProof/>
              </w:rPr>
              <w:t>1.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Objective</w:t>
            </w:r>
            <w:r w:rsidR="006C1FDE">
              <w:rPr>
                <w:noProof/>
                <w:webHidden/>
              </w:rPr>
              <w:tab/>
            </w:r>
            <w:r w:rsidR="006C1FDE">
              <w:rPr>
                <w:noProof/>
                <w:webHidden/>
              </w:rPr>
              <w:fldChar w:fldCharType="begin"/>
            </w:r>
            <w:r w:rsidR="006C1FDE">
              <w:rPr>
                <w:noProof/>
                <w:webHidden/>
              </w:rPr>
              <w:instrText xml:space="preserve"> PAGEREF _Toc536393141 \h </w:instrText>
            </w:r>
            <w:r w:rsidR="006C1FDE">
              <w:rPr>
                <w:noProof/>
                <w:webHidden/>
              </w:rPr>
            </w:r>
            <w:r w:rsidR="006C1FDE">
              <w:rPr>
                <w:noProof/>
                <w:webHidden/>
              </w:rPr>
              <w:fldChar w:fldCharType="separate"/>
            </w:r>
            <w:r w:rsidR="00DB6802">
              <w:rPr>
                <w:noProof/>
                <w:webHidden/>
              </w:rPr>
              <w:t>12</w:t>
            </w:r>
            <w:r w:rsidR="006C1FDE">
              <w:rPr>
                <w:noProof/>
                <w:webHidden/>
              </w:rPr>
              <w:fldChar w:fldCharType="end"/>
            </w:r>
          </w:hyperlink>
        </w:p>
        <w:p w14:paraId="65CA02D2" w14:textId="1EBE4665"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2" w:history="1">
            <w:r w:rsidR="006C1FDE" w:rsidRPr="00B755ED">
              <w:rPr>
                <w:rStyle w:val="Hyperlink"/>
                <w:noProof/>
              </w:rPr>
              <w:t>1.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Requirements</w:t>
            </w:r>
            <w:r w:rsidR="006C1FDE">
              <w:rPr>
                <w:noProof/>
                <w:webHidden/>
              </w:rPr>
              <w:tab/>
            </w:r>
            <w:r w:rsidR="006C1FDE">
              <w:rPr>
                <w:noProof/>
                <w:webHidden/>
              </w:rPr>
              <w:fldChar w:fldCharType="begin"/>
            </w:r>
            <w:r w:rsidR="006C1FDE">
              <w:rPr>
                <w:noProof/>
                <w:webHidden/>
              </w:rPr>
              <w:instrText xml:space="preserve"> PAGEREF _Toc536393142 \h </w:instrText>
            </w:r>
            <w:r w:rsidR="006C1FDE">
              <w:rPr>
                <w:noProof/>
                <w:webHidden/>
              </w:rPr>
            </w:r>
            <w:r w:rsidR="006C1FDE">
              <w:rPr>
                <w:noProof/>
                <w:webHidden/>
              </w:rPr>
              <w:fldChar w:fldCharType="separate"/>
            </w:r>
            <w:r w:rsidR="00DB6802">
              <w:rPr>
                <w:noProof/>
                <w:webHidden/>
              </w:rPr>
              <w:t>13</w:t>
            </w:r>
            <w:r w:rsidR="006C1FDE">
              <w:rPr>
                <w:noProof/>
                <w:webHidden/>
              </w:rPr>
              <w:fldChar w:fldCharType="end"/>
            </w:r>
          </w:hyperlink>
        </w:p>
        <w:p w14:paraId="11DB19D8" w14:textId="6E432911"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3" w:history="1">
            <w:r w:rsidR="006C1FDE" w:rsidRPr="00B755ED">
              <w:rPr>
                <w:rStyle w:val="Hyperlink"/>
                <w:noProof/>
              </w:rPr>
              <w:t>1.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Constraints</w:t>
            </w:r>
            <w:r w:rsidR="006C1FDE">
              <w:rPr>
                <w:noProof/>
                <w:webHidden/>
              </w:rPr>
              <w:tab/>
            </w:r>
            <w:r w:rsidR="006C1FDE">
              <w:rPr>
                <w:noProof/>
                <w:webHidden/>
              </w:rPr>
              <w:fldChar w:fldCharType="begin"/>
            </w:r>
            <w:r w:rsidR="006C1FDE">
              <w:rPr>
                <w:noProof/>
                <w:webHidden/>
              </w:rPr>
              <w:instrText xml:space="preserve"> PAGEREF _Toc536393143 \h </w:instrText>
            </w:r>
            <w:r w:rsidR="006C1FDE">
              <w:rPr>
                <w:noProof/>
                <w:webHidden/>
              </w:rPr>
            </w:r>
            <w:r w:rsidR="006C1FDE">
              <w:rPr>
                <w:noProof/>
                <w:webHidden/>
              </w:rPr>
              <w:fldChar w:fldCharType="separate"/>
            </w:r>
            <w:r w:rsidR="00DB6802">
              <w:rPr>
                <w:noProof/>
                <w:webHidden/>
              </w:rPr>
              <w:t>17</w:t>
            </w:r>
            <w:r w:rsidR="006C1FDE">
              <w:rPr>
                <w:noProof/>
                <w:webHidden/>
              </w:rPr>
              <w:fldChar w:fldCharType="end"/>
            </w:r>
          </w:hyperlink>
        </w:p>
        <w:p w14:paraId="1D7B27FF" w14:textId="78C69ED1"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4" w:history="1">
            <w:r w:rsidR="006C1FDE" w:rsidRPr="00B755ED">
              <w:rPr>
                <w:rStyle w:val="Hyperlink"/>
                <w:noProof/>
              </w:rPr>
              <w:t>1.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Design Methods</w:t>
            </w:r>
            <w:r w:rsidR="006C1FDE">
              <w:rPr>
                <w:noProof/>
                <w:webHidden/>
              </w:rPr>
              <w:tab/>
            </w:r>
            <w:r w:rsidR="006C1FDE">
              <w:rPr>
                <w:noProof/>
                <w:webHidden/>
              </w:rPr>
              <w:fldChar w:fldCharType="begin"/>
            </w:r>
            <w:r w:rsidR="006C1FDE">
              <w:rPr>
                <w:noProof/>
                <w:webHidden/>
              </w:rPr>
              <w:instrText xml:space="preserve"> PAGEREF _Toc536393144 \h </w:instrText>
            </w:r>
            <w:r w:rsidR="006C1FDE">
              <w:rPr>
                <w:noProof/>
                <w:webHidden/>
              </w:rPr>
            </w:r>
            <w:r w:rsidR="006C1FDE">
              <w:rPr>
                <w:noProof/>
                <w:webHidden/>
              </w:rPr>
              <w:fldChar w:fldCharType="separate"/>
            </w:r>
            <w:r w:rsidR="00DB6802">
              <w:rPr>
                <w:noProof/>
                <w:webHidden/>
              </w:rPr>
              <w:t>18</w:t>
            </w:r>
            <w:r w:rsidR="006C1FDE">
              <w:rPr>
                <w:noProof/>
                <w:webHidden/>
              </w:rPr>
              <w:fldChar w:fldCharType="end"/>
            </w:r>
          </w:hyperlink>
        </w:p>
        <w:p w14:paraId="18BA21C7" w14:textId="654ECE8F"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5" w:history="1">
            <w:r w:rsidR="006C1FDE" w:rsidRPr="00B755ED">
              <w:rPr>
                <w:rStyle w:val="Hyperlink"/>
                <w:caps/>
                <w:noProof/>
              </w:rPr>
              <w:t>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Project Description</w:t>
            </w:r>
            <w:r w:rsidR="006C1FDE">
              <w:rPr>
                <w:noProof/>
                <w:webHidden/>
              </w:rPr>
              <w:tab/>
            </w:r>
            <w:r w:rsidR="006C1FDE">
              <w:rPr>
                <w:noProof/>
                <w:webHidden/>
              </w:rPr>
              <w:fldChar w:fldCharType="begin"/>
            </w:r>
            <w:r w:rsidR="006C1FDE">
              <w:rPr>
                <w:noProof/>
                <w:webHidden/>
              </w:rPr>
              <w:instrText xml:space="preserve"> PAGEREF _Toc536393145 \h </w:instrText>
            </w:r>
            <w:r w:rsidR="006C1FDE">
              <w:rPr>
                <w:noProof/>
                <w:webHidden/>
              </w:rPr>
            </w:r>
            <w:r w:rsidR="006C1FDE">
              <w:rPr>
                <w:noProof/>
                <w:webHidden/>
              </w:rPr>
              <w:fldChar w:fldCharType="separate"/>
            </w:r>
            <w:r w:rsidR="00DB6802">
              <w:rPr>
                <w:noProof/>
                <w:webHidden/>
              </w:rPr>
              <w:t>20</w:t>
            </w:r>
            <w:r w:rsidR="006C1FDE">
              <w:rPr>
                <w:noProof/>
                <w:webHidden/>
              </w:rPr>
              <w:fldChar w:fldCharType="end"/>
            </w:r>
          </w:hyperlink>
        </w:p>
        <w:p w14:paraId="37AE955A" w14:textId="7D76E27E"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6" w:history="1">
            <w:r w:rsidR="006C1FDE" w:rsidRPr="00B755ED">
              <w:rPr>
                <w:rStyle w:val="Hyperlink"/>
                <w:noProof/>
              </w:rPr>
              <w:t>2.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escription</w:t>
            </w:r>
            <w:r w:rsidR="006C1FDE">
              <w:rPr>
                <w:noProof/>
                <w:webHidden/>
              </w:rPr>
              <w:tab/>
            </w:r>
            <w:r w:rsidR="006C1FDE">
              <w:rPr>
                <w:noProof/>
                <w:webHidden/>
              </w:rPr>
              <w:fldChar w:fldCharType="begin"/>
            </w:r>
            <w:r w:rsidR="006C1FDE">
              <w:rPr>
                <w:noProof/>
                <w:webHidden/>
              </w:rPr>
              <w:instrText xml:space="preserve"> PAGEREF _Toc536393146 \h </w:instrText>
            </w:r>
            <w:r w:rsidR="006C1FDE">
              <w:rPr>
                <w:noProof/>
                <w:webHidden/>
              </w:rPr>
            </w:r>
            <w:r w:rsidR="006C1FDE">
              <w:rPr>
                <w:noProof/>
                <w:webHidden/>
              </w:rPr>
              <w:fldChar w:fldCharType="separate"/>
            </w:r>
            <w:r w:rsidR="00DB6802">
              <w:rPr>
                <w:noProof/>
                <w:webHidden/>
              </w:rPr>
              <w:t>20</w:t>
            </w:r>
            <w:r w:rsidR="006C1FDE">
              <w:rPr>
                <w:noProof/>
                <w:webHidden/>
              </w:rPr>
              <w:fldChar w:fldCharType="end"/>
            </w:r>
          </w:hyperlink>
        </w:p>
        <w:p w14:paraId="3FA4712A" w14:textId="1589C124"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7" w:history="1">
            <w:r w:rsidR="006C1FDE" w:rsidRPr="00B755ED">
              <w:rPr>
                <w:rStyle w:val="Hyperlink"/>
                <w:noProof/>
              </w:rPr>
              <w:t>2.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Diagram</w:t>
            </w:r>
            <w:r w:rsidR="006C1FDE">
              <w:rPr>
                <w:noProof/>
                <w:webHidden/>
              </w:rPr>
              <w:tab/>
            </w:r>
            <w:r w:rsidR="006C1FDE">
              <w:rPr>
                <w:noProof/>
                <w:webHidden/>
              </w:rPr>
              <w:fldChar w:fldCharType="begin"/>
            </w:r>
            <w:r w:rsidR="006C1FDE">
              <w:rPr>
                <w:noProof/>
                <w:webHidden/>
              </w:rPr>
              <w:instrText xml:space="preserve"> PAGEREF _Toc536393147 \h </w:instrText>
            </w:r>
            <w:r w:rsidR="006C1FDE">
              <w:rPr>
                <w:noProof/>
                <w:webHidden/>
              </w:rPr>
            </w:r>
            <w:r w:rsidR="006C1FDE">
              <w:rPr>
                <w:noProof/>
                <w:webHidden/>
              </w:rPr>
              <w:fldChar w:fldCharType="separate"/>
            </w:r>
            <w:r w:rsidR="00DB6802">
              <w:rPr>
                <w:noProof/>
                <w:webHidden/>
              </w:rPr>
              <w:t>20</w:t>
            </w:r>
            <w:r w:rsidR="006C1FDE">
              <w:rPr>
                <w:noProof/>
                <w:webHidden/>
              </w:rPr>
              <w:fldChar w:fldCharType="end"/>
            </w:r>
          </w:hyperlink>
        </w:p>
        <w:p w14:paraId="22963F70" w14:textId="3C99B25F"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48" w:history="1">
            <w:r w:rsidR="006C1FDE" w:rsidRPr="00B755ED">
              <w:rPr>
                <w:rStyle w:val="Hyperlink"/>
                <w:noProof/>
              </w:rPr>
              <w:t>2.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ystem Functions</w:t>
            </w:r>
            <w:r w:rsidR="006C1FDE">
              <w:rPr>
                <w:noProof/>
                <w:webHidden/>
              </w:rPr>
              <w:tab/>
            </w:r>
            <w:r w:rsidR="006C1FDE">
              <w:rPr>
                <w:noProof/>
                <w:webHidden/>
              </w:rPr>
              <w:fldChar w:fldCharType="begin"/>
            </w:r>
            <w:r w:rsidR="006C1FDE">
              <w:rPr>
                <w:noProof/>
                <w:webHidden/>
              </w:rPr>
              <w:instrText xml:space="preserve"> PAGEREF _Toc536393148 \h </w:instrText>
            </w:r>
            <w:r w:rsidR="006C1FDE">
              <w:rPr>
                <w:noProof/>
                <w:webHidden/>
              </w:rPr>
            </w:r>
            <w:r w:rsidR="006C1FDE">
              <w:rPr>
                <w:noProof/>
                <w:webHidden/>
              </w:rPr>
              <w:fldChar w:fldCharType="separate"/>
            </w:r>
            <w:r w:rsidR="00DB6802">
              <w:rPr>
                <w:noProof/>
                <w:webHidden/>
              </w:rPr>
              <w:t>20</w:t>
            </w:r>
            <w:r w:rsidR="006C1FDE">
              <w:rPr>
                <w:noProof/>
                <w:webHidden/>
              </w:rPr>
              <w:fldChar w:fldCharType="end"/>
            </w:r>
          </w:hyperlink>
        </w:p>
        <w:p w14:paraId="790C63BB" w14:textId="510D53BE"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49" w:history="1">
            <w:r w:rsidR="006C1FDE" w:rsidRPr="00B755ED">
              <w:rPr>
                <w:rStyle w:val="Hyperlink"/>
                <w:caps/>
                <w:noProof/>
              </w:rPr>
              <w:t>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Plan</w:t>
            </w:r>
            <w:r w:rsidR="006C1FDE">
              <w:rPr>
                <w:noProof/>
                <w:webHidden/>
              </w:rPr>
              <w:tab/>
            </w:r>
            <w:r w:rsidR="006C1FDE">
              <w:rPr>
                <w:noProof/>
                <w:webHidden/>
              </w:rPr>
              <w:fldChar w:fldCharType="begin"/>
            </w:r>
            <w:r w:rsidR="006C1FDE">
              <w:rPr>
                <w:noProof/>
                <w:webHidden/>
              </w:rPr>
              <w:instrText xml:space="preserve"> PAGEREF _Toc536393149 \h </w:instrText>
            </w:r>
            <w:r w:rsidR="006C1FDE">
              <w:rPr>
                <w:noProof/>
                <w:webHidden/>
              </w:rPr>
            </w:r>
            <w:r w:rsidR="006C1FDE">
              <w:rPr>
                <w:noProof/>
                <w:webHidden/>
              </w:rPr>
              <w:fldChar w:fldCharType="separate"/>
            </w:r>
            <w:r w:rsidR="00DB6802">
              <w:rPr>
                <w:noProof/>
                <w:webHidden/>
              </w:rPr>
              <w:t>24</w:t>
            </w:r>
            <w:r w:rsidR="006C1FDE">
              <w:rPr>
                <w:noProof/>
                <w:webHidden/>
              </w:rPr>
              <w:fldChar w:fldCharType="end"/>
            </w:r>
          </w:hyperlink>
        </w:p>
        <w:p w14:paraId="6B5AF80A" w14:textId="024DA2A2"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0" w:history="1">
            <w:r w:rsidR="006C1FDE" w:rsidRPr="00B755ED">
              <w:rPr>
                <w:rStyle w:val="Hyperlink"/>
                <w:noProof/>
              </w:rPr>
              <w:t>3.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asks</w:t>
            </w:r>
            <w:r w:rsidR="006C1FDE">
              <w:rPr>
                <w:noProof/>
                <w:webHidden/>
              </w:rPr>
              <w:tab/>
            </w:r>
            <w:r w:rsidR="006C1FDE">
              <w:rPr>
                <w:noProof/>
                <w:webHidden/>
              </w:rPr>
              <w:fldChar w:fldCharType="begin"/>
            </w:r>
            <w:r w:rsidR="006C1FDE">
              <w:rPr>
                <w:noProof/>
                <w:webHidden/>
              </w:rPr>
              <w:instrText xml:space="preserve"> PAGEREF _Toc536393150 \h </w:instrText>
            </w:r>
            <w:r w:rsidR="006C1FDE">
              <w:rPr>
                <w:noProof/>
                <w:webHidden/>
              </w:rPr>
            </w:r>
            <w:r w:rsidR="006C1FDE">
              <w:rPr>
                <w:noProof/>
                <w:webHidden/>
              </w:rPr>
              <w:fldChar w:fldCharType="separate"/>
            </w:r>
            <w:r w:rsidR="00DB6802">
              <w:rPr>
                <w:noProof/>
                <w:webHidden/>
              </w:rPr>
              <w:t>24</w:t>
            </w:r>
            <w:r w:rsidR="006C1FDE">
              <w:rPr>
                <w:noProof/>
                <w:webHidden/>
              </w:rPr>
              <w:fldChar w:fldCharType="end"/>
            </w:r>
          </w:hyperlink>
        </w:p>
        <w:p w14:paraId="1BEA8242" w14:textId="7282E891"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1" w:history="1">
            <w:r w:rsidR="006C1FDE" w:rsidRPr="00B755ED">
              <w:rPr>
                <w:rStyle w:val="Hyperlink"/>
                <w:noProof/>
              </w:rPr>
              <w:t>3.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eam Organization</w:t>
            </w:r>
            <w:r w:rsidR="006C1FDE">
              <w:rPr>
                <w:noProof/>
                <w:webHidden/>
              </w:rPr>
              <w:tab/>
            </w:r>
            <w:r w:rsidR="006C1FDE">
              <w:rPr>
                <w:noProof/>
                <w:webHidden/>
              </w:rPr>
              <w:fldChar w:fldCharType="begin"/>
            </w:r>
            <w:r w:rsidR="006C1FDE">
              <w:rPr>
                <w:noProof/>
                <w:webHidden/>
              </w:rPr>
              <w:instrText xml:space="preserve"> PAGEREF _Toc536393151 \h </w:instrText>
            </w:r>
            <w:r w:rsidR="006C1FDE">
              <w:rPr>
                <w:noProof/>
                <w:webHidden/>
              </w:rPr>
            </w:r>
            <w:r w:rsidR="006C1FDE">
              <w:rPr>
                <w:noProof/>
                <w:webHidden/>
              </w:rPr>
              <w:fldChar w:fldCharType="separate"/>
            </w:r>
            <w:r w:rsidR="00DB6802">
              <w:rPr>
                <w:noProof/>
                <w:webHidden/>
              </w:rPr>
              <w:t>26</w:t>
            </w:r>
            <w:r w:rsidR="006C1FDE">
              <w:rPr>
                <w:noProof/>
                <w:webHidden/>
              </w:rPr>
              <w:fldChar w:fldCharType="end"/>
            </w:r>
          </w:hyperlink>
        </w:p>
        <w:p w14:paraId="0E93E3BD" w14:textId="42111F29" w:rsidR="006C1FDE" w:rsidRDefault="00A6283C">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2" w:history="1">
            <w:r w:rsidR="006C1FDE" w:rsidRPr="00B755ED">
              <w:rPr>
                <w:rStyle w:val="Hyperlink"/>
                <w:noProof/>
              </w:rPr>
              <w:t>3.2.1.</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1.</w:t>
            </w:r>
            <w:r w:rsidR="006C1FDE">
              <w:rPr>
                <w:noProof/>
                <w:webHidden/>
              </w:rPr>
              <w:tab/>
            </w:r>
            <w:r w:rsidR="006C1FDE">
              <w:rPr>
                <w:noProof/>
                <w:webHidden/>
              </w:rPr>
              <w:fldChar w:fldCharType="begin"/>
            </w:r>
            <w:r w:rsidR="006C1FDE">
              <w:rPr>
                <w:noProof/>
                <w:webHidden/>
              </w:rPr>
              <w:instrText xml:space="preserve"> PAGEREF _Toc536393152 \h </w:instrText>
            </w:r>
            <w:r w:rsidR="006C1FDE">
              <w:rPr>
                <w:noProof/>
                <w:webHidden/>
              </w:rPr>
            </w:r>
            <w:r w:rsidR="006C1FDE">
              <w:rPr>
                <w:noProof/>
                <w:webHidden/>
              </w:rPr>
              <w:fldChar w:fldCharType="separate"/>
            </w:r>
            <w:r w:rsidR="00DB6802">
              <w:rPr>
                <w:noProof/>
                <w:webHidden/>
              </w:rPr>
              <w:t>26</w:t>
            </w:r>
            <w:r w:rsidR="006C1FDE">
              <w:rPr>
                <w:noProof/>
                <w:webHidden/>
              </w:rPr>
              <w:fldChar w:fldCharType="end"/>
            </w:r>
          </w:hyperlink>
        </w:p>
        <w:p w14:paraId="5A948141" w14:textId="6800707E" w:rsidR="006C1FDE" w:rsidRDefault="00A6283C">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3" w:history="1">
            <w:r w:rsidR="006C1FDE" w:rsidRPr="00B755ED">
              <w:rPr>
                <w:rStyle w:val="Hyperlink"/>
                <w:noProof/>
              </w:rPr>
              <w:t>3.2.2.</w:t>
            </w:r>
            <w:r w:rsidR="006C1FDE">
              <w:rPr>
                <w:rFonts w:asciiTheme="minorHAnsi" w:eastAsiaTheme="minorEastAsia" w:hAnsiTheme="minorHAnsi" w:cstheme="minorBidi"/>
                <w:noProof/>
                <w:kern w:val="0"/>
                <w:sz w:val="22"/>
                <w:szCs w:val="22"/>
              </w:rPr>
              <w:tab/>
            </w:r>
            <w:r w:rsidR="006C1FDE" w:rsidRPr="00B755ED">
              <w:rPr>
                <w:rStyle w:val="Hyperlink"/>
                <w:noProof/>
              </w:rPr>
              <w:t>Responsibility of Team Member 2.</w:t>
            </w:r>
            <w:r w:rsidR="006C1FDE">
              <w:rPr>
                <w:noProof/>
                <w:webHidden/>
              </w:rPr>
              <w:tab/>
            </w:r>
            <w:r w:rsidR="006C1FDE">
              <w:rPr>
                <w:noProof/>
                <w:webHidden/>
              </w:rPr>
              <w:fldChar w:fldCharType="begin"/>
            </w:r>
            <w:r w:rsidR="006C1FDE">
              <w:rPr>
                <w:noProof/>
                <w:webHidden/>
              </w:rPr>
              <w:instrText xml:space="preserve"> PAGEREF _Toc536393153 \h </w:instrText>
            </w:r>
            <w:r w:rsidR="006C1FDE">
              <w:rPr>
                <w:noProof/>
                <w:webHidden/>
              </w:rPr>
            </w:r>
            <w:r w:rsidR="006C1FDE">
              <w:rPr>
                <w:noProof/>
                <w:webHidden/>
              </w:rPr>
              <w:fldChar w:fldCharType="separate"/>
            </w:r>
            <w:r w:rsidR="00DB6802">
              <w:rPr>
                <w:noProof/>
                <w:webHidden/>
              </w:rPr>
              <w:t>26</w:t>
            </w:r>
            <w:r w:rsidR="006C1FDE">
              <w:rPr>
                <w:noProof/>
                <w:webHidden/>
              </w:rPr>
              <w:fldChar w:fldCharType="end"/>
            </w:r>
          </w:hyperlink>
        </w:p>
        <w:p w14:paraId="0E2F9247" w14:textId="381BC4B2"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4" w:history="1">
            <w:r w:rsidR="006C1FDE" w:rsidRPr="00B755ED">
              <w:rPr>
                <w:rStyle w:val="Hyperlink"/>
                <w:noProof/>
              </w:rPr>
              <w:t>3.3</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Timeline/Milestones/Delivery Plan</w:t>
            </w:r>
            <w:r w:rsidR="006C1FDE">
              <w:rPr>
                <w:noProof/>
                <w:webHidden/>
              </w:rPr>
              <w:tab/>
            </w:r>
            <w:r w:rsidR="006C1FDE">
              <w:rPr>
                <w:noProof/>
                <w:webHidden/>
              </w:rPr>
              <w:fldChar w:fldCharType="begin"/>
            </w:r>
            <w:r w:rsidR="006C1FDE">
              <w:rPr>
                <w:noProof/>
                <w:webHidden/>
              </w:rPr>
              <w:instrText xml:space="preserve"> PAGEREF _Toc536393154 \h </w:instrText>
            </w:r>
            <w:r w:rsidR="006C1FDE">
              <w:rPr>
                <w:noProof/>
                <w:webHidden/>
              </w:rPr>
            </w:r>
            <w:r w:rsidR="006C1FDE">
              <w:rPr>
                <w:noProof/>
                <w:webHidden/>
              </w:rPr>
              <w:fldChar w:fldCharType="separate"/>
            </w:r>
            <w:r w:rsidR="00DB6802">
              <w:rPr>
                <w:noProof/>
                <w:webHidden/>
              </w:rPr>
              <w:t>26</w:t>
            </w:r>
            <w:r w:rsidR="006C1FDE">
              <w:rPr>
                <w:noProof/>
                <w:webHidden/>
              </w:rPr>
              <w:fldChar w:fldCharType="end"/>
            </w:r>
          </w:hyperlink>
        </w:p>
        <w:p w14:paraId="520B6457" w14:textId="2105EB59"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5" w:history="1">
            <w:r w:rsidR="006C1FDE" w:rsidRPr="00B755ED">
              <w:rPr>
                <w:rStyle w:val="Hyperlink"/>
                <w:caps/>
                <w:noProof/>
              </w:rPr>
              <w:t>4.</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w:t>
            </w:r>
            <w:r w:rsidR="006C1FDE">
              <w:rPr>
                <w:noProof/>
                <w:webHidden/>
              </w:rPr>
              <w:tab/>
            </w:r>
            <w:r w:rsidR="006C1FDE">
              <w:rPr>
                <w:noProof/>
                <w:webHidden/>
              </w:rPr>
              <w:fldChar w:fldCharType="begin"/>
            </w:r>
            <w:r w:rsidR="006C1FDE">
              <w:rPr>
                <w:noProof/>
                <w:webHidden/>
              </w:rPr>
              <w:instrText xml:space="preserve"> PAGEREF _Toc536393155 \h </w:instrText>
            </w:r>
            <w:r w:rsidR="006C1FDE">
              <w:rPr>
                <w:noProof/>
                <w:webHidden/>
              </w:rPr>
            </w:r>
            <w:r w:rsidR="006C1FDE">
              <w:rPr>
                <w:noProof/>
                <w:webHidden/>
              </w:rPr>
              <w:fldChar w:fldCharType="separate"/>
            </w:r>
            <w:r w:rsidR="00DB6802">
              <w:rPr>
                <w:noProof/>
                <w:webHidden/>
              </w:rPr>
              <w:t>27</w:t>
            </w:r>
            <w:r w:rsidR="006C1FDE">
              <w:rPr>
                <w:noProof/>
                <w:webHidden/>
              </w:rPr>
              <w:fldChar w:fldCharType="end"/>
            </w:r>
          </w:hyperlink>
        </w:p>
        <w:p w14:paraId="1A154070" w14:textId="72499CCD"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6" w:history="1">
            <w:r w:rsidR="006C1FDE" w:rsidRPr="00B755ED">
              <w:rPr>
                <w:rStyle w:val="Hyperlink"/>
                <w:noProof/>
              </w:rPr>
              <w:t>4.1</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6 \h </w:instrText>
            </w:r>
            <w:r w:rsidR="006C1FDE">
              <w:rPr>
                <w:noProof/>
                <w:webHidden/>
              </w:rPr>
            </w:r>
            <w:r w:rsidR="006C1FDE">
              <w:rPr>
                <w:noProof/>
                <w:webHidden/>
              </w:rPr>
              <w:fldChar w:fldCharType="separate"/>
            </w:r>
            <w:r w:rsidR="00DB6802">
              <w:rPr>
                <w:noProof/>
                <w:webHidden/>
              </w:rPr>
              <w:t>27</w:t>
            </w:r>
            <w:r w:rsidR="006C1FDE">
              <w:rPr>
                <w:noProof/>
                <w:webHidden/>
              </w:rPr>
              <w:fldChar w:fldCharType="end"/>
            </w:r>
          </w:hyperlink>
        </w:p>
        <w:p w14:paraId="3C55D291" w14:textId="6B22C2B4" w:rsidR="006C1FDE" w:rsidRDefault="00A6283C">
          <w:pPr>
            <w:pStyle w:val="TOC3"/>
            <w:tabs>
              <w:tab w:val="left" w:pos="1000"/>
              <w:tab w:val="right" w:leader="dot" w:pos="9350"/>
            </w:tabs>
            <w:rPr>
              <w:rFonts w:asciiTheme="minorHAnsi" w:eastAsiaTheme="minorEastAsia" w:hAnsiTheme="minorHAnsi" w:cstheme="minorBidi"/>
              <w:noProof/>
              <w:kern w:val="0"/>
              <w:sz w:val="22"/>
              <w:szCs w:val="22"/>
            </w:rPr>
          </w:pPr>
          <w:hyperlink w:anchor="_Toc536393157" w:history="1">
            <w:r w:rsidR="006C1FDE" w:rsidRPr="00B755ED">
              <w:rPr>
                <w:rStyle w:val="Hyperlink"/>
                <w:noProof/>
              </w:rPr>
              <w:t>4.1.1.</w:t>
            </w:r>
            <w:r w:rsidR="006C1FDE">
              <w:rPr>
                <w:rFonts w:asciiTheme="minorHAnsi" w:eastAsiaTheme="minorEastAsia" w:hAnsiTheme="minorHAnsi" w:cstheme="minorBidi"/>
                <w:noProof/>
                <w:kern w:val="0"/>
                <w:sz w:val="22"/>
                <w:szCs w:val="22"/>
              </w:rPr>
              <w:tab/>
            </w:r>
            <w:r w:rsidR="006C1FDE" w:rsidRPr="00B755ED">
              <w:rPr>
                <w:rStyle w:val="Hyperlink"/>
                <w:noProof/>
              </w:rPr>
              <w:t>Implementation of Subtask 1.1</w:t>
            </w:r>
            <w:r w:rsidR="006C1FDE">
              <w:rPr>
                <w:noProof/>
                <w:webHidden/>
              </w:rPr>
              <w:tab/>
            </w:r>
            <w:r w:rsidR="006C1FDE">
              <w:rPr>
                <w:noProof/>
                <w:webHidden/>
              </w:rPr>
              <w:fldChar w:fldCharType="begin"/>
            </w:r>
            <w:r w:rsidR="006C1FDE">
              <w:rPr>
                <w:noProof/>
                <w:webHidden/>
              </w:rPr>
              <w:instrText xml:space="preserve"> PAGEREF _Toc536393157 \h </w:instrText>
            </w:r>
            <w:r w:rsidR="006C1FDE">
              <w:rPr>
                <w:noProof/>
                <w:webHidden/>
              </w:rPr>
            </w:r>
            <w:r w:rsidR="006C1FDE">
              <w:rPr>
                <w:noProof/>
                <w:webHidden/>
              </w:rPr>
              <w:fldChar w:fldCharType="separate"/>
            </w:r>
            <w:r w:rsidR="00DB6802">
              <w:rPr>
                <w:noProof/>
                <w:webHidden/>
              </w:rPr>
              <w:t>27</w:t>
            </w:r>
            <w:r w:rsidR="006C1FDE">
              <w:rPr>
                <w:noProof/>
                <w:webHidden/>
              </w:rPr>
              <w:fldChar w:fldCharType="end"/>
            </w:r>
          </w:hyperlink>
        </w:p>
        <w:p w14:paraId="437BE243" w14:textId="68243997"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58" w:history="1">
            <w:r w:rsidR="006C1FDE" w:rsidRPr="00B755ED">
              <w:rPr>
                <w:rStyle w:val="Hyperlink"/>
                <w:noProof/>
              </w:rPr>
              <w:t>4.2</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Implementation of Task 1.</w:t>
            </w:r>
            <w:r w:rsidR="006C1FDE">
              <w:rPr>
                <w:noProof/>
                <w:webHidden/>
              </w:rPr>
              <w:tab/>
            </w:r>
            <w:r w:rsidR="006C1FDE">
              <w:rPr>
                <w:noProof/>
                <w:webHidden/>
              </w:rPr>
              <w:fldChar w:fldCharType="begin"/>
            </w:r>
            <w:r w:rsidR="006C1FDE">
              <w:rPr>
                <w:noProof/>
                <w:webHidden/>
              </w:rPr>
              <w:instrText xml:space="preserve"> PAGEREF _Toc536393158 \h </w:instrText>
            </w:r>
            <w:r w:rsidR="006C1FDE">
              <w:rPr>
                <w:noProof/>
                <w:webHidden/>
              </w:rPr>
            </w:r>
            <w:r w:rsidR="006C1FDE">
              <w:rPr>
                <w:noProof/>
                <w:webHidden/>
              </w:rPr>
              <w:fldChar w:fldCharType="separate"/>
            </w:r>
            <w:r w:rsidR="00DB6802">
              <w:rPr>
                <w:noProof/>
                <w:webHidden/>
              </w:rPr>
              <w:t>27</w:t>
            </w:r>
            <w:r w:rsidR="006C1FDE">
              <w:rPr>
                <w:noProof/>
                <w:webHidden/>
              </w:rPr>
              <w:fldChar w:fldCharType="end"/>
            </w:r>
          </w:hyperlink>
        </w:p>
        <w:p w14:paraId="02A3F92A" w14:textId="458FA71F"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59" w:history="1">
            <w:r w:rsidR="006C1FDE" w:rsidRPr="00B755ED">
              <w:rPr>
                <w:rStyle w:val="Hyperlink"/>
                <w:caps/>
                <w:noProof/>
              </w:rPr>
              <w:t>5.</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nclusion (Discussion and Future Plans)</w:t>
            </w:r>
            <w:r w:rsidR="006C1FDE">
              <w:rPr>
                <w:noProof/>
                <w:webHidden/>
              </w:rPr>
              <w:tab/>
            </w:r>
            <w:r w:rsidR="006C1FDE">
              <w:rPr>
                <w:noProof/>
                <w:webHidden/>
              </w:rPr>
              <w:fldChar w:fldCharType="begin"/>
            </w:r>
            <w:r w:rsidR="006C1FDE">
              <w:rPr>
                <w:noProof/>
                <w:webHidden/>
              </w:rPr>
              <w:instrText xml:space="preserve"> PAGEREF _Toc536393159 \h </w:instrText>
            </w:r>
            <w:r w:rsidR="006C1FDE">
              <w:rPr>
                <w:noProof/>
                <w:webHidden/>
              </w:rPr>
            </w:r>
            <w:r w:rsidR="006C1FDE">
              <w:rPr>
                <w:noProof/>
                <w:webHidden/>
              </w:rPr>
              <w:fldChar w:fldCharType="separate"/>
            </w:r>
            <w:r w:rsidR="00DB6802">
              <w:rPr>
                <w:noProof/>
                <w:webHidden/>
              </w:rPr>
              <w:t>28</w:t>
            </w:r>
            <w:r w:rsidR="006C1FDE">
              <w:rPr>
                <w:noProof/>
                <w:webHidden/>
              </w:rPr>
              <w:fldChar w:fldCharType="end"/>
            </w:r>
          </w:hyperlink>
        </w:p>
        <w:p w14:paraId="679A650C" w14:textId="4B7DFA18"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60" w:history="1">
            <w:r w:rsidR="006C1FDE" w:rsidRPr="00B755ED">
              <w:rPr>
                <w:rStyle w:val="Hyperlink"/>
                <w:noProof/>
              </w:rPr>
              <w:t>Acknowledgment</w:t>
            </w:r>
            <w:r w:rsidR="006C1FDE">
              <w:rPr>
                <w:noProof/>
                <w:webHidden/>
              </w:rPr>
              <w:tab/>
            </w:r>
            <w:r w:rsidR="006C1FDE">
              <w:rPr>
                <w:noProof/>
                <w:webHidden/>
              </w:rPr>
              <w:fldChar w:fldCharType="begin"/>
            </w:r>
            <w:r w:rsidR="006C1FDE">
              <w:rPr>
                <w:noProof/>
                <w:webHidden/>
              </w:rPr>
              <w:instrText xml:space="preserve"> PAGEREF _Toc536393160 \h </w:instrText>
            </w:r>
            <w:r w:rsidR="006C1FDE">
              <w:rPr>
                <w:noProof/>
                <w:webHidden/>
              </w:rPr>
            </w:r>
            <w:r w:rsidR="006C1FDE">
              <w:rPr>
                <w:noProof/>
                <w:webHidden/>
              </w:rPr>
              <w:fldChar w:fldCharType="separate"/>
            </w:r>
            <w:r w:rsidR="00DB6802">
              <w:rPr>
                <w:noProof/>
                <w:webHidden/>
              </w:rPr>
              <w:t>29</w:t>
            </w:r>
            <w:r w:rsidR="006C1FDE">
              <w:rPr>
                <w:noProof/>
                <w:webHidden/>
              </w:rPr>
              <w:fldChar w:fldCharType="end"/>
            </w:r>
          </w:hyperlink>
        </w:p>
        <w:p w14:paraId="29235E52" w14:textId="30B37A67"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61" w:history="1">
            <w:r w:rsidR="006C1FDE" w:rsidRPr="00B755ED">
              <w:rPr>
                <w:rStyle w:val="Hyperlink"/>
                <w:noProof/>
              </w:rPr>
              <w:t>Appendix</w:t>
            </w:r>
            <w:r w:rsidR="006C1FDE">
              <w:rPr>
                <w:noProof/>
                <w:webHidden/>
              </w:rPr>
              <w:tab/>
            </w:r>
            <w:r w:rsidR="006C1FDE">
              <w:rPr>
                <w:noProof/>
                <w:webHidden/>
              </w:rPr>
              <w:fldChar w:fldCharType="begin"/>
            </w:r>
            <w:r w:rsidR="006C1FDE">
              <w:rPr>
                <w:noProof/>
                <w:webHidden/>
              </w:rPr>
              <w:instrText xml:space="preserve"> PAGEREF _Toc536393161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4CE63BEA" w14:textId="6B6C61EE" w:rsidR="006C1FDE" w:rsidRDefault="00A6283C">
          <w:pPr>
            <w:pStyle w:val="TOC2"/>
            <w:tabs>
              <w:tab w:val="left" w:pos="600"/>
              <w:tab w:val="right" w:leader="dot" w:pos="9350"/>
            </w:tabs>
            <w:rPr>
              <w:rFonts w:asciiTheme="minorHAnsi" w:eastAsiaTheme="minorEastAsia" w:hAnsiTheme="minorHAnsi" w:cstheme="minorBidi"/>
              <w:b w:val="0"/>
              <w:bCs w:val="0"/>
              <w:noProof/>
              <w:kern w:val="0"/>
              <w:sz w:val="22"/>
              <w:szCs w:val="22"/>
            </w:rPr>
          </w:pPr>
          <w:hyperlink w:anchor="_Toc536393162" w:history="1">
            <w:r w:rsidR="006C1FDE" w:rsidRPr="00B755ED">
              <w:rPr>
                <w:rStyle w:val="Hyperlink"/>
                <w:noProof/>
              </w:rPr>
              <w:t>A.</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Component Specs</w:t>
            </w:r>
            <w:r w:rsidR="006C1FDE">
              <w:rPr>
                <w:noProof/>
                <w:webHidden/>
              </w:rPr>
              <w:tab/>
            </w:r>
            <w:r w:rsidR="006C1FDE">
              <w:rPr>
                <w:noProof/>
                <w:webHidden/>
              </w:rPr>
              <w:fldChar w:fldCharType="begin"/>
            </w:r>
            <w:r w:rsidR="006C1FDE">
              <w:rPr>
                <w:noProof/>
                <w:webHidden/>
              </w:rPr>
              <w:instrText xml:space="preserve"> PAGEREF _Toc536393162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37956ED4" w14:textId="6E3E4817" w:rsidR="006C1FDE" w:rsidRDefault="00A6283C">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3"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pecs of Arduino Due</w:t>
            </w:r>
            <w:r w:rsidR="006C1FDE">
              <w:rPr>
                <w:noProof/>
                <w:webHidden/>
              </w:rPr>
              <w:tab/>
            </w:r>
            <w:r w:rsidR="006C1FDE">
              <w:rPr>
                <w:noProof/>
                <w:webHidden/>
              </w:rPr>
              <w:fldChar w:fldCharType="begin"/>
            </w:r>
            <w:r w:rsidR="006C1FDE">
              <w:rPr>
                <w:noProof/>
                <w:webHidden/>
              </w:rPr>
              <w:instrText xml:space="preserve"> PAGEREF _Toc536393163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7AC9874A" w14:textId="21D16063" w:rsidR="006C1FDE" w:rsidRDefault="00A6283C">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4"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pecs of Raspberry Pi</w:t>
            </w:r>
            <w:r w:rsidR="006C1FDE">
              <w:rPr>
                <w:noProof/>
                <w:webHidden/>
              </w:rPr>
              <w:tab/>
            </w:r>
            <w:r w:rsidR="006C1FDE">
              <w:rPr>
                <w:noProof/>
                <w:webHidden/>
              </w:rPr>
              <w:fldChar w:fldCharType="begin"/>
            </w:r>
            <w:r w:rsidR="006C1FDE">
              <w:rPr>
                <w:noProof/>
                <w:webHidden/>
              </w:rPr>
              <w:instrText xml:space="preserve"> PAGEREF _Toc536393164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20581EA4" w14:textId="4E8A6543" w:rsidR="006C1FDE" w:rsidRDefault="00A6283C">
          <w:pPr>
            <w:pStyle w:val="TOC2"/>
            <w:tabs>
              <w:tab w:val="left" w:pos="400"/>
              <w:tab w:val="right" w:leader="dot" w:pos="9350"/>
            </w:tabs>
            <w:rPr>
              <w:rFonts w:asciiTheme="minorHAnsi" w:eastAsiaTheme="minorEastAsia" w:hAnsiTheme="minorHAnsi" w:cstheme="minorBidi"/>
              <w:b w:val="0"/>
              <w:bCs w:val="0"/>
              <w:noProof/>
              <w:kern w:val="0"/>
              <w:sz w:val="22"/>
              <w:szCs w:val="22"/>
            </w:rPr>
          </w:pPr>
          <w:hyperlink w:anchor="_Toc536393165" w:history="1">
            <w:r w:rsidR="006C1FDE" w:rsidRPr="00B755ED">
              <w:rPr>
                <w:rStyle w:val="Hyperlink"/>
                <w:noProof/>
              </w:rPr>
              <w:t>B.</w:t>
            </w:r>
            <w:r w:rsidR="006C1FDE">
              <w:rPr>
                <w:rFonts w:asciiTheme="minorHAnsi" w:eastAsiaTheme="minorEastAsia" w:hAnsiTheme="minorHAnsi" w:cstheme="minorBidi"/>
                <w:b w:val="0"/>
                <w:bCs w:val="0"/>
                <w:noProof/>
                <w:kern w:val="0"/>
                <w:sz w:val="22"/>
                <w:szCs w:val="22"/>
              </w:rPr>
              <w:tab/>
            </w:r>
            <w:r w:rsidR="006C1FDE" w:rsidRPr="00B755ED">
              <w:rPr>
                <w:rStyle w:val="Hyperlink"/>
                <w:noProof/>
              </w:rPr>
              <w:t>Source Code.</w:t>
            </w:r>
            <w:r w:rsidR="006C1FDE">
              <w:rPr>
                <w:noProof/>
                <w:webHidden/>
              </w:rPr>
              <w:tab/>
            </w:r>
            <w:r w:rsidR="006C1FDE">
              <w:rPr>
                <w:noProof/>
                <w:webHidden/>
              </w:rPr>
              <w:fldChar w:fldCharType="begin"/>
            </w:r>
            <w:r w:rsidR="006C1FDE">
              <w:rPr>
                <w:noProof/>
                <w:webHidden/>
              </w:rPr>
              <w:instrText xml:space="preserve"> PAGEREF _Toc536393165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6F9C3DAF" w14:textId="0A9F1593" w:rsidR="006C1FDE" w:rsidRDefault="00A6283C">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6" w:history="1">
            <w:r w:rsidR="006C1FDE" w:rsidRPr="00B755ED">
              <w:rPr>
                <w:rStyle w:val="Hyperlink"/>
                <w:noProof/>
              </w:rPr>
              <w:t>1.</w:t>
            </w:r>
            <w:r w:rsidR="006C1FDE">
              <w:rPr>
                <w:rFonts w:asciiTheme="minorHAnsi" w:eastAsiaTheme="minorEastAsia" w:hAnsiTheme="minorHAnsi" w:cstheme="minorBidi"/>
                <w:noProof/>
                <w:kern w:val="0"/>
                <w:sz w:val="22"/>
                <w:szCs w:val="22"/>
              </w:rPr>
              <w:tab/>
            </w:r>
            <w:r w:rsidR="006C1FDE" w:rsidRPr="00B755ED">
              <w:rPr>
                <w:rStyle w:val="Hyperlink"/>
                <w:noProof/>
              </w:rPr>
              <w:t>Source Code of Graphic User Interface</w:t>
            </w:r>
            <w:r w:rsidR="006C1FDE">
              <w:rPr>
                <w:noProof/>
                <w:webHidden/>
              </w:rPr>
              <w:tab/>
            </w:r>
            <w:r w:rsidR="006C1FDE">
              <w:rPr>
                <w:noProof/>
                <w:webHidden/>
              </w:rPr>
              <w:fldChar w:fldCharType="begin"/>
            </w:r>
            <w:r w:rsidR="006C1FDE">
              <w:rPr>
                <w:noProof/>
                <w:webHidden/>
              </w:rPr>
              <w:instrText xml:space="preserve"> PAGEREF _Toc536393166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57F7670C" w14:textId="15997857" w:rsidR="006C1FDE" w:rsidRDefault="00A6283C">
          <w:pPr>
            <w:pStyle w:val="TOC3"/>
            <w:tabs>
              <w:tab w:val="left" w:pos="600"/>
              <w:tab w:val="right" w:leader="dot" w:pos="9350"/>
            </w:tabs>
            <w:rPr>
              <w:rFonts w:asciiTheme="minorHAnsi" w:eastAsiaTheme="minorEastAsia" w:hAnsiTheme="minorHAnsi" w:cstheme="minorBidi"/>
              <w:noProof/>
              <w:kern w:val="0"/>
              <w:sz w:val="22"/>
              <w:szCs w:val="22"/>
            </w:rPr>
          </w:pPr>
          <w:hyperlink w:anchor="_Toc536393167" w:history="1">
            <w:r w:rsidR="006C1FDE" w:rsidRPr="00B755ED">
              <w:rPr>
                <w:rStyle w:val="Hyperlink"/>
                <w:noProof/>
              </w:rPr>
              <w:t>2.</w:t>
            </w:r>
            <w:r w:rsidR="006C1FDE">
              <w:rPr>
                <w:rFonts w:asciiTheme="minorHAnsi" w:eastAsiaTheme="minorEastAsia" w:hAnsiTheme="minorHAnsi" w:cstheme="minorBidi"/>
                <w:noProof/>
                <w:kern w:val="0"/>
                <w:sz w:val="22"/>
                <w:szCs w:val="22"/>
              </w:rPr>
              <w:tab/>
            </w:r>
            <w:r w:rsidR="006C1FDE" w:rsidRPr="00B755ED">
              <w:rPr>
                <w:rStyle w:val="Hyperlink"/>
                <w:noProof/>
              </w:rPr>
              <w:t>Source Code of Robotic Arm</w:t>
            </w:r>
            <w:r w:rsidR="006C1FDE">
              <w:rPr>
                <w:noProof/>
                <w:webHidden/>
              </w:rPr>
              <w:tab/>
            </w:r>
            <w:r w:rsidR="006C1FDE">
              <w:rPr>
                <w:noProof/>
                <w:webHidden/>
              </w:rPr>
              <w:fldChar w:fldCharType="begin"/>
            </w:r>
            <w:r w:rsidR="006C1FDE">
              <w:rPr>
                <w:noProof/>
                <w:webHidden/>
              </w:rPr>
              <w:instrText xml:space="preserve"> PAGEREF _Toc536393167 \h </w:instrText>
            </w:r>
            <w:r w:rsidR="006C1FDE">
              <w:rPr>
                <w:noProof/>
                <w:webHidden/>
              </w:rPr>
            </w:r>
            <w:r w:rsidR="006C1FDE">
              <w:rPr>
                <w:noProof/>
                <w:webHidden/>
              </w:rPr>
              <w:fldChar w:fldCharType="separate"/>
            </w:r>
            <w:r w:rsidR="00DB6802">
              <w:rPr>
                <w:noProof/>
                <w:webHidden/>
              </w:rPr>
              <w:t>30</w:t>
            </w:r>
            <w:r w:rsidR="006C1FDE">
              <w:rPr>
                <w:noProof/>
                <w:webHidden/>
              </w:rPr>
              <w:fldChar w:fldCharType="end"/>
            </w:r>
          </w:hyperlink>
        </w:p>
        <w:p w14:paraId="49391698" w14:textId="128E8149" w:rsidR="006C1FDE" w:rsidRDefault="00A6283C">
          <w:pPr>
            <w:pStyle w:val="TOC2"/>
            <w:tabs>
              <w:tab w:val="right" w:leader="dot" w:pos="9350"/>
            </w:tabs>
            <w:rPr>
              <w:rFonts w:asciiTheme="minorHAnsi" w:eastAsiaTheme="minorEastAsia" w:hAnsiTheme="minorHAnsi" w:cstheme="minorBidi"/>
              <w:b w:val="0"/>
              <w:bCs w:val="0"/>
              <w:noProof/>
              <w:kern w:val="0"/>
              <w:sz w:val="22"/>
              <w:szCs w:val="22"/>
            </w:rPr>
          </w:pPr>
          <w:hyperlink w:anchor="_Toc536393168" w:history="1">
            <w:r w:rsidR="006C1FDE" w:rsidRPr="00B755ED">
              <w:rPr>
                <w:rStyle w:val="Hyperlink"/>
                <w:noProof/>
              </w:rPr>
              <w:t>REFERENCES</w:t>
            </w:r>
            <w:r w:rsidR="006C1FDE">
              <w:rPr>
                <w:noProof/>
                <w:webHidden/>
              </w:rPr>
              <w:tab/>
            </w:r>
            <w:r w:rsidR="006C1FDE">
              <w:rPr>
                <w:noProof/>
                <w:webHidden/>
              </w:rPr>
              <w:fldChar w:fldCharType="begin"/>
            </w:r>
            <w:r w:rsidR="006C1FDE">
              <w:rPr>
                <w:noProof/>
                <w:webHidden/>
              </w:rPr>
              <w:instrText xml:space="preserve"> PAGEREF _Toc536393168 \h </w:instrText>
            </w:r>
            <w:r w:rsidR="006C1FDE">
              <w:rPr>
                <w:noProof/>
                <w:webHidden/>
              </w:rPr>
            </w:r>
            <w:r w:rsidR="006C1FDE">
              <w:rPr>
                <w:noProof/>
                <w:webHidden/>
              </w:rPr>
              <w:fldChar w:fldCharType="separate"/>
            </w:r>
            <w:r w:rsidR="00DB6802">
              <w:rPr>
                <w:noProof/>
                <w:webHidden/>
              </w:rPr>
              <w:t>31</w:t>
            </w:r>
            <w:r w:rsidR="006C1FDE">
              <w:rPr>
                <w:noProof/>
                <w:webHidden/>
              </w:rPr>
              <w:fldChar w:fldCharType="end"/>
            </w:r>
          </w:hyperlink>
        </w:p>
        <w:p w14:paraId="7B633588" w14:textId="543F94CA" w:rsidR="00972F11" w:rsidRPr="00407596" w:rsidRDefault="00972F11">
          <w:r w:rsidRPr="00407596">
            <w:rPr>
              <w:b/>
              <w:bCs/>
              <w:noProof/>
              <w:sz w:val="24"/>
              <w:szCs w:val="24"/>
            </w:rPr>
            <w:fldChar w:fldCharType="end"/>
          </w:r>
        </w:p>
      </w:sdtContent>
    </w:sdt>
    <w:p w14:paraId="2809A396" w14:textId="77777777" w:rsidR="00B22603" w:rsidRPr="00407596" w:rsidRDefault="00B22603">
      <w:pPr>
        <w:jc w:val="left"/>
        <w:sectPr w:rsidR="00B22603" w:rsidRPr="00407596" w:rsidSect="009327C5">
          <w:footerReference w:type="default" r:id="rId10"/>
          <w:pgSz w:w="12240" w:h="15840" w:code="1"/>
          <w:pgMar w:top="1440" w:right="1440" w:bottom="1440" w:left="1440" w:header="720" w:footer="720" w:gutter="0"/>
          <w:pgNumType w:start="1"/>
          <w:cols w:space="547"/>
          <w:docGrid w:linePitch="286"/>
        </w:sectPr>
      </w:pPr>
    </w:p>
    <w:p w14:paraId="14D56AAA" w14:textId="77777777" w:rsidR="00A74C39" w:rsidRPr="00407596" w:rsidRDefault="00A74C39">
      <w:pPr>
        <w:jc w:val="left"/>
        <w:rPr>
          <w:b/>
          <w:noProof/>
          <w:kern w:val="0"/>
          <w:sz w:val="28"/>
          <w:szCs w:val="24"/>
        </w:rPr>
      </w:pPr>
      <w:r w:rsidRPr="00407596">
        <w:rPr>
          <w:noProof/>
        </w:rPr>
        <w:br w:type="page"/>
      </w:r>
    </w:p>
    <w:p w14:paraId="5A69C5EF" w14:textId="124B5D3E" w:rsidR="00373601" w:rsidRDefault="00023F7E" w:rsidP="00D670D8">
      <w:pPr>
        <w:pStyle w:val="Appendix"/>
        <w:rPr>
          <w:noProof/>
        </w:rPr>
      </w:pPr>
      <w:bookmarkStart w:id="2" w:name="_Toc536393136"/>
      <w:r>
        <w:rPr>
          <w:rFonts w:hint="eastAsia"/>
          <w:noProof/>
        </w:rPr>
        <w:lastRenderedPageBreak/>
        <w:t>List of Table</w:t>
      </w:r>
      <w:r w:rsidR="00373601">
        <w:rPr>
          <w:rFonts w:hint="eastAsia"/>
          <w:noProof/>
        </w:rPr>
        <w:t>s</w:t>
      </w:r>
      <w:bookmarkEnd w:id="2"/>
    </w:p>
    <w:p w14:paraId="0B2B2825" w14:textId="1DFEBC3C" w:rsidR="00023F7E" w:rsidRDefault="00023F7E">
      <w:pPr>
        <w:pStyle w:val="TableofFigures"/>
        <w:rPr>
          <w:rFonts w:asciiTheme="minorHAnsi" w:eastAsiaTheme="minorEastAsia" w:hAnsiTheme="minorHAnsi" w:cstheme="minorBidi"/>
          <w:smallCaps w:val="0"/>
          <w:noProof/>
          <w:kern w:val="0"/>
          <w:sz w:val="22"/>
          <w:szCs w:val="22"/>
        </w:rPr>
      </w:pPr>
      <w:r>
        <w:rPr>
          <w:noProof/>
        </w:rPr>
        <w:fldChar w:fldCharType="begin"/>
      </w:r>
      <w:r>
        <w:rPr>
          <w:noProof/>
        </w:rPr>
        <w:instrText xml:space="preserve"> TOC \h \z \t "Table Head" \c </w:instrText>
      </w:r>
      <w:r>
        <w:rPr>
          <w:noProof/>
        </w:rPr>
        <w:fldChar w:fldCharType="separate"/>
      </w:r>
      <w:hyperlink w:anchor="_Toc8127223" w:history="1">
        <w:r w:rsidRPr="00205BB1">
          <w:rPr>
            <w:rStyle w:val="Hyperlink"/>
            <w:noProof/>
          </w:rPr>
          <w:t>Table 1.</w:t>
        </w:r>
        <w:r>
          <w:rPr>
            <w:rFonts w:asciiTheme="minorHAnsi" w:eastAsiaTheme="minorEastAsia" w:hAnsiTheme="minorHAnsi" w:cstheme="minorBidi"/>
            <w:smallCaps w:val="0"/>
            <w:noProof/>
            <w:kern w:val="0"/>
            <w:sz w:val="22"/>
            <w:szCs w:val="22"/>
          </w:rPr>
          <w:tab/>
        </w:r>
        <w:r w:rsidRPr="00205BB1">
          <w:rPr>
            <w:rStyle w:val="Hyperlink"/>
            <w:noProof/>
          </w:rPr>
          <w:t>Project Timeline and Delivery Plan</w:t>
        </w:r>
        <w:r>
          <w:rPr>
            <w:noProof/>
            <w:webHidden/>
          </w:rPr>
          <w:tab/>
        </w:r>
        <w:r>
          <w:rPr>
            <w:noProof/>
            <w:webHidden/>
          </w:rPr>
          <w:fldChar w:fldCharType="begin"/>
        </w:r>
        <w:r>
          <w:rPr>
            <w:noProof/>
            <w:webHidden/>
          </w:rPr>
          <w:instrText xml:space="preserve"> PAGEREF _Toc8127223 \h </w:instrText>
        </w:r>
        <w:r>
          <w:rPr>
            <w:noProof/>
            <w:webHidden/>
          </w:rPr>
        </w:r>
        <w:r>
          <w:rPr>
            <w:noProof/>
            <w:webHidden/>
          </w:rPr>
          <w:fldChar w:fldCharType="separate"/>
        </w:r>
        <w:r w:rsidR="00DB6802">
          <w:rPr>
            <w:noProof/>
            <w:webHidden/>
          </w:rPr>
          <w:t>26</w:t>
        </w:r>
        <w:r>
          <w:rPr>
            <w:noProof/>
            <w:webHidden/>
          </w:rPr>
          <w:fldChar w:fldCharType="end"/>
        </w:r>
      </w:hyperlink>
    </w:p>
    <w:p w14:paraId="4849C3DB" w14:textId="1156726B" w:rsidR="00373601" w:rsidRDefault="00023F7E">
      <w:pPr>
        <w:jc w:val="left"/>
        <w:rPr>
          <w:b/>
          <w:noProof/>
          <w:kern w:val="0"/>
          <w:sz w:val="28"/>
          <w:szCs w:val="24"/>
        </w:rPr>
      </w:pPr>
      <w:r>
        <w:rPr>
          <w:rFonts w:ascii="Calibri" w:hAnsi="Calibri" w:cs="Calibri"/>
          <w:noProof/>
          <w:sz w:val="24"/>
          <w:szCs w:val="20"/>
        </w:rPr>
        <w:fldChar w:fldCharType="end"/>
      </w:r>
      <w:r w:rsidR="00373601">
        <w:rPr>
          <w:noProof/>
        </w:rPr>
        <w:br w:type="page"/>
      </w:r>
    </w:p>
    <w:p w14:paraId="50EB7536" w14:textId="77777777" w:rsidR="00373601" w:rsidRDefault="00373601" w:rsidP="00D670D8">
      <w:pPr>
        <w:pStyle w:val="Appendix"/>
        <w:rPr>
          <w:noProof/>
        </w:rPr>
      </w:pPr>
      <w:bookmarkStart w:id="3" w:name="_Toc536393137"/>
      <w:r>
        <w:rPr>
          <w:rFonts w:hint="eastAsia"/>
          <w:noProof/>
        </w:rPr>
        <w:lastRenderedPageBreak/>
        <w:t>List of Tables</w:t>
      </w:r>
      <w:bookmarkEnd w:id="3"/>
    </w:p>
    <w:p w14:paraId="73FC6B7C" w14:textId="760E6BA2" w:rsidR="00373601" w:rsidRDefault="00373601">
      <w:pPr>
        <w:jc w:val="left"/>
        <w:rPr>
          <w:b/>
          <w:noProof/>
          <w:kern w:val="0"/>
          <w:sz w:val="28"/>
          <w:szCs w:val="24"/>
        </w:rPr>
      </w:pPr>
      <w:r>
        <w:rPr>
          <w:noProof/>
        </w:rPr>
        <w:br w:type="page"/>
      </w:r>
    </w:p>
    <w:p w14:paraId="35B47034" w14:textId="77777777" w:rsidR="00327E34" w:rsidRPr="00407596" w:rsidRDefault="00327E34" w:rsidP="00D670D8">
      <w:pPr>
        <w:pStyle w:val="Head1"/>
        <w:numPr>
          <w:ilvl w:val="0"/>
          <w:numId w:val="0"/>
        </w:numPr>
        <w:rPr>
          <w:noProof/>
        </w:rPr>
      </w:pPr>
      <w:bookmarkStart w:id="4" w:name="_Toc536393138"/>
      <w:r w:rsidRPr="00407596">
        <w:rPr>
          <w:rFonts w:hint="eastAsia"/>
          <w:noProof/>
        </w:rPr>
        <w:lastRenderedPageBreak/>
        <w:t>Abstract</w:t>
      </w:r>
      <w:bookmarkEnd w:id="4"/>
    </w:p>
    <w:p w14:paraId="664153FA" w14:textId="77777777" w:rsidR="00327E34" w:rsidRPr="00407596" w:rsidRDefault="00A74C39" w:rsidP="00327E34">
      <w:pPr>
        <w:pStyle w:val="AllText"/>
        <w:rPr>
          <w:noProof/>
        </w:rPr>
      </w:pPr>
      <w:r w:rsidRPr="00407596">
        <w:rPr>
          <w:rFonts w:hint="eastAsia"/>
          <w:noProof/>
        </w:rPr>
        <w:t>By the end of the project, summarize the project into short text and put here.</w:t>
      </w:r>
    </w:p>
    <w:p w14:paraId="733F9CE5" w14:textId="77777777" w:rsidR="007400E5" w:rsidRPr="00407596" w:rsidRDefault="007400E5">
      <w:pPr>
        <w:jc w:val="left"/>
        <w:rPr>
          <w:b/>
          <w:kern w:val="0"/>
          <w:sz w:val="28"/>
          <w:szCs w:val="24"/>
        </w:rPr>
      </w:pPr>
      <w:r w:rsidRPr="00407596">
        <w:br w:type="page"/>
      </w:r>
    </w:p>
    <w:p w14:paraId="6A72FFCA" w14:textId="77777777" w:rsidR="00A83895" w:rsidRPr="00407596" w:rsidRDefault="00A83895" w:rsidP="007D0CE9">
      <w:pPr>
        <w:pStyle w:val="Head1"/>
        <w:spacing w:before="0" w:after="0" w:line="480" w:lineRule="auto"/>
        <w:rPr>
          <w:noProof/>
        </w:rPr>
      </w:pPr>
      <w:bookmarkStart w:id="5" w:name="_Toc536393139"/>
      <w:r w:rsidRPr="00407596">
        <w:lastRenderedPageBreak/>
        <w:t>Introduction</w:t>
      </w:r>
      <w:bookmarkEnd w:id="5"/>
    </w:p>
    <w:p w14:paraId="6D7950ED" w14:textId="135951CC" w:rsidR="00CD5F9C" w:rsidRDefault="007D0CE9" w:rsidP="007D0CE9">
      <w:pPr>
        <w:pStyle w:val="AllText"/>
        <w:spacing w:after="0" w:line="480" w:lineRule="auto"/>
        <w:ind w:firstLine="0"/>
        <w:rPr>
          <w:szCs w:val="24"/>
        </w:rPr>
      </w:pPr>
      <w:r>
        <w:tab/>
        <w:t xml:space="preserve">The </w:t>
      </w:r>
      <w:r>
        <w:rPr>
          <w:szCs w:val="24"/>
        </w:rPr>
        <w:t xml:space="preserve">following project seeks to develop an ASL (American Sign Language) translation tool for deaf persons. </w:t>
      </w:r>
      <w:r w:rsidR="00224883">
        <w:rPr>
          <w:szCs w:val="24"/>
        </w:rPr>
        <w:t>In addition, i</w:t>
      </w:r>
      <w:r w:rsidR="009A7417">
        <w:rPr>
          <w:szCs w:val="24"/>
        </w:rPr>
        <w:t>t will be hosted on a microcomputer, like the</w:t>
      </w:r>
      <w:r w:rsidR="00866CE8">
        <w:rPr>
          <w:szCs w:val="24"/>
        </w:rPr>
        <w:t xml:space="preserve"> </w:t>
      </w:r>
      <w:r w:rsidR="009A7417">
        <w:rPr>
          <w:szCs w:val="24"/>
        </w:rPr>
        <w:t xml:space="preserve">32-bit Raspberry Pi. </w:t>
      </w:r>
      <w:r w:rsidR="000137B5">
        <w:rPr>
          <w:szCs w:val="24"/>
        </w:rPr>
        <w:t>Finally, a</w:t>
      </w:r>
      <w:r>
        <w:rPr>
          <w:szCs w:val="24"/>
        </w:rPr>
        <w:t xml:space="preserve"> deep learning model will be trained to recognize ASL through pre-processed </w:t>
      </w:r>
      <w:proofErr w:type="spellStart"/>
      <w:r w:rsidR="001A6ED7">
        <w:rPr>
          <w:szCs w:val="24"/>
        </w:rPr>
        <w:t>s</w:t>
      </w:r>
      <w:r>
        <w:rPr>
          <w:szCs w:val="24"/>
        </w:rPr>
        <w:t>EMG</w:t>
      </w:r>
      <w:proofErr w:type="spellEnd"/>
      <w:r>
        <w:rPr>
          <w:szCs w:val="24"/>
        </w:rPr>
        <w:t xml:space="preserve"> (</w:t>
      </w:r>
      <w:r w:rsidR="001A6ED7">
        <w:rPr>
          <w:szCs w:val="24"/>
        </w:rPr>
        <w:t>surface electromyography</w:t>
      </w:r>
      <w:r>
        <w:rPr>
          <w:szCs w:val="24"/>
        </w:rPr>
        <w:t xml:space="preserve">) </w:t>
      </w:r>
      <w:r w:rsidR="003F2D1D">
        <w:rPr>
          <w:szCs w:val="24"/>
        </w:rPr>
        <w:t>data</w:t>
      </w:r>
      <w:r w:rsidR="00E40014">
        <w:rPr>
          <w:szCs w:val="24"/>
        </w:rPr>
        <w:t xml:space="preserve"> collected by </w:t>
      </w:r>
      <w:proofErr w:type="spellStart"/>
      <w:r w:rsidR="000F704E">
        <w:rPr>
          <w:szCs w:val="24"/>
        </w:rPr>
        <w:t>sEMG</w:t>
      </w:r>
      <w:proofErr w:type="spellEnd"/>
      <w:r w:rsidR="006053A6">
        <w:rPr>
          <w:szCs w:val="24"/>
        </w:rPr>
        <w:t xml:space="preserve"> electrodes</w:t>
      </w:r>
      <w:r>
        <w:rPr>
          <w:szCs w:val="24"/>
        </w:rPr>
        <w:t>.</w:t>
      </w:r>
      <w:r w:rsidR="00E40014">
        <w:rPr>
          <w:szCs w:val="24"/>
        </w:rPr>
        <w:t xml:space="preserve"> </w:t>
      </w:r>
      <w:r w:rsidR="00844A80">
        <w:rPr>
          <w:szCs w:val="24"/>
        </w:rPr>
        <w:t>Needless to say, e</w:t>
      </w:r>
      <w:r w:rsidR="00BB3A6E">
        <w:rPr>
          <w:szCs w:val="24"/>
        </w:rPr>
        <w:t>ach part</w:t>
      </w:r>
      <w:r w:rsidR="00CD5F9C">
        <w:rPr>
          <w:szCs w:val="24"/>
        </w:rPr>
        <w:t xml:space="preserve"> </w:t>
      </w:r>
      <w:r w:rsidR="00844A80">
        <w:rPr>
          <w:szCs w:val="24"/>
        </w:rPr>
        <w:t>in the development</w:t>
      </w:r>
      <w:r w:rsidR="00E94400">
        <w:rPr>
          <w:szCs w:val="24"/>
        </w:rPr>
        <w:t xml:space="preserve"> process</w:t>
      </w:r>
      <w:r w:rsidR="00844A80">
        <w:rPr>
          <w:szCs w:val="24"/>
        </w:rPr>
        <w:t xml:space="preserve"> </w:t>
      </w:r>
      <w:r w:rsidR="00BB3A6E">
        <w:rPr>
          <w:szCs w:val="24"/>
        </w:rPr>
        <w:t xml:space="preserve">is </w:t>
      </w:r>
      <w:r w:rsidR="00CD5F9C">
        <w:rPr>
          <w:szCs w:val="24"/>
        </w:rPr>
        <w:t>crucial</w:t>
      </w:r>
      <w:r w:rsidR="00A67EF9">
        <w:rPr>
          <w:szCs w:val="24"/>
        </w:rPr>
        <w:t xml:space="preserve"> – </w:t>
      </w:r>
      <w:r w:rsidR="00567748">
        <w:rPr>
          <w:szCs w:val="24"/>
        </w:rPr>
        <w:t xml:space="preserve">doubly </w:t>
      </w:r>
      <w:r w:rsidR="00844A80">
        <w:rPr>
          <w:szCs w:val="24"/>
        </w:rPr>
        <w:t>so for</w:t>
      </w:r>
      <w:r w:rsidR="00CD5F9C">
        <w:rPr>
          <w:szCs w:val="24"/>
        </w:rPr>
        <w:t xml:space="preserve"> the deep learning </w:t>
      </w:r>
      <w:r w:rsidR="00D170BD">
        <w:rPr>
          <w:szCs w:val="24"/>
        </w:rPr>
        <w:t>model</w:t>
      </w:r>
      <w:r w:rsidR="00CD5F9C">
        <w:rPr>
          <w:szCs w:val="24"/>
        </w:rPr>
        <w:t>, which is in charge of gesture classification</w:t>
      </w:r>
      <w:r w:rsidR="008A0C7F">
        <w:rPr>
          <w:szCs w:val="24"/>
        </w:rPr>
        <w:t xml:space="preserve"> and </w:t>
      </w:r>
      <w:r w:rsidR="00CD5F9C">
        <w:rPr>
          <w:szCs w:val="24"/>
        </w:rPr>
        <w:t>translation.</w:t>
      </w:r>
      <w:r w:rsidR="00567748">
        <w:rPr>
          <w:szCs w:val="24"/>
        </w:rPr>
        <w:t xml:space="preserve"> </w:t>
      </w:r>
    </w:p>
    <w:p w14:paraId="1E6566CD" w14:textId="054E74D1" w:rsidR="006A6DD4" w:rsidRDefault="00CD5F9C" w:rsidP="007D0CE9">
      <w:pPr>
        <w:pStyle w:val="AllText"/>
        <w:spacing w:after="0" w:line="480" w:lineRule="auto"/>
        <w:ind w:firstLine="0"/>
        <w:rPr>
          <w:szCs w:val="24"/>
        </w:rPr>
      </w:pPr>
      <w:r>
        <w:rPr>
          <w:szCs w:val="24"/>
        </w:rPr>
        <w:tab/>
        <w:t xml:space="preserve">As far as additional hardware is concerned, </w:t>
      </w:r>
      <w:r w:rsidR="009751F9">
        <w:rPr>
          <w:szCs w:val="24"/>
        </w:rPr>
        <w:t>there will be an LCD providing the user with an interface</w:t>
      </w:r>
      <w:r w:rsidR="008A4E24">
        <w:rPr>
          <w:szCs w:val="24"/>
        </w:rPr>
        <w:t xml:space="preserve"> </w:t>
      </w:r>
      <w:r w:rsidR="00083B9D">
        <w:rPr>
          <w:szCs w:val="24"/>
        </w:rPr>
        <w:t>on</w:t>
      </w:r>
      <w:r w:rsidR="008A4E24">
        <w:rPr>
          <w:szCs w:val="24"/>
        </w:rPr>
        <w:t xml:space="preserve"> which </w:t>
      </w:r>
      <w:r w:rsidR="00083B9D">
        <w:rPr>
          <w:szCs w:val="24"/>
        </w:rPr>
        <w:t xml:space="preserve">spoken words that are converted to text are displayed. Communication is a two-way street, after all; the LCD enables the </w:t>
      </w:r>
      <w:r w:rsidR="00E506B0">
        <w:rPr>
          <w:szCs w:val="24"/>
        </w:rPr>
        <w:t xml:space="preserve">user to not only express, but to also understand. </w:t>
      </w:r>
      <w:r w:rsidR="00B03F26">
        <w:rPr>
          <w:szCs w:val="24"/>
        </w:rPr>
        <w:t>The</w:t>
      </w:r>
      <w:r w:rsidR="004826CE">
        <w:rPr>
          <w:szCs w:val="24"/>
        </w:rPr>
        <w:t xml:space="preserve"> end product is expected to </w:t>
      </w:r>
      <w:r w:rsidR="001B46C0">
        <w:rPr>
          <w:szCs w:val="24"/>
        </w:rPr>
        <w:t>offer</w:t>
      </w:r>
      <w:r w:rsidR="00263B8E">
        <w:rPr>
          <w:szCs w:val="24"/>
        </w:rPr>
        <w:t xml:space="preserve"> its </w:t>
      </w:r>
      <w:r w:rsidR="004826CE">
        <w:rPr>
          <w:szCs w:val="24"/>
        </w:rPr>
        <w:t>deaf</w:t>
      </w:r>
      <w:r w:rsidR="00263B8E">
        <w:rPr>
          <w:szCs w:val="24"/>
        </w:rPr>
        <w:t xml:space="preserve"> users </w:t>
      </w:r>
      <w:r w:rsidR="00557D3D">
        <w:rPr>
          <w:szCs w:val="24"/>
        </w:rPr>
        <w:t>a “give”</w:t>
      </w:r>
      <w:r w:rsidR="00DA5B2D">
        <w:rPr>
          <w:szCs w:val="24"/>
        </w:rPr>
        <w:t xml:space="preserve"> as well as </w:t>
      </w:r>
      <w:r w:rsidR="00557D3D">
        <w:rPr>
          <w:szCs w:val="24"/>
        </w:rPr>
        <w:t xml:space="preserve">a “receive” functionality. </w:t>
      </w:r>
      <w:r w:rsidR="00DA5B2D">
        <w:rPr>
          <w:szCs w:val="24"/>
        </w:rPr>
        <w:t>That is, it facilitates two-sided conversation, where the user (who is assumed to be deaf) is able to speak as well as be spoken to</w:t>
      </w:r>
      <w:r w:rsidR="003049AF">
        <w:rPr>
          <w:szCs w:val="24"/>
        </w:rPr>
        <w:t>.</w:t>
      </w:r>
      <w:r w:rsidR="0063783F">
        <w:rPr>
          <w:szCs w:val="24"/>
        </w:rPr>
        <w:t xml:space="preserve"> To increase the</w:t>
      </w:r>
      <w:r w:rsidR="00551829">
        <w:rPr>
          <w:szCs w:val="24"/>
        </w:rPr>
        <w:t xml:space="preserve"> convenience and</w:t>
      </w:r>
      <w:r w:rsidR="0063783F">
        <w:rPr>
          <w:szCs w:val="24"/>
        </w:rPr>
        <w:t xml:space="preserve"> portability of the end product, it will</w:t>
      </w:r>
      <w:r w:rsidR="000C37FF">
        <w:rPr>
          <w:szCs w:val="24"/>
        </w:rPr>
        <w:t xml:space="preserve"> also</w:t>
      </w:r>
      <w:r w:rsidR="0063783F">
        <w:rPr>
          <w:szCs w:val="24"/>
        </w:rPr>
        <w:t xml:space="preserve"> be mounted on a</w:t>
      </w:r>
      <w:r w:rsidR="00535309">
        <w:rPr>
          <w:szCs w:val="24"/>
        </w:rPr>
        <w:t xml:space="preserve"> pre-made</w:t>
      </w:r>
      <w:r w:rsidR="001025EA">
        <w:rPr>
          <w:szCs w:val="24"/>
        </w:rPr>
        <w:t>, adjustable</w:t>
      </w:r>
      <w:r w:rsidR="00535309">
        <w:rPr>
          <w:szCs w:val="24"/>
        </w:rPr>
        <w:t xml:space="preserve"> </w:t>
      </w:r>
      <w:r w:rsidR="0063783F">
        <w:rPr>
          <w:szCs w:val="24"/>
        </w:rPr>
        <w:t>armband</w:t>
      </w:r>
      <w:r w:rsidR="00F03260">
        <w:rPr>
          <w:szCs w:val="24"/>
        </w:rPr>
        <w:t>.</w:t>
      </w:r>
      <w:r w:rsidR="00535309">
        <w:rPr>
          <w:szCs w:val="24"/>
        </w:rPr>
        <w:t xml:space="preserve"> </w:t>
      </w:r>
      <w:r w:rsidR="00F03260">
        <w:rPr>
          <w:szCs w:val="24"/>
        </w:rPr>
        <w:t xml:space="preserve">This </w:t>
      </w:r>
      <w:r w:rsidR="00A6768F">
        <w:rPr>
          <w:szCs w:val="24"/>
        </w:rPr>
        <w:t>mounting</w:t>
      </w:r>
      <w:r w:rsidR="00C82DDC">
        <w:rPr>
          <w:szCs w:val="24"/>
        </w:rPr>
        <w:t xml:space="preserve"> </w:t>
      </w:r>
      <w:r w:rsidR="00F03260">
        <w:rPr>
          <w:szCs w:val="24"/>
        </w:rPr>
        <w:t>should be possible since the microcomputer where the deep model is hosted is light enough</w:t>
      </w:r>
      <w:r w:rsidR="00551829">
        <w:rPr>
          <w:szCs w:val="24"/>
        </w:rPr>
        <w:t xml:space="preserve">. </w:t>
      </w:r>
      <w:r w:rsidR="001025EA">
        <w:rPr>
          <w:szCs w:val="24"/>
        </w:rPr>
        <w:t xml:space="preserve">In general, microcomputers such as the Raspberry Pi are not heavy, so weight is a non-issue. </w:t>
      </w:r>
    </w:p>
    <w:p w14:paraId="5BFCFEA9" w14:textId="77C32D16" w:rsidR="00C34FCF" w:rsidRDefault="00C34FCF" w:rsidP="007D0CE9">
      <w:pPr>
        <w:pStyle w:val="AllText"/>
        <w:spacing w:after="0" w:line="480" w:lineRule="auto"/>
        <w:ind w:firstLine="0"/>
        <w:rPr>
          <w:szCs w:val="24"/>
        </w:rPr>
      </w:pPr>
      <w:r>
        <w:rPr>
          <w:szCs w:val="24"/>
        </w:rPr>
        <w:tab/>
      </w:r>
      <w:r w:rsidR="008908EE">
        <w:rPr>
          <w:szCs w:val="24"/>
        </w:rPr>
        <w:t xml:space="preserve">For Sign AI, ease of use as well as translation accuracy are of utmost importance. </w:t>
      </w:r>
      <w:r w:rsidR="00D170BD">
        <w:rPr>
          <w:szCs w:val="24"/>
        </w:rPr>
        <w:t>Ease of use is incorporated in the design process through accessories which in</w:t>
      </w:r>
      <w:r w:rsidR="00F207C2">
        <w:rPr>
          <w:szCs w:val="24"/>
        </w:rPr>
        <w:t xml:space="preserve">crease portability and </w:t>
      </w:r>
      <w:r w:rsidR="00EA522F">
        <w:rPr>
          <w:szCs w:val="24"/>
        </w:rPr>
        <w:t xml:space="preserve">convenience. </w:t>
      </w:r>
      <w:r w:rsidR="002C425E">
        <w:rPr>
          <w:szCs w:val="24"/>
        </w:rPr>
        <w:t>Meanwhile</w:t>
      </w:r>
      <w:r w:rsidR="00EA522F">
        <w:rPr>
          <w:szCs w:val="24"/>
        </w:rPr>
        <w:t xml:space="preserve">, translation accuracy hinges </w:t>
      </w:r>
      <w:r w:rsidR="006F00F8">
        <w:rPr>
          <w:szCs w:val="24"/>
        </w:rPr>
        <w:t xml:space="preserve">on the deep learning model and its ability to differentiate between different types of </w:t>
      </w:r>
      <w:r w:rsidR="00723E3A">
        <w:rPr>
          <w:szCs w:val="24"/>
        </w:rPr>
        <w:t xml:space="preserve">EMG </w:t>
      </w:r>
      <w:r w:rsidR="006F00F8">
        <w:rPr>
          <w:szCs w:val="24"/>
        </w:rPr>
        <w:t xml:space="preserve">data. </w:t>
      </w:r>
      <w:r w:rsidR="00457C03">
        <w:rPr>
          <w:szCs w:val="24"/>
        </w:rPr>
        <w:t xml:space="preserve">In the end, what </w:t>
      </w:r>
      <w:r w:rsidR="007D216A">
        <w:rPr>
          <w:szCs w:val="24"/>
        </w:rPr>
        <w:t>Sign AI</w:t>
      </w:r>
      <w:r w:rsidR="009D1FA9">
        <w:rPr>
          <w:szCs w:val="24"/>
        </w:rPr>
        <w:t xml:space="preserve"> aims to</w:t>
      </w:r>
      <w:r w:rsidR="007D216A">
        <w:rPr>
          <w:szCs w:val="24"/>
        </w:rPr>
        <w:t xml:space="preserve"> offer is a</w:t>
      </w:r>
      <w:r w:rsidR="00967A93">
        <w:rPr>
          <w:szCs w:val="24"/>
        </w:rPr>
        <w:t xml:space="preserve"> portable</w:t>
      </w:r>
      <w:r w:rsidR="009D1FA9">
        <w:rPr>
          <w:szCs w:val="24"/>
        </w:rPr>
        <w:t xml:space="preserve"> and reliable</w:t>
      </w:r>
      <w:r w:rsidR="00DA6321">
        <w:rPr>
          <w:szCs w:val="24"/>
        </w:rPr>
        <w:t xml:space="preserve"> </w:t>
      </w:r>
      <w:r w:rsidR="00967A93">
        <w:rPr>
          <w:szCs w:val="24"/>
        </w:rPr>
        <w:t>ASL translator</w:t>
      </w:r>
      <w:r w:rsidR="00DA6321">
        <w:rPr>
          <w:szCs w:val="24"/>
        </w:rPr>
        <w:t xml:space="preserve"> that </w:t>
      </w:r>
      <w:r w:rsidR="00DF1A83">
        <w:rPr>
          <w:szCs w:val="24"/>
        </w:rPr>
        <w:t xml:space="preserve">creates a user-friendly experience by </w:t>
      </w:r>
      <w:r w:rsidR="009D1FA9">
        <w:rPr>
          <w:szCs w:val="24"/>
        </w:rPr>
        <w:t>automat</w:t>
      </w:r>
      <w:r w:rsidR="00DF1A83">
        <w:rPr>
          <w:szCs w:val="24"/>
        </w:rPr>
        <w:t>ing</w:t>
      </w:r>
      <w:r w:rsidR="009D1FA9">
        <w:rPr>
          <w:szCs w:val="24"/>
        </w:rPr>
        <w:t xml:space="preserve"> the </w:t>
      </w:r>
      <w:r w:rsidR="00036272">
        <w:rPr>
          <w:szCs w:val="24"/>
        </w:rPr>
        <w:t xml:space="preserve">translation process. Everything is done in the backend and little input is required from the user. </w:t>
      </w:r>
    </w:p>
    <w:p w14:paraId="0B5AFB69" w14:textId="6B7A2744" w:rsidR="001B46C0" w:rsidRDefault="001B46C0">
      <w:pPr>
        <w:jc w:val="left"/>
        <w:rPr>
          <w:b/>
          <w:iCs/>
          <w:noProof/>
          <w:sz w:val="24"/>
        </w:rPr>
      </w:pPr>
      <w:bookmarkStart w:id="6" w:name="_Toc536393140"/>
    </w:p>
    <w:p w14:paraId="5EEC6FD7" w14:textId="77777777" w:rsidR="00EB4A3B" w:rsidRDefault="00EB4A3B">
      <w:pPr>
        <w:jc w:val="left"/>
        <w:rPr>
          <w:b/>
          <w:iCs/>
          <w:noProof/>
          <w:sz w:val="24"/>
        </w:rPr>
      </w:pPr>
      <w:r>
        <w:br w:type="page"/>
      </w:r>
    </w:p>
    <w:p w14:paraId="1F5C2E8C" w14:textId="5EBEF5E6" w:rsidR="00AB031C" w:rsidRPr="00407596" w:rsidRDefault="00AB031C" w:rsidP="007D0CE9">
      <w:pPr>
        <w:pStyle w:val="Heading2"/>
        <w:spacing w:line="480" w:lineRule="auto"/>
      </w:pPr>
      <w:r w:rsidRPr="00EE1F72">
        <w:rPr>
          <w:rFonts w:hint="eastAsia"/>
        </w:rPr>
        <w:lastRenderedPageBreak/>
        <w:t>Backgound</w:t>
      </w:r>
      <w:r w:rsidRPr="00407596">
        <w:rPr>
          <w:rFonts w:hint="eastAsia"/>
        </w:rPr>
        <w:t>/Motivation</w:t>
      </w:r>
      <w:bookmarkEnd w:id="6"/>
    </w:p>
    <w:p w14:paraId="29E41DC2" w14:textId="613116C1" w:rsidR="00F11DB5" w:rsidRDefault="00765367" w:rsidP="00FE4F71">
      <w:pPr>
        <w:pStyle w:val="AllText"/>
        <w:spacing w:after="0" w:line="480" w:lineRule="auto"/>
        <w:rPr>
          <w:color w:val="000000"/>
          <w:shd w:val="clear" w:color="auto" w:fill="FFFFFF"/>
        </w:rPr>
      </w:pPr>
      <w:r>
        <w:t xml:space="preserve">Different </w:t>
      </w:r>
      <w:r w:rsidR="00DF16BD">
        <w:t>means</w:t>
      </w:r>
      <w:r>
        <w:t xml:space="preserve"> of communication </w:t>
      </w:r>
      <w:r w:rsidR="00DF16BD">
        <w:t>have existed since time immemorial.</w:t>
      </w:r>
      <w:r w:rsidR="00BE3BB2">
        <w:t xml:space="preserve"> </w:t>
      </w:r>
      <w:r w:rsidR="00D40599">
        <w:t>While s</w:t>
      </w:r>
      <w:r w:rsidR="006C51E5">
        <w:t xml:space="preserve">peech </w:t>
      </w:r>
      <w:r w:rsidR="005F3239">
        <w:t xml:space="preserve">stands as the most </w:t>
      </w:r>
      <w:r w:rsidR="00833631">
        <w:t>common m</w:t>
      </w:r>
      <w:r w:rsidR="00D40599">
        <w:t>ode of communication, p</w:t>
      </w:r>
      <w:r w:rsidR="00EA71C9">
        <w:t xml:space="preserve">eople are </w:t>
      </w:r>
      <w:r w:rsidR="005F3239">
        <w:t xml:space="preserve">also </w:t>
      </w:r>
      <w:r w:rsidR="00EA71C9">
        <w:t xml:space="preserve">able to communicate through </w:t>
      </w:r>
      <w:r w:rsidR="006C51E5">
        <w:t>writing</w:t>
      </w:r>
      <w:r w:rsidR="000F689C">
        <w:t>.</w:t>
      </w:r>
      <w:r w:rsidR="00DF16BD">
        <w:t xml:space="preserve"> </w:t>
      </w:r>
      <w:r w:rsidR="001B329E">
        <w:t>It is no surprise that u</w:t>
      </w:r>
      <w:r w:rsidR="00BF6B74">
        <w:t>nique</w:t>
      </w:r>
      <w:r w:rsidR="00685620">
        <w:t xml:space="preserve"> modes of communication </w:t>
      </w:r>
      <w:r w:rsidR="007E540B">
        <w:t xml:space="preserve">are </w:t>
      </w:r>
      <w:r w:rsidR="00AF795A">
        <w:t xml:space="preserve">as plenty as they are </w:t>
      </w:r>
      <w:r w:rsidR="007E540B">
        <w:t>ubiquitous</w:t>
      </w:r>
      <w:r w:rsidR="006A6B49">
        <w:t xml:space="preserve">. </w:t>
      </w:r>
      <w:r w:rsidR="003718D7">
        <w:t>I</w:t>
      </w:r>
      <w:r w:rsidR="006B317C">
        <w:t>n technology</w:t>
      </w:r>
      <w:r w:rsidR="003718D7">
        <w:t>, computers</w:t>
      </w:r>
      <w:r w:rsidR="009A5C21">
        <w:t xml:space="preserve"> use </w:t>
      </w:r>
      <w:r w:rsidR="001B709F">
        <w:t xml:space="preserve">a scheme of </w:t>
      </w:r>
      <w:r w:rsidR="009A5C21">
        <w:t xml:space="preserve">0s and 1s to </w:t>
      </w:r>
      <w:r w:rsidR="001B709F">
        <w:t>perform complicated tasks</w:t>
      </w:r>
      <w:r w:rsidR="00A41643">
        <w:t xml:space="preserve"> and display </w:t>
      </w:r>
      <w:r w:rsidR="007C6062">
        <w:t xml:space="preserve">the </w:t>
      </w:r>
      <w:r w:rsidR="00A41643">
        <w:t>outputs</w:t>
      </w:r>
      <w:r w:rsidR="001B709F">
        <w:t>; i</w:t>
      </w:r>
      <w:r w:rsidR="009A5C21">
        <w:t>n nature,</w:t>
      </w:r>
      <w:r w:rsidR="001B709F">
        <w:t xml:space="preserve"> </w:t>
      </w:r>
      <w:r w:rsidR="004B4C37">
        <w:t xml:space="preserve">all scores of </w:t>
      </w:r>
      <w:r w:rsidR="0086221F">
        <w:t xml:space="preserve">animals </w:t>
      </w:r>
      <w:r w:rsidR="000F5BBF">
        <w:t xml:space="preserve">are able to </w:t>
      </w:r>
      <w:r w:rsidR="0086221F">
        <w:t xml:space="preserve">encode meaning in </w:t>
      </w:r>
      <w:r w:rsidR="00E30462">
        <w:t xml:space="preserve">the </w:t>
      </w:r>
      <w:r w:rsidR="000F5BBF">
        <w:t>noises</w:t>
      </w:r>
      <w:r w:rsidR="00E30462">
        <w:t xml:space="preserve"> they produce</w:t>
      </w:r>
      <w:r w:rsidR="00842A1C">
        <w:t>.</w:t>
      </w:r>
      <w:r w:rsidR="009A5C21">
        <w:t xml:space="preserve"> </w:t>
      </w:r>
      <w:r w:rsidR="00282AD6">
        <w:t xml:space="preserve">For </w:t>
      </w:r>
      <w:r w:rsidR="00317848">
        <w:t xml:space="preserve">modern </w:t>
      </w:r>
      <w:r w:rsidR="00282AD6">
        <w:t xml:space="preserve">humans, </w:t>
      </w:r>
      <w:r w:rsidR="00D12A8E">
        <w:t xml:space="preserve">speech is intrinsic to communication. </w:t>
      </w:r>
      <w:r w:rsidR="00950584">
        <w:t xml:space="preserve">However, </w:t>
      </w:r>
      <w:r w:rsidR="000D7AB3">
        <w:t xml:space="preserve">the two are not </w:t>
      </w:r>
      <w:r w:rsidR="00E52608">
        <w:t xml:space="preserve">at all </w:t>
      </w:r>
      <w:r w:rsidR="000D7AB3">
        <w:t xml:space="preserve">exclusive to each other. </w:t>
      </w:r>
      <w:r w:rsidR="00EE5260">
        <w:t xml:space="preserve">In a paper titled </w:t>
      </w:r>
      <w:r w:rsidR="00F35F2D">
        <w:t>“The Origin of Human Multi-Model Communication,”</w:t>
      </w:r>
      <w:r w:rsidR="00E369F9">
        <w:t xml:space="preserve"> two researchers</w:t>
      </w:r>
      <w:r w:rsidR="00B52E97">
        <w:t xml:space="preserve"> (Stephen Levinson and Judith Holler)</w:t>
      </w:r>
      <w:r w:rsidR="00E369F9">
        <w:t xml:space="preserve"> from </w:t>
      </w:r>
      <w:r w:rsidR="008D677C">
        <w:t xml:space="preserve">the </w:t>
      </w:r>
      <w:r w:rsidR="008D677C" w:rsidRPr="008D677C">
        <w:t>Max Planck Institute for Psycholinguistics</w:t>
      </w:r>
      <w:r w:rsidR="00942AE2">
        <w:t xml:space="preserve"> and</w:t>
      </w:r>
      <w:r w:rsidR="008D677C" w:rsidRPr="008D677C">
        <w:t xml:space="preserve"> Donders Centre for Brain, Cognition and </w:t>
      </w:r>
      <w:r w:rsidR="00942AE2" w:rsidRPr="008D677C">
        <w:t>Behavior</w:t>
      </w:r>
      <w:r w:rsidR="00B52E97">
        <w:t xml:space="preserve"> </w:t>
      </w:r>
      <w:r w:rsidR="00942AE2">
        <w:t>state</w:t>
      </w:r>
      <w:r w:rsidR="00A1120E">
        <w:t>d</w:t>
      </w:r>
      <w:r w:rsidR="00942AE2">
        <w:t xml:space="preserve"> that “</w:t>
      </w:r>
      <w:r w:rsidR="00A1120E">
        <w:rPr>
          <w:color w:val="000000"/>
          <w:shd w:val="clear" w:color="auto" w:fill="FFFFFF"/>
        </w:rPr>
        <w:t>the modern human communication system is, on a biological time</w:t>
      </w:r>
      <w:r w:rsidR="00685620">
        <w:rPr>
          <w:color w:val="000000"/>
          <w:shd w:val="clear" w:color="auto" w:fill="FFFFFF"/>
        </w:rPr>
        <w:t xml:space="preserve"> </w:t>
      </w:r>
      <w:r w:rsidR="00A1120E">
        <w:rPr>
          <w:color w:val="000000"/>
          <w:shd w:val="clear" w:color="auto" w:fill="FFFFFF"/>
        </w:rPr>
        <w:t>scale, a recent innovation</w:t>
      </w:r>
      <w:r w:rsidR="00685620">
        <w:rPr>
          <w:color w:val="000000"/>
          <w:shd w:val="clear" w:color="auto" w:fill="FFFFFF"/>
        </w:rPr>
        <w:t>”</w:t>
      </w:r>
      <w:r w:rsidR="00684480">
        <w:rPr>
          <w:color w:val="000000"/>
          <w:shd w:val="clear" w:color="auto" w:fill="FFFFFF"/>
        </w:rPr>
        <w:t xml:space="preserve"> [1]. </w:t>
      </w:r>
      <w:r w:rsidR="00882982">
        <w:rPr>
          <w:color w:val="000000"/>
          <w:shd w:val="clear" w:color="auto" w:fill="FFFFFF"/>
        </w:rPr>
        <w:t xml:space="preserve">Citing the Gestural Theory of Language Origin, </w:t>
      </w:r>
      <w:r w:rsidR="00550656">
        <w:rPr>
          <w:color w:val="000000"/>
          <w:shd w:val="clear" w:color="auto" w:fill="FFFFFF"/>
        </w:rPr>
        <w:t>Levinson and Holler</w:t>
      </w:r>
      <w:r w:rsidR="00684480">
        <w:rPr>
          <w:color w:val="000000"/>
          <w:shd w:val="clear" w:color="auto" w:fill="FFFFFF"/>
        </w:rPr>
        <w:t xml:space="preserve"> beli</w:t>
      </w:r>
      <w:r w:rsidR="00850552">
        <w:rPr>
          <w:color w:val="000000"/>
          <w:shd w:val="clear" w:color="auto" w:fill="FFFFFF"/>
        </w:rPr>
        <w:t>eved that</w:t>
      </w:r>
      <w:r w:rsidR="002E5AA9">
        <w:rPr>
          <w:color w:val="000000"/>
          <w:shd w:val="clear" w:color="auto" w:fill="FFFFFF"/>
        </w:rPr>
        <w:t xml:space="preserve"> </w:t>
      </w:r>
      <w:r w:rsidR="004628A8">
        <w:rPr>
          <w:color w:val="000000"/>
          <w:shd w:val="clear" w:color="auto" w:fill="FFFFFF"/>
        </w:rPr>
        <w:t xml:space="preserve">the initial </w:t>
      </w:r>
      <w:r w:rsidR="002E5AA9">
        <w:rPr>
          <w:color w:val="000000"/>
          <w:shd w:val="clear" w:color="auto" w:fill="FFFFFF"/>
        </w:rPr>
        <w:t xml:space="preserve">humans </w:t>
      </w:r>
      <w:r w:rsidR="004628A8">
        <w:rPr>
          <w:color w:val="000000"/>
          <w:shd w:val="clear" w:color="auto" w:fill="FFFFFF"/>
        </w:rPr>
        <w:t xml:space="preserve">(the </w:t>
      </w:r>
      <w:r w:rsidR="00EF5BA1">
        <w:rPr>
          <w:color w:val="000000"/>
          <w:shd w:val="clear" w:color="auto" w:fill="FFFFFF"/>
        </w:rPr>
        <w:t>“</w:t>
      </w:r>
      <w:r w:rsidR="004628A8">
        <w:rPr>
          <w:color w:val="000000"/>
          <w:shd w:val="clear" w:color="auto" w:fill="FFFFFF"/>
        </w:rPr>
        <w:t>cavemen</w:t>
      </w:r>
      <w:r w:rsidR="00EF5BA1">
        <w:rPr>
          <w:color w:val="000000"/>
          <w:shd w:val="clear" w:color="auto" w:fill="FFFFFF"/>
        </w:rPr>
        <w:t xml:space="preserve">,” or </w:t>
      </w:r>
      <w:r w:rsidR="00EF5BA1" w:rsidRPr="00EF5BA1">
        <w:rPr>
          <w:color w:val="000000"/>
          <w:shd w:val="clear" w:color="auto" w:fill="FFFFFF"/>
        </w:rPr>
        <w:t>Homo troglodytes</w:t>
      </w:r>
      <w:r w:rsidR="004628A8">
        <w:rPr>
          <w:color w:val="000000"/>
          <w:shd w:val="clear" w:color="auto" w:fill="FFFFFF"/>
        </w:rPr>
        <w:t xml:space="preserve">) </w:t>
      </w:r>
      <w:r w:rsidR="002E5AA9">
        <w:rPr>
          <w:color w:val="000000"/>
          <w:shd w:val="clear" w:color="auto" w:fill="FFFFFF"/>
        </w:rPr>
        <w:t xml:space="preserve">must have developed </w:t>
      </w:r>
      <w:r w:rsidR="00EF5BA1">
        <w:rPr>
          <w:color w:val="000000"/>
          <w:shd w:val="clear" w:color="auto" w:fill="FFFFFF"/>
        </w:rPr>
        <w:t xml:space="preserve">and employed </w:t>
      </w:r>
      <w:r w:rsidR="002E5AA9">
        <w:rPr>
          <w:color w:val="000000"/>
          <w:shd w:val="clear" w:color="auto" w:fill="FFFFFF"/>
        </w:rPr>
        <w:t>a gesture-based language</w:t>
      </w:r>
      <w:r w:rsidR="00932D0F">
        <w:rPr>
          <w:color w:val="000000"/>
          <w:shd w:val="clear" w:color="auto" w:fill="FFFFFF"/>
        </w:rPr>
        <w:t xml:space="preserve">. </w:t>
      </w:r>
      <w:r w:rsidR="00660A73">
        <w:rPr>
          <w:color w:val="000000"/>
          <w:shd w:val="clear" w:color="auto" w:fill="FFFFFF"/>
        </w:rPr>
        <w:t>T</w:t>
      </w:r>
      <w:r w:rsidR="00C70739">
        <w:rPr>
          <w:color w:val="000000"/>
          <w:shd w:val="clear" w:color="auto" w:fill="FFFFFF"/>
        </w:rPr>
        <w:t xml:space="preserve">hey also </w:t>
      </w:r>
      <w:r w:rsidR="000046E6">
        <w:rPr>
          <w:color w:val="000000"/>
          <w:shd w:val="clear" w:color="auto" w:fill="FFFFFF"/>
        </w:rPr>
        <w:t>believed</w:t>
      </w:r>
      <w:r w:rsidR="00EA13B4">
        <w:rPr>
          <w:color w:val="000000"/>
          <w:shd w:val="clear" w:color="auto" w:fill="FFFFFF"/>
        </w:rPr>
        <w:t xml:space="preserve"> that</w:t>
      </w:r>
      <w:r w:rsidR="00566DF5">
        <w:rPr>
          <w:color w:val="000000"/>
          <w:shd w:val="clear" w:color="auto" w:fill="FFFFFF"/>
        </w:rPr>
        <w:t xml:space="preserve"> </w:t>
      </w:r>
      <w:r w:rsidR="006C0BE7">
        <w:rPr>
          <w:color w:val="000000"/>
          <w:shd w:val="clear" w:color="auto" w:fill="FFFFFF"/>
        </w:rPr>
        <w:t>changes in</w:t>
      </w:r>
      <w:r w:rsidR="00566DF5">
        <w:rPr>
          <w:color w:val="000000"/>
          <w:shd w:val="clear" w:color="auto" w:fill="FFFFFF"/>
        </w:rPr>
        <w:t xml:space="preserve"> anatomy</w:t>
      </w:r>
      <w:r w:rsidR="007D204A">
        <w:rPr>
          <w:color w:val="000000"/>
          <w:shd w:val="clear" w:color="auto" w:fill="FFFFFF"/>
        </w:rPr>
        <w:t xml:space="preserve"> </w:t>
      </w:r>
      <w:r w:rsidR="00211907">
        <w:rPr>
          <w:color w:val="000000"/>
          <w:shd w:val="clear" w:color="auto" w:fill="FFFFFF"/>
        </w:rPr>
        <w:t>triggered</w:t>
      </w:r>
      <w:r w:rsidR="0003365A">
        <w:rPr>
          <w:color w:val="000000"/>
          <w:shd w:val="clear" w:color="auto" w:fill="FFFFFF"/>
        </w:rPr>
        <w:t xml:space="preserve"> </w:t>
      </w:r>
      <w:r w:rsidR="004F6E4F">
        <w:rPr>
          <w:color w:val="000000"/>
          <w:shd w:val="clear" w:color="auto" w:fill="FFFFFF"/>
        </w:rPr>
        <w:t>a</w:t>
      </w:r>
      <w:r w:rsidR="00E97A67">
        <w:rPr>
          <w:color w:val="000000"/>
          <w:shd w:val="clear" w:color="auto" w:fill="FFFFFF"/>
        </w:rPr>
        <w:t xml:space="preserve"> </w:t>
      </w:r>
      <w:r w:rsidR="00545EA7">
        <w:rPr>
          <w:color w:val="000000"/>
          <w:shd w:val="clear" w:color="auto" w:fill="FFFFFF"/>
        </w:rPr>
        <w:t xml:space="preserve">gradual but inevitable </w:t>
      </w:r>
      <w:r w:rsidR="00E97A67">
        <w:rPr>
          <w:color w:val="000000"/>
          <w:shd w:val="clear" w:color="auto" w:fill="FFFFFF"/>
        </w:rPr>
        <w:t xml:space="preserve">shift </w:t>
      </w:r>
      <w:r w:rsidR="00BE1013">
        <w:rPr>
          <w:color w:val="000000"/>
          <w:shd w:val="clear" w:color="auto" w:fill="FFFFFF"/>
        </w:rPr>
        <w:t xml:space="preserve">from gesture-based communication </w:t>
      </w:r>
      <w:r w:rsidR="00E97A67">
        <w:rPr>
          <w:color w:val="000000"/>
          <w:shd w:val="clear" w:color="auto" w:fill="FFFFFF"/>
        </w:rPr>
        <w:t xml:space="preserve">to </w:t>
      </w:r>
      <w:r w:rsidR="00E771A6">
        <w:rPr>
          <w:color w:val="000000"/>
          <w:shd w:val="clear" w:color="auto" w:fill="FFFFFF"/>
        </w:rPr>
        <w:t xml:space="preserve">vocal communication in humans. </w:t>
      </w:r>
    </w:p>
    <w:p w14:paraId="3342DC88" w14:textId="77777777" w:rsidR="00865785" w:rsidRDefault="00865785" w:rsidP="00FE4F71">
      <w:pPr>
        <w:pStyle w:val="AllText"/>
        <w:spacing w:after="0" w:line="480" w:lineRule="auto"/>
        <w:rPr>
          <w:color w:val="000000"/>
          <w:shd w:val="clear" w:color="auto" w:fill="FFFFFF"/>
        </w:rPr>
      </w:pPr>
    </w:p>
    <w:p w14:paraId="2D4165EF" w14:textId="03ED7FA9" w:rsidR="00865785" w:rsidRDefault="00865785" w:rsidP="00FE4F71">
      <w:pPr>
        <w:pStyle w:val="AllText"/>
        <w:spacing w:after="0" w:line="480" w:lineRule="auto"/>
        <w:rPr>
          <w:color w:val="000000"/>
          <w:shd w:val="clear" w:color="auto" w:fill="FFFFFF"/>
        </w:rPr>
      </w:pPr>
    </w:p>
    <w:p w14:paraId="5CE89DBC" w14:textId="62F81B33" w:rsidR="00865785" w:rsidRDefault="00865785" w:rsidP="00FE4F71">
      <w:pPr>
        <w:pStyle w:val="AllText"/>
        <w:spacing w:after="0" w:line="480" w:lineRule="auto"/>
        <w:rPr>
          <w:color w:val="000000"/>
          <w:shd w:val="clear" w:color="auto" w:fill="FFFFFF"/>
        </w:rPr>
      </w:pPr>
    </w:p>
    <w:p w14:paraId="63384E90" w14:textId="022ADEC1" w:rsidR="00865785" w:rsidRDefault="00865785" w:rsidP="00FE4F71">
      <w:pPr>
        <w:pStyle w:val="AllText"/>
        <w:spacing w:after="0" w:line="480" w:lineRule="auto"/>
        <w:rPr>
          <w:color w:val="000000"/>
          <w:shd w:val="clear" w:color="auto" w:fill="FFFFFF"/>
        </w:rPr>
      </w:pPr>
    </w:p>
    <w:p w14:paraId="41B04FEE" w14:textId="23F731AF" w:rsidR="00865785" w:rsidRDefault="00865785" w:rsidP="00FE4F71">
      <w:pPr>
        <w:pStyle w:val="AllText"/>
        <w:spacing w:after="0" w:line="480" w:lineRule="auto"/>
        <w:rPr>
          <w:color w:val="000000"/>
          <w:shd w:val="clear" w:color="auto" w:fill="FFFFFF"/>
        </w:rPr>
      </w:pPr>
    </w:p>
    <w:p w14:paraId="5D39D758" w14:textId="0F0743D5" w:rsidR="00865785" w:rsidRDefault="00865785" w:rsidP="00FE4F71">
      <w:pPr>
        <w:pStyle w:val="AllText"/>
        <w:spacing w:after="0" w:line="480" w:lineRule="auto"/>
        <w:rPr>
          <w:color w:val="000000"/>
          <w:shd w:val="clear" w:color="auto" w:fill="FFFFFF"/>
        </w:rPr>
      </w:pPr>
    </w:p>
    <w:p w14:paraId="24C1F555" w14:textId="3FED8523" w:rsidR="00865785" w:rsidRDefault="00865785" w:rsidP="00FE4F71">
      <w:pPr>
        <w:pStyle w:val="AllText"/>
        <w:spacing w:after="0" w:line="480" w:lineRule="auto"/>
        <w:rPr>
          <w:color w:val="000000"/>
          <w:shd w:val="clear" w:color="auto" w:fill="FFFFFF"/>
        </w:rPr>
      </w:pPr>
    </w:p>
    <w:p w14:paraId="2F133FE9" w14:textId="77777777" w:rsidR="00865785" w:rsidRDefault="00865785" w:rsidP="00FE4F71">
      <w:pPr>
        <w:pStyle w:val="AllText"/>
        <w:spacing w:after="0" w:line="480" w:lineRule="auto"/>
        <w:rPr>
          <w:color w:val="000000"/>
          <w:shd w:val="clear" w:color="auto" w:fill="FFFFFF"/>
        </w:rPr>
      </w:pPr>
    </w:p>
    <w:p w14:paraId="0A056CBC" w14:textId="48884B52" w:rsidR="00853090" w:rsidRDefault="00F13D1D" w:rsidP="00266429">
      <w:pPr>
        <w:pStyle w:val="AllText"/>
        <w:spacing w:after="0" w:line="480" w:lineRule="auto"/>
      </w:pPr>
      <w:r>
        <w:rPr>
          <w:color w:val="000000"/>
          <w:shd w:val="clear" w:color="auto" w:fill="FFFFFF"/>
        </w:rPr>
        <w:lastRenderedPageBreak/>
        <w:t>In a society that</w:t>
      </w:r>
      <w:r w:rsidR="00A74851">
        <w:rPr>
          <w:color w:val="000000"/>
          <w:shd w:val="clear" w:color="auto" w:fill="FFFFFF"/>
        </w:rPr>
        <w:t xml:space="preserve"> now</w:t>
      </w:r>
      <w:r>
        <w:rPr>
          <w:color w:val="000000"/>
          <w:shd w:val="clear" w:color="auto" w:fill="FFFFFF"/>
        </w:rPr>
        <w:t xml:space="preserve"> communicates </w:t>
      </w:r>
      <w:r w:rsidR="00EB4A3B">
        <w:rPr>
          <w:color w:val="000000"/>
          <w:shd w:val="clear" w:color="auto" w:fill="FFFFFF"/>
        </w:rPr>
        <w:t xml:space="preserve">(primarily) </w:t>
      </w:r>
      <w:r>
        <w:rPr>
          <w:color w:val="000000"/>
          <w:shd w:val="clear" w:color="auto" w:fill="FFFFFF"/>
        </w:rPr>
        <w:t xml:space="preserve">through speech, </w:t>
      </w:r>
      <w:r w:rsidR="00F11DE5">
        <w:rPr>
          <w:color w:val="000000"/>
          <w:shd w:val="clear" w:color="auto" w:fill="FFFFFF"/>
        </w:rPr>
        <w:t xml:space="preserve">it will be difficult for </w:t>
      </w:r>
      <w:r w:rsidR="00AE6D28">
        <w:rPr>
          <w:color w:val="000000"/>
          <w:shd w:val="clear" w:color="auto" w:fill="FFFFFF"/>
        </w:rPr>
        <w:t xml:space="preserve">deaf persons to </w:t>
      </w:r>
      <w:r w:rsidR="00A9333C">
        <w:rPr>
          <w:color w:val="000000"/>
          <w:shd w:val="clear" w:color="auto" w:fill="FFFFFF"/>
        </w:rPr>
        <w:t>assimilate</w:t>
      </w:r>
      <w:r w:rsidR="003726E2">
        <w:rPr>
          <w:color w:val="000000"/>
          <w:shd w:val="clear" w:color="auto" w:fill="FFFFFF"/>
        </w:rPr>
        <w:t xml:space="preserve"> – </w:t>
      </w:r>
      <w:r w:rsidR="00A9333C">
        <w:rPr>
          <w:color w:val="000000"/>
          <w:shd w:val="clear" w:color="auto" w:fill="FFFFFF"/>
        </w:rPr>
        <w:t>and</w:t>
      </w:r>
      <w:r w:rsidR="003726E2">
        <w:rPr>
          <w:color w:val="000000"/>
          <w:shd w:val="clear" w:color="auto" w:fill="FFFFFF"/>
        </w:rPr>
        <w:t>,</w:t>
      </w:r>
      <w:r w:rsidR="00A9333C">
        <w:rPr>
          <w:color w:val="000000"/>
          <w:shd w:val="clear" w:color="auto" w:fill="FFFFFF"/>
        </w:rPr>
        <w:t xml:space="preserve"> more importantly</w:t>
      </w:r>
      <w:r w:rsidR="003726E2">
        <w:rPr>
          <w:color w:val="000000"/>
          <w:shd w:val="clear" w:color="auto" w:fill="FFFFFF"/>
        </w:rPr>
        <w:t>, interact –</w:t>
      </w:r>
      <w:r w:rsidR="00EB46E9">
        <w:rPr>
          <w:color w:val="000000"/>
          <w:shd w:val="clear" w:color="auto" w:fill="FFFFFF"/>
        </w:rPr>
        <w:t xml:space="preserve"> with their non-deaf peers. </w:t>
      </w:r>
      <w:r w:rsidR="00666DC9">
        <w:rPr>
          <w:color w:val="000000"/>
          <w:shd w:val="clear" w:color="auto" w:fill="FFFFFF"/>
        </w:rPr>
        <w:t xml:space="preserve">According to the Gallaudet </w:t>
      </w:r>
      <w:r w:rsidR="003F45A0">
        <w:rPr>
          <w:color w:val="000000"/>
          <w:shd w:val="clear" w:color="auto" w:fill="FFFFFF"/>
        </w:rPr>
        <w:t xml:space="preserve">Research Institute, in year 2006, </w:t>
      </w:r>
      <w:r w:rsidR="00F2642B">
        <w:rPr>
          <w:color w:val="000000"/>
          <w:shd w:val="clear" w:color="auto" w:fill="FFFFFF"/>
        </w:rPr>
        <w:t>“</w:t>
      </w:r>
      <w:r w:rsidR="00F2642B" w:rsidRPr="00F2642B">
        <w:rPr>
          <w:color w:val="000000"/>
          <w:shd w:val="clear" w:color="auto" w:fill="FFFFFF"/>
        </w:rPr>
        <w:t xml:space="preserve">nearly 10,000,000 persons </w:t>
      </w:r>
      <w:r w:rsidR="00D87CAA">
        <w:rPr>
          <w:color w:val="000000"/>
          <w:shd w:val="clear" w:color="auto" w:fill="FFFFFF"/>
        </w:rPr>
        <w:t>(</w:t>
      </w:r>
      <w:r w:rsidR="00F2642B">
        <w:rPr>
          <w:color w:val="000000"/>
          <w:shd w:val="clear" w:color="auto" w:fill="FFFFFF"/>
        </w:rPr>
        <w:t>Americans</w:t>
      </w:r>
      <w:r w:rsidR="00D87CAA">
        <w:rPr>
          <w:color w:val="000000"/>
          <w:shd w:val="clear" w:color="auto" w:fill="FFFFFF"/>
        </w:rPr>
        <w:t>)</w:t>
      </w:r>
      <w:r w:rsidR="00F2642B">
        <w:rPr>
          <w:color w:val="000000"/>
          <w:shd w:val="clear" w:color="auto" w:fill="FFFFFF"/>
        </w:rPr>
        <w:t xml:space="preserve"> </w:t>
      </w:r>
      <w:r w:rsidR="00F2642B" w:rsidRPr="00F2642B">
        <w:rPr>
          <w:color w:val="000000"/>
          <w:shd w:val="clear" w:color="auto" w:fill="FFFFFF"/>
        </w:rPr>
        <w:t>are hard of hearing and close to 1,000,000 are functionally deaf</w:t>
      </w:r>
      <w:r w:rsidR="00F2642B">
        <w:rPr>
          <w:color w:val="000000"/>
          <w:shd w:val="clear" w:color="auto" w:fill="FFFFFF"/>
        </w:rPr>
        <w:t xml:space="preserve">” [2]. </w:t>
      </w:r>
      <w:r w:rsidR="007B4099">
        <w:rPr>
          <w:color w:val="000000"/>
          <w:shd w:val="clear" w:color="auto" w:fill="FFFFFF"/>
        </w:rPr>
        <w:t>This is also corroborate</w:t>
      </w:r>
      <w:r w:rsidR="00A15645">
        <w:rPr>
          <w:color w:val="000000"/>
          <w:shd w:val="clear" w:color="auto" w:fill="FFFFFF"/>
        </w:rPr>
        <w:t>d</w:t>
      </w:r>
      <w:r w:rsidR="007B4099">
        <w:rPr>
          <w:color w:val="000000"/>
          <w:shd w:val="clear" w:color="auto" w:fill="FFFFFF"/>
        </w:rPr>
        <w:t xml:space="preserve"> by more recent </w:t>
      </w:r>
      <w:r w:rsidR="00CE115F">
        <w:rPr>
          <w:color w:val="000000"/>
          <w:shd w:val="clear" w:color="auto" w:fill="FFFFFF"/>
        </w:rPr>
        <w:t xml:space="preserve">(2012) </w:t>
      </w:r>
      <w:r w:rsidR="007B4099">
        <w:rPr>
          <w:color w:val="000000"/>
          <w:shd w:val="clear" w:color="auto" w:fill="FFFFFF"/>
        </w:rPr>
        <w:t xml:space="preserve">statistics from the Center of Disease </w:t>
      </w:r>
      <w:r w:rsidR="00CE115F">
        <w:rPr>
          <w:color w:val="000000"/>
          <w:shd w:val="clear" w:color="auto" w:fill="FFFFFF"/>
        </w:rPr>
        <w:t>Control and</w:t>
      </w:r>
      <w:r w:rsidR="00A15645">
        <w:rPr>
          <w:color w:val="000000"/>
          <w:shd w:val="clear" w:color="auto" w:fill="FFFFFF"/>
        </w:rPr>
        <w:t xml:space="preserve"> Prevention (CDC), which state that “</w:t>
      </w:r>
      <w:r w:rsidR="002B1A06">
        <w:rPr>
          <w:color w:val="000000"/>
          <w:shd w:val="clear" w:color="auto" w:fill="FFFFFF"/>
        </w:rPr>
        <w:t>a</w:t>
      </w:r>
      <w:r w:rsidR="002B1A06" w:rsidRPr="002B1A06">
        <w:rPr>
          <w:color w:val="000000"/>
          <w:shd w:val="clear" w:color="auto" w:fill="FFFFFF"/>
        </w:rPr>
        <w:t>pproximately 15% of American adults (37.5 million) aged 18 and over report some trouble hearing</w:t>
      </w:r>
      <w:r w:rsidR="002B1A06">
        <w:rPr>
          <w:color w:val="000000"/>
          <w:shd w:val="clear" w:color="auto" w:fill="FFFFFF"/>
        </w:rPr>
        <w:t>”</w:t>
      </w:r>
      <w:r w:rsidR="00BF09DF">
        <w:rPr>
          <w:color w:val="000000"/>
          <w:shd w:val="clear" w:color="auto" w:fill="FFFFFF"/>
        </w:rPr>
        <w:t xml:space="preserve"> [3].</w:t>
      </w:r>
      <w:r w:rsidR="002B1A06">
        <w:rPr>
          <w:color w:val="000000"/>
          <w:shd w:val="clear" w:color="auto" w:fill="FFFFFF"/>
        </w:rPr>
        <w:t xml:space="preserve"> </w:t>
      </w:r>
      <w:r w:rsidR="005E2919">
        <w:rPr>
          <w:color w:val="000000"/>
          <w:shd w:val="clear" w:color="auto" w:fill="FFFFFF"/>
        </w:rPr>
        <w:t>While</w:t>
      </w:r>
      <w:r w:rsidR="009C2D63">
        <w:rPr>
          <w:color w:val="000000"/>
          <w:shd w:val="clear" w:color="auto" w:fill="FFFFFF"/>
        </w:rPr>
        <w:t xml:space="preserve"> the CDC clarifies</w:t>
      </w:r>
      <w:r w:rsidR="005E2919">
        <w:rPr>
          <w:color w:val="000000"/>
          <w:shd w:val="clear" w:color="auto" w:fill="FFFFFF"/>
        </w:rPr>
        <w:t xml:space="preserve"> </w:t>
      </w:r>
      <w:r w:rsidR="009C2D63">
        <w:rPr>
          <w:color w:val="000000"/>
          <w:shd w:val="clear" w:color="auto" w:fill="FFFFFF"/>
        </w:rPr>
        <w:t xml:space="preserve">that </w:t>
      </w:r>
      <w:r w:rsidR="001E3B94">
        <w:rPr>
          <w:color w:val="000000"/>
          <w:shd w:val="clear" w:color="auto" w:fill="FFFFFF"/>
        </w:rPr>
        <w:t>“</w:t>
      </w:r>
      <w:r w:rsidR="001E3B94" w:rsidRPr="001E3B94">
        <w:rPr>
          <w:color w:val="000000"/>
          <w:shd w:val="clear" w:color="auto" w:fill="FFFFFF"/>
        </w:rPr>
        <w:t xml:space="preserve">the overall annual prevalence of hearing loss </w:t>
      </w:r>
      <w:r w:rsidR="005E2919">
        <w:rPr>
          <w:color w:val="000000"/>
          <w:shd w:val="clear" w:color="auto" w:fill="FFFFFF"/>
        </w:rPr>
        <w:t xml:space="preserve">(has) </w:t>
      </w:r>
      <w:r w:rsidR="001E3B94" w:rsidRPr="001E3B94">
        <w:rPr>
          <w:color w:val="000000"/>
          <w:shd w:val="clear" w:color="auto" w:fill="FFFFFF"/>
        </w:rPr>
        <w:t>dropped slightly</w:t>
      </w:r>
      <w:r w:rsidR="005E2919">
        <w:rPr>
          <w:color w:val="000000"/>
          <w:shd w:val="clear" w:color="auto" w:fill="FFFFFF"/>
        </w:rPr>
        <w:t>”</w:t>
      </w:r>
      <w:r w:rsidR="00BF09DF">
        <w:rPr>
          <w:color w:val="000000"/>
          <w:shd w:val="clear" w:color="auto" w:fill="FFFFFF"/>
        </w:rPr>
        <w:t xml:space="preserve"> [</w:t>
      </w:r>
      <w:r w:rsidR="00E377B3">
        <w:rPr>
          <w:color w:val="000000"/>
          <w:shd w:val="clear" w:color="auto" w:fill="FFFFFF"/>
        </w:rPr>
        <w:t>3</w:t>
      </w:r>
      <w:r w:rsidR="00BF09DF">
        <w:rPr>
          <w:color w:val="000000"/>
          <w:shd w:val="clear" w:color="auto" w:fill="FFFFFF"/>
        </w:rPr>
        <w:t>]</w:t>
      </w:r>
      <w:r w:rsidR="005E2919">
        <w:rPr>
          <w:color w:val="000000"/>
          <w:shd w:val="clear" w:color="auto" w:fill="FFFFFF"/>
        </w:rPr>
        <w:t xml:space="preserve"> with the passing of time (from 16% in 1999 to 14% in 2012), </w:t>
      </w:r>
      <w:r w:rsidR="00EC4016">
        <w:rPr>
          <w:color w:val="000000"/>
          <w:shd w:val="clear" w:color="auto" w:fill="FFFFFF"/>
        </w:rPr>
        <w:t xml:space="preserve">additional </w:t>
      </w:r>
      <w:r w:rsidR="00C73EDB">
        <w:rPr>
          <w:color w:val="000000"/>
          <w:shd w:val="clear" w:color="auto" w:fill="FFFFFF"/>
        </w:rPr>
        <w:t>findings</w:t>
      </w:r>
      <w:r w:rsidR="00EC4016">
        <w:rPr>
          <w:color w:val="000000"/>
          <w:shd w:val="clear" w:color="auto" w:fill="FFFFFF"/>
        </w:rPr>
        <w:t xml:space="preserve"> from </w:t>
      </w:r>
      <w:r w:rsidR="00DA1CF9">
        <w:rPr>
          <w:color w:val="000000"/>
          <w:shd w:val="clear" w:color="auto" w:fill="FFFFFF"/>
        </w:rPr>
        <w:t>the National Deaf Center on Post-Secondary Outcome</w:t>
      </w:r>
      <w:r w:rsidR="00081FAB">
        <w:rPr>
          <w:color w:val="000000"/>
          <w:shd w:val="clear" w:color="auto" w:fill="FFFFFF"/>
        </w:rPr>
        <w:t>s</w:t>
      </w:r>
      <w:r w:rsidR="00DA1CF9">
        <w:rPr>
          <w:color w:val="000000"/>
          <w:shd w:val="clear" w:color="auto" w:fill="FFFFFF"/>
        </w:rPr>
        <w:t xml:space="preserve"> reveal a</w:t>
      </w:r>
      <w:r w:rsidR="00BF09DF">
        <w:rPr>
          <w:color w:val="000000"/>
          <w:shd w:val="clear" w:color="auto" w:fill="FFFFFF"/>
        </w:rPr>
        <w:t>n alarming truth about deafness: “</w:t>
      </w:r>
      <w:r w:rsidR="00BF09DF">
        <w:t>In 2014, only 48% of deaf people were employed, compared to 72% of hearing people” [</w:t>
      </w:r>
      <w:r w:rsidR="00E377B3">
        <w:t>4</w:t>
      </w:r>
      <w:r w:rsidR="00BF09DF">
        <w:t>].</w:t>
      </w:r>
    </w:p>
    <w:p w14:paraId="55D5EB05" w14:textId="77777777" w:rsidR="00266429" w:rsidRPr="00BD1C67" w:rsidRDefault="00266429" w:rsidP="00853090">
      <w:pPr>
        <w:pStyle w:val="AllText"/>
        <w:spacing w:after="0" w:line="480" w:lineRule="auto"/>
        <w:ind w:firstLine="0"/>
        <w:rPr>
          <w:sz w:val="12"/>
          <w:szCs w:val="12"/>
        </w:rPr>
      </w:pPr>
    </w:p>
    <w:p w14:paraId="23EDB9A5" w14:textId="4B214160" w:rsidR="00853090" w:rsidRDefault="00853090" w:rsidP="00853090">
      <w:pPr>
        <w:pStyle w:val="AllText"/>
        <w:spacing w:after="0" w:line="480" w:lineRule="auto"/>
        <w:ind w:firstLine="0"/>
      </w:pPr>
      <w:r w:rsidRPr="00853090">
        <w:rPr>
          <w:noProof/>
        </w:rPr>
        <w:drawing>
          <wp:inline distT="0" distB="0" distL="0" distR="0" wp14:anchorId="406B6077" wp14:editId="3F055882">
            <wp:extent cx="5943600" cy="1687830"/>
            <wp:effectExtent l="0" t="0" r="0" b="7620"/>
            <wp:docPr id="11" name="Picture 10">
              <a:extLst xmlns:a="http://schemas.openxmlformats.org/drawingml/2006/main">
                <a:ext uri="{FF2B5EF4-FFF2-40B4-BE49-F238E27FC236}">
                  <a16:creationId xmlns:a16="http://schemas.microsoft.com/office/drawing/2014/main" id="{0B0A9D3C-1C9F-422A-8BE8-482149F7FE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B0A9D3C-1C9F-422A-8BE8-482149F7FEAB}"/>
                        </a:ext>
                      </a:extLst>
                    </pic:cNvPr>
                    <pic:cNvPicPr>
                      <a:picLocks noChangeAspect="1"/>
                    </pic:cNvPicPr>
                  </pic:nvPicPr>
                  <pic:blipFill rotWithShape="1">
                    <a:blip r:embed="rId11"/>
                    <a:srcRect l="621" t="19369" r="1875"/>
                    <a:stretch/>
                  </pic:blipFill>
                  <pic:spPr bwMode="auto">
                    <a:xfrm>
                      <a:off x="0" y="0"/>
                      <a:ext cx="5943600" cy="1687830"/>
                    </a:xfrm>
                    <a:prstGeom prst="rect">
                      <a:avLst/>
                    </a:prstGeom>
                    <a:ln>
                      <a:noFill/>
                    </a:ln>
                    <a:extLst>
                      <a:ext uri="{53640926-AAD7-44D8-BBD7-CCE9431645EC}">
                        <a14:shadowObscured xmlns:a14="http://schemas.microsoft.com/office/drawing/2010/main"/>
                      </a:ext>
                    </a:extLst>
                  </pic:spPr>
                </pic:pic>
              </a:graphicData>
            </a:graphic>
          </wp:inline>
        </w:drawing>
      </w:r>
    </w:p>
    <w:p w14:paraId="4566BB82" w14:textId="06E4CAD0" w:rsidR="00853090" w:rsidRPr="00466128" w:rsidRDefault="00853090" w:rsidP="00466128">
      <w:pPr>
        <w:pStyle w:val="AllFigures"/>
      </w:pPr>
      <w:r w:rsidRPr="00466128">
        <w:t xml:space="preserve">Figure 1: </w:t>
      </w:r>
      <w:r w:rsidR="00266429" w:rsidRPr="00466128">
        <w:t>Rates of employment</w:t>
      </w:r>
      <w:r w:rsidR="00CC759F" w:rsidRPr="00466128">
        <w:t xml:space="preserve"> in 2014</w:t>
      </w:r>
      <w:r w:rsidR="00266429" w:rsidRPr="00466128">
        <w:t>, according to the National Deaf Center on Post-Secondary Outcomes</w:t>
      </w:r>
      <w:r w:rsidRPr="00466128">
        <w:t xml:space="preserve"> </w:t>
      </w:r>
    </w:p>
    <w:p w14:paraId="42ED97EE" w14:textId="77777777" w:rsidR="00853090" w:rsidRPr="00BD1C67" w:rsidRDefault="00853090" w:rsidP="00266429">
      <w:pPr>
        <w:pStyle w:val="AllText"/>
        <w:spacing w:after="0" w:line="480" w:lineRule="auto"/>
        <w:ind w:firstLine="0"/>
        <w:rPr>
          <w:sz w:val="12"/>
          <w:szCs w:val="12"/>
        </w:rPr>
      </w:pPr>
    </w:p>
    <w:p w14:paraId="070FE293" w14:textId="77777777" w:rsidR="00865785" w:rsidRDefault="00865785" w:rsidP="00A40AB8">
      <w:pPr>
        <w:pStyle w:val="AllText"/>
        <w:spacing w:line="480" w:lineRule="auto"/>
      </w:pPr>
    </w:p>
    <w:p w14:paraId="0130939F" w14:textId="77777777" w:rsidR="00865785" w:rsidRDefault="00865785" w:rsidP="00A40AB8">
      <w:pPr>
        <w:pStyle w:val="AllText"/>
        <w:spacing w:line="480" w:lineRule="auto"/>
      </w:pPr>
    </w:p>
    <w:p w14:paraId="5CE42243" w14:textId="77777777" w:rsidR="00865785" w:rsidRDefault="00865785" w:rsidP="00A40AB8">
      <w:pPr>
        <w:pStyle w:val="AllText"/>
        <w:spacing w:line="480" w:lineRule="auto"/>
      </w:pPr>
    </w:p>
    <w:p w14:paraId="14668603" w14:textId="77777777" w:rsidR="00865785" w:rsidRDefault="00865785" w:rsidP="00A40AB8">
      <w:pPr>
        <w:pStyle w:val="AllText"/>
        <w:spacing w:line="480" w:lineRule="auto"/>
      </w:pPr>
    </w:p>
    <w:p w14:paraId="144D9595" w14:textId="77777777" w:rsidR="00865785" w:rsidRDefault="00865785" w:rsidP="00A40AB8">
      <w:pPr>
        <w:pStyle w:val="AllText"/>
        <w:spacing w:line="480" w:lineRule="auto"/>
      </w:pPr>
    </w:p>
    <w:p w14:paraId="56DCCB02" w14:textId="52A17322" w:rsidR="00452200" w:rsidRDefault="00EA43FE" w:rsidP="00865785">
      <w:pPr>
        <w:pStyle w:val="AllText"/>
        <w:spacing w:line="480" w:lineRule="auto"/>
      </w:pPr>
      <w:r>
        <w:lastRenderedPageBreak/>
        <w:t xml:space="preserve">Unfortunately, </w:t>
      </w:r>
      <w:r w:rsidR="00441A78">
        <w:t>disparities in opportunities and (to some extent) outcomes are due in large part to physical disabilities</w:t>
      </w:r>
      <w:r w:rsidR="00D2563A">
        <w:t xml:space="preserve">, as </w:t>
      </w:r>
      <w:r w:rsidR="00451B4E">
        <w:t>shown</w:t>
      </w:r>
      <w:r w:rsidR="00D2563A">
        <w:t xml:space="preserve"> by </w:t>
      </w:r>
      <w:r w:rsidR="00CE7E85">
        <w:t xml:space="preserve">the </w:t>
      </w:r>
      <w:r w:rsidR="00146C2D">
        <w:t xml:space="preserve">countless </w:t>
      </w:r>
      <w:r w:rsidR="00D2563A">
        <w:t xml:space="preserve">statistics on deaf people. </w:t>
      </w:r>
      <w:r w:rsidR="00B21BB4">
        <w:t xml:space="preserve">Since deaf people are not capable of speech, they </w:t>
      </w:r>
      <w:r w:rsidR="00273E85">
        <w:t xml:space="preserve">choose to </w:t>
      </w:r>
      <w:r w:rsidR="00CB2927">
        <w:t>communicate through</w:t>
      </w:r>
      <w:r w:rsidR="005F363A">
        <w:t xml:space="preserve"> gesture-based languages such as ASL </w:t>
      </w:r>
      <w:r w:rsidR="002E005C">
        <w:t>(</w:t>
      </w:r>
      <w:r w:rsidR="005F363A">
        <w:t>American Sign Language</w:t>
      </w:r>
      <w:r w:rsidR="002E005C">
        <w:t>)</w:t>
      </w:r>
      <w:r w:rsidR="005F363A">
        <w:t xml:space="preserve">. </w:t>
      </w:r>
      <w:r w:rsidR="00B154FE">
        <w:t>Be</w:t>
      </w:r>
      <w:r w:rsidR="004929A7">
        <w:t xml:space="preserve">cause of this, however, </w:t>
      </w:r>
      <w:r w:rsidR="00770EB5">
        <w:t xml:space="preserve">prospects for work are limited for deaf people. </w:t>
      </w:r>
      <w:r w:rsidR="001C709A">
        <w:t>The harsh reality is that m</w:t>
      </w:r>
      <w:r w:rsidR="00CA4AC1">
        <w:t xml:space="preserve">any employers are </w:t>
      </w:r>
      <w:r w:rsidR="00AD1F9D">
        <w:t xml:space="preserve">unwilling to </w:t>
      </w:r>
      <w:r w:rsidR="00A0573A">
        <w:t>hire deaf employee</w:t>
      </w:r>
      <w:r w:rsidR="00B0119D">
        <w:t>s</w:t>
      </w:r>
      <w:r w:rsidR="00CB0CFF">
        <w:t xml:space="preserve">. </w:t>
      </w:r>
      <w:r w:rsidR="004F2758">
        <w:t>While t</w:t>
      </w:r>
      <w:r w:rsidR="003558E2">
        <w:t>he</w:t>
      </w:r>
      <w:r w:rsidR="00524294">
        <w:t xml:space="preserve"> ADA (American Discrimination Act) outlaw</w:t>
      </w:r>
      <w:r w:rsidR="004F2758">
        <w:t>s</w:t>
      </w:r>
      <w:r w:rsidR="00524294">
        <w:t xml:space="preserve"> </w:t>
      </w:r>
      <w:r w:rsidR="0065546C">
        <w:t xml:space="preserve">discriminatory practices based on race, gender, or disability, it does not prevent them entirely. </w:t>
      </w:r>
      <w:r w:rsidR="0084544F">
        <w:t>In fact, in a</w:t>
      </w:r>
      <w:r w:rsidR="00930CEF">
        <w:t>n American</w:t>
      </w:r>
      <w:r w:rsidR="0084544F">
        <w:t xml:space="preserve"> study </w:t>
      </w:r>
      <w:r w:rsidR="009B0D18">
        <w:t xml:space="preserve">which closely scrutinized </w:t>
      </w:r>
      <w:r w:rsidR="00F52358">
        <w:t xml:space="preserve">successful </w:t>
      </w:r>
      <w:r w:rsidR="009B0D18">
        <w:t xml:space="preserve">discrimination </w:t>
      </w:r>
      <w:r w:rsidR="00F52358">
        <w:t>lawsuits</w:t>
      </w:r>
      <w:r w:rsidR="009B0D18">
        <w:t xml:space="preserve"> made against companies, the EEOC (Equal E</w:t>
      </w:r>
      <w:r w:rsidR="00B34A97">
        <w:t>mployment Opportunity</w:t>
      </w:r>
      <w:r w:rsidR="00832696">
        <w:t xml:space="preserve"> Commission</w:t>
      </w:r>
      <w:r w:rsidR="00B34A97">
        <w:t xml:space="preserve">) concluded that </w:t>
      </w:r>
      <w:r w:rsidR="00A40AB8">
        <w:t>“young people who are deaf or hard of hearing may be advised to anticipate some resistance from employers</w:t>
      </w:r>
      <w:r w:rsidR="00725E00">
        <w:t xml:space="preserve">” [5]. </w:t>
      </w:r>
    </w:p>
    <w:p w14:paraId="7FFD1A20" w14:textId="16CAD0CC" w:rsidR="00CB0CFF" w:rsidRDefault="00443662" w:rsidP="00443662">
      <w:pPr>
        <w:pStyle w:val="AllText"/>
        <w:spacing w:line="480" w:lineRule="auto"/>
        <w:ind w:firstLine="0"/>
      </w:pPr>
      <w:r>
        <w:tab/>
      </w:r>
      <w:r w:rsidR="00B33882">
        <w:t xml:space="preserve">As </w:t>
      </w:r>
      <w:r w:rsidR="00F36AFC">
        <w:t>outrageous</w:t>
      </w:r>
      <w:r w:rsidR="00B33882">
        <w:t xml:space="preserve"> as it sounds, e</w:t>
      </w:r>
      <w:r w:rsidR="009B4A9D">
        <w:t xml:space="preserve">ven if </w:t>
      </w:r>
      <w:r w:rsidR="00053E81">
        <w:t>a</w:t>
      </w:r>
      <w:r w:rsidR="00F839CC">
        <w:t xml:space="preserve"> deaf</w:t>
      </w:r>
      <w:r w:rsidR="00053E81">
        <w:t xml:space="preserve"> candidate</w:t>
      </w:r>
      <w:r w:rsidR="009B4A9D">
        <w:t xml:space="preserve"> </w:t>
      </w:r>
      <w:r w:rsidR="00F839CC">
        <w:t>applies for</w:t>
      </w:r>
      <w:r w:rsidR="00EB7642">
        <w:t xml:space="preserve"> a</w:t>
      </w:r>
      <w:r w:rsidR="00F839CC">
        <w:t xml:space="preserve"> </w:t>
      </w:r>
      <w:r w:rsidR="00053E81">
        <w:t>position</w:t>
      </w:r>
      <w:r w:rsidR="00F839CC">
        <w:t xml:space="preserve"> while</w:t>
      </w:r>
      <w:r w:rsidR="00053E81">
        <w:t xml:space="preserve"> </w:t>
      </w:r>
      <w:r w:rsidR="009B4A9D">
        <w:t>possess</w:t>
      </w:r>
      <w:r w:rsidR="00F839CC">
        <w:t>ing</w:t>
      </w:r>
      <w:r w:rsidR="009B4A9D">
        <w:t xml:space="preserve"> qualifications that meet or exceed a company’s standards, </w:t>
      </w:r>
      <w:r w:rsidR="00972A21">
        <w:t xml:space="preserve">the factor that </w:t>
      </w:r>
      <w:r w:rsidR="00726BC8">
        <w:t xml:space="preserve">determines </w:t>
      </w:r>
      <w:r w:rsidR="006945DF">
        <w:t xml:space="preserve">their </w:t>
      </w:r>
      <w:r w:rsidR="00726BC8">
        <w:t>employment is</w:t>
      </w:r>
      <w:r w:rsidR="00053E81">
        <w:t xml:space="preserve"> whether or not the</w:t>
      </w:r>
      <w:r w:rsidR="006945DF">
        <w:t>y</w:t>
      </w:r>
      <w:r w:rsidR="00053E81">
        <w:t xml:space="preserve"> </w:t>
      </w:r>
      <w:r w:rsidR="00725E00">
        <w:t>requir</w:t>
      </w:r>
      <w:r w:rsidR="001A503E">
        <w:t>e</w:t>
      </w:r>
      <w:r w:rsidR="00725E00">
        <w:t xml:space="preserve"> excess</w:t>
      </w:r>
      <w:r w:rsidR="00411E6E">
        <w:t>ive</w:t>
      </w:r>
      <w:r w:rsidR="00725E00">
        <w:t xml:space="preserve"> </w:t>
      </w:r>
      <w:r w:rsidR="00C24A2A">
        <w:t>accommodatio</w:t>
      </w:r>
      <w:r w:rsidR="005F20E6">
        <w:t>n. F</w:t>
      </w:r>
      <w:r w:rsidR="00B3428E">
        <w:t xml:space="preserve">rom </w:t>
      </w:r>
      <w:r w:rsidR="005F20E6">
        <w:t xml:space="preserve">a </w:t>
      </w:r>
      <w:r w:rsidR="00F21478">
        <w:t>corporate</w:t>
      </w:r>
      <w:r w:rsidR="00B3428E">
        <w:t xml:space="preserve"> perspective</w:t>
      </w:r>
      <w:r w:rsidR="00C24A2A">
        <w:t xml:space="preserve">, </w:t>
      </w:r>
      <w:r w:rsidR="00FD0407">
        <w:t xml:space="preserve">hiring </w:t>
      </w:r>
      <w:r w:rsidR="009D7E6E">
        <w:t>employees</w:t>
      </w:r>
      <w:r w:rsidR="00C24A2A">
        <w:t xml:space="preserve"> </w:t>
      </w:r>
      <w:r w:rsidR="006373A2">
        <w:t>who</w:t>
      </w:r>
      <w:r w:rsidR="00C24A2A">
        <w:t xml:space="preserve"> </w:t>
      </w:r>
      <w:r w:rsidR="00B3428E">
        <w:t xml:space="preserve">will </w:t>
      </w:r>
      <w:r w:rsidR="00DD62FC">
        <w:t xml:space="preserve">only </w:t>
      </w:r>
      <w:r w:rsidR="004E4F7D">
        <w:t xml:space="preserve">place undue burden on </w:t>
      </w:r>
      <w:r w:rsidR="00F21478">
        <w:t>a company and</w:t>
      </w:r>
      <w:r w:rsidR="00790CD2">
        <w:t xml:space="preserve"> its</w:t>
      </w:r>
      <w:r w:rsidR="00CB428F">
        <w:t xml:space="preserve"> </w:t>
      </w:r>
      <w:r w:rsidR="004E4F7D">
        <w:t>resources</w:t>
      </w:r>
      <w:r w:rsidR="00FD0407">
        <w:t xml:space="preserve"> i</w:t>
      </w:r>
      <w:r w:rsidR="006A1E7F">
        <w:t>s</w:t>
      </w:r>
      <w:r w:rsidR="0084424A">
        <w:t xml:space="preserve"> generally</w:t>
      </w:r>
      <w:r w:rsidR="006A1E7F">
        <w:t xml:space="preserve"> </w:t>
      </w:r>
      <w:r w:rsidR="00FD0407">
        <w:t>not</w:t>
      </w:r>
      <w:r w:rsidR="0084424A">
        <w:t xml:space="preserve"> </w:t>
      </w:r>
      <w:r w:rsidR="00FD0407">
        <w:t>worth the cost</w:t>
      </w:r>
      <w:r w:rsidR="00C24A2A">
        <w:t xml:space="preserve">. </w:t>
      </w:r>
      <w:r w:rsidR="006373A2">
        <w:t xml:space="preserve">This </w:t>
      </w:r>
      <w:r w:rsidR="003C3FE0">
        <w:t xml:space="preserve">idea </w:t>
      </w:r>
      <w:r w:rsidR="006373A2">
        <w:t>also aligns with the</w:t>
      </w:r>
      <w:r w:rsidR="00D95F44">
        <w:t xml:space="preserve"> EEOC’s </w:t>
      </w:r>
      <w:r w:rsidR="006373A2">
        <w:t xml:space="preserve">secondary conclusion, which states that </w:t>
      </w:r>
      <w:r w:rsidR="003D4E51">
        <w:t xml:space="preserve">disabled </w:t>
      </w:r>
      <w:r w:rsidR="004F0008">
        <w:t xml:space="preserve">applicants who “articulate well their qualifications” </w:t>
      </w:r>
      <w:r w:rsidR="004F0008" w:rsidRPr="000707C8">
        <w:rPr>
          <w:i/>
          <w:iCs/>
        </w:rPr>
        <w:t>and</w:t>
      </w:r>
      <w:r w:rsidR="004F0008">
        <w:t xml:space="preserve"> </w:t>
      </w:r>
      <w:r w:rsidR="00DE1789">
        <w:t>provid</w:t>
      </w:r>
      <w:r w:rsidR="00802FFC">
        <w:t>e long-term</w:t>
      </w:r>
      <w:r w:rsidR="00DE1789">
        <w:t xml:space="preserve"> </w:t>
      </w:r>
      <w:r w:rsidR="00F2703A">
        <w:t xml:space="preserve">work-arounds or </w:t>
      </w:r>
      <w:r w:rsidR="00DE1789">
        <w:t>solutions to their disabilities</w:t>
      </w:r>
      <w:r w:rsidR="00F40B24">
        <w:t xml:space="preserve"> </w:t>
      </w:r>
      <w:r w:rsidR="0084424A">
        <w:t>are “more likely than others to find success in the world of work.”</w:t>
      </w:r>
    </w:p>
    <w:p w14:paraId="7DB8D5BB" w14:textId="36EC6CE8" w:rsidR="00865785" w:rsidRDefault="00865785" w:rsidP="00443662">
      <w:pPr>
        <w:pStyle w:val="AllText"/>
        <w:spacing w:line="480" w:lineRule="auto"/>
        <w:ind w:firstLine="0"/>
      </w:pPr>
    </w:p>
    <w:p w14:paraId="271AD16E" w14:textId="4AE137EF" w:rsidR="00865785" w:rsidRDefault="00865785" w:rsidP="00443662">
      <w:pPr>
        <w:pStyle w:val="AllText"/>
        <w:spacing w:line="480" w:lineRule="auto"/>
        <w:ind w:firstLine="0"/>
      </w:pPr>
    </w:p>
    <w:p w14:paraId="15814435" w14:textId="1B22568F" w:rsidR="00865785" w:rsidRDefault="00865785" w:rsidP="00443662">
      <w:pPr>
        <w:pStyle w:val="AllText"/>
        <w:spacing w:line="480" w:lineRule="auto"/>
        <w:ind w:firstLine="0"/>
      </w:pPr>
    </w:p>
    <w:p w14:paraId="0F5F735C" w14:textId="77777777" w:rsidR="00865785" w:rsidRDefault="00865785" w:rsidP="00443662">
      <w:pPr>
        <w:pStyle w:val="AllText"/>
        <w:spacing w:line="480" w:lineRule="auto"/>
        <w:ind w:firstLine="0"/>
      </w:pPr>
    </w:p>
    <w:p w14:paraId="243F1132" w14:textId="77777777" w:rsidR="00024C52" w:rsidRDefault="00024C52">
      <w:pPr>
        <w:jc w:val="left"/>
        <w:rPr>
          <w:kern w:val="16"/>
          <w:sz w:val="24"/>
          <w:szCs w:val="22"/>
        </w:rPr>
      </w:pPr>
      <w:r>
        <w:br w:type="page"/>
      </w:r>
    </w:p>
    <w:p w14:paraId="6C22C874" w14:textId="1C347A28" w:rsidR="00975E7A" w:rsidRPr="00A40AB8" w:rsidRDefault="00975E7A" w:rsidP="00D95F44">
      <w:pPr>
        <w:pStyle w:val="AllText"/>
        <w:spacing w:line="480" w:lineRule="auto"/>
      </w:pPr>
      <w:r>
        <w:lastRenderedPageBreak/>
        <w:t>One solution that Sign AI brings to the table is</w:t>
      </w:r>
      <w:r w:rsidR="00503BB4">
        <w:t xml:space="preserve"> the function of</w:t>
      </w:r>
      <w:r>
        <w:t xml:space="preserve"> a </w:t>
      </w:r>
      <w:r w:rsidR="006A2A50">
        <w:t xml:space="preserve">basic, </w:t>
      </w:r>
      <w:r>
        <w:t>real-time</w:t>
      </w:r>
      <w:r w:rsidR="00957ACC">
        <w:t>, AI-based</w:t>
      </w:r>
      <w:r>
        <w:t xml:space="preserve"> ASL translation tool. </w:t>
      </w:r>
      <w:r w:rsidR="00A73FA9">
        <w:t xml:space="preserve">Deaf people face many barriers of entry regarding employment, but </w:t>
      </w:r>
      <w:r w:rsidR="00D443BC">
        <w:t>c</w:t>
      </w:r>
      <w:r w:rsidR="00A73FA9">
        <w:t>ommunication</w:t>
      </w:r>
      <w:r w:rsidR="00BE098F">
        <w:t xml:space="preserve"> </w:t>
      </w:r>
      <w:r w:rsidR="00A73FA9">
        <w:t>is</w:t>
      </w:r>
      <w:r w:rsidR="00D443BC">
        <w:t>, by far,</w:t>
      </w:r>
      <w:r w:rsidR="00A73FA9">
        <w:t xml:space="preserve"> the </w:t>
      </w:r>
      <w:r w:rsidR="00D443BC">
        <w:t xml:space="preserve">most </w:t>
      </w:r>
      <w:r w:rsidR="00A73FA9">
        <w:t>pressing issue</w:t>
      </w:r>
      <w:r w:rsidR="002B57DE">
        <w:t xml:space="preserve">. </w:t>
      </w:r>
      <w:r w:rsidR="003C50FD">
        <w:t xml:space="preserve">In the workplace, </w:t>
      </w:r>
      <w:r w:rsidR="004D4483">
        <w:t>collaboration among employees</w:t>
      </w:r>
      <w:r w:rsidR="00482A96">
        <w:t xml:space="preserve"> i</w:t>
      </w:r>
      <w:r w:rsidR="009E4667">
        <w:t>s important</w:t>
      </w:r>
      <w:r w:rsidR="004D4483">
        <w:t xml:space="preserve">. </w:t>
      </w:r>
      <w:r w:rsidR="00F01631">
        <w:t>Typically</w:t>
      </w:r>
      <w:r w:rsidR="00E61B9F">
        <w:t xml:space="preserve">, </w:t>
      </w:r>
      <w:r w:rsidR="004D4483">
        <w:t xml:space="preserve">company projects are completed not by a single person, but </w:t>
      </w:r>
      <w:r w:rsidR="0022161A">
        <w:t xml:space="preserve">by </w:t>
      </w:r>
      <w:r w:rsidR="004D4483">
        <w:t xml:space="preserve">teams of people making </w:t>
      </w:r>
      <w:r w:rsidR="00C66975">
        <w:t xml:space="preserve">collective </w:t>
      </w:r>
      <w:r w:rsidR="004D4483">
        <w:t>contributions</w:t>
      </w:r>
      <w:r w:rsidR="00503786">
        <w:t>.</w:t>
      </w:r>
      <w:r w:rsidR="00E7378B">
        <w:t xml:space="preserve"> </w:t>
      </w:r>
      <w:r w:rsidR="001F08E7">
        <w:t>A pre-requisite to e</w:t>
      </w:r>
      <w:r w:rsidR="008E67ED">
        <w:t xml:space="preserve">ffective </w:t>
      </w:r>
      <w:r w:rsidR="00F97F7C">
        <w:t xml:space="preserve">collaboration </w:t>
      </w:r>
      <w:r w:rsidR="001F08E7">
        <w:t>is</w:t>
      </w:r>
      <w:r w:rsidR="00F97F7C">
        <w:t xml:space="preserve"> </w:t>
      </w:r>
      <w:r w:rsidR="008E67ED">
        <w:t xml:space="preserve">effective </w:t>
      </w:r>
      <w:r w:rsidR="00F97F7C">
        <w:t xml:space="preserve">communication, </w:t>
      </w:r>
      <w:r w:rsidR="007A53B8">
        <w:t xml:space="preserve">especially in the </w:t>
      </w:r>
      <w:r w:rsidR="003D34B9">
        <w:t>nascent stages of a project</w:t>
      </w:r>
      <w:r w:rsidR="00735586">
        <w:t xml:space="preserve">, during which first impressions are gathered, and </w:t>
      </w:r>
      <w:r w:rsidR="007A53B8">
        <w:t xml:space="preserve">ideas are put forth for evaluation by others. </w:t>
      </w:r>
      <w:r w:rsidR="00CF57ED">
        <w:t xml:space="preserve">For deaf persons, communication comes in the form of sign language; however, for non-deaf persons, this is not the case. </w:t>
      </w:r>
      <w:r w:rsidR="008F713F">
        <w:t>Deaf persons have a hard time expressing their ideas to non-deaf persons, because sign language</w:t>
      </w:r>
      <w:r w:rsidR="005E606B">
        <w:t xml:space="preserve"> is fundamentally different to </w:t>
      </w:r>
      <w:r w:rsidR="00C62F52">
        <w:t xml:space="preserve">spoken language. </w:t>
      </w:r>
      <w:r w:rsidR="00482A96">
        <w:t>To</w:t>
      </w:r>
      <w:r w:rsidR="00720A8D">
        <w:t xml:space="preserve"> bridge the gap between </w:t>
      </w:r>
      <w:r w:rsidR="00482A96">
        <w:t xml:space="preserve">sign language and spoken language, </w:t>
      </w:r>
      <w:r w:rsidR="00DF21B6">
        <w:t>a</w:t>
      </w:r>
      <w:r w:rsidR="00367465">
        <w:t xml:space="preserve"> linguistic</w:t>
      </w:r>
      <w:r w:rsidR="00DF21B6">
        <w:t xml:space="preserve"> interface is needed between the two languages to translate one to the other</w:t>
      </w:r>
      <w:r w:rsidR="00C70F79">
        <w:t xml:space="preserve">. </w:t>
      </w:r>
      <w:r w:rsidR="000C147C">
        <w:t xml:space="preserve">Sign AI </w:t>
      </w:r>
      <w:r w:rsidR="00C70F79">
        <w:t>strives</w:t>
      </w:r>
      <w:r w:rsidR="000C147C">
        <w:t xml:space="preserve"> to fulfill this role</w:t>
      </w:r>
      <w:r w:rsidR="00C70F79">
        <w:t xml:space="preserve"> through a </w:t>
      </w:r>
      <w:r w:rsidR="00C00CEA">
        <w:t>trained AI</w:t>
      </w:r>
      <w:r w:rsidR="004B466F">
        <w:t>,</w:t>
      </w:r>
      <w:r w:rsidR="00C00CEA">
        <w:t xml:space="preserve"> a TTS</w:t>
      </w:r>
      <w:r w:rsidR="004B466F">
        <w:t xml:space="preserve"> (text-to-speech)</w:t>
      </w:r>
      <w:r w:rsidR="00C00CEA">
        <w:t xml:space="preserve"> feature that will speak out the meaning of </w:t>
      </w:r>
      <w:r w:rsidR="00E0376F">
        <w:t xml:space="preserve">various </w:t>
      </w:r>
      <w:r w:rsidR="00C00CEA">
        <w:t>ASL gestures</w:t>
      </w:r>
      <w:r w:rsidR="004B466F">
        <w:t xml:space="preserve">, and </w:t>
      </w:r>
      <w:r w:rsidR="00BA1CAC">
        <w:t xml:space="preserve">an STT </w:t>
      </w:r>
      <w:r w:rsidR="004B466F">
        <w:t xml:space="preserve">(speech-to-text) </w:t>
      </w:r>
      <w:r w:rsidR="00BA1CAC">
        <w:t xml:space="preserve">feature that will </w:t>
      </w:r>
      <w:r w:rsidR="004B466F">
        <w:t>translate from spoken word back to text</w:t>
      </w:r>
      <w:r w:rsidR="00C00CEA">
        <w:t xml:space="preserve">. </w:t>
      </w:r>
    </w:p>
    <w:p w14:paraId="1C503369" w14:textId="77777777" w:rsidR="00B007B4" w:rsidRDefault="00B007B4">
      <w:pPr>
        <w:jc w:val="left"/>
        <w:rPr>
          <w:b/>
          <w:iCs/>
          <w:noProof/>
          <w:sz w:val="24"/>
        </w:rPr>
      </w:pPr>
      <w:bookmarkStart w:id="7" w:name="_Toc536393141"/>
      <w:r>
        <w:br w:type="page"/>
      </w:r>
    </w:p>
    <w:p w14:paraId="4EF5EBE2" w14:textId="1F50893A" w:rsidR="00AB031C" w:rsidRPr="00407596" w:rsidRDefault="00AB031C" w:rsidP="007D0CE9">
      <w:pPr>
        <w:pStyle w:val="Heading2"/>
        <w:spacing w:line="480" w:lineRule="auto"/>
      </w:pPr>
      <w:r w:rsidRPr="00407596">
        <w:rPr>
          <w:rFonts w:hint="eastAsia"/>
        </w:rPr>
        <w:lastRenderedPageBreak/>
        <w:t>Objective</w:t>
      </w:r>
      <w:bookmarkEnd w:id="7"/>
    </w:p>
    <w:p w14:paraId="4E1E5F41" w14:textId="0B7A1178" w:rsidR="00407596" w:rsidRPr="00407596" w:rsidRDefault="002311D7" w:rsidP="007D0CE9">
      <w:pPr>
        <w:pStyle w:val="AllText"/>
        <w:spacing w:after="0" w:line="480" w:lineRule="auto"/>
      </w:pPr>
      <w:r>
        <w:t>The objective of Sign AI is to</w:t>
      </w:r>
      <w:r w:rsidR="00B956A6">
        <w:t xml:space="preserve">, quite literally, give a voice to deaf persons. </w:t>
      </w:r>
      <w:r w:rsidR="007E39DD">
        <w:t>The inability to speak</w:t>
      </w:r>
      <w:r w:rsidR="000D7149">
        <w:t xml:space="preserve"> </w:t>
      </w:r>
      <w:r w:rsidR="00697272">
        <w:t xml:space="preserve">properly </w:t>
      </w:r>
      <w:r w:rsidR="000D7149">
        <w:t xml:space="preserve">is </w:t>
      </w:r>
      <w:r w:rsidR="00196D46">
        <w:t>one</w:t>
      </w:r>
      <w:r w:rsidR="000D7149">
        <w:t xml:space="preserve"> disadvantage of </w:t>
      </w:r>
      <w:r w:rsidR="00194DEF">
        <w:t xml:space="preserve">deaf persons that </w:t>
      </w:r>
      <w:r w:rsidR="00921BEA">
        <w:t xml:space="preserve">either </w:t>
      </w:r>
      <w:r w:rsidR="00196D46">
        <w:t>prevent</w:t>
      </w:r>
      <w:r w:rsidR="002016B8">
        <w:t>s</w:t>
      </w:r>
      <w:r w:rsidR="00196D46">
        <w:t xml:space="preserve"> them from </w:t>
      </w:r>
      <w:r w:rsidR="00B04196">
        <w:t>fully pursuing</w:t>
      </w:r>
      <w:r w:rsidR="00F85BE7">
        <w:t xml:space="preserve"> </w:t>
      </w:r>
      <w:r w:rsidR="001546FC">
        <w:t>specific career paths</w:t>
      </w:r>
      <w:r w:rsidR="00921BEA">
        <w:t xml:space="preserve"> or lead</w:t>
      </w:r>
      <w:r w:rsidR="002016B8">
        <w:t>s</w:t>
      </w:r>
      <w:r w:rsidR="00921BEA">
        <w:t xml:space="preserve"> them to be unjustifiably discriminated against in </w:t>
      </w:r>
      <w:r w:rsidR="00AE012C">
        <w:t>their search for employment</w:t>
      </w:r>
      <w:r w:rsidR="001546FC">
        <w:t xml:space="preserve">. </w:t>
      </w:r>
      <w:r w:rsidR="00972E49">
        <w:t>This inability stems from the fact that speech is a product of both the ears and the mouth</w:t>
      </w:r>
      <w:r w:rsidR="00B717DD">
        <w:t>; t</w:t>
      </w:r>
      <w:r w:rsidR="004446B8">
        <w:t xml:space="preserve">he mouth produces the sounds, while the ears regulate </w:t>
      </w:r>
      <w:r w:rsidR="00B717DD">
        <w:t>them</w:t>
      </w:r>
      <w:r w:rsidR="004446B8">
        <w:t xml:space="preserve">. </w:t>
      </w:r>
      <w:r w:rsidR="00B717DD">
        <w:t>Without coordination from both the mouth and ears, it becomes</w:t>
      </w:r>
      <w:r w:rsidR="007743C2">
        <w:t xml:space="preserve"> increasingly</w:t>
      </w:r>
      <w:r w:rsidR="00B717DD">
        <w:t xml:space="preserve"> difficult to produce intelligible speech. </w:t>
      </w:r>
      <w:r w:rsidR="00171F55">
        <w:t>Many non-deaf employer</w:t>
      </w:r>
      <w:r w:rsidR="00461C04">
        <w:t xml:space="preserve">s </w:t>
      </w:r>
      <w:r w:rsidR="008F632C">
        <w:t xml:space="preserve">simply </w:t>
      </w:r>
      <w:r w:rsidR="00171F55">
        <w:t xml:space="preserve">do not have the </w:t>
      </w:r>
      <w:r w:rsidR="00461C04">
        <w:t>time to learn sign language for</w:t>
      </w:r>
      <w:r w:rsidR="00AA6BC6">
        <w:t xml:space="preserve"> their</w:t>
      </w:r>
      <w:r w:rsidR="00461C04">
        <w:t xml:space="preserve"> deaf </w:t>
      </w:r>
      <w:r w:rsidR="00AA6BC6">
        <w:t>applicants</w:t>
      </w:r>
      <w:r w:rsidR="0024785E">
        <w:t>.</w:t>
      </w:r>
      <w:r w:rsidR="00461C04">
        <w:t xml:space="preserve"> </w:t>
      </w:r>
      <w:r w:rsidR="008F632C">
        <w:t>I</w:t>
      </w:r>
      <w:r w:rsidR="0024785E">
        <w:t xml:space="preserve">n the hiring process, </w:t>
      </w:r>
      <w:r w:rsidR="00461C04">
        <w:t xml:space="preserve">most </w:t>
      </w:r>
      <w:r w:rsidR="004B466F">
        <w:t xml:space="preserve">are likely to </w:t>
      </w:r>
      <w:r w:rsidR="0024785E">
        <w:t xml:space="preserve">turn their attention to </w:t>
      </w:r>
      <w:r w:rsidR="00B038B7">
        <w:t xml:space="preserve">the </w:t>
      </w:r>
      <w:r w:rsidR="0024785E">
        <w:t xml:space="preserve">non-deaf candidates, even if the deaf candidates have the necessary qualifications. </w:t>
      </w:r>
      <w:r w:rsidR="00B038B7">
        <w:t xml:space="preserve">Such </w:t>
      </w:r>
      <w:r w:rsidR="00D83EF1">
        <w:t xml:space="preserve">discrimination is, by all accounts, unfair. However, </w:t>
      </w:r>
      <w:r w:rsidR="00F8129E">
        <w:t>there is some wisdom to be found in it, even if morally questionable. All businesses are utilitarian in that the</w:t>
      </w:r>
      <w:r w:rsidR="004145E2">
        <w:t xml:space="preserve">ir goal is to </w:t>
      </w:r>
      <w:r w:rsidR="00296BDA">
        <w:t xml:space="preserve">maximize productivity while minimizing expenditure of any sort (human, financial, etc.). </w:t>
      </w:r>
      <w:r w:rsidR="006A592C">
        <w:t>If a prospective employee demand</w:t>
      </w:r>
      <w:r w:rsidR="00B13B14">
        <w:t>s</w:t>
      </w:r>
      <w:r w:rsidR="006A592C">
        <w:t xml:space="preserve"> more from </w:t>
      </w:r>
      <w:r w:rsidR="00EC0ADF">
        <w:t>a company</w:t>
      </w:r>
      <w:r w:rsidR="006A592C">
        <w:t xml:space="preserve"> </w:t>
      </w:r>
      <w:r w:rsidR="002F5CEA">
        <w:t>than</w:t>
      </w:r>
      <w:r w:rsidR="00386705">
        <w:t xml:space="preserve"> their </w:t>
      </w:r>
      <w:r w:rsidR="00840B9F">
        <w:t xml:space="preserve">fellow </w:t>
      </w:r>
      <w:r w:rsidR="00386705">
        <w:t>competitors</w:t>
      </w:r>
      <w:r w:rsidR="006A592C">
        <w:t>,</w:t>
      </w:r>
      <w:r w:rsidR="008D0C69">
        <w:t xml:space="preserve"> </w:t>
      </w:r>
      <w:r w:rsidR="00F04A85">
        <w:t>that company</w:t>
      </w:r>
      <w:r w:rsidR="00EC0ADF">
        <w:t xml:space="preserve"> will</w:t>
      </w:r>
      <w:r w:rsidR="006A592C">
        <w:t xml:space="preserve"> </w:t>
      </w:r>
      <w:r w:rsidR="003302F8">
        <w:t xml:space="preserve">likely </w:t>
      </w:r>
      <w:r w:rsidR="006A592C">
        <w:t xml:space="preserve">settle for </w:t>
      </w:r>
      <w:r w:rsidR="005D4D9E">
        <w:t>th</w:t>
      </w:r>
      <w:r w:rsidR="00840B9F">
        <w:t>ose</w:t>
      </w:r>
      <w:r w:rsidR="005D4D9E">
        <w:t xml:space="preserve"> </w:t>
      </w:r>
      <w:r w:rsidR="00386705">
        <w:t>competitors</w:t>
      </w:r>
      <w:r w:rsidR="006A592C">
        <w:t xml:space="preserve"> in hopes of making things easier on themselves. </w:t>
      </w:r>
      <w:r w:rsidR="004359B4">
        <w:t xml:space="preserve">While Sign AI cannot shift this mindset, </w:t>
      </w:r>
      <w:r w:rsidR="00A72515">
        <w:t xml:space="preserve">it can remedy, to an extent, the one disadvantage </w:t>
      </w:r>
      <w:r w:rsidR="00A94FDA">
        <w:t xml:space="preserve">encumbering deaf persons </w:t>
      </w:r>
      <w:r w:rsidR="00A72515">
        <w:t xml:space="preserve">when competing with their non-deaf peers. </w:t>
      </w:r>
    </w:p>
    <w:p w14:paraId="2D9180E8" w14:textId="77777777" w:rsidR="00B007B4" w:rsidRDefault="00B007B4">
      <w:pPr>
        <w:jc w:val="left"/>
        <w:rPr>
          <w:b/>
          <w:iCs/>
          <w:noProof/>
          <w:sz w:val="24"/>
        </w:rPr>
      </w:pPr>
      <w:bookmarkStart w:id="8" w:name="_Toc536393142"/>
      <w:r>
        <w:br w:type="page"/>
      </w:r>
    </w:p>
    <w:p w14:paraId="7E392949" w14:textId="2A6BAFA8" w:rsidR="00407596" w:rsidRPr="00407596" w:rsidRDefault="00407596" w:rsidP="007D0CE9">
      <w:pPr>
        <w:pStyle w:val="Heading2"/>
        <w:spacing w:line="480" w:lineRule="auto"/>
      </w:pPr>
      <w:r w:rsidRPr="00407596">
        <w:rPr>
          <w:rFonts w:hint="eastAsia"/>
        </w:rPr>
        <w:lastRenderedPageBreak/>
        <w:t>Design Requirements</w:t>
      </w:r>
      <w:bookmarkEnd w:id="8"/>
    </w:p>
    <w:p w14:paraId="4F4C7598" w14:textId="11B3D53F" w:rsidR="00D4059F" w:rsidRDefault="000261D6" w:rsidP="00CD42DB">
      <w:pPr>
        <w:pStyle w:val="AllText"/>
        <w:spacing w:after="0" w:line="480" w:lineRule="auto"/>
      </w:pPr>
      <w:r>
        <w:t xml:space="preserve">The design requirements for Sign AI fall into 2 distinct categories: physical and non-physical. </w:t>
      </w:r>
      <w:r w:rsidR="00EB65C0">
        <w:t xml:space="preserve">The non-physical part of Sign AI deals with </w:t>
      </w:r>
      <w:r w:rsidR="009F1248">
        <w:t>requirements for</w:t>
      </w:r>
      <w:r w:rsidR="00EB65C0">
        <w:t xml:space="preserve"> AI</w:t>
      </w:r>
      <w:r w:rsidR="00D23E9F">
        <w:t xml:space="preserve"> itself</w:t>
      </w:r>
      <w:r w:rsidR="00EB65C0">
        <w:t xml:space="preserve"> (which is responsible for the translation), while its physical part deals with </w:t>
      </w:r>
      <w:r w:rsidR="009F1248">
        <w:t xml:space="preserve">requirements for </w:t>
      </w:r>
      <w:r w:rsidR="0023142F">
        <w:t>hardware</w:t>
      </w:r>
      <w:r w:rsidR="00C50043">
        <w:t xml:space="preserve"> (the “package” on which the AI is hosted)</w:t>
      </w:r>
      <w:r w:rsidR="00D37B3F">
        <w:t xml:space="preserve"> </w:t>
      </w:r>
      <w:r w:rsidR="002438A3">
        <w:t xml:space="preserve">as well as any necessary software. </w:t>
      </w:r>
    </w:p>
    <w:p w14:paraId="68ACE0F3" w14:textId="77777777" w:rsidR="00265AD0" w:rsidRPr="00265AD0" w:rsidRDefault="00265AD0" w:rsidP="00CE2102">
      <w:pPr>
        <w:pStyle w:val="AllText"/>
        <w:spacing w:after="0" w:line="480" w:lineRule="auto"/>
        <w:ind w:firstLine="0"/>
        <w:rPr>
          <w:sz w:val="12"/>
          <w:szCs w:val="12"/>
        </w:rPr>
      </w:pPr>
    </w:p>
    <w:p w14:paraId="0B0F952C" w14:textId="77777777" w:rsidR="00F53022" w:rsidRDefault="00F53022">
      <w:pPr>
        <w:jc w:val="left"/>
        <w:rPr>
          <w:b/>
          <w:bCs/>
          <w:kern w:val="16"/>
          <w:sz w:val="24"/>
          <w:szCs w:val="22"/>
        </w:rPr>
      </w:pPr>
      <w:r>
        <w:rPr>
          <w:b/>
          <w:bCs/>
        </w:rPr>
        <w:br w:type="page"/>
      </w:r>
    </w:p>
    <w:p w14:paraId="16E332B1" w14:textId="1C4480D8" w:rsidR="00191A5E" w:rsidRPr="00F53022" w:rsidRDefault="00D4059F" w:rsidP="00CD42DB">
      <w:pPr>
        <w:pStyle w:val="AllText"/>
        <w:spacing w:after="0" w:line="480" w:lineRule="auto"/>
        <w:ind w:firstLine="0"/>
      </w:pPr>
      <w:r w:rsidRPr="00F42F39">
        <w:rPr>
          <w:b/>
          <w:bCs/>
        </w:rPr>
        <w:lastRenderedPageBreak/>
        <w:t>Non-Physical Design Requirements</w:t>
      </w:r>
      <w:r>
        <w:t>:</w:t>
      </w:r>
    </w:p>
    <w:p w14:paraId="74137E6D" w14:textId="4EC00DBC" w:rsidR="00456B80" w:rsidRDefault="00227616" w:rsidP="006D5D7D">
      <w:pPr>
        <w:pStyle w:val="AllText"/>
        <w:numPr>
          <w:ilvl w:val="0"/>
          <w:numId w:val="29"/>
        </w:numPr>
        <w:spacing w:line="480" w:lineRule="auto"/>
      </w:pPr>
      <w:r w:rsidRPr="00227616">
        <w:t xml:space="preserve">The final product must be able to </w:t>
      </w:r>
      <w:r w:rsidR="00794F9E">
        <w:t>differentiate between</w:t>
      </w:r>
      <w:r w:rsidR="00CA095D">
        <w:t xml:space="preserve"> </w:t>
      </w:r>
      <w:r w:rsidRPr="00227616">
        <w:t xml:space="preserve">gestures with an accuracy of </w:t>
      </w:r>
      <w:r w:rsidR="006C359F">
        <w:t>70-</w:t>
      </w:r>
      <w:r w:rsidRPr="00227616">
        <w:t xml:space="preserve">90 percent. The reason behind this </w:t>
      </w:r>
      <w:r w:rsidR="006116EC">
        <w:t xml:space="preserve">accuracy </w:t>
      </w:r>
      <w:r w:rsidR="003C326E">
        <w:t>range</w:t>
      </w:r>
      <w:r w:rsidRPr="00227616">
        <w:t xml:space="preserve"> lies in the previous successes of similar ASL projects</w:t>
      </w:r>
      <w:r w:rsidR="00874A57">
        <w:t xml:space="preserve"> as well as their scope</w:t>
      </w:r>
      <w:r w:rsidRPr="00227616">
        <w:t xml:space="preserve">. Past ASL projects have reached accuracy values close to and even beyond the specified accuracy threshold. However, it should be noted that the scope of these projects were more limited than Sign AI in terms of </w:t>
      </w:r>
      <w:r w:rsidR="00EE1EC9">
        <w:t xml:space="preserve">the number of </w:t>
      </w:r>
      <w:r w:rsidRPr="00227616">
        <w:t>gestures classified.</w:t>
      </w:r>
      <w:r w:rsidR="00E7365B">
        <w:t xml:space="preserve"> </w:t>
      </w:r>
    </w:p>
    <w:p w14:paraId="7BD0F0DC" w14:textId="3E1588CE" w:rsidR="00BC7EEA" w:rsidRDefault="00BC7EEA" w:rsidP="00C16337">
      <w:pPr>
        <w:pStyle w:val="AllText"/>
        <w:spacing w:line="480" w:lineRule="auto"/>
        <w:ind w:left="360" w:firstLine="0"/>
      </w:pPr>
      <w:r>
        <w:tab/>
      </w:r>
      <w:r w:rsidR="00E7365B">
        <w:t xml:space="preserve">One example is </w:t>
      </w:r>
      <w:r w:rsidR="000D540A">
        <w:t>a project done by</w:t>
      </w:r>
      <w:r w:rsidR="00E7365B">
        <w:t xml:space="preserve"> professors from a Pakistani institution</w:t>
      </w:r>
      <w:r w:rsidR="000D540A">
        <w:t xml:space="preserve">. In </w:t>
      </w:r>
      <w:r w:rsidR="006940B5">
        <w:t>a</w:t>
      </w:r>
      <w:r w:rsidR="000D540A">
        <w:t xml:space="preserve"> paper titled </w:t>
      </w:r>
      <w:r w:rsidR="003E689D">
        <w:t>“</w:t>
      </w:r>
      <w:r w:rsidR="00AE1CB3">
        <w:t>American Sign Language Translation through Sensory Glove</w:t>
      </w:r>
      <w:r w:rsidR="000D540A">
        <w:t>,</w:t>
      </w:r>
      <w:r w:rsidR="00AE1CB3">
        <w:t>”</w:t>
      </w:r>
      <w:r w:rsidR="000D540A">
        <w:t xml:space="preserve"> they attempted to </w:t>
      </w:r>
      <w:r w:rsidR="003656F2">
        <w:t xml:space="preserve">use flex and contact sensors alongside an accelerometer to </w:t>
      </w:r>
      <w:r w:rsidR="00B46853">
        <w:t xml:space="preserve">recognize </w:t>
      </w:r>
      <w:r w:rsidR="002D582A">
        <w:t>differences in the</w:t>
      </w:r>
      <w:r w:rsidR="00695F27">
        <w:t xml:space="preserve"> activation of muscles when performing ASL gestures. </w:t>
      </w:r>
      <w:r w:rsidR="006D5D7D">
        <w:t xml:space="preserve">“The glove was found to have an accuracy of 92 percent,” the paper’s abstract read. </w:t>
      </w:r>
    </w:p>
    <w:p w14:paraId="32EFE63A" w14:textId="67C8097E" w:rsidR="005A536F" w:rsidRDefault="00F62F8C" w:rsidP="005A536F">
      <w:pPr>
        <w:pStyle w:val="AllText"/>
        <w:spacing w:line="480" w:lineRule="auto"/>
        <w:ind w:left="360" w:firstLine="0"/>
      </w:pPr>
      <w:r>
        <w:tab/>
        <w:t xml:space="preserve">Like other projects, however, </w:t>
      </w:r>
      <w:r w:rsidR="00514A8E">
        <w:t>the</w:t>
      </w:r>
      <w:r w:rsidR="00290706">
        <w:t xml:space="preserve"> sensory glove </w:t>
      </w:r>
      <w:r w:rsidR="00514A8E">
        <w:t xml:space="preserve">had </w:t>
      </w:r>
      <w:r w:rsidR="00012C2C">
        <w:t xml:space="preserve">glaring </w:t>
      </w:r>
      <w:r w:rsidR="00514A8E">
        <w:t xml:space="preserve">limitations, particularly in the number of gestures </w:t>
      </w:r>
      <w:r w:rsidR="00A03889">
        <w:t xml:space="preserve">that </w:t>
      </w:r>
      <w:r w:rsidR="00514A8E">
        <w:t>it can translate</w:t>
      </w:r>
      <w:r w:rsidR="00290706">
        <w:t xml:space="preserve">. </w:t>
      </w:r>
      <w:r w:rsidR="005740C9">
        <w:t>While t</w:t>
      </w:r>
      <w:r w:rsidR="00DB155C">
        <w:t xml:space="preserve">he glove </w:t>
      </w:r>
      <w:r w:rsidR="008417E7">
        <w:t>is capable of translating</w:t>
      </w:r>
      <w:r w:rsidR="005740C9">
        <w:t xml:space="preserve"> the alphabet with 92 percent accuracy, </w:t>
      </w:r>
      <w:r w:rsidR="00E82B2B">
        <w:t>that</w:t>
      </w:r>
      <w:r w:rsidR="00A03A8B">
        <w:t xml:space="preserve"> is the extent of its </w:t>
      </w:r>
      <w:r w:rsidR="00BF3F6B">
        <w:t xml:space="preserve">translation. </w:t>
      </w:r>
      <w:r w:rsidR="00000E2B">
        <w:t xml:space="preserve">The limited scope of the project </w:t>
      </w:r>
      <w:r w:rsidR="00897261">
        <w:t xml:space="preserve">might have played a part in </w:t>
      </w:r>
      <w:r w:rsidR="00DE56FA">
        <w:t xml:space="preserve">achieving its </w:t>
      </w:r>
      <w:r w:rsidR="001F59E6">
        <w:t>high</w:t>
      </w:r>
      <w:r w:rsidR="00897261">
        <w:t xml:space="preserve"> accurac</w:t>
      </w:r>
      <w:r w:rsidR="00715CD9">
        <w:t>y</w:t>
      </w:r>
      <w:r w:rsidR="00DE56FA">
        <w:t xml:space="preserve">, </w:t>
      </w:r>
      <w:r w:rsidR="00715CD9">
        <w:t xml:space="preserve">as </w:t>
      </w:r>
      <w:r w:rsidR="00DE56FA">
        <w:t xml:space="preserve">having to </w:t>
      </w:r>
      <w:r w:rsidR="00715CD9">
        <w:t>do less translation w</w:t>
      </w:r>
      <w:r w:rsidR="00DE56FA">
        <w:t xml:space="preserve">ork would mean there are less sources of error. </w:t>
      </w:r>
      <w:r w:rsidR="00303DBB">
        <w:t>If the glove were</w:t>
      </w:r>
      <w:r w:rsidR="007E0F8A">
        <w:t xml:space="preserve"> to process</w:t>
      </w:r>
      <w:r w:rsidR="00303DBB">
        <w:t xml:space="preserve"> 100 gestures as opposed to </w:t>
      </w:r>
      <w:r w:rsidR="00807851">
        <w:t xml:space="preserve">26 gestures, </w:t>
      </w:r>
      <w:r w:rsidR="007E0F8A">
        <w:t xml:space="preserve">realistically-speaking, </w:t>
      </w:r>
      <w:r w:rsidR="00E40D09">
        <w:t xml:space="preserve">it would have a harder time </w:t>
      </w:r>
      <w:r w:rsidR="007E0F8A">
        <w:t xml:space="preserve">differentiating </w:t>
      </w:r>
      <w:r w:rsidR="00674D87">
        <w:t xml:space="preserve">between </w:t>
      </w:r>
      <w:r w:rsidR="007E0F8A">
        <w:t>them, especially if some</w:t>
      </w:r>
      <w:r w:rsidR="008E6ED3">
        <w:t xml:space="preserve"> gestures</w:t>
      </w:r>
      <w:r w:rsidR="007E0F8A">
        <w:t xml:space="preserve"> </w:t>
      </w:r>
      <w:r w:rsidR="008E6ED3">
        <w:t>do not produce distinct measurements</w:t>
      </w:r>
      <w:r w:rsidR="007E0F8A">
        <w:t>.</w:t>
      </w:r>
      <w:r w:rsidR="00606073">
        <w:t xml:space="preserve"> </w:t>
      </w:r>
      <w:r w:rsidR="00B45E42">
        <w:t xml:space="preserve">The takeaway is that, the more gestures there are to classify, the greater the risk for misclassification becomes. </w:t>
      </w:r>
      <w:r w:rsidR="009505F3">
        <w:t>Th</w:t>
      </w:r>
      <w:r w:rsidR="004337E9">
        <w:t>is</w:t>
      </w:r>
      <w:r w:rsidR="009505F3">
        <w:t xml:space="preserve"> is why the</w:t>
      </w:r>
      <w:r w:rsidR="004337E9">
        <w:t xml:space="preserve"> aim </w:t>
      </w:r>
      <w:r w:rsidR="0008092C">
        <w:t xml:space="preserve">of Sign AI </w:t>
      </w:r>
      <w:r w:rsidR="004337E9">
        <w:t xml:space="preserve">is </w:t>
      </w:r>
      <w:r w:rsidR="00473038">
        <w:t>not 90 percent accuracy, but</w:t>
      </w:r>
      <w:r w:rsidR="0008092C">
        <w:t>,</w:t>
      </w:r>
      <w:r w:rsidR="00473038">
        <w:t xml:space="preserve"> </w:t>
      </w:r>
      <w:r w:rsidR="0008092C">
        <w:t xml:space="preserve">rather, </w:t>
      </w:r>
      <w:r w:rsidR="00473038">
        <w:t>70-90 percent accuracy. The tolerance is necessary to account for the</w:t>
      </w:r>
      <w:r w:rsidR="00260901">
        <w:t xml:space="preserve"> </w:t>
      </w:r>
      <w:r w:rsidR="00335F03">
        <w:t>to-be-determined</w:t>
      </w:r>
      <w:r w:rsidR="00473038">
        <w:t xml:space="preserve"> </w:t>
      </w:r>
      <w:r w:rsidR="00DD2D7C">
        <w:t xml:space="preserve">increase in </w:t>
      </w:r>
      <w:r w:rsidR="00473038">
        <w:t>misclassification due to</w:t>
      </w:r>
      <w:r w:rsidR="00FA0FA9">
        <w:t xml:space="preserve"> the</w:t>
      </w:r>
      <w:r w:rsidR="00473038">
        <w:t xml:space="preserve"> </w:t>
      </w:r>
      <w:r w:rsidR="002F7CFC">
        <w:t>wider</w:t>
      </w:r>
      <w:r w:rsidR="00ED41BB">
        <w:t xml:space="preserve"> scope</w:t>
      </w:r>
      <w:r w:rsidR="00FA0FA9">
        <w:t xml:space="preserve"> of the project</w:t>
      </w:r>
      <w:r w:rsidR="00ED41BB">
        <w:t xml:space="preserve">. </w:t>
      </w:r>
    </w:p>
    <w:p w14:paraId="58E723F9" w14:textId="77777777" w:rsidR="00ED2D1D" w:rsidRDefault="00ED2D1D" w:rsidP="00940341">
      <w:pPr>
        <w:pStyle w:val="AllText"/>
        <w:spacing w:line="480" w:lineRule="auto"/>
        <w:ind w:left="360" w:firstLine="0"/>
      </w:pPr>
    </w:p>
    <w:p w14:paraId="76136ADB" w14:textId="61ED5B19" w:rsidR="00D46FD6" w:rsidRDefault="00227616" w:rsidP="005F1CC2">
      <w:pPr>
        <w:pStyle w:val="AllText"/>
        <w:numPr>
          <w:ilvl w:val="0"/>
          <w:numId w:val="29"/>
        </w:numPr>
        <w:spacing w:after="0" w:line="480" w:lineRule="auto"/>
      </w:pPr>
      <w:r>
        <w:lastRenderedPageBreak/>
        <w:t xml:space="preserve">Sign AI is a word-based translator, giving translations word-by-word. </w:t>
      </w:r>
      <w:r w:rsidR="008E6ED3">
        <w:t>Its ability to translate from ASL to English will span 100 words</w:t>
      </w:r>
      <w:r>
        <w:t>. Th</w:t>
      </w:r>
      <w:r w:rsidR="00744E8E">
        <w:t xml:space="preserve">is design requirement </w:t>
      </w:r>
      <w:r w:rsidR="008E6ED3">
        <w:t xml:space="preserve">was </w:t>
      </w:r>
      <w:r w:rsidR="00744E8E">
        <w:t xml:space="preserve">inspired from </w:t>
      </w:r>
      <w:r>
        <w:t xml:space="preserve">Dr. Bill Vicars, </w:t>
      </w:r>
      <w:r w:rsidR="00744E8E">
        <w:t xml:space="preserve">who is both an ASL professor, as well as a deaf person. </w:t>
      </w:r>
      <w:r w:rsidR="00B617D0">
        <w:t xml:space="preserve">On his website called </w:t>
      </w:r>
      <w:r w:rsidR="00E416FC">
        <w:t>“</w:t>
      </w:r>
      <w:proofErr w:type="spellStart"/>
      <w:r w:rsidR="00B617D0">
        <w:t>HandSpeak</w:t>
      </w:r>
      <w:proofErr w:type="spellEnd"/>
      <w:r w:rsidR="00B617D0">
        <w:t>,</w:t>
      </w:r>
      <w:r w:rsidR="00E416FC">
        <w:t>”</w:t>
      </w:r>
      <w:r w:rsidR="00B617D0">
        <w:t xml:space="preserve"> h</w:t>
      </w:r>
      <w:r w:rsidR="00744E8E">
        <w:t xml:space="preserve">e </w:t>
      </w:r>
      <w:r>
        <w:t xml:space="preserve">compiled a list of </w:t>
      </w:r>
      <w:r w:rsidR="00AF10E6">
        <w:t xml:space="preserve">the </w:t>
      </w:r>
      <w:r>
        <w:t>100</w:t>
      </w:r>
      <w:r w:rsidR="00A109BB">
        <w:t xml:space="preserve"> gestures</w:t>
      </w:r>
      <w:r>
        <w:t xml:space="preserve"> </w:t>
      </w:r>
      <w:r w:rsidR="00E416FC">
        <w:t xml:space="preserve">in the </w:t>
      </w:r>
      <w:r>
        <w:t>ASL</w:t>
      </w:r>
      <w:r w:rsidR="00E877C6">
        <w:t xml:space="preserve"> language</w:t>
      </w:r>
      <w:r w:rsidR="00E416FC">
        <w:t xml:space="preserve"> that are used with the most frequency</w:t>
      </w:r>
      <w:r>
        <w:t xml:space="preserve">. </w:t>
      </w:r>
      <w:r w:rsidR="00B617D0">
        <w:t xml:space="preserve">A deep learning model will be trained to recognize </w:t>
      </w:r>
      <w:r w:rsidR="00303026">
        <w:t xml:space="preserve">and </w:t>
      </w:r>
      <w:r w:rsidR="00B35336">
        <w:t>classify</w:t>
      </w:r>
      <w:r w:rsidR="00303026">
        <w:t xml:space="preserve"> </w:t>
      </w:r>
      <w:r w:rsidR="00B617D0">
        <w:t>these gestures</w:t>
      </w:r>
      <w:r w:rsidR="00852C05">
        <w:t xml:space="preserve">. </w:t>
      </w:r>
      <w:r w:rsidR="00117267">
        <w:t>Then, a</w:t>
      </w:r>
      <w:r w:rsidR="001060C6">
        <w:t xml:space="preserve"> script</w:t>
      </w:r>
      <w:r w:rsidR="00117267">
        <w:t xml:space="preserve"> will </w:t>
      </w:r>
      <w:r w:rsidR="009F5C7E">
        <w:t xml:space="preserve">store the classification </w:t>
      </w:r>
      <w:r w:rsidR="00117267">
        <w:t xml:space="preserve">and </w:t>
      </w:r>
      <w:r w:rsidR="0085001F">
        <w:t xml:space="preserve">read </w:t>
      </w:r>
      <w:r w:rsidR="00117267">
        <w:t xml:space="preserve">it </w:t>
      </w:r>
      <w:r w:rsidR="0085001F">
        <w:t xml:space="preserve">out </w:t>
      </w:r>
      <w:r w:rsidR="00117267">
        <w:t>through</w:t>
      </w:r>
      <w:r w:rsidR="0085001F">
        <w:t xml:space="preserve"> a voice synthesizer from a TTS (text-to-speech) software</w:t>
      </w:r>
      <w:r w:rsidR="00117267">
        <w:t>.</w:t>
      </w:r>
    </w:p>
    <w:p w14:paraId="70070022" w14:textId="077E6085" w:rsidR="00F53022" w:rsidRDefault="00F53022">
      <w:pPr>
        <w:jc w:val="left"/>
        <w:rPr>
          <w:b/>
          <w:bCs/>
          <w:kern w:val="16"/>
          <w:sz w:val="24"/>
          <w:szCs w:val="22"/>
        </w:rPr>
      </w:pPr>
    </w:p>
    <w:p w14:paraId="1DC891A0" w14:textId="77777777" w:rsidR="002303C8" w:rsidRDefault="002303C8">
      <w:pPr>
        <w:jc w:val="left"/>
        <w:rPr>
          <w:b/>
          <w:bCs/>
          <w:kern w:val="16"/>
          <w:sz w:val="24"/>
          <w:szCs w:val="22"/>
        </w:rPr>
      </w:pPr>
      <w:r>
        <w:rPr>
          <w:b/>
          <w:bCs/>
        </w:rPr>
        <w:br w:type="page"/>
      </w:r>
    </w:p>
    <w:p w14:paraId="5EAAFAB6" w14:textId="164986E4" w:rsidR="008530E8" w:rsidRDefault="008530E8" w:rsidP="008530E8">
      <w:pPr>
        <w:pStyle w:val="AllText"/>
        <w:spacing w:after="0" w:line="480" w:lineRule="auto"/>
        <w:ind w:firstLine="0"/>
      </w:pPr>
      <w:r w:rsidRPr="00091926">
        <w:rPr>
          <w:b/>
          <w:bCs/>
        </w:rPr>
        <w:lastRenderedPageBreak/>
        <w:t>Physical Design Requirements</w:t>
      </w:r>
      <w:r>
        <w:t>:</w:t>
      </w:r>
    </w:p>
    <w:p w14:paraId="64E4330E" w14:textId="38FF55DE" w:rsidR="00CF13C3" w:rsidRDefault="00CF13C3" w:rsidP="005F1CC2">
      <w:pPr>
        <w:pStyle w:val="AllText"/>
        <w:numPr>
          <w:ilvl w:val="0"/>
          <w:numId w:val="30"/>
        </w:numPr>
        <w:spacing w:after="0" w:line="480" w:lineRule="auto"/>
      </w:pPr>
      <w:r>
        <w:t>TTS software, alongside a speaker for sound amplification, will speak out translated gestures.</w:t>
      </w:r>
    </w:p>
    <w:p w14:paraId="7F672671" w14:textId="53589C55" w:rsidR="008530E8" w:rsidRDefault="006D0F5A" w:rsidP="005F1CC2">
      <w:pPr>
        <w:pStyle w:val="AllText"/>
        <w:numPr>
          <w:ilvl w:val="0"/>
          <w:numId w:val="30"/>
        </w:numPr>
        <w:spacing w:after="0" w:line="480" w:lineRule="auto"/>
      </w:pPr>
      <w:r>
        <w:t xml:space="preserve">The translation tool should enable </w:t>
      </w:r>
      <w:r w:rsidR="006B73AF">
        <w:t xml:space="preserve">deaf </w:t>
      </w:r>
      <w:r>
        <w:t>user</w:t>
      </w:r>
      <w:r w:rsidR="006B73AF">
        <w:t>s</w:t>
      </w:r>
      <w:r>
        <w:t xml:space="preserve"> to</w:t>
      </w:r>
      <w:r w:rsidR="00605172">
        <w:t xml:space="preserve"> </w:t>
      </w:r>
      <w:r w:rsidR="00A950B5">
        <w:t>have basic conversations</w:t>
      </w:r>
      <w:r w:rsidR="006B73AF">
        <w:t xml:space="preserve"> with </w:t>
      </w:r>
      <w:r w:rsidR="00605172">
        <w:t xml:space="preserve">their non-deaf peers. This means that, in addition to being able to translate ASL </w:t>
      </w:r>
      <w:r w:rsidR="00256293">
        <w:t xml:space="preserve">to English, </w:t>
      </w:r>
      <w:r w:rsidR="004C47F3">
        <w:t>Sign AI must also be able to convert speech into text that can be p</w:t>
      </w:r>
      <w:r w:rsidR="006A5E70">
        <w:t xml:space="preserve">erceived by the deaf user. </w:t>
      </w:r>
      <w:r w:rsidR="003060E2">
        <w:t xml:space="preserve">What is required for this is STT </w:t>
      </w:r>
      <w:r w:rsidR="008028B1">
        <w:t>(speech-to-text)</w:t>
      </w:r>
      <w:r w:rsidR="00097FF5">
        <w:t xml:space="preserve"> software</w:t>
      </w:r>
      <w:r w:rsidR="003060E2">
        <w:t>, the reverse of TTS</w:t>
      </w:r>
      <w:r w:rsidR="008028B1">
        <w:t xml:space="preserve"> (text-to-speech) </w:t>
      </w:r>
      <w:r w:rsidR="00097FF5">
        <w:t>software</w:t>
      </w:r>
      <w:r w:rsidR="00CF13C3">
        <w:t xml:space="preserve">. </w:t>
      </w:r>
      <w:r w:rsidR="00F34272">
        <w:t xml:space="preserve">STT software, </w:t>
      </w:r>
      <w:r w:rsidR="00A950B5">
        <w:t xml:space="preserve">first </w:t>
      </w:r>
      <w:r w:rsidR="00F34272">
        <w:t>requiring a microphone</w:t>
      </w:r>
      <w:r w:rsidR="00931088">
        <w:t xml:space="preserve"> to pick up audio</w:t>
      </w:r>
      <w:r w:rsidR="00927BAD">
        <w:t xml:space="preserve">, </w:t>
      </w:r>
      <w:r w:rsidR="008A2C86">
        <w:t xml:space="preserve">will </w:t>
      </w:r>
      <w:r w:rsidR="00A950B5">
        <w:t xml:space="preserve">then </w:t>
      </w:r>
      <w:r w:rsidR="008A2C86">
        <w:t xml:space="preserve">encode </w:t>
      </w:r>
      <w:r w:rsidR="00931088">
        <w:t>said audio</w:t>
      </w:r>
      <w:r w:rsidR="00927BAD">
        <w:t xml:space="preserve"> to words. </w:t>
      </w:r>
    </w:p>
    <w:p w14:paraId="240922C2" w14:textId="002F2F3C" w:rsidR="00227616" w:rsidRDefault="00347EBD" w:rsidP="005F1CC2">
      <w:pPr>
        <w:pStyle w:val="AllText"/>
        <w:numPr>
          <w:ilvl w:val="0"/>
          <w:numId w:val="30"/>
        </w:numPr>
        <w:spacing w:after="0" w:line="480" w:lineRule="auto"/>
      </w:pPr>
      <w:r>
        <w:t>An LCD display will</w:t>
      </w:r>
      <w:r w:rsidR="00CF13C3">
        <w:t xml:space="preserve"> also</w:t>
      </w:r>
      <w:r>
        <w:t xml:space="preserve"> </w:t>
      </w:r>
      <w:r w:rsidR="00BC1448">
        <w:t xml:space="preserve">be required to display the words </w:t>
      </w:r>
      <w:r w:rsidR="003579B9">
        <w:t xml:space="preserve">on a screen, where they can be read by the </w:t>
      </w:r>
      <w:r w:rsidR="00A950B5">
        <w:t xml:space="preserve">deaf </w:t>
      </w:r>
      <w:r w:rsidR="003579B9">
        <w:t xml:space="preserve">user. </w:t>
      </w:r>
    </w:p>
    <w:p w14:paraId="2D33B909" w14:textId="3627908B" w:rsidR="00BE07E1" w:rsidRDefault="009018D4" w:rsidP="005F1CC2">
      <w:pPr>
        <w:pStyle w:val="AllText"/>
        <w:numPr>
          <w:ilvl w:val="0"/>
          <w:numId w:val="30"/>
        </w:numPr>
        <w:spacing w:after="0" w:line="480" w:lineRule="auto"/>
      </w:pPr>
      <w:r>
        <w:t>Finally, t</w:t>
      </w:r>
      <w:r w:rsidR="00CF2575">
        <w:t>he translation tool (</w:t>
      </w:r>
      <w:r w:rsidR="007D1BBA">
        <w:t>the</w:t>
      </w:r>
      <w:r w:rsidR="00CF2575">
        <w:t xml:space="preserve"> hardware) will be mounted on a </w:t>
      </w:r>
      <w:r w:rsidR="00E06595">
        <w:t xml:space="preserve">pre-made armband </w:t>
      </w:r>
      <w:r w:rsidR="00CF2575">
        <w:t xml:space="preserve">for portability purposes. </w:t>
      </w:r>
    </w:p>
    <w:p w14:paraId="2114F0F4" w14:textId="0CA6BAC4" w:rsidR="00C71B90" w:rsidRPr="00407596" w:rsidRDefault="00C71B90" w:rsidP="00C71B90">
      <w:pPr>
        <w:pStyle w:val="AllText"/>
        <w:spacing w:after="0" w:line="480" w:lineRule="auto"/>
      </w:pPr>
    </w:p>
    <w:p w14:paraId="6D881939" w14:textId="77777777" w:rsidR="00121A1D" w:rsidRDefault="00121A1D">
      <w:pPr>
        <w:jc w:val="left"/>
        <w:rPr>
          <w:b/>
          <w:iCs/>
          <w:noProof/>
          <w:sz w:val="24"/>
        </w:rPr>
      </w:pPr>
      <w:bookmarkStart w:id="9" w:name="_Toc536393143"/>
      <w:r>
        <w:br w:type="page"/>
      </w:r>
    </w:p>
    <w:p w14:paraId="3CC6059A" w14:textId="78147E4C" w:rsidR="00407596" w:rsidRPr="00407596" w:rsidRDefault="00407596" w:rsidP="007D0CE9">
      <w:pPr>
        <w:pStyle w:val="Heading2"/>
        <w:spacing w:line="480" w:lineRule="auto"/>
      </w:pPr>
      <w:r w:rsidRPr="00407596">
        <w:rPr>
          <w:rFonts w:hint="eastAsia"/>
        </w:rPr>
        <w:lastRenderedPageBreak/>
        <w:t>Design Constraints</w:t>
      </w:r>
      <w:bookmarkEnd w:id="9"/>
    </w:p>
    <w:p w14:paraId="1DBA87F5" w14:textId="1194B268" w:rsidR="00090E3C" w:rsidRDefault="00090E3C" w:rsidP="00090E3C">
      <w:pPr>
        <w:pStyle w:val="AllText"/>
        <w:spacing w:after="0" w:line="480" w:lineRule="auto"/>
        <w:ind w:firstLine="0"/>
      </w:pPr>
      <w:r>
        <w:tab/>
      </w:r>
      <w:r w:rsidR="00016D16">
        <w:t>Although design constraints are few</w:t>
      </w:r>
      <w:r>
        <w:t xml:space="preserve"> in number</w:t>
      </w:r>
      <w:r w:rsidR="00DC4083">
        <w:t xml:space="preserve"> due to the </w:t>
      </w:r>
      <w:r w:rsidR="00960FAC">
        <w:t>“</w:t>
      </w:r>
      <w:r>
        <w:t>hands-off</w:t>
      </w:r>
      <w:r w:rsidR="00960FAC">
        <w:t>”</w:t>
      </w:r>
      <w:r>
        <w:t xml:space="preserve"> </w:t>
      </w:r>
      <w:r w:rsidR="00DC4083">
        <w:t>nature of an AI project</w:t>
      </w:r>
      <w:r w:rsidR="007F1B1A">
        <w:t>,</w:t>
      </w:r>
      <w:r>
        <w:t xml:space="preserve"> undoubtedly, they do exist. </w:t>
      </w:r>
      <w:r w:rsidR="00DC370B">
        <w:t xml:space="preserve">One constraint </w:t>
      </w:r>
      <w:r w:rsidR="002B547A">
        <w:t>lies in the ASL language itself</w:t>
      </w:r>
      <w:r w:rsidR="00FC53FA">
        <w:t xml:space="preserve">, while others </w:t>
      </w:r>
      <w:r w:rsidR="004C35EB">
        <w:t>in hardware</w:t>
      </w:r>
      <w:r w:rsidR="00F33FDA">
        <w:t xml:space="preserve"> and cost</w:t>
      </w:r>
      <w:r w:rsidR="00BC2428">
        <w:t>.</w:t>
      </w:r>
      <w:r w:rsidR="00F33FDA">
        <w:t xml:space="preserve"> </w:t>
      </w:r>
      <w:r w:rsidR="00BC2428">
        <w:t xml:space="preserve"> </w:t>
      </w:r>
      <w:r w:rsidR="008B2BD1">
        <w:t xml:space="preserve"> </w:t>
      </w:r>
    </w:p>
    <w:p w14:paraId="502D5A10" w14:textId="1C833A0F" w:rsidR="005801F9" w:rsidRDefault="006A39ED" w:rsidP="00C632EF">
      <w:pPr>
        <w:pStyle w:val="AllText"/>
        <w:numPr>
          <w:ilvl w:val="0"/>
          <w:numId w:val="31"/>
        </w:numPr>
        <w:spacing w:after="0" w:line="480" w:lineRule="auto"/>
      </w:pPr>
      <w:r>
        <w:t xml:space="preserve">Some gestures are not </w:t>
      </w:r>
      <w:r w:rsidR="00B52139">
        <w:t>arm</w:t>
      </w:r>
      <w:r>
        <w:t>-based</w:t>
      </w:r>
      <w:r w:rsidR="003209B3">
        <w:t xml:space="preserve"> or hand-based</w:t>
      </w:r>
      <w:r w:rsidR="00320583">
        <w:t xml:space="preserve">, which means that they </w:t>
      </w:r>
      <w:r>
        <w:t xml:space="preserve">cannot be measured by </w:t>
      </w:r>
      <w:r w:rsidR="001E54DC">
        <w:t>the MyoWare muscle sensors</w:t>
      </w:r>
      <w:r w:rsidR="00EE396F">
        <w:t xml:space="preserve">. </w:t>
      </w:r>
      <w:r w:rsidR="00BA3016">
        <w:t xml:space="preserve">In ASL, </w:t>
      </w:r>
      <w:r w:rsidR="00E616D0">
        <w:t xml:space="preserve">pronouns such as “he,” “she,” or “they” </w:t>
      </w:r>
      <w:r w:rsidR="006A12C6">
        <w:t>are expressed through a singular gesture</w:t>
      </w:r>
      <w:r w:rsidR="00015727">
        <w:t xml:space="preserve">: pointing a finger. </w:t>
      </w:r>
      <w:r w:rsidR="004F067F">
        <w:t xml:space="preserve">With the current setup of sensors, there is no </w:t>
      </w:r>
      <w:r w:rsidR="005E027F">
        <w:t xml:space="preserve">way to </w:t>
      </w:r>
      <w:r w:rsidR="005801F9">
        <w:t>determine</w:t>
      </w:r>
      <w:r w:rsidR="005E027F">
        <w:t xml:space="preserve"> </w:t>
      </w:r>
      <w:r w:rsidR="00882000">
        <w:t>if a gesture</w:t>
      </w:r>
      <w:r w:rsidR="00026278">
        <w:t xml:space="preserve"> meant for a pronoun is referring to</w:t>
      </w:r>
      <w:r w:rsidR="00A45939">
        <w:t xml:space="preserve"> a</w:t>
      </w:r>
      <w:r w:rsidR="00026278">
        <w:t xml:space="preserve"> “he,” “she,” or “they.”</w:t>
      </w:r>
      <w:r w:rsidR="00631DAA">
        <w:t xml:space="preserve"> </w:t>
      </w:r>
    </w:p>
    <w:p w14:paraId="3E8B01AF" w14:textId="23DB9D18" w:rsidR="006A39ED" w:rsidRDefault="00B8681C" w:rsidP="000F30A0">
      <w:pPr>
        <w:pStyle w:val="AllText"/>
        <w:numPr>
          <w:ilvl w:val="0"/>
          <w:numId w:val="31"/>
        </w:numPr>
        <w:spacing w:after="0" w:line="480" w:lineRule="auto"/>
      </w:pPr>
      <w:r>
        <w:t xml:space="preserve">Connection to the Internet is required for the deep learning model. </w:t>
      </w:r>
      <w:r w:rsidR="00F67F67">
        <w:t xml:space="preserve">The alternative would be to </w:t>
      </w:r>
      <w:r w:rsidR="009809E2">
        <w:t>install</w:t>
      </w:r>
      <w:r w:rsidR="00F67F67">
        <w:t xml:space="preserve"> TensorFlow </w:t>
      </w:r>
      <w:r w:rsidR="00220F95">
        <w:t xml:space="preserve">and other software </w:t>
      </w:r>
      <w:r w:rsidR="00F67F67">
        <w:t xml:space="preserve">locally, which is ill-advised since storage space is limited in microcomputers. </w:t>
      </w:r>
    </w:p>
    <w:p w14:paraId="7B9AFC43" w14:textId="7C233174" w:rsidR="006A39ED" w:rsidRPr="00407596" w:rsidRDefault="00537C4E" w:rsidP="008A67BF">
      <w:pPr>
        <w:pStyle w:val="AllText"/>
        <w:numPr>
          <w:ilvl w:val="0"/>
          <w:numId w:val="31"/>
        </w:numPr>
        <w:spacing w:after="0" w:line="480" w:lineRule="auto"/>
      </w:pPr>
      <w:r>
        <w:t>Regarding expenses, the project will cost $300 in total</w:t>
      </w:r>
      <w:r w:rsidR="003B0ED6">
        <w:t xml:space="preserve">. </w:t>
      </w:r>
      <w:r>
        <w:t>The cost of e</w:t>
      </w:r>
      <w:r w:rsidR="006F1624">
        <w:t>ach MyoWare sensor</w:t>
      </w:r>
      <w:r w:rsidR="00EF0AA0">
        <w:t xml:space="preserve"> </w:t>
      </w:r>
      <w:r>
        <w:t xml:space="preserve">is </w:t>
      </w:r>
      <w:r w:rsidR="00342492">
        <w:t>$37.99, while</w:t>
      </w:r>
      <w:r>
        <w:t xml:space="preserve"> the cost for</w:t>
      </w:r>
      <w:r w:rsidR="00342492">
        <w:t xml:space="preserve"> </w:t>
      </w:r>
      <w:r w:rsidR="009E178F">
        <w:t xml:space="preserve">other </w:t>
      </w:r>
      <w:r w:rsidR="0048535F">
        <w:t>hardware</w:t>
      </w:r>
      <w:r w:rsidR="00976DD8">
        <w:t xml:space="preserve"> like </w:t>
      </w:r>
      <w:r w:rsidR="009C72F3">
        <w:t xml:space="preserve">the LCDs, </w:t>
      </w:r>
      <w:r w:rsidR="00976DD8">
        <w:t>speakers, microphones, or A/D (analog-to-digital) converters</w:t>
      </w:r>
      <w:r>
        <w:t xml:space="preserve"> varies depending on the vendor</w:t>
      </w:r>
      <w:r w:rsidR="00976DD8">
        <w:t>.</w:t>
      </w:r>
      <w:r>
        <w:t xml:space="preserve"> </w:t>
      </w:r>
      <w:r w:rsidR="002B7E9D">
        <w:t xml:space="preserve">Each MyoWare will require a </w:t>
      </w:r>
      <w:r w:rsidR="00976DD8">
        <w:t xml:space="preserve"> </w:t>
      </w:r>
      <w:r w:rsidR="00DF0653">
        <w:t xml:space="preserve">A/D converter, as the Raspberry Pi does not accept analog inputs. In addition, </w:t>
      </w:r>
      <w:r w:rsidR="00C64C07">
        <w:t xml:space="preserve">a speaker and microphone will be </w:t>
      </w:r>
      <w:r w:rsidR="00E81415">
        <w:t xml:space="preserve">needed for performing (respectively) text-to-speech and speech-to-text. </w:t>
      </w:r>
      <w:r w:rsidR="00590C6A">
        <w:t xml:space="preserve">Lastly, </w:t>
      </w:r>
      <w:r w:rsidR="00CA1D81">
        <w:t>an</w:t>
      </w:r>
      <w:r w:rsidR="00590C6A">
        <w:t xml:space="preserve"> LCD will be </w:t>
      </w:r>
      <w:r w:rsidR="00B6663B">
        <w:t xml:space="preserve">necessary for displaying speech-to-text outputs. </w:t>
      </w:r>
    </w:p>
    <w:p w14:paraId="4C666811" w14:textId="77777777" w:rsidR="006E707A" w:rsidRDefault="006E707A">
      <w:pPr>
        <w:jc w:val="left"/>
        <w:rPr>
          <w:b/>
          <w:iCs/>
          <w:noProof/>
          <w:sz w:val="24"/>
        </w:rPr>
      </w:pPr>
      <w:bookmarkStart w:id="10" w:name="_Toc536393144"/>
      <w:r>
        <w:br w:type="page"/>
      </w:r>
    </w:p>
    <w:p w14:paraId="2F829746" w14:textId="59487968" w:rsidR="00407596" w:rsidRPr="00407596" w:rsidRDefault="00407596" w:rsidP="007D0CE9">
      <w:pPr>
        <w:pStyle w:val="Heading2"/>
        <w:spacing w:line="480" w:lineRule="auto"/>
      </w:pPr>
      <w:r w:rsidRPr="00407596">
        <w:rPr>
          <w:rFonts w:hint="eastAsia"/>
        </w:rPr>
        <w:lastRenderedPageBreak/>
        <w:t>Design Method</w:t>
      </w:r>
      <w:bookmarkEnd w:id="10"/>
      <w:r w:rsidR="00DA1DA5">
        <w:t xml:space="preserve"> (Approach)</w:t>
      </w:r>
    </w:p>
    <w:p w14:paraId="2C950809" w14:textId="6E1943DB" w:rsidR="002639F5" w:rsidRDefault="006D65F8" w:rsidP="00041708">
      <w:pPr>
        <w:pStyle w:val="AllText"/>
        <w:spacing w:after="0" w:line="480" w:lineRule="auto"/>
      </w:pPr>
      <w:r>
        <w:t>It should be noted that t</w:t>
      </w:r>
      <w:r w:rsidR="005205C9">
        <w:t xml:space="preserve">he classification </w:t>
      </w:r>
      <w:r>
        <w:t xml:space="preserve">process hinges upon not only the accuracy of </w:t>
      </w:r>
      <w:r w:rsidR="00A25B42">
        <w:t>the</w:t>
      </w:r>
      <w:r w:rsidR="002B2D5E">
        <w:t xml:space="preserve"> </w:t>
      </w:r>
      <w:r>
        <w:t>neural network (AI), but also the reliability of the data that is being used to train it.</w:t>
      </w:r>
      <w:r w:rsidR="002F6C1A">
        <w:t xml:space="preserve"> </w:t>
      </w:r>
      <w:r w:rsidR="004232FE">
        <w:t>This data originates from the sensors</w:t>
      </w:r>
      <w:r w:rsidR="00D738E1">
        <w:t>, and t</w:t>
      </w:r>
      <w:r w:rsidR="004232FE">
        <w:t xml:space="preserve">he particular brand of sensors that will </w:t>
      </w:r>
      <w:r w:rsidR="00D738E1">
        <w:t xml:space="preserve">be implemented is the MyoWare Muscle Sensor developed by Advancer Technologies. </w:t>
      </w:r>
      <w:r w:rsidR="001B7059">
        <w:t>The definition of “reliable data” changes from project to project</w:t>
      </w:r>
      <w:r w:rsidR="00CA3CAD">
        <w:t xml:space="preserve">. In the case of Sign AI, however, </w:t>
      </w:r>
      <w:r w:rsidR="00803BBE">
        <w:t>it is</w:t>
      </w:r>
      <w:r w:rsidR="00CA3CAD">
        <w:t xml:space="preserve"> data tha</w:t>
      </w:r>
      <w:r w:rsidR="00591658">
        <w:t xml:space="preserve">t can </w:t>
      </w:r>
      <w:r w:rsidR="00CA3CAD">
        <w:t>capture</w:t>
      </w:r>
      <w:r w:rsidR="009450BD">
        <w:t xml:space="preserve"> (via EMG measurements)</w:t>
      </w:r>
      <w:r w:rsidR="00CA3CAD">
        <w:t xml:space="preserve"> </w:t>
      </w:r>
      <w:r w:rsidR="00D42AE3">
        <w:t xml:space="preserve">the </w:t>
      </w:r>
      <w:r w:rsidR="00FE621E">
        <w:t>disparate</w:t>
      </w:r>
      <w:r w:rsidR="00A034CF">
        <w:t xml:space="preserve"> characteristics of </w:t>
      </w:r>
      <w:r w:rsidR="003B6BF5">
        <w:t>each gesture</w:t>
      </w:r>
      <w:r w:rsidR="009450BD">
        <w:t xml:space="preserve">. </w:t>
      </w:r>
      <w:r w:rsidR="003B6BF5">
        <w:t xml:space="preserve"> </w:t>
      </w:r>
    </w:p>
    <w:p w14:paraId="5A4D07DE" w14:textId="777B2636" w:rsidR="00512BBB" w:rsidRDefault="001A1652" w:rsidP="00041708">
      <w:pPr>
        <w:pStyle w:val="AllText"/>
        <w:spacing w:after="0" w:line="480" w:lineRule="auto"/>
      </w:pPr>
      <w:r>
        <w:t>Naturally, in a project that is wholly dependent on data, the first step is to collect it. Then comes the pre-processing stage</w:t>
      </w:r>
      <w:r w:rsidR="00EA665C">
        <w:t>,</w:t>
      </w:r>
      <w:r>
        <w:t xml:space="preserve"> where EMG data is formatted in a way that can be passed on to a neural network for training. </w:t>
      </w:r>
      <w:r w:rsidR="00EA665C">
        <w:t xml:space="preserve">Data collection is expected to be </w:t>
      </w:r>
      <w:r w:rsidR="0000598C">
        <w:t xml:space="preserve">a major </w:t>
      </w:r>
      <w:r w:rsidR="00EA665C">
        <w:t xml:space="preserve">bottleneck </w:t>
      </w:r>
      <w:r w:rsidR="0000598C">
        <w:t>in the development of Sign AI</w:t>
      </w:r>
      <w:r w:rsidR="00EA665C">
        <w:t>, as it i</w:t>
      </w:r>
      <w:r w:rsidR="0000598C">
        <w:t>s</w:t>
      </w:r>
      <w:r w:rsidR="00EA665C">
        <w:t xml:space="preserve"> a time-consuming endeavor</w:t>
      </w:r>
      <w:r w:rsidR="0000598C">
        <w:t xml:space="preserve">. </w:t>
      </w:r>
      <w:r w:rsidR="007F2229">
        <w:t>Not to mention, t</w:t>
      </w:r>
      <w:r w:rsidR="001F209B">
        <w:t xml:space="preserve">he tasks of collecting data and training the neural network cannot be pipelined because the neural network takes in the collected data as an input. </w:t>
      </w:r>
      <w:r w:rsidR="007F2229">
        <w:t xml:space="preserve">As a solution, pseudo-data will be randomly generated in place of real sensor data. </w:t>
      </w:r>
    </w:p>
    <w:p w14:paraId="4A75CEE4" w14:textId="2756BFB4" w:rsidR="007F2229" w:rsidRDefault="007F2229" w:rsidP="00041708">
      <w:pPr>
        <w:pStyle w:val="AllText"/>
        <w:spacing w:after="0" w:line="480" w:lineRule="auto"/>
      </w:pPr>
      <w:r>
        <w:t xml:space="preserve">Before the pseudo-data is generated, however, a plan has to be drafted relating to how it will be implemented into the project. </w:t>
      </w:r>
      <w:r w:rsidR="00914132">
        <w:t>To recap, t</w:t>
      </w:r>
      <w:r w:rsidR="00A8438C">
        <w:t xml:space="preserve">he end goal is to develop </w:t>
      </w:r>
      <w:r w:rsidR="000C4E38">
        <w:t>a</w:t>
      </w:r>
      <w:r w:rsidR="00A8438C">
        <w:t xml:space="preserve"> neural network that can differentiate between various types of data. </w:t>
      </w:r>
      <w:r w:rsidR="000C4E38">
        <w:t xml:space="preserve">Considering this, the pseudo-data must represent a wide range of data. One idea was to plot </w:t>
      </w:r>
      <w:r w:rsidR="006D54CB">
        <w:t xml:space="preserve">a </w:t>
      </w:r>
      <w:r w:rsidR="000C4E38">
        <w:t>sample of 10 points on an x-y graph, with each bounded by a pre-determined y-limit. First, the graphs will be generated</w:t>
      </w:r>
      <w:r w:rsidR="004A6FFA">
        <w:t xml:space="preserve"> by a script</w:t>
      </w:r>
      <w:r w:rsidR="00B53792">
        <w:t xml:space="preserve">; </w:t>
      </w:r>
      <w:r w:rsidR="004A6FFA">
        <w:t>then</w:t>
      </w:r>
      <w:r w:rsidR="00B53792">
        <w:t>, they</w:t>
      </w:r>
      <w:r w:rsidR="002557CE">
        <w:t xml:space="preserve"> will be</w:t>
      </w:r>
      <w:r w:rsidR="000C4E38">
        <w:t xml:space="preserve"> formatted accordingly for use of the neural network. </w:t>
      </w:r>
      <w:r w:rsidR="00A90D7D">
        <w:t xml:space="preserve">These procedures encompass the second step. </w:t>
      </w:r>
    </w:p>
    <w:p w14:paraId="72E79913" w14:textId="77777777" w:rsidR="00767E2A" w:rsidRDefault="00767E2A">
      <w:pPr>
        <w:jc w:val="left"/>
        <w:rPr>
          <w:kern w:val="16"/>
          <w:sz w:val="24"/>
          <w:szCs w:val="22"/>
        </w:rPr>
      </w:pPr>
      <w:r>
        <w:br w:type="page"/>
      </w:r>
    </w:p>
    <w:p w14:paraId="44876453" w14:textId="77CE7E5E" w:rsidR="00EC2F7D" w:rsidRDefault="00910685" w:rsidP="00EC2F7D">
      <w:pPr>
        <w:pStyle w:val="AllText"/>
        <w:spacing w:after="0" w:line="480" w:lineRule="auto"/>
      </w:pPr>
      <w:r>
        <w:lastRenderedPageBreak/>
        <w:t xml:space="preserve">The third step would be the design of the neural network itself. Architectures for neural networks are </w:t>
      </w:r>
      <w:r w:rsidR="00304494">
        <w:t>plenty</w:t>
      </w:r>
      <w:r w:rsidR="00926A49">
        <w:t>,</w:t>
      </w:r>
      <w:r w:rsidR="00304494">
        <w:t xml:space="preserve"> and some </w:t>
      </w:r>
      <w:r w:rsidR="00926A49">
        <w:t xml:space="preserve">even </w:t>
      </w:r>
      <w:r w:rsidR="00304494">
        <w:t xml:space="preserve">specialize in solving niche problems. </w:t>
      </w:r>
      <w:r w:rsidR="007F27E2">
        <w:t xml:space="preserve">For example, there exists the recurrent neural network (or RNN, for short) which is used for pattern recognition is text and speech. </w:t>
      </w:r>
      <w:r w:rsidR="00BE23ED">
        <w:t xml:space="preserve">When it comes to image processing, the ConvNet (or convolutional </w:t>
      </w:r>
      <w:r w:rsidR="00D10A12">
        <w:t xml:space="preserve">neural </w:t>
      </w:r>
      <w:r w:rsidR="00BE23ED">
        <w:t xml:space="preserve">network) was developed to fulfill the need. </w:t>
      </w:r>
      <w:r w:rsidR="00767E2A">
        <w:t xml:space="preserve">Due to its universal application in the realm of image processing, the </w:t>
      </w:r>
      <w:r w:rsidR="00722D55">
        <w:t xml:space="preserve">standard </w:t>
      </w:r>
      <w:r w:rsidR="00767E2A">
        <w:t xml:space="preserve">ConvNet design </w:t>
      </w:r>
      <w:r w:rsidR="00722D55">
        <w:t xml:space="preserve">(found on the TensorFlow website) </w:t>
      </w:r>
      <w:r w:rsidR="00767E2A">
        <w:t>will be used as a base by the Sign AI.</w:t>
      </w:r>
      <w:r w:rsidR="006C6BC9">
        <w:t xml:space="preserve"> </w:t>
      </w:r>
      <w:r w:rsidR="00EC2F7D">
        <w:t xml:space="preserve">Following the third step is the fourth, which is exporting the finalized neural network on a </w:t>
      </w:r>
      <w:r w:rsidR="00B25BB0">
        <w:t>Raspberry Pi</w:t>
      </w:r>
      <w:r w:rsidR="00EC2F7D">
        <w:t xml:space="preserve"> and </w:t>
      </w:r>
      <w:r w:rsidR="00EB680C">
        <w:t>assembling</w:t>
      </w:r>
      <w:r w:rsidR="00EC2F7D">
        <w:t xml:space="preserve"> the necessary hardware for the text-to-speech and speech-to-text functionalities. </w:t>
      </w:r>
    </w:p>
    <w:p w14:paraId="7FF77D88" w14:textId="5497D53F" w:rsidR="006C1FDE" w:rsidRDefault="006C1FDE" w:rsidP="007D0CE9">
      <w:pPr>
        <w:spacing w:line="480" w:lineRule="auto"/>
      </w:pPr>
    </w:p>
    <w:p w14:paraId="179224AB" w14:textId="77777777" w:rsidR="00407596" w:rsidRPr="00407596" w:rsidRDefault="00407596" w:rsidP="007D0CE9">
      <w:pPr>
        <w:pStyle w:val="AllText"/>
        <w:spacing w:after="0" w:line="480" w:lineRule="auto"/>
      </w:pPr>
    </w:p>
    <w:p w14:paraId="5C95662C" w14:textId="77777777" w:rsidR="00A74C39" w:rsidRPr="00407596" w:rsidRDefault="00A74C39" w:rsidP="007D0CE9">
      <w:pPr>
        <w:pStyle w:val="FigureCap"/>
        <w:spacing w:after="0" w:line="480" w:lineRule="auto"/>
        <w:rPr>
          <w:sz w:val="28"/>
        </w:rPr>
      </w:pPr>
      <w:r w:rsidRPr="00407596">
        <w:br w:type="page"/>
      </w:r>
    </w:p>
    <w:p w14:paraId="6A7D8CB5" w14:textId="77777777" w:rsidR="00A52E41" w:rsidRPr="00407596" w:rsidRDefault="00AB031C" w:rsidP="007D0CE9">
      <w:pPr>
        <w:pStyle w:val="Head1"/>
        <w:spacing w:before="0" w:after="0" w:line="480" w:lineRule="auto"/>
      </w:pPr>
      <w:bookmarkStart w:id="11" w:name="_Toc536393145"/>
      <w:r w:rsidRPr="00407596">
        <w:rPr>
          <w:rFonts w:hint="eastAsia"/>
        </w:rPr>
        <w:lastRenderedPageBreak/>
        <w:t>Project Description</w:t>
      </w:r>
      <w:bookmarkEnd w:id="11"/>
    </w:p>
    <w:p w14:paraId="2E78D5BD" w14:textId="2935418A" w:rsidR="00AB031C" w:rsidRPr="00407596" w:rsidRDefault="00AB031C" w:rsidP="007D0CE9">
      <w:pPr>
        <w:pStyle w:val="Heading2"/>
        <w:spacing w:line="480" w:lineRule="auto"/>
      </w:pPr>
      <w:bookmarkStart w:id="12" w:name="_Toc536393146"/>
      <w:r w:rsidRPr="00407596">
        <w:rPr>
          <w:rFonts w:hint="eastAsia"/>
        </w:rPr>
        <w:t>System Description</w:t>
      </w:r>
      <w:bookmarkEnd w:id="12"/>
    </w:p>
    <w:p w14:paraId="6CAC75AB" w14:textId="6767A225" w:rsidR="003D6B7B" w:rsidRPr="00407596" w:rsidRDefault="00857D5C" w:rsidP="007D0CE9">
      <w:pPr>
        <w:pStyle w:val="AllText"/>
        <w:spacing w:after="0" w:line="480" w:lineRule="auto"/>
      </w:pPr>
      <w:r>
        <w:t>In progress.</w:t>
      </w:r>
    </w:p>
    <w:p w14:paraId="2F2B224C" w14:textId="4780A602" w:rsidR="00AB031C" w:rsidRPr="00407596" w:rsidRDefault="00AB031C" w:rsidP="007D0CE9">
      <w:pPr>
        <w:pStyle w:val="Heading2"/>
        <w:spacing w:line="480" w:lineRule="auto"/>
      </w:pPr>
      <w:bookmarkStart w:id="13" w:name="_Toc536393147"/>
      <w:r w:rsidRPr="00407596">
        <w:rPr>
          <w:rFonts w:hint="eastAsia"/>
        </w:rPr>
        <w:t>System Diagram</w:t>
      </w:r>
      <w:bookmarkEnd w:id="13"/>
    </w:p>
    <w:p w14:paraId="7A56CCDB" w14:textId="683834D5" w:rsidR="008A2E2B" w:rsidRPr="00407596" w:rsidRDefault="00466128" w:rsidP="007D0CE9">
      <w:pPr>
        <w:pStyle w:val="AllText"/>
        <w:spacing w:after="0" w:line="480" w:lineRule="auto"/>
      </w:pPr>
      <w:r>
        <w:t xml:space="preserve">The system diagram is displayed in Figure </w:t>
      </w:r>
      <w:r w:rsidR="00BC535A">
        <w:t>2</w:t>
      </w:r>
      <w:r>
        <w:t xml:space="preserve">. </w:t>
      </w:r>
      <w:r w:rsidR="00197410">
        <w:t>To begin</w:t>
      </w:r>
      <w:r>
        <w:t xml:space="preserve">, </w:t>
      </w:r>
      <w:r w:rsidR="00E561C5">
        <w:t xml:space="preserve">the </w:t>
      </w:r>
      <w:r>
        <w:t>elements underneath the Raspberry Pi are</w:t>
      </w:r>
      <w:r w:rsidR="00BC535A">
        <w:t xml:space="preserve"> the</w:t>
      </w:r>
      <w:r>
        <w:t xml:space="preserve"> software</w:t>
      </w:r>
      <w:r w:rsidR="0053555C">
        <w:t xml:space="preserve"> programs</w:t>
      </w:r>
      <w:r>
        <w:t xml:space="preserve"> installed on it. </w:t>
      </w:r>
      <w:r w:rsidR="001D6C86">
        <w:t>The h</w:t>
      </w:r>
      <w:r w:rsidR="00E561C5">
        <w:t>ardware</w:t>
      </w:r>
      <w:r w:rsidR="001D6C86">
        <w:t xml:space="preserve"> elements</w:t>
      </w:r>
      <w:r w:rsidR="00E561C5">
        <w:t xml:space="preserve"> on the left (</w:t>
      </w:r>
      <w:r w:rsidR="00C955BF">
        <w:t xml:space="preserve">i.e. </w:t>
      </w:r>
      <w:r w:rsidR="00E561C5">
        <w:t xml:space="preserve">the microphone and the sensors) provide the Raspberry Pi with inputs, while </w:t>
      </w:r>
      <w:r w:rsidR="001D6C86">
        <w:t xml:space="preserve">the </w:t>
      </w:r>
      <w:r w:rsidR="00E561C5">
        <w:t xml:space="preserve">hardware </w:t>
      </w:r>
      <w:r w:rsidR="001D6C86">
        <w:t xml:space="preserve">elements </w:t>
      </w:r>
      <w:r w:rsidR="00E561C5">
        <w:t>on the right (</w:t>
      </w:r>
      <w:r w:rsidR="00C955BF">
        <w:t>i.e.</w:t>
      </w:r>
      <w:r w:rsidR="00E561C5">
        <w:t xml:space="preserve"> the speaker and LCD display) actualize </w:t>
      </w:r>
      <w:r w:rsidR="00954C5A">
        <w:t xml:space="preserve">the </w:t>
      </w:r>
      <w:r w:rsidR="00E561C5">
        <w:t xml:space="preserve">outputs. </w:t>
      </w:r>
    </w:p>
    <w:p w14:paraId="6EFDD841" w14:textId="5DA01063" w:rsidR="003D6B7B" w:rsidRPr="00407596" w:rsidRDefault="00466128" w:rsidP="007D0CE9">
      <w:pPr>
        <w:pStyle w:val="AllFigures"/>
        <w:spacing w:before="0" w:after="0" w:line="480" w:lineRule="auto"/>
      </w:pPr>
      <w:r>
        <w:drawing>
          <wp:inline distT="0" distB="0" distL="0" distR="0" wp14:anchorId="55ACD7E8" wp14:editId="3F4360F1">
            <wp:extent cx="6341110" cy="26544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97634" cy="2678156"/>
                    </a:xfrm>
                    <a:prstGeom prst="rect">
                      <a:avLst/>
                    </a:prstGeom>
                    <a:noFill/>
                  </pic:spPr>
                </pic:pic>
              </a:graphicData>
            </a:graphic>
          </wp:inline>
        </w:drawing>
      </w:r>
    </w:p>
    <w:p w14:paraId="1B5E28A1" w14:textId="315A0991" w:rsidR="003D6B7B" w:rsidRPr="00407596" w:rsidRDefault="00BC535A" w:rsidP="007D0CE9">
      <w:pPr>
        <w:pStyle w:val="FigureCap"/>
        <w:spacing w:after="0" w:line="480" w:lineRule="auto"/>
      </w:pPr>
      <w:bookmarkStart w:id="14" w:name="_Ref399936040"/>
      <w:r>
        <w:t>The s</w:t>
      </w:r>
      <w:r w:rsidR="003D6B7B" w:rsidRPr="00407596">
        <w:rPr>
          <w:rFonts w:hint="eastAsia"/>
        </w:rPr>
        <w:t xml:space="preserve">ystem </w:t>
      </w:r>
      <w:r>
        <w:t>d</w:t>
      </w:r>
      <w:r w:rsidR="003D6B7B" w:rsidRPr="00407596">
        <w:rPr>
          <w:rFonts w:hint="eastAsia"/>
        </w:rPr>
        <w:t>iagram</w:t>
      </w:r>
      <w:bookmarkEnd w:id="14"/>
    </w:p>
    <w:p w14:paraId="06497B70" w14:textId="77777777" w:rsidR="00AB031C" w:rsidRPr="00407596" w:rsidRDefault="00AB031C" w:rsidP="007D0CE9">
      <w:pPr>
        <w:pStyle w:val="Heading2"/>
        <w:spacing w:line="480" w:lineRule="auto"/>
      </w:pPr>
      <w:bookmarkStart w:id="15" w:name="_Toc536393148"/>
      <w:r w:rsidRPr="00407596">
        <w:rPr>
          <w:rFonts w:hint="eastAsia"/>
        </w:rPr>
        <w:t>System Functions</w:t>
      </w:r>
      <w:bookmarkEnd w:id="15"/>
    </w:p>
    <w:p w14:paraId="268F0B77" w14:textId="40B94847" w:rsidR="00614924" w:rsidRDefault="00F64735" w:rsidP="00614924">
      <w:pPr>
        <w:pStyle w:val="AllText"/>
        <w:spacing w:after="0" w:line="480" w:lineRule="auto"/>
      </w:pPr>
      <w:r>
        <w:t xml:space="preserve">The system diagram can be decomposed into 3 separate sub-systems: the sensor-to-Pi subsystem, mic-to-display subsystem, and AI-to-speaker subsystem. Each subsystem, when put together, is responsible for facilitating the flow of data throughout the overall system. </w:t>
      </w:r>
    </w:p>
    <w:p w14:paraId="14297D3A" w14:textId="77777777" w:rsidR="00614924" w:rsidRDefault="00614924">
      <w:pPr>
        <w:jc w:val="left"/>
        <w:rPr>
          <w:kern w:val="16"/>
          <w:sz w:val="24"/>
          <w:szCs w:val="22"/>
        </w:rPr>
      </w:pPr>
      <w:r>
        <w:br w:type="page"/>
      </w:r>
    </w:p>
    <w:p w14:paraId="1F1699CC" w14:textId="1EEB0F27" w:rsidR="00614924" w:rsidRDefault="00FC0E14" w:rsidP="00614924">
      <w:pPr>
        <w:pStyle w:val="AllText"/>
        <w:spacing w:after="0" w:line="480" w:lineRule="auto"/>
      </w:pPr>
      <w:r>
        <w:lastRenderedPageBreak/>
        <w:t>Unlike the Arduino, the Raspberry Pi 3 does not have an innate method of processing analog signals. In fact, it does not even have analog pins; every pin on a Raspberry Pi is for digital information. Therefore, an ADC converter is required to connect data coming from the MyoWare muscle sensor</w:t>
      </w:r>
      <w:r w:rsidR="000A2B4F">
        <w:t>s</w:t>
      </w:r>
      <w:r>
        <w:t xml:space="preserve"> to the Raspberry Pi. </w:t>
      </w:r>
      <w:r w:rsidR="00AC4C51">
        <w:t>Obviously,</w:t>
      </w:r>
      <w:r w:rsidR="002860C0">
        <w:t xml:space="preserve"> some data will be lost when the analog-to-digital conversion is performed. </w:t>
      </w:r>
      <w:r w:rsidR="00AC4C51">
        <w:t xml:space="preserve">However, this is a necessary evil due to the </w:t>
      </w:r>
      <w:r w:rsidR="00830176">
        <w:t>limitations</w:t>
      </w:r>
      <w:r w:rsidR="00AC4C51">
        <w:t xml:space="preserve"> of the Raspberry Pi</w:t>
      </w:r>
      <w:r w:rsidR="00830176">
        <w:t>.</w:t>
      </w:r>
      <w:r w:rsidR="00AC4C51">
        <w:t xml:space="preserve"> </w:t>
      </w:r>
    </w:p>
    <w:p w14:paraId="3AB106E3" w14:textId="77777777" w:rsidR="00BE1D65" w:rsidRDefault="00BE1D65" w:rsidP="00614924">
      <w:pPr>
        <w:pStyle w:val="AllText"/>
        <w:spacing w:after="0" w:line="480" w:lineRule="auto"/>
      </w:pPr>
    </w:p>
    <w:p w14:paraId="59AC2DBC" w14:textId="43B59BD3" w:rsidR="00614924" w:rsidRDefault="00FC0E14" w:rsidP="00FC0E14">
      <w:pPr>
        <w:pStyle w:val="AllText"/>
        <w:spacing w:after="0" w:line="480" w:lineRule="auto"/>
        <w:ind w:firstLine="0"/>
      </w:pPr>
      <w:r>
        <w:rPr>
          <w:noProof/>
        </w:rPr>
        <w:drawing>
          <wp:inline distT="0" distB="0" distL="0" distR="0" wp14:anchorId="66BC4207" wp14:editId="4FE7C973">
            <wp:extent cx="5802630" cy="1724776"/>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581" cy="1755377"/>
                    </a:xfrm>
                    <a:prstGeom prst="rect">
                      <a:avLst/>
                    </a:prstGeom>
                    <a:noFill/>
                  </pic:spPr>
                </pic:pic>
              </a:graphicData>
            </a:graphic>
          </wp:inline>
        </w:drawing>
      </w:r>
    </w:p>
    <w:p w14:paraId="01F938CA" w14:textId="2DBE8C11" w:rsidR="00FC0E14" w:rsidRDefault="00FC0E14" w:rsidP="00FC0E14">
      <w:pPr>
        <w:pStyle w:val="FigureCap"/>
        <w:spacing w:after="0" w:line="480" w:lineRule="auto"/>
      </w:pPr>
      <w:r>
        <w:t>The sensor-to-Pi subsystem</w:t>
      </w:r>
    </w:p>
    <w:p w14:paraId="2322B650" w14:textId="77777777" w:rsidR="00ED4FE8" w:rsidRDefault="00ED4FE8">
      <w:pPr>
        <w:jc w:val="left"/>
        <w:rPr>
          <w:kern w:val="16"/>
          <w:sz w:val="24"/>
          <w:szCs w:val="22"/>
        </w:rPr>
      </w:pPr>
      <w:r>
        <w:br w:type="page"/>
      </w:r>
    </w:p>
    <w:p w14:paraId="17F62A33" w14:textId="74580C14" w:rsidR="00FC0E14" w:rsidRDefault="002C18AF" w:rsidP="00FC0E14">
      <w:pPr>
        <w:pStyle w:val="AllText"/>
        <w:spacing w:after="0" w:line="480" w:lineRule="auto"/>
      </w:pPr>
      <w:r>
        <w:lastRenderedPageBreak/>
        <w:t>One of the primary functions of the Sign AI is to allow deaf users to be able to understand their non-deaf peers through a speech-to-text function.</w:t>
      </w:r>
      <w:r w:rsidR="00D538DE">
        <w:t xml:space="preserve"> This speech-to-text function is achieved through the use of a microphone</w:t>
      </w:r>
      <w:r w:rsidR="00DA61C1">
        <w:t xml:space="preserve"> (</w:t>
      </w:r>
      <w:r w:rsidR="00D538DE">
        <w:t>which encodes audio input into a</w:t>
      </w:r>
      <w:r w:rsidR="00DA61C1">
        <w:t xml:space="preserve"> data </w:t>
      </w:r>
      <w:r w:rsidR="00D538DE">
        <w:t>file</w:t>
      </w:r>
      <w:r w:rsidR="00DA61C1">
        <w:t>) and</w:t>
      </w:r>
      <w:r w:rsidR="00D538DE">
        <w:t xml:space="preserve"> a speech-to-text software</w:t>
      </w:r>
      <w:r w:rsidR="00DA61C1">
        <w:t xml:space="preserve"> (which process</w:t>
      </w:r>
      <w:r w:rsidR="00933106">
        <w:t>es</w:t>
      </w:r>
      <w:r w:rsidR="00DA61C1">
        <w:t xml:space="preserve"> the data file in question</w:t>
      </w:r>
      <w:r w:rsidR="003F47AE">
        <w:t xml:space="preserve"> and</w:t>
      </w:r>
      <w:r w:rsidR="00D538DE">
        <w:t xml:space="preserve"> returns a text file</w:t>
      </w:r>
      <w:r w:rsidR="00DA61C1">
        <w:t>)</w:t>
      </w:r>
      <w:r w:rsidR="00D538DE">
        <w:t>.</w:t>
      </w:r>
      <w:r w:rsidR="006F5BF8">
        <w:t xml:space="preserve"> First, an audio file will flow from the microphone to the Raspberry Pi. Then, audio-to-text conversion happens once the speech-to-text software is</w:t>
      </w:r>
      <w:r w:rsidR="00BB7A15">
        <w:t xml:space="preserve"> allowed</w:t>
      </w:r>
      <w:r w:rsidR="006F5BF8">
        <w:t xml:space="preserve"> run by the Raspberry Pi; the output is a text file.</w:t>
      </w:r>
      <w:r w:rsidR="00D538DE">
        <w:t xml:space="preserve"> </w:t>
      </w:r>
      <w:r w:rsidR="00863DF5">
        <w:t xml:space="preserve">In the </w:t>
      </w:r>
      <w:r w:rsidR="00960A42">
        <w:t>final</w:t>
      </w:r>
      <w:r w:rsidR="00863DF5">
        <w:t xml:space="preserve"> step,</w:t>
      </w:r>
      <w:r w:rsidR="006F5BF8">
        <w:t xml:space="preserve"> th</w:t>
      </w:r>
      <w:r w:rsidR="006D341F">
        <w:t>is</w:t>
      </w:r>
      <w:r w:rsidR="00863DF5">
        <w:t xml:space="preserve"> text file will appear in the LCD display</w:t>
      </w:r>
      <w:r w:rsidR="00324130">
        <w:t xml:space="preserve"> for the deaf user to read</w:t>
      </w:r>
      <w:r w:rsidR="00863DF5">
        <w:t xml:space="preserve">. </w:t>
      </w:r>
    </w:p>
    <w:p w14:paraId="70D4631C" w14:textId="77777777" w:rsidR="00BE1D65" w:rsidRDefault="00BE1D65" w:rsidP="00FC0E14">
      <w:pPr>
        <w:pStyle w:val="AllText"/>
        <w:spacing w:after="0" w:line="480" w:lineRule="auto"/>
      </w:pPr>
    </w:p>
    <w:p w14:paraId="3C0DE935" w14:textId="5FC68079" w:rsidR="00FC0E14" w:rsidRDefault="00FC0E14" w:rsidP="00FC0E14">
      <w:pPr>
        <w:pStyle w:val="AllText"/>
        <w:spacing w:after="0" w:line="480" w:lineRule="auto"/>
        <w:ind w:firstLine="0"/>
      </w:pPr>
      <w:r>
        <w:rPr>
          <w:noProof/>
        </w:rPr>
        <w:drawing>
          <wp:inline distT="0" distB="0" distL="0" distR="0" wp14:anchorId="19D81F1F" wp14:editId="61386E6F">
            <wp:extent cx="5967908" cy="260265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3081" cy="2622354"/>
                    </a:xfrm>
                    <a:prstGeom prst="rect">
                      <a:avLst/>
                    </a:prstGeom>
                    <a:noFill/>
                  </pic:spPr>
                </pic:pic>
              </a:graphicData>
            </a:graphic>
          </wp:inline>
        </w:drawing>
      </w:r>
    </w:p>
    <w:p w14:paraId="504D3227" w14:textId="1D539709" w:rsidR="000672BB" w:rsidRDefault="000672BB" w:rsidP="000672BB">
      <w:pPr>
        <w:pStyle w:val="FigureCap"/>
        <w:spacing w:after="0" w:line="480" w:lineRule="auto"/>
      </w:pPr>
      <w:r>
        <w:t>The mic-to-display subsystem</w:t>
      </w:r>
    </w:p>
    <w:p w14:paraId="5D3B9379" w14:textId="77777777" w:rsidR="000672BB" w:rsidRDefault="000672BB" w:rsidP="00FC0E14">
      <w:pPr>
        <w:pStyle w:val="AllText"/>
        <w:spacing w:after="0" w:line="480" w:lineRule="auto"/>
        <w:ind w:firstLine="0"/>
      </w:pPr>
    </w:p>
    <w:p w14:paraId="65894FC7" w14:textId="77777777" w:rsidR="000672BB" w:rsidRDefault="000672BB">
      <w:pPr>
        <w:jc w:val="left"/>
        <w:rPr>
          <w:kern w:val="16"/>
          <w:sz w:val="24"/>
          <w:szCs w:val="22"/>
        </w:rPr>
      </w:pPr>
      <w:r>
        <w:br w:type="page"/>
      </w:r>
    </w:p>
    <w:p w14:paraId="452BC057" w14:textId="7D30B2E6" w:rsidR="00FC0E14" w:rsidRDefault="00E069F0" w:rsidP="00FC0E14">
      <w:pPr>
        <w:pStyle w:val="AllText"/>
        <w:spacing w:after="0" w:line="480" w:lineRule="auto"/>
      </w:pPr>
      <w:r>
        <w:lastRenderedPageBreak/>
        <w:t>Last but not least is the subsystem involving the neural network and speaker</w:t>
      </w:r>
      <w:r w:rsidR="00A0122A">
        <w:t>; b</w:t>
      </w:r>
      <w:r>
        <w:t xml:space="preserve">oth </w:t>
      </w:r>
      <w:r w:rsidR="00A0122A">
        <w:t>components</w:t>
      </w:r>
      <w:r>
        <w:t xml:space="preserve"> are required to perform text-to-speech</w:t>
      </w:r>
      <w:r w:rsidR="001B6EC1">
        <w:t xml:space="preserve"> conversion</w:t>
      </w:r>
      <w:r>
        <w:t xml:space="preserve">. </w:t>
      </w:r>
      <w:r w:rsidR="00A0122A">
        <w:t xml:space="preserve">Once it receives input from the muscle sensors, the neural network then classifies the data that is fed into it as one of the gestures in its database. </w:t>
      </w:r>
      <w:r w:rsidR="004B0FD3">
        <w:t xml:space="preserve">After this process, the neural network packages its classification into a text file that is </w:t>
      </w:r>
      <w:r w:rsidR="00562075">
        <w:t xml:space="preserve">subsequently </w:t>
      </w:r>
      <w:r w:rsidR="004B0FD3">
        <w:t xml:space="preserve">read by the Raspberry Pi. Flaring to life afterwards is the text-to-speech software, which processes the </w:t>
      </w:r>
      <w:r w:rsidR="00924C00">
        <w:t>most recent</w:t>
      </w:r>
      <w:r w:rsidR="004B0FD3">
        <w:t xml:space="preserve"> file and returns an audio file that is broadcast and amplified by the speaker. </w:t>
      </w:r>
    </w:p>
    <w:p w14:paraId="5C3319F9" w14:textId="77777777" w:rsidR="007C68AE" w:rsidRDefault="007C68AE" w:rsidP="00FC0E14">
      <w:pPr>
        <w:pStyle w:val="AllText"/>
        <w:spacing w:after="0" w:line="480" w:lineRule="auto"/>
      </w:pPr>
    </w:p>
    <w:p w14:paraId="48F38E70" w14:textId="6D8ECEE3" w:rsidR="00FC0E14" w:rsidRDefault="00FC0E14" w:rsidP="00FC0E14">
      <w:pPr>
        <w:pStyle w:val="AllText"/>
        <w:spacing w:after="0" w:line="480" w:lineRule="auto"/>
        <w:ind w:firstLine="0"/>
      </w:pPr>
      <w:r>
        <w:rPr>
          <w:noProof/>
        </w:rPr>
        <w:drawing>
          <wp:inline distT="0" distB="0" distL="0" distR="0" wp14:anchorId="1F392E30" wp14:editId="6BB8DADA">
            <wp:extent cx="5895340" cy="3150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57221" cy="3183297"/>
                    </a:xfrm>
                    <a:prstGeom prst="rect">
                      <a:avLst/>
                    </a:prstGeom>
                    <a:noFill/>
                  </pic:spPr>
                </pic:pic>
              </a:graphicData>
            </a:graphic>
          </wp:inline>
        </w:drawing>
      </w:r>
    </w:p>
    <w:p w14:paraId="2F785EEB" w14:textId="786765F8" w:rsidR="007C68AE" w:rsidRDefault="007C68AE" w:rsidP="007C68AE">
      <w:pPr>
        <w:pStyle w:val="FigureCap"/>
        <w:spacing w:after="0" w:line="480" w:lineRule="auto"/>
      </w:pPr>
      <w:r>
        <w:t>The AI-to-speaker subsystem</w:t>
      </w:r>
    </w:p>
    <w:p w14:paraId="3107EC04" w14:textId="77777777" w:rsidR="00FC0E14" w:rsidRPr="00407596" w:rsidRDefault="00FC0E14" w:rsidP="00FC0E14">
      <w:pPr>
        <w:pStyle w:val="FigureCap"/>
        <w:numPr>
          <w:ilvl w:val="0"/>
          <w:numId w:val="0"/>
        </w:numPr>
        <w:spacing w:after="0" w:line="480" w:lineRule="auto"/>
        <w:jc w:val="both"/>
      </w:pPr>
    </w:p>
    <w:p w14:paraId="2927D907" w14:textId="77777777" w:rsidR="00FC0E14" w:rsidRPr="00614924" w:rsidRDefault="00FC0E14" w:rsidP="00FC0E14">
      <w:pPr>
        <w:pStyle w:val="AllText"/>
        <w:spacing w:after="0" w:line="480" w:lineRule="auto"/>
        <w:ind w:firstLine="0"/>
      </w:pPr>
    </w:p>
    <w:p w14:paraId="6D13F43C" w14:textId="77777777" w:rsidR="009D4E06" w:rsidRDefault="009D4E06" w:rsidP="007D0CE9">
      <w:pPr>
        <w:spacing w:line="480" w:lineRule="auto"/>
        <w:jc w:val="left"/>
        <w:rPr>
          <w:b/>
          <w:kern w:val="0"/>
          <w:sz w:val="28"/>
          <w:szCs w:val="24"/>
        </w:rPr>
      </w:pPr>
      <w:r>
        <w:br w:type="page"/>
      </w:r>
    </w:p>
    <w:p w14:paraId="318DA55F" w14:textId="77777777" w:rsidR="009D4E06" w:rsidRDefault="009D4E06" w:rsidP="007D0CE9">
      <w:pPr>
        <w:pStyle w:val="Head1"/>
        <w:spacing w:before="0" w:after="0" w:line="480" w:lineRule="auto"/>
      </w:pPr>
      <w:bookmarkStart w:id="16" w:name="_Toc536393149"/>
      <w:r>
        <w:rPr>
          <w:rFonts w:hint="eastAsia"/>
        </w:rPr>
        <w:lastRenderedPageBreak/>
        <w:t>Implementation Plan</w:t>
      </w:r>
      <w:bookmarkEnd w:id="16"/>
      <w:r>
        <w:rPr>
          <w:rFonts w:hint="eastAsia"/>
        </w:rPr>
        <w:t xml:space="preserve"> </w:t>
      </w:r>
    </w:p>
    <w:p w14:paraId="220E05DB" w14:textId="63D0AC66" w:rsidR="00F81E81" w:rsidRPr="00407596" w:rsidRDefault="00F81E81" w:rsidP="007D0CE9">
      <w:pPr>
        <w:pStyle w:val="Heading2"/>
        <w:spacing w:line="480" w:lineRule="auto"/>
      </w:pPr>
      <w:bookmarkStart w:id="17" w:name="_Toc536393150"/>
      <w:r w:rsidRPr="00407596">
        <w:rPr>
          <w:rFonts w:hint="eastAsia"/>
        </w:rPr>
        <w:t>Tasks</w:t>
      </w:r>
      <w:bookmarkEnd w:id="17"/>
    </w:p>
    <w:p w14:paraId="0196F91C" w14:textId="3F12F12C" w:rsidR="002629C8" w:rsidRPr="00F47BC1" w:rsidRDefault="002629C8" w:rsidP="00027F29">
      <w:pPr>
        <w:pStyle w:val="ListParagraph"/>
        <w:numPr>
          <w:ilvl w:val="0"/>
          <w:numId w:val="33"/>
        </w:numPr>
      </w:pPr>
      <w:r w:rsidRPr="00F47BC1">
        <w:t xml:space="preserve">Task 1: Design and execute a </w:t>
      </w:r>
      <w:r w:rsidRPr="00F565BA">
        <w:rPr>
          <w:i/>
          <w:iCs/>
        </w:rPr>
        <w:t>general</w:t>
      </w:r>
      <w:r w:rsidRPr="00F47BC1">
        <w:t xml:space="preserve"> plan for </w:t>
      </w:r>
      <w:r w:rsidR="008B3F05">
        <w:t>the</w:t>
      </w:r>
      <w:r w:rsidRPr="00F47BC1">
        <w:t xml:space="preserve"> classification </w:t>
      </w:r>
      <w:r w:rsidR="00777616">
        <w:t xml:space="preserve">of graphical </w:t>
      </w:r>
      <w:r w:rsidR="00F565BA">
        <w:t>pseudo-</w:t>
      </w:r>
      <w:r w:rsidR="00777616">
        <w:t xml:space="preserve">data </w:t>
      </w:r>
      <w:r w:rsidRPr="00F47BC1">
        <w:t>through a TensorFlow model</w:t>
      </w:r>
      <w:r w:rsidR="00777616">
        <w:t>.</w:t>
      </w:r>
    </w:p>
    <w:p w14:paraId="1F5E70C8" w14:textId="0C480229" w:rsidR="0064763A" w:rsidRDefault="0064763A" w:rsidP="00027F29">
      <w:pPr>
        <w:pStyle w:val="ListParagraph"/>
      </w:pPr>
      <w:r>
        <w:t xml:space="preserve">Subtask 1.1: </w:t>
      </w:r>
      <w:r w:rsidR="0057009D">
        <w:t>Seek out</w:t>
      </w:r>
      <w:r>
        <w:t xml:space="preserve"> a resource that allows the storage and access of files on the cloud. </w:t>
      </w:r>
      <w:r w:rsidR="00224F23">
        <w:t xml:space="preserve">Because micro-computers like the Raspberry Pi 3 have </w:t>
      </w:r>
      <w:r w:rsidR="00E96F69">
        <w:t xml:space="preserve">limited </w:t>
      </w:r>
      <w:r w:rsidR="00224F23">
        <w:t xml:space="preserve">disk space, it would be ill-advised to store files on them. Instead, </w:t>
      </w:r>
      <w:r w:rsidR="00EF593B">
        <w:t xml:space="preserve">project-related </w:t>
      </w:r>
      <w:r w:rsidR="00224F23">
        <w:t xml:space="preserve">files </w:t>
      </w:r>
      <w:r w:rsidR="00B16668">
        <w:t>like scripts</w:t>
      </w:r>
      <w:r w:rsidR="00033C95">
        <w:t>, software,</w:t>
      </w:r>
      <w:r w:rsidR="003234A5">
        <w:t xml:space="preserve"> or program libraries</w:t>
      </w:r>
      <w:r w:rsidR="00B16668">
        <w:t xml:space="preserve"> </w:t>
      </w:r>
      <w:r w:rsidR="00224F23">
        <w:t xml:space="preserve">will be stored (and, later, accessed) on the cloud. </w:t>
      </w:r>
    </w:p>
    <w:p w14:paraId="6FBCAEDC" w14:textId="69BC5231" w:rsidR="0064763A" w:rsidRDefault="0064763A" w:rsidP="00027F29">
      <w:pPr>
        <w:pStyle w:val="ListParagraph"/>
      </w:pPr>
      <w:r>
        <w:t xml:space="preserve">Subtask 1.2: </w:t>
      </w:r>
      <w:r w:rsidR="0057009D">
        <w:t>Seek out</w:t>
      </w:r>
      <w:r>
        <w:t xml:space="preserve"> an IDE </w:t>
      </w:r>
      <w:r w:rsidR="0054368D">
        <w:t xml:space="preserve">(integrated development environment) </w:t>
      </w:r>
      <w:r>
        <w:t>that grants access to a cloud GPU</w:t>
      </w:r>
      <w:r w:rsidR="004E134F">
        <w:t xml:space="preserve"> </w:t>
      </w:r>
      <w:r w:rsidR="00A23B52">
        <w:t>suitable</w:t>
      </w:r>
      <w:r w:rsidR="004E134F">
        <w:t xml:space="preserve"> for deep learning</w:t>
      </w:r>
      <w:r w:rsidR="00A23B52">
        <w:t xml:space="preserve"> projects</w:t>
      </w:r>
      <w:r>
        <w:t xml:space="preserve">. </w:t>
      </w:r>
      <w:r w:rsidR="00C40B24">
        <w:t xml:space="preserve">This will speed up the training process immensely. </w:t>
      </w:r>
    </w:p>
    <w:p w14:paraId="79C4AFDF" w14:textId="337455B9" w:rsidR="00394416" w:rsidRPr="00F47BC1" w:rsidRDefault="009318C3" w:rsidP="00027F29">
      <w:pPr>
        <w:pStyle w:val="ListParagraph"/>
      </w:pPr>
      <w:r w:rsidRPr="00F47BC1">
        <w:t>Subtask 1.</w:t>
      </w:r>
      <w:r w:rsidR="00985FC5">
        <w:t>3</w:t>
      </w:r>
      <w:r w:rsidRPr="00F47BC1">
        <w:t>: Write Python script to generate</w:t>
      </w:r>
      <w:r w:rsidR="008C5BA1" w:rsidRPr="00F47BC1">
        <w:t>,</w:t>
      </w:r>
      <w:r w:rsidRPr="00F47BC1">
        <w:t xml:space="preserve"> plot</w:t>
      </w:r>
      <w:r w:rsidR="008C5BA1" w:rsidRPr="00F47BC1">
        <w:t>, and save</w:t>
      </w:r>
      <w:r w:rsidRPr="00F47BC1">
        <w:t xml:space="preserve"> pseudo-data</w:t>
      </w:r>
      <w:r w:rsidR="008C5BA1" w:rsidRPr="00F47BC1">
        <w:t xml:space="preserve"> as an image file. </w:t>
      </w:r>
    </w:p>
    <w:p w14:paraId="0FA4AFF9" w14:textId="311D9466" w:rsidR="008C5BA1" w:rsidRPr="00F47BC1" w:rsidRDefault="008C5BA1" w:rsidP="00027F29">
      <w:pPr>
        <w:pStyle w:val="ListParagraph"/>
      </w:pPr>
      <w:r w:rsidRPr="00F47BC1">
        <w:t>Subtask 1.</w:t>
      </w:r>
      <w:r w:rsidR="00985FC5">
        <w:t>4</w:t>
      </w:r>
      <w:r w:rsidRPr="00F47BC1">
        <w:t xml:space="preserve">: </w:t>
      </w:r>
      <w:r w:rsidR="00F47BC1" w:rsidRPr="00F47BC1">
        <w:t xml:space="preserve">Write a script to cycle through the image files and convert them to normalized arrays of RGB </w:t>
      </w:r>
      <w:r w:rsidR="007D1ED4">
        <w:t xml:space="preserve">or grayscale </w:t>
      </w:r>
      <w:r w:rsidR="00F47BC1" w:rsidRPr="00F47BC1">
        <w:t>values.</w:t>
      </w:r>
    </w:p>
    <w:p w14:paraId="090C6410" w14:textId="6F95630A" w:rsidR="008C5BA1" w:rsidRPr="00F47BC1" w:rsidRDefault="008C5BA1" w:rsidP="00027F29">
      <w:pPr>
        <w:pStyle w:val="ListParagraph"/>
      </w:pPr>
      <w:r w:rsidRPr="00F47BC1">
        <w:t>Subtask 1.</w:t>
      </w:r>
      <w:r w:rsidR="00985FC5">
        <w:t>5</w:t>
      </w:r>
      <w:r w:rsidRPr="00F47BC1">
        <w:t>:</w:t>
      </w:r>
      <w:r w:rsidR="00F565BA">
        <w:t xml:space="preserve"> Write a script to initialize, design, train, and evaluate a TensorFlow model. </w:t>
      </w:r>
    </w:p>
    <w:p w14:paraId="035C4443" w14:textId="77777777" w:rsidR="00A32199" w:rsidRDefault="00A32199">
      <w:pPr>
        <w:jc w:val="left"/>
        <w:rPr>
          <w:bCs/>
          <w:kern w:val="16"/>
          <w:sz w:val="24"/>
          <w:szCs w:val="22"/>
        </w:rPr>
      </w:pPr>
      <w:r>
        <w:br w:type="page"/>
      </w:r>
    </w:p>
    <w:p w14:paraId="6B9A6706" w14:textId="1A77DCBF" w:rsidR="002629C8" w:rsidRDefault="002629C8" w:rsidP="00027F29">
      <w:pPr>
        <w:pStyle w:val="ListParagraph"/>
        <w:numPr>
          <w:ilvl w:val="0"/>
          <w:numId w:val="33"/>
        </w:numPr>
      </w:pPr>
      <w:r w:rsidRPr="00F47BC1">
        <w:lastRenderedPageBreak/>
        <w:t xml:space="preserve">Task </w:t>
      </w:r>
      <w:r w:rsidR="002C1FCD">
        <w:t>2</w:t>
      </w:r>
      <w:r w:rsidRPr="00F47BC1">
        <w:t xml:space="preserve">: Develop </w:t>
      </w:r>
      <w:r w:rsidR="00384A9F" w:rsidRPr="00F47BC1">
        <w:t>a</w:t>
      </w:r>
      <w:r w:rsidR="00CD5428">
        <w:t xml:space="preserve"> </w:t>
      </w:r>
      <w:r w:rsidR="00DD514F">
        <w:t>TensorFlow model</w:t>
      </w:r>
      <w:r w:rsidR="00F565BA">
        <w:t xml:space="preserve"> for the classification of EMG data</w:t>
      </w:r>
      <w:r w:rsidRPr="00F47BC1">
        <w:t xml:space="preserve"> based </w:t>
      </w:r>
      <w:r w:rsidR="004C5D09" w:rsidRPr="00F47BC1">
        <w:t xml:space="preserve">on the model in Task 1. </w:t>
      </w:r>
      <w:r w:rsidRPr="00F47BC1">
        <w:t xml:space="preserve"> </w:t>
      </w:r>
    </w:p>
    <w:p w14:paraId="0CBEB82B" w14:textId="0DAE0F89" w:rsidR="005E3627" w:rsidRDefault="005E3627" w:rsidP="005E3627">
      <w:pPr>
        <w:pStyle w:val="ListParagraph"/>
      </w:pPr>
      <w:r>
        <w:t xml:space="preserve">Subtask 2.1: Recruit test subjects for data collection. </w:t>
      </w:r>
    </w:p>
    <w:p w14:paraId="37B51567" w14:textId="63283D15" w:rsidR="00546C5E" w:rsidRDefault="005E3627" w:rsidP="002A76EF">
      <w:pPr>
        <w:pStyle w:val="ListParagraph"/>
      </w:pPr>
      <w:r>
        <w:t xml:space="preserve">Subtask 2.2: </w:t>
      </w:r>
      <w:r w:rsidR="009830DE">
        <w:t>Devise</w:t>
      </w:r>
      <w:r>
        <w:t xml:space="preserve"> a</w:t>
      </w:r>
      <w:r w:rsidR="002A37CF">
        <w:t>n</w:t>
      </w:r>
      <w:r w:rsidR="001F30A9">
        <w:t xml:space="preserve"> efficient and accurate</w:t>
      </w:r>
      <w:r>
        <w:t xml:space="preserve"> method of visualizing the </w:t>
      </w:r>
      <w:r w:rsidR="002A37CF">
        <w:t xml:space="preserve">collected </w:t>
      </w:r>
      <w:r>
        <w:t xml:space="preserve">data. </w:t>
      </w:r>
    </w:p>
    <w:p w14:paraId="38D4F645" w14:textId="07D02B14" w:rsidR="00DD13FB" w:rsidRPr="00A32199" w:rsidRDefault="005E3627" w:rsidP="00A32199">
      <w:pPr>
        <w:pStyle w:val="ListParagraph"/>
      </w:pPr>
      <w:r>
        <w:t>Subtask 2.</w:t>
      </w:r>
      <w:r w:rsidR="00855250">
        <w:t>3</w:t>
      </w:r>
      <w:r>
        <w:t xml:space="preserve">: Write a script to visualize, format, and classify </w:t>
      </w:r>
      <w:r w:rsidR="002A37CF">
        <w:t>the</w:t>
      </w:r>
      <w:r>
        <w:t xml:space="preserve"> </w:t>
      </w:r>
      <w:r w:rsidR="002A37CF">
        <w:t xml:space="preserve">collected </w:t>
      </w:r>
      <w:r>
        <w:t xml:space="preserve">data in real-time. </w:t>
      </w:r>
    </w:p>
    <w:p w14:paraId="7A010000" w14:textId="351D1C57" w:rsidR="00F565BA" w:rsidRPr="00F565BA" w:rsidRDefault="002629C8" w:rsidP="00027F29">
      <w:pPr>
        <w:pStyle w:val="ListParagraph"/>
        <w:numPr>
          <w:ilvl w:val="0"/>
          <w:numId w:val="33"/>
        </w:numPr>
        <w:rPr>
          <w:kern w:val="0"/>
          <w:sz w:val="28"/>
          <w:szCs w:val="24"/>
        </w:rPr>
      </w:pPr>
      <w:r w:rsidRPr="00F47BC1">
        <w:t xml:space="preserve">Task </w:t>
      </w:r>
      <w:r w:rsidR="002C1FCD">
        <w:t>3</w:t>
      </w:r>
      <w:r w:rsidRPr="00F47BC1">
        <w:t xml:space="preserve">: </w:t>
      </w:r>
      <w:r w:rsidR="0029785B">
        <w:t>Implement</w:t>
      </w:r>
      <w:r w:rsidR="00364900" w:rsidRPr="00F47BC1">
        <w:t xml:space="preserve"> a </w:t>
      </w:r>
      <w:r w:rsidR="00F565BA">
        <w:t>text-to-speech function.</w:t>
      </w:r>
    </w:p>
    <w:p w14:paraId="10513876" w14:textId="461EE13C" w:rsidR="00F565BA" w:rsidRPr="009A3F12" w:rsidRDefault="00F565BA" w:rsidP="00027F29">
      <w:pPr>
        <w:pStyle w:val="ListParagraph"/>
        <w:rPr>
          <w:kern w:val="0"/>
          <w:sz w:val="28"/>
          <w:szCs w:val="24"/>
        </w:rPr>
      </w:pPr>
      <w:r>
        <w:t xml:space="preserve">Subtask 3.1: Write a script to </w:t>
      </w:r>
      <w:r w:rsidR="00183470">
        <w:t>enable</w:t>
      </w:r>
      <w:r>
        <w:t xml:space="preserve"> data flow </w:t>
      </w:r>
      <w:r w:rsidR="0026415E">
        <w:t>between</w:t>
      </w:r>
      <w:r>
        <w:t xml:space="preserve"> </w:t>
      </w:r>
      <w:r w:rsidR="004D4593">
        <w:t xml:space="preserve">the </w:t>
      </w:r>
      <w:r w:rsidR="009A3F12">
        <w:t>neural network</w:t>
      </w:r>
      <w:r w:rsidR="00DA1023">
        <w:t xml:space="preserve">, </w:t>
      </w:r>
      <w:r w:rsidR="000621C8">
        <w:t>speaker,</w:t>
      </w:r>
      <w:r w:rsidR="004D4593">
        <w:t xml:space="preserve"> Raspberry Pi</w:t>
      </w:r>
      <w:r w:rsidR="0026415E">
        <w:t>, and</w:t>
      </w:r>
      <w:r w:rsidR="004D4593">
        <w:t xml:space="preserve"> </w:t>
      </w:r>
      <w:r>
        <w:t>text-to-speech software</w:t>
      </w:r>
      <w:r w:rsidR="0026415E">
        <w:t xml:space="preserve">. </w:t>
      </w:r>
    </w:p>
    <w:p w14:paraId="100120F1" w14:textId="3C247245" w:rsidR="004D4593" w:rsidRPr="000865BE" w:rsidRDefault="004D4593" w:rsidP="00027F29">
      <w:pPr>
        <w:pStyle w:val="ListParagraph"/>
        <w:rPr>
          <w:kern w:val="0"/>
          <w:sz w:val="28"/>
          <w:szCs w:val="24"/>
        </w:rPr>
      </w:pPr>
      <w:r>
        <w:t>Subtask 3.</w:t>
      </w:r>
      <w:r w:rsidR="000323E1">
        <w:t>2</w:t>
      </w:r>
      <w:r>
        <w:t xml:space="preserve">: </w:t>
      </w:r>
      <w:r w:rsidR="004669C6">
        <w:t>Make</w:t>
      </w:r>
      <w:r w:rsidR="00027F29">
        <w:t xml:space="preserve"> the </w:t>
      </w:r>
      <w:r w:rsidR="004669C6">
        <w:t xml:space="preserve">necessary hardware </w:t>
      </w:r>
      <w:r w:rsidR="00027F29">
        <w:t xml:space="preserve">connections between the </w:t>
      </w:r>
      <w:r w:rsidR="00245500">
        <w:t xml:space="preserve">speaker, </w:t>
      </w:r>
      <w:r w:rsidR="00027F29">
        <w:t xml:space="preserve">sensors, ADC converters, and the Raspberry Pi. </w:t>
      </w:r>
    </w:p>
    <w:p w14:paraId="1FEB2ABD" w14:textId="478DD2CA" w:rsidR="004D4593" w:rsidRPr="004D4593" w:rsidRDefault="00F565BA" w:rsidP="00027F29">
      <w:pPr>
        <w:pStyle w:val="ListParagraph"/>
        <w:numPr>
          <w:ilvl w:val="0"/>
          <w:numId w:val="33"/>
        </w:numPr>
        <w:rPr>
          <w:kern w:val="0"/>
          <w:sz w:val="28"/>
          <w:szCs w:val="24"/>
        </w:rPr>
      </w:pPr>
      <w:r>
        <w:t xml:space="preserve">Task 4: </w:t>
      </w:r>
      <w:r w:rsidR="0029785B">
        <w:t>Implement</w:t>
      </w:r>
      <w:r>
        <w:t xml:space="preserve"> a speech-to-text functi</w:t>
      </w:r>
      <w:bookmarkStart w:id="18" w:name="_GoBack"/>
      <w:bookmarkEnd w:id="18"/>
      <w:r>
        <w:t xml:space="preserve">on. </w:t>
      </w:r>
    </w:p>
    <w:p w14:paraId="1BD36ADE" w14:textId="52BD6109" w:rsidR="004D4593" w:rsidRPr="000567DE" w:rsidRDefault="004D4593" w:rsidP="00027F29">
      <w:pPr>
        <w:pStyle w:val="ListParagraph"/>
        <w:rPr>
          <w:kern w:val="0"/>
          <w:sz w:val="28"/>
          <w:szCs w:val="24"/>
        </w:rPr>
      </w:pPr>
      <w:r>
        <w:t xml:space="preserve">Subtask 4.1: Write a script to enable data flow </w:t>
      </w:r>
      <w:r w:rsidR="0026415E">
        <w:t>between</w:t>
      </w:r>
      <w:r w:rsidR="00421604">
        <w:t xml:space="preserve"> the microphone, LCD display, and</w:t>
      </w:r>
      <w:r>
        <w:t xml:space="preserve"> </w:t>
      </w:r>
      <w:r w:rsidR="00CD6A97">
        <w:t>speech-to-text</w:t>
      </w:r>
      <w:r>
        <w:t xml:space="preserve"> software</w:t>
      </w:r>
      <w:r w:rsidR="00421604">
        <w:t xml:space="preserve">. </w:t>
      </w:r>
    </w:p>
    <w:p w14:paraId="71AF5A56" w14:textId="13D0F8F4" w:rsidR="0029785B" w:rsidRPr="00CB2810" w:rsidRDefault="0029785B" w:rsidP="00027F29">
      <w:pPr>
        <w:pStyle w:val="ListParagraph"/>
        <w:rPr>
          <w:kern w:val="0"/>
          <w:sz w:val="28"/>
          <w:szCs w:val="24"/>
        </w:rPr>
      </w:pPr>
      <w:r>
        <w:t>Subtask 4.</w:t>
      </w:r>
      <w:r w:rsidR="000323E1">
        <w:t>2</w:t>
      </w:r>
      <w:r>
        <w:t xml:space="preserve">: </w:t>
      </w:r>
      <w:r w:rsidR="004669C6">
        <w:t>Make</w:t>
      </w:r>
      <w:r>
        <w:t xml:space="preserve"> the </w:t>
      </w:r>
      <w:r w:rsidR="004669C6">
        <w:t xml:space="preserve">necessary hardware </w:t>
      </w:r>
      <w:r>
        <w:t xml:space="preserve">connections between the </w:t>
      </w:r>
      <w:r>
        <w:t>microphone</w:t>
      </w:r>
      <w:r w:rsidR="00BC58E0">
        <w:t>,</w:t>
      </w:r>
      <w:r>
        <w:t xml:space="preserve"> LCD display</w:t>
      </w:r>
      <w:r w:rsidR="00BC58E0">
        <w:t>, and Raspberry Pi</w:t>
      </w:r>
      <w:r>
        <w:t xml:space="preserve">. </w:t>
      </w:r>
    </w:p>
    <w:p w14:paraId="57E3CC0C" w14:textId="2D41D9A7" w:rsidR="00CB2810" w:rsidRPr="00027F29" w:rsidRDefault="00CB2810" w:rsidP="00027F29">
      <w:pPr>
        <w:pStyle w:val="ListParagraph"/>
        <w:rPr>
          <w:kern w:val="0"/>
          <w:sz w:val="28"/>
          <w:szCs w:val="24"/>
        </w:rPr>
      </w:pPr>
      <w:r>
        <w:t>Subtask 4.</w:t>
      </w:r>
      <w:r w:rsidR="000323E1">
        <w:t>3</w:t>
      </w:r>
      <w:r>
        <w:t xml:space="preserve">: Design a </w:t>
      </w:r>
      <w:r w:rsidR="00C90BF2">
        <w:t xml:space="preserve">simple </w:t>
      </w:r>
      <w:r>
        <w:t xml:space="preserve">GUI for the LCD display. </w:t>
      </w:r>
    </w:p>
    <w:p w14:paraId="52DF0C02" w14:textId="10296A99" w:rsidR="00A74C39" w:rsidRPr="009A3F12" w:rsidRDefault="00A74C39" w:rsidP="009A3F12">
      <w:pPr>
        <w:ind w:left="1440" w:hanging="360"/>
        <w:rPr>
          <w:sz w:val="28"/>
        </w:rPr>
      </w:pPr>
      <w:r w:rsidRPr="00407596">
        <w:br w:type="page"/>
      </w:r>
    </w:p>
    <w:p w14:paraId="51DC7CF2" w14:textId="77777777" w:rsidR="00F81E81" w:rsidRPr="00407596" w:rsidRDefault="00F81E81" w:rsidP="007D0CE9">
      <w:pPr>
        <w:pStyle w:val="Heading2"/>
        <w:spacing w:line="480" w:lineRule="auto"/>
      </w:pPr>
      <w:bookmarkStart w:id="19" w:name="_Toc536393151"/>
      <w:r w:rsidRPr="00407596">
        <w:rPr>
          <w:rFonts w:hint="eastAsia"/>
        </w:rPr>
        <w:lastRenderedPageBreak/>
        <w:t>Team Organization</w:t>
      </w:r>
      <w:bookmarkEnd w:id="19"/>
    </w:p>
    <w:p w14:paraId="12B2300D" w14:textId="77777777" w:rsidR="00F81E81" w:rsidRPr="00407596" w:rsidRDefault="00F81E81" w:rsidP="007D0CE9">
      <w:pPr>
        <w:pStyle w:val="AllText"/>
        <w:spacing w:after="0" w:line="480" w:lineRule="auto"/>
      </w:pPr>
      <w:r w:rsidRPr="00407596">
        <w:rPr>
          <w:rFonts w:hint="eastAsia"/>
        </w:rPr>
        <w:t xml:space="preserve">Team member 1, 2, </w:t>
      </w:r>
      <w:r w:rsidRPr="00407596">
        <w:t>…</w:t>
      </w:r>
      <w:r w:rsidR="00555DA8" w:rsidRPr="00407596">
        <w:rPr>
          <w:rFonts w:hint="eastAsia"/>
        </w:rPr>
        <w:t xml:space="preserve">. Make sure all tasks/subtasks specified in </w:t>
      </w:r>
      <w:r w:rsidR="00555DA8" w:rsidRPr="00F64DBC">
        <w:rPr>
          <w:rFonts w:hint="eastAsia"/>
          <w:noProof/>
        </w:rPr>
        <w:t>last</w:t>
      </w:r>
      <w:r w:rsidR="00555DA8" w:rsidRPr="00407596">
        <w:rPr>
          <w:rFonts w:hint="eastAsia"/>
        </w:rPr>
        <w:t xml:space="preserve"> section are clearly assigned to </w:t>
      </w:r>
      <w:r w:rsidR="00555DA8" w:rsidRPr="00407596">
        <w:rPr>
          <w:rFonts w:hint="eastAsia"/>
          <w:b/>
          <w:u w:val="single"/>
        </w:rPr>
        <w:t>a</w:t>
      </w:r>
      <w:r w:rsidR="00555DA8" w:rsidRPr="00407596">
        <w:rPr>
          <w:rFonts w:hint="eastAsia"/>
        </w:rPr>
        <w:t xml:space="preserve"> team member (if a subtask is too much for one person, split it to more subtasks). Later he/she will be evaluated based on the evaluation and completeness of tasks he/she is responsible for.</w:t>
      </w:r>
    </w:p>
    <w:p w14:paraId="58EA17EC" w14:textId="661D73E7" w:rsidR="00F81E81" w:rsidRPr="00407596" w:rsidRDefault="00F81E81" w:rsidP="007D0CE9">
      <w:pPr>
        <w:pStyle w:val="Heading3"/>
        <w:spacing w:line="480" w:lineRule="auto"/>
      </w:pPr>
      <w:bookmarkStart w:id="20" w:name="_Toc536393152"/>
      <w:r w:rsidRPr="00F64DBC">
        <w:t>Responsibility</w:t>
      </w:r>
      <w:r w:rsidRPr="00407596">
        <w:rPr>
          <w:rFonts w:hint="eastAsia"/>
        </w:rPr>
        <w:t xml:space="preserve"> of Team </w:t>
      </w:r>
      <w:r w:rsidRPr="00407596">
        <w:t>Member</w:t>
      </w:r>
      <w:r w:rsidRPr="00407596">
        <w:rPr>
          <w:rFonts w:hint="eastAsia"/>
        </w:rPr>
        <w:t xml:space="preserve"> 1.</w:t>
      </w:r>
      <w:bookmarkEnd w:id="20"/>
    </w:p>
    <w:p w14:paraId="27A4913A" w14:textId="77777777" w:rsidR="00E90AAF" w:rsidRPr="00407596" w:rsidRDefault="00E90AAF" w:rsidP="007D0CE9">
      <w:pPr>
        <w:pStyle w:val="AllText"/>
        <w:spacing w:after="0" w:line="480" w:lineRule="auto"/>
      </w:pPr>
      <w:r w:rsidRPr="00407596">
        <w:rPr>
          <w:rFonts w:hint="eastAsia"/>
        </w:rPr>
        <w:t xml:space="preserve">Task 1, Subtask 2.2, </w:t>
      </w:r>
      <w:r w:rsidRPr="00407596">
        <w:t>…</w:t>
      </w:r>
    </w:p>
    <w:p w14:paraId="6F642566" w14:textId="6FCB22C1" w:rsidR="00E90AAF" w:rsidRPr="00407596" w:rsidRDefault="00E90AAF" w:rsidP="007D0CE9">
      <w:pPr>
        <w:pStyle w:val="Heading3"/>
        <w:spacing w:line="480" w:lineRule="auto"/>
      </w:pPr>
      <w:bookmarkStart w:id="21" w:name="_Toc536393153"/>
      <w:r w:rsidRPr="00F64DBC">
        <w:t>Responsibility</w:t>
      </w:r>
      <w:r w:rsidRPr="00407596">
        <w:rPr>
          <w:rFonts w:hint="eastAsia"/>
        </w:rPr>
        <w:t xml:space="preserve"> of Team </w:t>
      </w:r>
      <w:r w:rsidRPr="00407596">
        <w:t>Member</w:t>
      </w:r>
      <w:r w:rsidRPr="00407596">
        <w:rPr>
          <w:rFonts w:hint="eastAsia"/>
        </w:rPr>
        <w:t xml:space="preserve"> 2.</w:t>
      </w:r>
      <w:bookmarkEnd w:id="21"/>
    </w:p>
    <w:p w14:paraId="6FFBB742" w14:textId="77777777" w:rsidR="0014114C" w:rsidRPr="00407596" w:rsidRDefault="0014114C" w:rsidP="007D0CE9">
      <w:pPr>
        <w:pStyle w:val="AllText"/>
        <w:spacing w:after="0" w:line="480" w:lineRule="auto"/>
      </w:pPr>
      <w:r w:rsidRPr="00407596">
        <w:t>…</w:t>
      </w:r>
    </w:p>
    <w:p w14:paraId="26B24CE6" w14:textId="49EDB91C" w:rsidR="00F81E81" w:rsidRPr="00407596" w:rsidRDefault="00E90AAF" w:rsidP="007D0CE9">
      <w:pPr>
        <w:pStyle w:val="Heading2"/>
        <w:spacing w:line="480" w:lineRule="auto"/>
      </w:pPr>
      <w:bookmarkStart w:id="22" w:name="_Toc536393154"/>
      <w:r w:rsidRPr="00407596">
        <w:rPr>
          <w:rFonts w:hint="eastAsia"/>
        </w:rPr>
        <w:t>Timeline/Milestones/Delivery Plan</w:t>
      </w:r>
      <w:bookmarkEnd w:id="22"/>
    </w:p>
    <w:p w14:paraId="213CD904" w14:textId="77777777" w:rsidR="0014114C" w:rsidRPr="00407596" w:rsidRDefault="0014114C" w:rsidP="007D0CE9">
      <w:pPr>
        <w:pStyle w:val="AllText"/>
        <w:spacing w:after="0" w:line="480" w:lineRule="auto"/>
      </w:pPr>
      <w:r w:rsidRPr="00407596">
        <w:rPr>
          <w:rFonts w:hint="eastAsia"/>
        </w:rPr>
        <w:t>Please prospect the timeline to deliver the results of each task/subtask.</w:t>
      </w:r>
    </w:p>
    <w:p w14:paraId="365E308A" w14:textId="77777777" w:rsidR="00327E34" w:rsidRPr="00407596" w:rsidRDefault="00327E34" w:rsidP="007D0CE9">
      <w:pPr>
        <w:pStyle w:val="AllText"/>
        <w:spacing w:after="0" w:line="480" w:lineRule="auto"/>
      </w:pPr>
      <w:r w:rsidRPr="00407596">
        <w:rPr>
          <w:rFonts w:hint="eastAsia"/>
        </w:rPr>
        <w:t>Please schedule your project to no more than 2</w:t>
      </w:r>
      <w:r w:rsidR="00555DA8" w:rsidRPr="00407596">
        <w:rPr>
          <w:rFonts w:hint="eastAsia"/>
        </w:rPr>
        <w:t>2</w:t>
      </w:r>
      <w:r w:rsidRPr="00407596">
        <w:rPr>
          <w:rFonts w:hint="eastAsia"/>
        </w:rPr>
        <w:t xml:space="preserve"> weeks from now.</w:t>
      </w:r>
    </w:p>
    <w:p w14:paraId="4C3D8D4A" w14:textId="70DC3791" w:rsidR="003D675E" w:rsidRPr="00407596" w:rsidRDefault="00555DA8" w:rsidP="003D675E">
      <w:pPr>
        <w:pStyle w:val="TableHead"/>
        <w:spacing w:before="0" w:after="0" w:line="480" w:lineRule="auto"/>
      </w:pPr>
      <w:bookmarkStart w:id="23" w:name="_Toc8127223"/>
      <w:r w:rsidRPr="00407596">
        <w:t>Project Timeline and Delivery Plan</w:t>
      </w:r>
      <w:bookmarkEnd w:id="23"/>
    </w:p>
    <w:tbl>
      <w:tblPr>
        <w:tblStyle w:val="TableGrid"/>
        <w:tblW w:w="0" w:type="auto"/>
        <w:tblLook w:val="04A0" w:firstRow="1" w:lastRow="0" w:firstColumn="1" w:lastColumn="0" w:noHBand="0" w:noVBand="1"/>
      </w:tblPr>
      <w:tblGrid>
        <w:gridCol w:w="1166"/>
        <w:gridCol w:w="1934"/>
        <w:gridCol w:w="3911"/>
        <w:gridCol w:w="2349"/>
      </w:tblGrid>
      <w:tr w:rsidR="00407596" w:rsidRPr="00407596" w14:paraId="6E5080A5" w14:textId="77777777" w:rsidTr="00B41798">
        <w:tc>
          <w:tcPr>
            <w:tcW w:w="1188" w:type="dxa"/>
            <w:tcBorders>
              <w:top w:val="single" w:sz="12" w:space="0" w:color="auto"/>
              <w:left w:val="nil"/>
              <w:bottom w:val="double" w:sz="4" w:space="0" w:color="auto"/>
            </w:tcBorders>
          </w:tcPr>
          <w:p w14:paraId="7AFE8F6B" w14:textId="0A4E383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ime</w:t>
            </w:r>
          </w:p>
        </w:tc>
        <w:tc>
          <w:tcPr>
            <w:tcW w:w="1980" w:type="dxa"/>
            <w:tcBorders>
              <w:top w:val="single" w:sz="12" w:space="0" w:color="auto"/>
              <w:bottom w:val="double" w:sz="4" w:space="0" w:color="auto"/>
            </w:tcBorders>
          </w:tcPr>
          <w:p w14:paraId="12D0ECCB"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Task</w:t>
            </w:r>
          </w:p>
        </w:tc>
        <w:tc>
          <w:tcPr>
            <w:tcW w:w="4014" w:type="dxa"/>
            <w:tcBorders>
              <w:top w:val="single" w:sz="12" w:space="0" w:color="auto"/>
              <w:bottom w:val="double" w:sz="4" w:space="0" w:color="auto"/>
            </w:tcBorders>
          </w:tcPr>
          <w:p w14:paraId="7418D10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Comments</w:t>
            </w:r>
          </w:p>
        </w:tc>
        <w:tc>
          <w:tcPr>
            <w:tcW w:w="2394" w:type="dxa"/>
            <w:tcBorders>
              <w:top w:val="single" w:sz="12" w:space="0" w:color="auto"/>
              <w:bottom w:val="double" w:sz="4" w:space="0" w:color="auto"/>
              <w:right w:val="nil"/>
            </w:tcBorders>
          </w:tcPr>
          <w:p w14:paraId="7717FCF7" w14:textId="77777777" w:rsidR="0014114C" w:rsidRPr="00407596" w:rsidRDefault="0014114C" w:rsidP="007D0CE9">
            <w:pPr>
              <w:pStyle w:val="TABLEROW"/>
              <w:spacing w:before="0" w:after="0" w:line="480" w:lineRule="auto"/>
              <w:rPr>
                <w:rFonts w:eastAsiaTheme="minorEastAsia"/>
                <w:b/>
              </w:rPr>
            </w:pPr>
            <w:r w:rsidRPr="00407596">
              <w:rPr>
                <w:rFonts w:eastAsiaTheme="minorEastAsia" w:hint="eastAsia"/>
                <w:b/>
              </w:rPr>
              <w:t>Responsible Personnel</w:t>
            </w:r>
          </w:p>
        </w:tc>
      </w:tr>
      <w:tr w:rsidR="00407596" w:rsidRPr="00407596" w14:paraId="03868FEE" w14:textId="77777777" w:rsidTr="00B41798">
        <w:tc>
          <w:tcPr>
            <w:tcW w:w="1188" w:type="dxa"/>
            <w:tcBorders>
              <w:top w:val="double" w:sz="4" w:space="0" w:color="auto"/>
              <w:left w:val="nil"/>
            </w:tcBorders>
          </w:tcPr>
          <w:p w14:paraId="21642FF5"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Week 1</w:t>
            </w:r>
          </w:p>
        </w:tc>
        <w:tc>
          <w:tcPr>
            <w:tcW w:w="1980" w:type="dxa"/>
            <w:tcBorders>
              <w:top w:val="double" w:sz="4" w:space="0" w:color="auto"/>
            </w:tcBorders>
          </w:tcPr>
          <w:p w14:paraId="1B9080C7" w14:textId="77777777" w:rsidR="0014114C" w:rsidRPr="00407596" w:rsidRDefault="0014114C" w:rsidP="007D0CE9">
            <w:pPr>
              <w:pStyle w:val="TABLEROW"/>
              <w:spacing w:before="0" w:after="0" w:line="480" w:lineRule="auto"/>
              <w:jc w:val="both"/>
              <w:rPr>
                <w:rFonts w:eastAsiaTheme="minorEastAsia"/>
              </w:rPr>
            </w:pPr>
            <w:r w:rsidRPr="00407596">
              <w:rPr>
                <w:rFonts w:eastAsiaTheme="minorEastAsia" w:hint="eastAsia"/>
              </w:rPr>
              <w:t xml:space="preserve">Start Subtask 1.2 </w:t>
            </w:r>
          </w:p>
        </w:tc>
        <w:tc>
          <w:tcPr>
            <w:tcW w:w="4014" w:type="dxa"/>
            <w:tcBorders>
              <w:top w:val="double" w:sz="4" w:space="0" w:color="auto"/>
            </w:tcBorders>
          </w:tcPr>
          <w:p w14:paraId="11A923AB"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 xml:space="preserve">Caller display coding. </w:t>
            </w:r>
            <w:r w:rsidR="0014114C" w:rsidRPr="00407596">
              <w:rPr>
                <w:rFonts w:eastAsiaTheme="minorEastAsia" w:hint="eastAsia"/>
              </w:rPr>
              <w:t>Three weeks needed.</w:t>
            </w:r>
          </w:p>
        </w:tc>
        <w:tc>
          <w:tcPr>
            <w:tcW w:w="2394" w:type="dxa"/>
            <w:tcBorders>
              <w:top w:val="double" w:sz="4" w:space="0" w:color="auto"/>
              <w:right w:val="nil"/>
            </w:tcBorders>
          </w:tcPr>
          <w:p w14:paraId="20CA14A4"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Albert Einstein</w:t>
            </w:r>
          </w:p>
        </w:tc>
      </w:tr>
      <w:tr w:rsidR="00407596" w:rsidRPr="00407596" w14:paraId="6286D5C1" w14:textId="77777777" w:rsidTr="00B41798">
        <w:tc>
          <w:tcPr>
            <w:tcW w:w="1188" w:type="dxa"/>
            <w:tcBorders>
              <w:left w:val="nil"/>
            </w:tcBorders>
          </w:tcPr>
          <w:p w14:paraId="5C4C415A" w14:textId="77777777" w:rsidR="0014114C" w:rsidRPr="00407596" w:rsidRDefault="00327E34" w:rsidP="007D0CE9">
            <w:pPr>
              <w:pStyle w:val="TABLEROW"/>
              <w:spacing w:before="0" w:after="0" w:line="480" w:lineRule="auto"/>
              <w:rPr>
                <w:rFonts w:eastAsiaTheme="minorEastAsia"/>
              </w:rPr>
            </w:pPr>
            <w:r w:rsidRPr="00407596">
              <w:rPr>
                <w:rFonts w:eastAsiaTheme="minorEastAsia" w:hint="eastAsia"/>
              </w:rPr>
              <w:t>Week 3</w:t>
            </w:r>
          </w:p>
        </w:tc>
        <w:tc>
          <w:tcPr>
            <w:tcW w:w="1980" w:type="dxa"/>
          </w:tcPr>
          <w:p w14:paraId="7473F3C2"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Finish Subtask 2.2</w:t>
            </w:r>
          </w:p>
        </w:tc>
        <w:tc>
          <w:tcPr>
            <w:tcW w:w="4014" w:type="dxa"/>
          </w:tcPr>
          <w:p w14:paraId="1F5B400E" w14:textId="77777777" w:rsidR="0014114C" w:rsidRPr="00407596" w:rsidRDefault="00327E34" w:rsidP="007D0CE9">
            <w:pPr>
              <w:pStyle w:val="TABLEROW"/>
              <w:spacing w:before="0" w:after="0" w:line="480" w:lineRule="auto"/>
              <w:jc w:val="both"/>
              <w:rPr>
                <w:rFonts w:eastAsiaTheme="minorEastAsia"/>
              </w:rPr>
            </w:pPr>
            <w:r w:rsidRPr="00407596">
              <w:rPr>
                <w:rFonts w:eastAsiaTheme="minorEastAsia" w:hint="eastAsia"/>
              </w:rPr>
              <w:t xml:space="preserve">Delivery of the CAD file of the </w:t>
            </w:r>
            <w:r w:rsidRPr="00407596">
              <w:rPr>
                <w:rFonts w:eastAsiaTheme="minorEastAsia"/>
              </w:rPr>
              <w:t>vehicle</w:t>
            </w:r>
            <w:r w:rsidRPr="00407596">
              <w:rPr>
                <w:rFonts w:eastAsiaTheme="minorEastAsia" w:hint="eastAsia"/>
              </w:rPr>
              <w:t xml:space="preserve"> frame design.</w:t>
            </w:r>
          </w:p>
        </w:tc>
        <w:tc>
          <w:tcPr>
            <w:tcW w:w="2394" w:type="dxa"/>
            <w:tcBorders>
              <w:right w:val="nil"/>
            </w:tcBorders>
          </w:tcPr>
          <w:p w14:paraId="0AB52631" w14:textId="77777777" w:rsidR="0014114C" w:rsidRPr="00407596" w:rsidRDefault="00DD0AC7" w:rsidP="007D0CE9">
            <w:pPr>
              <w:pStyle w:val="TABLEROW"/>
              <w:spacing w:before="0" w:after="0" w:line="480" w:lineRule="auto"/>
              <w:rPr>
                <w:rFonts w:eastAsiaTheme="minorEastAsia"/>
              </w:rPr>
            </w:pPr>
            <w:r w:rsidRPr="00407596">
              <w:rPr>
                <w:rFonts w:eastAsiaTheme="minorEastAsia"/>
              </w:rPr>
              <w:t>Isaac</w:t>
            </w:r>
            <w:r w:rsidR="00327E34" w:rsidRPr="00407596">
              <w:rPr>
                <w:rFonts w:eastAsiaTheme="minorEastAsia" w:hint="eastAsia"/>
              </w:rPr>
              <w:t xml:space="preserve"> Newton</w:t>
            </w:r>
          </w:p>
        </w:tc>
      </w:tr>
      <w:tr w:rsidR="00407596" w:rsidRPr="00407596" w14:paraId="063F0586" w14:textId="77777777" w:rsidTr="00B41798">
        <w:tc>
          <w:tcPr>
            <w:tcW w:w="1188" w:type="dxa"/>
            <w:tcBorders>
              <w:left w:val="nil"/>
            </w:tcBorders>
          </w:tcPr>
          <w:p w14:paraId="69C3308A" w14:textId="77777777" w:rsidR="00327E34" w:rsidRPr="00407596" w:rsidRDefault="00555DA8" w:rsidP="007D0CE9">
            <w:pPr>
              <w:pStyle w:val="TABLEROW"/>
              <w:spacing w:before="0" w:after="0" w:line="480" w:lineRule="auto"/>
              <w:rPr>
                <w:rFonts w:eastAsiaTheme="minorEastAsia"/>
              </w:rPr>
            </w:pPr>
            <w:r w:rsidRPr="00407596">
              <w:rPr>
                <w:rFonts w:eastAsiaTheme="minorEastAsia"/>
              </w:rPr>
              <w:t>…</w:t>
            </w:r>
          </w:p>
        </w:tc>
        <w:tc>
          <w:tcPr>
            <w:tcW w:w="1980" w:type="dxa"/>
          </w:tcPr>
          <w:p w14:paraId="002A1FC3" w14:textId="77777777" w:rsidR="00327E34" w:rsidRPr="00407596" w:rsidRDefault="00327E34" w:rsidP="007D0CE9">
            <w:pPr>
              <w:pStyle w:val="TABLEROW"/>
              <w:spacing w:before="0" w:after="0" w:line="480" w:lineRule="auto"/>
              <w:jc w:val="both"/>
              <w:rPr>
                <w:rFonts w:eastAsiaTheme="minorEastAsia"/>
              </w:rPr>
            </w:pPr>
          </w:p>
        </w:tc>
        <w:tc>
          <w:tcPr>
            <w:tcW w:w="4014" w:type="dxa"/>
          </w:tcPr>
          <w:p w14:paraId="6B113874" w14:textId="77777777" w:rsidR="00327E34" w:rsidRPr="00407596" w:rsidRDefault="00327E34" w:rsidP="007D0CE9">
            <w:pPr>
              <w:pStyle w:val="TABLEROW"/>
              <w:spacing w:before="0" w:after="0" w:line="480" w:lineRule="auto"/>
              <w:jc w:val="both"/>
              <w:rPr>
                <w:rFonts w:eastAsiaTheme="minorEastAsia"/>
              </w:rPr>
            </w:pPr>
          </w:p>
        </w:tc>
        <w:tc>
          <w:tcPr>
            <w:tcW w:w="2394" w:type="dxa"/>
            <w:tcBorders>
              <w:right w:val="nil"/>
            </w:tcBorders>
          </w:tcPr>
          <w:p w14:paraId="0EAFB853" w14:textId="77777777" w:rsidR="00327E34" w:rsidRPr="00407596" w:rsidRDefault="00327E34" w:rsidP="007D0CE9">
            <w:pPr>
              <w:pStyle w:val="TABLEROW"/>
              <w:spacing w:before="0" w:after="0" w:line="480" w:lineRule="auto"/>
              <w:rPr>
                <w:rFonts w:eastAsiaTheme="minorEastAsia"/>
              </w:rPr>
            </w:pPr>
          </w:p>
        </w:tc>
      </w:tr>
      <w:tr w:rsidR="00407596" w:rsidRPr="00407596" w14:paraId="239DA4B5" w14:textId="77777777" w:rsidTr="00B41798">
        <w:tc>
          <w:tcPr>
            <w:tcW w:w="1188" w:type="dxa"/>
            <w:tcBorders>
              <w:left w:val="nil"/>
              <w:bottom w:val="single" w:sz="12" w:space="0" w:color="auto"/>
            </w:tcBorders>
          </w:tcPr>
          <w:p w14:paraId="3AC39017" w14:textId="77777777" w:rsidR="00327E34" w:rsidRPr="00407596" w:rsidRDefault="00555DA8" w:rsidP="007D0CE9">
            <w:pPr>
              <w:pStyle w:val="TABLEROW"/>
              <w:spacing w:before="0" w:after="0" w:line="480" w:lineRule="auto"/>
              <w:rPr>
                <w:rFonts w:eastAsiaTheme="minorEastAsia"/>
              </w:rPr>
            </w:pPr>
            <w:r w:rsidRPr="00407596">
              <w:rPr>
                <w:rFonts w:eastAsiaTheme="minorEastAsia" w:hint="eastAsia"/>
              </w:rPr>
              <w:t>Week 22</w:t>
            </w:r>
          </w:p>
        </w:tc>
        <w:tc>
          <w:tcPr>
            <w:tcW w:w="1980" w:type="dxa"/>
            <w:tcBorders>
              <w:bottom w:val="single" w:sz="12" w:space="0" w:color="auto"/>
            </w:tcBorders>
          </w:tcPr>
          <w:p w14:paraId="7B7B94D9" w14:textId="77777777" w:rsidR="00327E34" w:rsidRPr="00407596" w:rsidRDefault="00555DA8" w:rsidP="007D0CE9">
            <w:pPr>
              <w:pStyle w:val="TABLEROW"/>
              <w:spacing w:before="0" w:after="0" w:line="480" w:lineRule="auto"/>
              <w:jc w:val="both"/>
              <w:rPr>
                <w:rFonts w:eastAsiaTheme="minorEastAsia"/>
              </w:rPr>
            </w:pPr>
            <w:r w:rsidRPr="00407596">
              <w:rPr>
                <w:rFonts w:eastAsiaTheme="minorEastAsia" w:hint="eastAsia"/>
              </w:rPr>
              <w:t xml:space="preserve">Finish task 4.6, 9.10, </w:t>
            </w:r>
            <w:r w:rsidRPr="00407596">
              <w:rPr>
                <w:rFonts w:eastAsiaTheme="minorEastAsia"/>
              </w:rPr>
              <w:t>…</w:t>
            </w:r>
          </w:p>
        </w:tc>
        <w:tc>
          <w:tcPr>
            <w:tcW w:w="4014" w:type="dxa"/>
            <w:tcBorders>
              <w:bottom w:val="single" w:sz="12" w:space="0" w:color="auto"/>
            </w:tcBorders>
          </w:tcPr>
          <w:p w14:paraId="4F0A4882" w14:textId="77777777" w:rsidR="00327E34" w:rsidRPr="00407596" w:rsidRDefault="00555DA8" w:rsidP="007D0CE9">
            <w:pPr>
              <w:pStyle w:val="TABLEROW"/>
              <w:spacing w:before="0" w:after="0" w:line="480" w:lineRule="auto"/>
              <w:jc w:val="both"/>
              <w:rPr>
                <w:rFonts w:eastAsiaTheme="minorEastAsia"/>
              </w:rPr>
            </w:pPr>
            <w:r w:rsidRPr="00407596">
              <w:rPr>
                <w:rFonts w:eastAsiaTheme="minorEastAsia" w:hint="eastAsia"/>
              </w:rPr>
              <w:t xml:space="preserve">System finalization and delivery. Finish all </w:t>
            </w:r>
            <w:r w:rsidRPr="00F64DBC">
              <w:rPr>
                <w:rFonts w:eastAsiaTheme="minorEastAsia" w:hint="eastAsia"/>
                <w:noProof/>
              </w:rPr>
              <w:t>documentations</w:t>
            </w:r>
            <w:r w:rsidRPr="00407596">
              <w:rPr>
                <w:rFonts w:eastAsiaTheme="minorEastAsia" w:hint="eastAsia"/>
              </w:rPr>
              <w:t xml:space="preserve"> and ready for presentation.</w:t>
            </w:r>
          </w:p>
        </w:tc>
        <w:tc>
          <w:tcPr>
            <w:tcW w:w="2394" w:type="dxa"/>
            <w:tcBorders>
              <w:bottom w:val="single" w:sz="12" w:space="0" w:color="auto"/>
              <w:right w:val="nil"/>
            </w:tcBorders>
          </w:tcPr>
          <w:p w14:paraId="588C90D8" w14:textId="77777777" w:rsidR="00327E34" w:rsidRPr="00407596" w:rsidRDefault="00555DA8" w:rsidP="007D0CE9">
            <w:pPr>
              <w:pStyle w:val="TABLEROW"/>
              <w:spacing w:before="0" w:after="0" w:line="480" w:lineRule="auto"/>
              <w:rPr>
                <w:rFonts w:eastAsiaTheme="minorEastAsia"/>
              </w:rPr>
            </w:pPr>
            <w:r w:rsidRPr="00407596">
              <w:rPr>
                <w:rFonts w:eastAsiaTheme="minorEastAsia"/>
              </w:rPr>
              <w:t>…</w:t>
            </w:r>
          </w:p>
        </w:tc>
      </w:tr>
    </w:tbl>
    <w:p w14:paraId="71C47F5B" w14:textId="77777777" w:rsidR="00A74C39" w:rsidRPr="00407596" w:rsidRDefault="00A74C39" w:rsidP="007D0CE9">
      <w:pPr>
        <w:spacing w:line="480" w:lineRule="auto"/>
        <w:jc w:val="left"/>
        <w:rPr>
          <w:b/>
          <w:kern w:val="0"/>
          <w:sz w:val="28"/>
          <w:szCs w:val="24"/>
        </w:rPr>
      </w:pPr>
      <w:r w:rsidRPr="00407596">
        <w:br w:type="page"/>
      </w:r>
    </w:p>
    <w:p w14:paraId="1A56AA77" w14:textId="77777777" w:rsidR="003021AF" w:rsidRPr="00407596" w:rsidRDefault="003021AF" w:rsidP="007D0CE9">
      <w:pPr>
        <w:pStyle w:val="Head1"/>
        <w:spacing w:before="0" w:after="0" w:line="480" w:lineRule="auto"/>
      </w:pPr>
      <w:bookmarkStart w:id="24" w:name="_Toc536393155"/>
      <w:r w:rsidRPr="00407596">
        <w:rPr>
          <w:rFonts w:hint="eastAsia"/>
        </w:rPr>
        <w:lastRenderedPageBreak/>
        <w:t>Implementation</w:t>
      </w:r>
      <w:bookmarkEnd w:id="24"/>
    </w:p>
    <w:p w14:paraId="09D659FF" w14:textId="77777777" w:rsidR="003021AF" w:rsidRPr="00407596" w:rsidRDefault="003021AF" w:rsidP="007D0CE9">
      <w:pPr>
        <w:pStyle w:val="AllText"/>
        <w:spacing w:after="0" w:line="480" w:lineRule="auto"/>
      </w:pPr>
      <w:r w:rsidRPr="00407596">
        <w:rPr>
          <w:rFonts w:hint="eastAsia"/>
        </w:rPr>
        <w:t>For each task/subtask, create a section and add tech details of how it is implemented.</w:t>
      </w:r>
    </w:p>
    <w:p w14:paraId="7F47390A" w14:textId="0D35BFB6" w:rsidR="00BB7BF2" w:rsidRDefault="00BB7BF2" w:rsidP="007D0CE9">
      <w:pPr>
        <w:pStyle w:val="Heading2"/>
        <w:spacing w:line="480" w:lineRule="auto"/>
      </w:pPr>
      <w:bookmarkStart w:id="25" w:name="_Toc536393156"/>
      <w:r w:rsidRPr="00407596">
        <w:rPr>
          <w:rFonts w:hint="eastAsia"/>
        </w:rPr>
        <w:t>Implementation of Task 1.</w:t>
      </w:r>
      <w:bookmarkEnd w:id="25"/>
    </w:p>
    <w:p w14:paraId="3DC49C24" w14:textId="0A3649B4" w:rsidR="00B63545" w:rsidRDefault="005F4EFD" w:rsidP="007D0CE9">
      <w:pPr>
        <w:pStyle w:val="AllText"/>
        <w:spacing w:after="0" w:line="480" w:lineRule="auto"/>
      </w:pPr>
      <w:r>
        <w:t>…</w:t>
      </w:r>
    </w:p>
    <w:p w14:paraId="3AA6F602" w14:textId="77777777" w:rsidR="00B63545" w:rsidRPr="00B63545" w:rsidRDefault="00B63545" w:rsidP="007D0CE9">
      <w:pPr>
        <w:spacing w:line="480" w:lineRule="auto"/>
      </w:pPr>
    </w:p>
    <w:p w14:paraId="65D5BC0E" w14:textId="547016E9" w:rsidR="00F64DBC" w:rsidRDefault="00F64DBC" w:rsidP="007D0CE9">
      <w:pPr>
        <w:pStyle w:val="Heading3"/>
        <w:spacing w:line="480" w:lineRule="auto"/>
      </w:pPr>
      <w:bookmarkStart w:id="26" w:name="_Toc536393157"/>
      <w:r>
        <w:t xml:space="preserve">Implementation of </w:t>
      </w:r>
      <w:r w:rsidR="006609D8">
        <w:t>Subt</w:t>
      </w:r>
      <w:r w:rsidR="009C08DF">
        <w:t>ask 1.1</w:t>
      </w:r>
      <w:bookmarkEnd w:id="26"/>
    </w:p>
    <w:p w14:paraId="66614C9A" w14:textId="77777777" w:rsidR="00B63545" w:rsidRPr="00B63545" w:rsidRDefault="00B63545" w:rsidP="007D0CE9">
      <w:pPr>
        <w:spacing w:line="480" w:lineRule="auto"/>
      </w:pPr>
    </w:p>
    <w:p w14:paraId="6A6437AE" w14:textId="77777777" w:rsidR="00BB7BF2" w:rsidRPr="00407596" w:rsidRDefault="00BB7BF2" w:rsidP="007D0CE9">
      <w:pPr>
        <w:spacing w:line="480" w:lineRule="auto"/>
        <w:ind w:left="360"/>
        <w:jc w:val="left"/>
      </w:pPr>
      <w:r w:rsidRPr="00407596">
        <w:t>…</w:t>
      </w:r>
    </w:p>
    <w:p w14:paraId="21B90294" w14:textId="77777777" w:rsidR="00BB7BF2" w:rsidRPr="00407596" w:rsidRDefault="00BB7BF2" w:rsidP="007D0CE9">
      <w:pPr>
        <w:pStyle w:val="Heading2"/>
        <w:spacing w:line="480" w:lineRule="auto"/>
      </w:pPr>
      <w:bookmarkStart w:id="27" w:name="_Toc536393158"/>
      <w:r w:rsidRPr="00407596">
        <w:rPr>
          <w:rFonts w:hint="eastAsia"/>
        </w:rPr>
        <w:t>Implementation of Task 1.</w:t>
      </w:r>
      <w:bookmarkEnd w:id="27"/>
    </w:p>
    <w:p w14:paraId="51A49E9D" w14:textId="77777777" w:rsidR="00A74C39" w:rsidRPr="00407596" w:rsidRDefault="00BB7BF2" w:rsidP="007D0CE9">
      <w:pPr>
        <w:spacing w:line="480" w:lineRule="auto"/>
        <w:ind w:left="360"/>
        <w:jc w:val="left"/>
        <w:rPr>
          <w:b/>
          <w:kern w:val="0"/>
          <w:sz w:val="28"/>
          <w:szCs w:val="24"/>
        </w:rPr>
      </w:pPr>
      <w:r w:rsidRPr="00407596">
        <w:t>…</w:t>
      </w:r>
      <w:r w:rsidR="00A74C39" w:rsidRPr="00407596">
        <w:br w:type="page"/>
      </w:r>
    </w:p>
    <w:p w14:paraId="3365C560" w14:textId="4CCC74A9" w:rsidR="00E90AAF" w:rsidRPr="00407596" w:rsidRDefault="00E90AAF" w:rsidP="007D0CE9">
      <w:pPr>
        <w:pStyle w:val="Head1"/>
        <w:spacing w:before="0" w:after="0" w:line="480" w:lineRule="auto"/>
      </w:pPr>
      <w:bookmarkStart w:id="28" w:name="_Toc536393159"/>
      <w:r w:rsidRPr="00407596">
        <w:rPr>
          <w:rFonts w:hint="eastAsia"/>
        </w:rPr>
        <w:lastRenderedPageBreak/>
        <w:t>Conclusion</w:t>
      </w:r>
      <w:r w:rsidR="00CF7D2F">
        <w:t xml:space="preserve"> (Discussion and Future Plans)</w:t>
      </w:r>
      <w:bookmarkEnd w:id="28"/>
    </w:p>
    <w:p w14:paraId="6251D3A2" w14:textId="77777777" w:rsidR="00E90AAF" w:rsidRPr="00407596" w:rsidRDefault="003021AF" w:rsidP="007D0CE9">
      <w:pPr>
        <w:pStyle w:val="AllText"/>
        <w:spacing w:after="0" w:line="480" w:lineRule="auto"/>
      </w:pPr>
      <w:r w:rsidRPr="00407596">
        <w:rPr>
          <w:rFonts w:hint="eastAsia"/>
        </w:rPr>
        <w:t xml:space="preserve">By the end of the project, </w:t>
      </w:r>
      <w:r w:rsidRPr="00F64DBC">
        <w:rPr>
          <w:rFonts w:hint="eastAsia"/>
          <w:noProof/>
        </w:rPr>
        <w:t>conclude</w:t>
      </w:r>
      <w:r w:rsidRPr="00407596">
        <w:rPr>
          <w:rFonts w:hint="eastAsia"/>
        </w:rPr>
        <w:t xml:space="preserve"> the project and your learning experience.</w:t>
      </w:r>
    </w:p>
    <w:p w14:paraId="7830CCEF" w14:textId="77777777" w:rsidR="00A74C39" w:rsidRPr="00407596" w:rsidRDefault="00A74C39" w:rsidP="007D0CE9">
      <w:pPr>
        <w:spacing w:line="480" w:lineRule="auto"/>
        <w:jc w:val="left"/>
        <w:rPr>
          <w:b/>
          <w:kern w:val="0"/>
          <w:sz w:val="28"/>
          <w:szCs w:val="24"/>
        </w:rPr>
      </w:pPr>
      <w:r w:rsidRPr="00407596">
        <w:br w:type="page"/>
      </w:r>
    </w:p>
    <w:p w14:paraId="0332D9ED" w14:textId="3B0DAEB9" w:rsidR="00E90AAF" w:rsidRPr="00407596" w:rsidRDefault="00E90AAF" w:rsidP="007D0CE9">
      <w:pPr>
        <w:pStyle w:val="Appendix"/>
        <w:spacing w:before="0" w:after="0" w:line="480" w:lineRule="auto"/>
      </w:pPr>
      <w:bookmarkStart w:id="29" w:name="_Toc536393160"/>
      <w:r w:rsidRPr="00EE1F72">
        <w:rPr>
          <w:rFonts w:hint="eastAsia"/>
          <w:noProof/>
        </w:rPr>
        <w:lastRenderedPageBreak/>
        <w:t>Acknowledgment</w:t>
      </w:r>
      <w:bookmarkEnd w:id="29"/>
    </w:p>
    <w:p w14:paraId="50DEF831" w14:textId="77777777" w:rsidR="00E90AAF" w:rsidRPr="00407596" w:rsidRDefault="00E90AAF" w:rsidP="007D0CE9">
      <w:pPr>
        <w:pStyle w:val="AllText"/>
        <w:spacing w:after="0" w:line="480" w:lineRule="auto"/>
      </w:pPr>
      <w:r w:rsidRPr="00407596">
        <w:rPr>
          <w:rFonts w:hint="eastAsia"/>
        </w:rPr>
        <w:t>If you get help or support from someone else</w:t>
      </w:r>
      <w:r w:rsidR="003021AF" w:rsidRPr="00407596">
        <w:rPr>
          <w:rFonts w:hint="eastAsia"/>
        </w:rPr>
        <w:t xml:space="preserve"> (besides the team member and the advisor)</w:t>
      </w:r>
      <w:r w:rsidRPr="00407596">
        <w:rPr>
          <w:rFonts w:hint="eastAsia"/>
        </w:rPr>
        <w:t xml:space="preserve"> and want to show your appreciation, put here</w:t>
      </w:r>
      <w:r w:rsidR="001D3101">
        <w:rPr>
          <w:rFonts w:hint="eastAsia"/>
        </w:rPr>
        <w:t xml:space="preserve"> (</w:t>
      </w:r>
      <w:r w:rsidR="001D3101" w:rsidRPr="001D3101">
        <w:rPr>
          <w:rFonts w:hint="eastAsia"/>
          <w:b/>
        </w:rPr>
        <w:t>do not include the advisor</w:t>
      </w:r>
      <w:r w:rsidR="001D3101">
        <w:rPr>
          <w:rFonts w:hint="eastAsia"/>
        </w:rPr>
        <w:t>)</w:t>
      </w:r>
      <w:r w:rsidRPr="00407596">
        <w:rPr>
          <w:rFonts w:hint="eastAsia"/>
        </w:rPr>
        <w:t>.</w:t>
      </w:r>
    </w:p>
    <w:p w14:paraId="14E45842" w14:textId="77777777" w:rsidR="00A74C39" w:rsidRPr="00407596" w:rsidRDefault="00A74C39" w:rsidP="007D0CE9">
      <w:pPr>
        <w:spacing w:line="480" w:lineRule="auto"/>
        <w:jc w:val="left"/>
        <w:rPr>
          <w:b/>
          <w:kern w:val="0"/>
          <w:sz w:val="28"/>
          <w:szCs w:val="24"/>
        </w:rPr>
      </w:pPr>
      <w:r w:rsidRPr="00407596">
        <w:br w:type="page"/>
      </w:r>
    </w:p>
    <w:p w14:paraId="171A880A" w14:textId="77777777" w:rsidR="00E90AAF" w:rsidRPr="00407596" w:rsidRDefault="001D3101" w:rsidP="007D0CE9">
      <w:pPr>
        <w:pStyle w:val="Appendix"/>
        <w:spacing w:before="0" w:after="0" w:line="480" w:lineRule="auto"/>
      </w:pPr>
      <w:bookmarkStart w:id="30" w:name="_Toc536393161"/>
      <w:r w:rsidRPr="00407596">
        <w:lastRenderedPageBreak/>
        <w:t>Appendix</w:t>
      </w:r>
      <w:bookmarkEnd w:id="30"/>
    </w:p>
    <w:p w14:paraId="6FE1939D" w14:textId="77777777" w:rsidR="001D3101" w:rsidRPr="00407596" w:rsidRDefault="001D3101" w:rsidP="007D0CE9">
      <w:pPr>
        <w:pStyle w:val="AllText"/>
        <w:spacing w:after="0" w:line="480" w:lineRule="auto"/>
      </w:pPr>
      <w:r w:rsidRPr="00407596">
        <w:rPr>
          <w:rFonts w:hint="eastAsia"/>
        </w:rPr>
        <w:t xml:space="preserve">You can put reference info here, </w:t>
      </w:r>
      <w:r w:rsidRPr="00CF7D2F">
        <w:rPr>
          <w:rFonts w:hint="eastAsia"/>
          <w:noProof/>
        </w:rPr>
        <w:t>including:</w:t>
      </w:r>
      <w:r>
        <w:rPr>
          <w:rFonts w:hint="eastAsia"/>
        </w:rPr>
        <w:t xml:space="preserve"> </w:t>
      </w:r>
      <w:proofErr w:type="spellStart"/>
      <w:r>
        <w:rPr>
          <w:rFonts w:hint="eastAsia"/>
        </w:rPr>
        <w:t>i</w:t>
      </w:r>
      <w:proofErr w:type="spellEnd"/>
      <w:r>
        <w:rPr>
          <w:rFonts w:hint="eastAsia"/>
        </w:rPr>
        <w:t xml:space="preserve">) specs of components used in the system, ii) </w:t>
      </w:r>
      <w:r w:rsidRPr="00407596">
        <w:rPr>
          <w:rFonts w:hint="eastAsia"/>
        </w:rPr>
        <w:t>source code (must be here but not in the body text)</w:t>
      </w:r>
      <w:r>
        <w:rPr>
          <w:rFonts w:hint="eastAsia"/>
        </w:rPr>
        <w:t>, iii) CAD figures, etc</w:t>
      </w:r>
      <w:r w:rsidRPr="00407596">
        <w:rPr>
          <w:rFonts w:hint="eastAsia"/>
        </w:rPr>
        <w:t>.</w:t>
      </w:r>
    </w:p>
    <w:p w14:paraId="3BE8DFC7" w14:textId="54981D3D" w:rsidR="001D3101" w:rsidRDefault="001D3101" w:rsidP="007D0CE9">
      <w:pPr>
        <w:pStyle w:val="ApH2"/>
        <w:spacing w:line="480" w:lineRule="auto"/>
      </w:pPr>
      <w:bookmarkStart w:id="31" w:name="_Toc536393162"/>
      <w:r w:rsidRPr="005531A4">
        <w:rPr>
          <w:rFonts w:hint="eastAsia"/>
        </w:rPr>
        <w:t>Component</w:t>
      </w:r>
      <w:r>
        <w:rPr>
          <w:rFonts w:hint="eastAsia"/>
        </w:rPr>
        <w:t xml:space="preserve"> Specs</w:t>
      </w:r>
      <w:bookmarkEnd w:id="31"/>
    </w:p>
    <w:p w14:paraId="6FDDA4F0" w14:textId="77777777" w:rsidR="001D3101" w:rsidRDefault="001D3101" w:rsidP="007D0CE9">
      <w:pPr>
        <w:pStyle w:val="ApH3"/>
        <w:spacing w:line="480" w:lineRule="auto"/>
      </w:pPr>
      <w:bookmarkStart w:id="32" w:name="_Toc536393163"/>
      <w:r>
        <w:rPr>
          <w:rFonts w:hint="eastAsia"/>
        </w:rPr>
        <w:t>Specs of Arduino Due</w:t>
      </w:r>
      <w:bookmarkEnd w:id="32"/>
    </w:p>
    <w:p w14:paraId="250D8E9D" w14:textId="77777777" w:rsidR="001D3101" w:rsidRDefault="001D3101" w:rsidP="007D0CE9">
      <w:pPr>
        <w:pStyle w:val="AllText"/>
        <w:spacing w:after="0" w:line="480" w:lineRule="auto"/>
      </w:pPr>
      <w:r>
        <w:rPr>
          <w:rFonts w:hint="eastAsia"/>
        </w:rPr>
        <w:t xml:space="preserve">... </w:t>
      </w:r>
    </w:p>
    <w:p w14:paraId="1424E798" w14:textId="60E4168D" w:rsidR="001D3101" w:rsidRDefault="001D3101" w:rsidP="007D0CE9">
      <w:pPr>
        <w:pStyle w:val="ApH3"/>
        <w:spacing w:line="480" w:lineRule="auto"/>
      </w:pPr>
      <w:bookmarkStart w:id="33" w:name="_Toc536393164"/>
      <w:r>
        <w:rPr>
          <w:rFonts w:hint="eastAsia"/>
        </w:rPr>
        <w:t>Specs of Raspberry Pi</w:t>
      </w:r>
      <w:bookmarkEnd w:id="33"/>
    </w:p>
    <w:p w14:paraId="66D55B6D" w14:textId="77777777" w:rsidR="001D3101" w:rsidRDefault="001D3101" w:rsidP="007D0CE9">
      <w:pPr>
        <w:pStyle w:val="AllText"/>
        <w:spacing w:after="0" w:line="480" w:lineRule="auto"/>
      </w:pPr>
      <w:r>
        <w:t>…</w:t>
      </w:r>
    </w:p>
    <w:p w14:paraId="2221610E" w14:textId="22ABDDA8" w:rsidR="001D3101" w:rsidRDefault="001D3101" w:rsidP="007D0CE9">
      <w:pPr>
        <w:pStyle w:val="ApH2"/>
        <w:spacing w:line="480" w:lineRule="auto"/>
      </w:pPr>
      <w:bookmarkStart w:id="34" w:name="_Toc536393165"/>
      <w:r>
        <w:rPr>
          <w:rFonts w:hint="eastAsia"/>
        </w:rPr>
        <w:t>Source Code.</w:t>
      </w:r>
      <w:bookmarkEnd w:id="34"/>
    </w:p>
    <w:p w14:paraId="7595249C" w14:textId="77777777" w:rsidR="001D3101" w:rsidRDefault="001D3101" w:rsidP="005F1CC2">
      <w:pPr>
        <w:pStyle w:val="ApH3"/>
        <w:numPr>
          <w:ilvl w:val="0"/>
          <w:numId w:val="28"/>
        </w:numPr>
        <w:spacing w:line="480" w:lineRule="auto"/>
      </w:pPr>
      <w:bookmarkStart w:id="35" w:name="_Toc536393166"/>
      <w:r>
        <w:rPr>
          <w:rFonts w:hint="eastAsia"/>
        </w:rPr>
        <w:t>Source Code of Graphic User Interface</w:t>
      </w:r>
      <w:bookmarkEnd w:id="35"/>
    </w:p>
    <w:p w14:paraId="75AA5C4B" w14:textId="77777777" w:rsidR="001D3101" w:rsidRDefault="001D3101" w:rsidP="007D0CE9">
      <w:pPr>
        <w:pStyle w:val="AllText"/>
        <w:spacing w:after="0" w:line="480" w:lineRule="auto"/>
      </w:pPr>
      <w:r>
        <w:t>…</w:t>
      </w:r>
    </w:p>
    <w:p w14:paraId="23A3B18B" w14:textId="03B7AFBC" w:rsidR="001D3101" w:rsidRDefault="001D3101" w:rsidP="007D0CE9">
      <w:pPr>
        <w:pStyle w:val="ApH3"/>
        <w:spacing w:line="480" w:lineRule="auto"/>
      </w:pPr>
      <w:bookmarkStart w:id="36" w:name="_Toc536393167"/>
      <w:r>
        <w:rPr>
          <w:rFonts w:hint="eastAsia"/>
        </w:rPr>
        <w:t>Source Code of Robotic Arm</w:t>
      </w:r>
      <w:bookmarkEnd w:id="36"/>
    </w:p>
    <w:p w14:paraId="59DEE48E" w14:textId="77777777" w:rsidR="001D3101" w:rsidRDefault="001D3101" w:rsidP="007D0CE9">
      <w:pPr>
        <w:pStyle w:val="AllText"/>
        <w:spacing w:after="0" w:line="480" w:lineRule="auto"/>
      </w:pPr>
      <w:r>
        <w:t>…</w:t>
      </w:r>
    </w:p>
    <w:p w14:paraId="56F30B3A" w14:textId="77777777" w:rsidR="00A74C39" w:rsidRPr="00407596" w:rsidRDefault="00A74C39" w:rsidP="007D0CE9">
      <w:pPr>
        <w:spacing w:line="480" w:lineRule="auto"/>
        <w:jc w:val="left"/>
        <w:rPr>
          <w:b/>
          <w:kern w:val="0"/>
          <w:sz w:val="28"/>
          <w:szCs w:val="24"/>
        </w:rPr>
      </w:pPr>
      <w:r w:rsidRPr="00407596">
        <w:br w:type="page"/>
      </w:r>
    </w:p>
    <w:p w14:paraId="4502A2A3" w14:textId="77777777" w:rsidR="00A83895" w:rsidRPr="00407596" w:rsidRDefault="00A83895" w:rsidP="007D0CE9">
      <w:pPr>
        <w:pStyle w:val="Appendix"/>
        <w:spacing w:before="0" w:after="0" w:line="480" w:lineRule="auto"/>
      </w:pPr>
      <w:bookmarkStart w:id="37" w:name="_Toc536393168"/>
      <w:r w:rsidRPr="00407596">
        <w:lastRenderedPageBreak/>
        <w:t>REFERENCES</w:t>
      </w:r>
      <w:bookmarkEnd w:id="37"/>
    </w:p>
    <w:p w14:paraId="112616A4" w14:textId="77777777" w:rsidR="00502C3F" w:rsidRPr="00407596" w:rsidRDefault="00ED60CD" w:rsidP="007D0CE9">
      <w:pPr>
        <w:spacing w:line="480" w:lineRule="auto"/>
        <w:ind w:left="360" w:hanging="360"/>
        <w:jc w:val="both"/>
        <w:rPr>
          <w:noProof/>
          <w:sz w:val="20"/>
        </w:rPr>
      </w:pPr>
      <w:r w:rsidRPr="00407596">
        <w:rPr>
          <w:sz w:val="20"/>
        </w:rPr>
        <w:fldChar w:fldCharType="begin"/>
      </w:r>
      <w:r w:rsidRPr="00407596">
        <w:rPr>
          <w:sz w:val="20"/>
        </w:rPr>
        <w:instrText xml:space="preserve"> ADDIN EN.REFLIST </w:instrText>
      </w:r>
      <w:r w:rsidRPr="00407596">
        <w:rPr>
          <w:sz w:val="20"/>
        </w:rPr>
        <w:fldChar w:fldCharType="separate"/>
      </w:r>
      <w:bookmarkStart w:id="38" w:name="_ENREF_1"/>
      <w:r w:rsidR="00502C3F" w:rsidRPr="00407596">
        <w:rPr>
          <w:noProof/>
          <w:sz w:val="20"/>
        </w:rPr>
        <w:t>[1]</w:t>
      </w:r>
      <w:r w:rsidR="00502C3F" w:rsidRPr="00407596">
        <w:rPr>
          <w:noProof/>
          <w:sz w:val="20"/>
        </w:rPr>
        <w:tab/>
        <w:t>D. Vantrease, R. Schreiber, M. Monchiero, M. McLaren, N. P. Jouppi, M. Fiorentino</w:t>
      </w:r>
      <w:r w:rsidR="00502C3F" w:rsidRPr="00407596">
        <w:rPr>
          <w:i/>
          <w:noProof/>
          <w:sz w:val="20"/>
        </w:rPr>
        <w:t>, et al.</w:t>
      </w:r>
      <w:r w:rsidR="00502C3F" w:rsidRPr="00407596">
        <w:rPr>
          <w:noProof/>
          <w:sz w:val="20"/>
        </w:rPr>
        <w:t xml:space="preserve">, "Corona: System Implications of Emerging Nanophotonic Technology," in </w:t>
      </w:r>
      <w:r w:rsidR="00502C3F" w:rsidRPr="00407596">
        <w:rPr>
          <w:i/>
          <w:noProof/>
          <w:sz w:val="20"/>
        </w:rPr>
        <w:t>Computer Architecture, 2008. ISCA '08. 35th International Symposium on</w:t>
      </w:r>
      <w:r w:rsidR="00502C3F" w:rsidRPr="00407596">
        <w:rPr>
          <w:noProof/>
          <w:sz w:val="20"/>
        </w:rPr>
        <w:t>, 2008, pp. 153-164.</w:t>
      </w:r>
      <w:bookmarkEnd w:id="38"/>
    </w:p>
    <w:p w14:paraId="7D3F59BB" w14:textId="77777777" w:rsidR="00502C3F" w:rsidRPr="00407596" w:rsidRDefault="00502C3F" w:rsidP="007D0CE9">
      <w:pPr>
        <w:spacing w:line="480" w:lineRule="auto"/>
        <w:ind w:left="360" w:hanging="360"/>
        <w:jc w:val="both"/>
        <w:rPr>
          <w:noProof/>
          <w:sz w:val="20"/>
        </w:rPr>
      </w:pPr>
      <w:bookmarkStart w:id="39" w:name="_ENREF_2"/>
      <w:r w:rsidRPr="00407596">
        <w:rPr>
          <w:noProof/>
          <w:sz w:val="20"/>
        </w:rPr>
        <w:t>[2]</w:t>
      </w:r>
      <w:r w:rsidRPr="00407596">
        <w:rPr>
          <w:noProof/>
          <w:sz w:val="20"/>
        </w:rPr>
        <w:tab/>
        <w:t xml:space="preserve">X. Zhang and A. Louri, "A multilayer nanophotonic interconnection network for on-chip many-core communications," in </w:t>
      </w:r>
      <w:r w:rsidRPr="00407596">
        <w:rPr>
          <w:i/>
          <w:noProof/>
          <w:sz w:val="20"/>
        </w:rPr>
        <w:t>Design Automation Conference (DAC), 2010 47th ACM/IEEE</w:t>
      </w:r>
      <w:r w:rsidRPr="00407596">
        <w:rPr>
          <w:noProof/>
          <w:sz w:val="20"/>
        </w:rPr>
        <w:t>, 2010, pp. 156-161.</w:t>
      </w:r>
      <w:bookmarkEnd w:id="39"/>
    </w:p>
    <w:p w14:paraId="02625811" w14:textId="77777777" w:rsidR="00502C3F" w:rsidRPr="00407596" w:rsidRDefault="00502C3F" w:rsidP="007D0CE9">
      <w:pPr>
        <w:spacing w:line="480" w:lineRule="auto"/>
        <w:ind w:left="360" w:hanging="360"/>
        <w:jc w:val="both"/>
        <w:rPr>
          <w:noProof/>
          <w:sz w:val="20"/>
        </w:rPr>
      </w:pPr>
      <w:bookmarkStart w:id="40" w:name="_ENREF_3"/>
      <w:r w:rsidRPr="00407596">
        <w:rPr>
          <w:noProof/>
          <w:sz w:val="20"/>
        </w:rPr>
        <w:t>[3]</w:t>
      </w:r>
      <w:r w:rsidRPr="00407596">
        <w:rPr>
          <w:noProof/>
          <w:sz w:val="20"/>
        </w:rPr>
        <w:tab/>
        <w:t>C. Batten, A. Joshi, J. Orcutt, A. Khilo, B. Moss, C. Holzwarth</w:t>
      </w:r>
      <w:r w:rsidRPr="00407596">
        <w:rPr>
          <w:i/>
          <w:noProof/>
          <w:sz w:val="20"/>
        </w:rPr>
        <w:t>, et al.</w:t>
      </w:r>
      <w:r w:rsidRPr="00407596">
        <w:rPr>
          <w:noProof/>
          <w:sz w:val="20"/>
        </w:rPr>
        <w:t xml:space="preserve">, "Building manycore processor-to-DRAM networks with monolithic silicon photonics," in </w:t>
      </w:r>
      <w:r w:rsidRPr="00CF7D2F">
        <w:rPr>
          <w:i/>
          <w:noProof/>
          <w:sz w:val="20"/>
        </w:rPr>
        <w:t>High Performance</w:t>
      </w:r>
      <w:r w:rsidRPr="00407596">
        <w:rPr>
          <w:i/>
          <w:noProof/>
          <w:sz w:val="20"/>
        </w:rPr>
        <w:t xml:space="preserve"> Interconnects, 2008. HOTI '08. 16th IEEE Symposium on</w:t>
      </w:r>
      <w:r w:rsidRPr="00407596">
        <w:rPr>
          <w:noProof/>
          <w:sz w:val="20"/>
        </w:rPr>
        <w:t>, 2008, pp. 21-30.</w:t>
      </w:r>
      <w:bookmarkEnd w:id="40"/>
    </w:p>
    <w:p w14:paraId="11D944D8" w14:textId="77777777" w:rsidR="00502C3F" w:rsidRPr="00407596" w:rsidRDefault="00502C3F" w:rsidP="007D0CE9">
      <w:pPr>
        <w:spacing w:line="480" w:lineRule="auto"/>
        <w:ind w:left="360" w:hanging="360"/>
        <w:jc w:val="both"/>
        <w:rPr>
          <w:noProof/>
          <w:sz w:val="20"/>
        </w:rPr>
      </w:pPr>
      <w:bookmarkStart w:id="41" w:name="_ENREF_4"/>
      <w:r w:rsidRPr="00407596">
        <w:rPr>
          <w:noProof/>
          <w:sz w:val="20"/>
        </w:rPr>
        <w:t>[4]</w:t>
      </w:r>
      <w:r w:rsidRPr="00407596">
        <w:rPr>
          <w:noProof/>
          <w:sz w:val="20"/>
        </w:rPr>
        <w:tab/>
        <w:t xml:space="preserve">Y. Pan, P. Kumar, J. Kim, G. Memik, Y. Zhang, and A. Choudhary, "Firefly: illuminating future network-on-chip with nanophotonics," in </w:t>
      </w:r>
      <w:r w:rsidRPr="00407596">
        <w:rPr>
          <w:i/>
          <w:noProof/>
          <w:sz w:val="20"/>
        </w:rPr>
        <w:t>IEEE/ACM Intl. Symp. on Computer Architecture (ISCA)</w:t>
      </w:r>
      <w:r w:rsidRPr="00407596">
        <w:rPr>
          <w:noProof/>
          <w:sz w:val="20"/>
        </w:rPr>
        <w:t>, 2009, pp. 429-440.</w:t>
      </w:r>
      <w:bookmarkEnd w:id="41"/>
    </w:p>
    <w:p w14:paraId="5732BC94" w14:textId="77777777" w:rsidR="00502C3F" w:rsidRPr="00407596" w:rsidRDefault="00502C3F" w:rsidP="007D0CE9">
      <w:pPr>
        <w:spacing w:line="480" w:lineRule="auto"/>
        <w:ind w:left="360" w:hanging="360"/>
        <w:jc w:val="both"/>
        <w:rPr>
          <w:noProof/>
          <w:sz w:val="20"/>
        </w:rPr>
      </w:pPr>
      <w:bookmarkStart w:id="42" w:name="_ENREF_5"/>
      <w:r w:rsidRPr="00407596">
        <w:rPr>
          <w:noProof/>
          <w:sz w:val="20"/>
        </w:rPr>
        <w:t>[5]</w:t>
      </w:r>
      <w:r w:rsidRPr="00407596">
        <w:rPr>
          <w:noProof/>
          <w:sz w:val="20"/>
        </w:rPr>
        <w:tab/>
        <w:t>N. Kirman, M. Kirman, R. K. Dokania, J. F. Martinez, A. B. Apsel, M. A. Watkins</w:t>
      </w:r>
      <w:r w:rsidRPr="00407596">
        <w:rPr>
          <w:i/>
          <w:noProof/>
          <w:sz w:val="20"/>
        </w:rPr>
        <w:t>, et al.</w:t>
      </w:r>
      <w:r w:rsidRPr="00407596">
        <w:rPr>
          <w:noProof/>
          <w:sz w:val="20"/>
        </w:rPr>
        <w:t xml:space="preserve">, "Leveraging Optical Technology in Future Bus-based Chip Multiprocessors," in </w:t>
      </w:r>
      <w:r w:rsidRPr="00407596">
        <w:rPr>
          <w:i/>
          <w:noProof/>
          <w:sz w:val="20"/>
        </w:rPr>
        <w:t>Microarchitecture, 2006. MICRO-39. 39th Annual IEEE/ACM International Symposium on</w:t>
      </w:r>
      <w:r w:rsidRPr="00407596">
        <w:rPr>
          <w:noProof/>
          <w:sz w:val="20"/>
        </w:rPr>
        <w:t>, 2006, pp. 492-503.</w:t>
      </w:r>
      <w:bookmarkEnd w:id="42"/>
    </w:p>
    <w:p w14:paraId="50796DC1" w14:textId="77777777" w:rsidR="00502C3F" w:rsidRPr="00407596" w:rsidRDefault="00502C3F" w:rsidP="007D0CE9">
      <w:pPr>
        <w:spacing w:line="480" w:lineRule="auto"/>
        <w:ind w:left="360" w:hanging="360"/>
        <w:jc w:val="both"/>
        <w:rPr>
          <w:noProof/>
          <w:sz w:val="20"/>
        </w:rPr>
      </w:pPr>
      <w:bookmarkStart w:id="43" w:name="_ENREF_6"/>
      <w:r w:rsidRPr="00407596">
        <w:rPr>
          <w:noProof/>
          <w:sz w:val="20"/>
        </w:rPr>
        <w:t>[6]</w:t>
      </w:r>
      <w:r w:rsidRPr="00407596">
        <w:rPr>
          <w:noProof/>
          <w:sz w:val="20"/>
        </w:rPr>
        <w:tab/>
        <w:t>J. M. Cianchetti, C. J. Kerekes, and H. D. Albonesi, "</w:t>
      </w:r>
      <w:r w:rsidRPr="00CF7D2F">
        <w:rPr>
          <w:noProof/>
          <w:sz w:val="20"/>
        </w:rPr>
        <w:t>Phastlane</w:t>
      </w:r>
      <w:r w:rsidRPr="00407596">
        <w:rPr>
          <w:noProof/>
          <w:sz w:val="20"/>
        </w:rPr>
        <w:t xml:space="preserve">: a rapid transit optical routing network," in </w:t>
      </w:r>
      <w:r w:rsidRPr="00407596">
        <w:rPr>
          <w:i/>
          <w:noProof/>
          <w:sz w:val="20"/>
        </w:rPr>
        <w:t>Proceeding of: 36th International Symposium on Computer Architecture (ISCA)</w:t>
      </w:r>
      <w:r w:rsidRPr="00407596">
        <w:rPr>
          <w:noProof/>
          <w:sz w:val="20"/>
        </w:rPr>
        <w:t>, 2009, pp. 441-450.</w:t>
      </w:r>
      <w:bookmarkEnd w:id="43"/>
    </w:p>
    <w:p w14:paraId="5D7465D8" w14:textId="77777777" w:rsidR="00502C3F" w:rsidRPr="00407596" w:rsidRDefault="00502C3F" w:rsidP="007D0CE9">
      <w:pPr>
        <w:spacing w:line="480" w:lineRule="auto"/>
        <w:ind w:left="360" w:hanging="360"/>
        <w:jc w:val="both"/>
        <w:rPr>
          <w:noProof/>
          <w:sz w:val="20"/>
        </w:rPr>
      </w:pPr>
      <w:bookmarkStart w:id="44" w:name="_ENREF_7"/>
      <w:r w:rsidRPr="00407596">
        <w:rPr>
          <w:noProof/>
          <w:sz w:val="20"/>
        </w:rPr>
        <w:t>[7]</w:t>
      </w:r>
      <w:r w:rsidRPr="00407596">
        <w:rPr>
          <w:noProof/>
          <w:sz w:val="20"/>
        </w:rPr>
        <w:tab/>
        <w:t xml:space="preserve">A. Shacham, K. Bergman, and L. P. Carloni, "Photonic Networks-on-Chip for Future Generations of Chip Multiprocessors," </w:t>
      </w:r>
      <w:r w:rsidRPr="00407596">
        <w:rPr>
          <w:i/>
          <w:noProof/>
          <w:sz w:val="20"/>
        </w:rPr>
        <w:t xml:space="preserve">Computers, IEEE Transactions on, </w:t>
      </w:r>
      <w:r w:rsidRPr="00407596">
        <w:rPr>
          <w:noProof/>
          <w:sz w:val="20"/>
        </w:rPr>
        <w:t>vol. 57, pp. 1246-1260, 2008.</w:t>
      </w:r>
      <w:bookmarkEnd w:id="44"/>
    </w:p>
    <w:p w14:paraId="5573FC6A" w14:textId="77777777" w:rsidR="00502C3F" w:rsidRPr="00407596" w:rsidRDefault="00502C3F" w:rsidP="007D0CE9">
      <w:pPr>
        <w:spacing w:line="480" w:lineRule="auto"/>
        <w:ind w:left="360" w:hanging="360"/>
        <w:jc w:val="both"/>
        <w:rPr>
          <w:noProof/>
          <w:sz w:val="20"/>
        </w:rPr>
      </w:pPr>
      <w:bookmarkStart w:id="45" w:name="_ENREF_8"/>
      <w:r w:rsidRPr="00407596">
        <w:rPr>
          <w:noProof/>
          <w:sz w:val="20"/>
        </w:rPr>
        <w:t>[8]</w:t>
      </w:r>
      <w:r w:rsidRPr="00407596">
        <w:rPr>
          <w:noProof/>
          <w:sz w:val="20"/>
        </w:rPr>
        <w:tab/>
        <w:t xml:space="preserve">A. Shacham, K. Bergman, and L. P. Carloni, "On the Design of a Photonic Network-on-Chip," in </w:t>
      </w:r>
      <w:r w:rsidRPr="00407596">
        <w:rPr>
          <w:i/>
          <w:noProof/>
          <w:sz w:val="20"/>
        </w:rPr>
        <w:t>First International Symposium on Networks-on-Chip, 2007. NOCS 2007</w:t>
      </w:r>
      <w:r w:rsidRPr="00407596">
        <w:rPr>
          <w:noProof/>
          <w:sz w:val="20"/>
        </w:rPr>
        <w:t>, 2007, pp. 53-64.</w:t>
      </w:r>
      <w:bookmarkEnd w:id="45"/>
    </w:p>
    <w:p w14:paraId="5DA74C64" w14:textId="77777777" w:rsidR="00502C3F" w:rsidRPr="00407596" w:rsidRDefault="00502C3F" w:rsidP="007D0CE9">
      <w:pPr>
        <w:spacing w:line="480" w:lineRule="auto"/>
        <w:ind w:left="360" w:hanging="360"/>
        <w:jc w:val="both"/>
        <w:rPr>
          <w:noProof/>
          <w:sz w:val="20"/>
        </w:rPr>
      </w:pPr>
      <w:bookmarkStart w:id="46" w:name="_ENREF_9"/>
      <w:r w:rsidRPr="00407596">
        <w:rPr>
          <w:noProof/>
          <w:sz w:val="20"/>
        </w:rPr>
        <w:t>[9]</w:t>
      </w:r>
      <w:r w:rsidRPr="00407596">
        <w:rPr>
          <w:noProof/>
          <w:sz w:val="20"/>
        </w:rPr>
        <w:tab/>
        <w:t xml:space="preserve">M. Kwai Hung, Y. Yaoyao, W. Xiaowen, Z. Wei, L. Weichen, and X. Jiang, "A Hierarchical Hybrid Optical-Electronic Network-on-Chip," in </w:t>
      </w:r>
      <w:r w:rsidRPr="00407596">
        <w:rPr>
          <w:i/>
          <w:noProof/>
          <w:sz w:val="20"/>
        </w:rPr>
        <w:t>VLSI (ISVLSI), 2010 IEEE Computer Society Annual Symposium on</w:t>
      </w:r>
      <w:r w:rsidRPr="00407596">
        <w:rPr>
          <w:noProof/>
          <w:sz w:val="20"/>
        </w:rPr>
        <w:t>, 2010, pp. 327-332.</w:t>
      </w:r>
      <w:bookmarkEnd w:id="46"/>
    </w:p>
    <w:p w14:paraId="762A8904" w14:textId="77777777" w:rsidR="00502C3F" w:rsidRPr="00407596" w:rsidRDefault="00502C3F" w:rsidP="007D0CE9">
      <w:pPr>
        <w:spacing w:line="480" w:lineRule="auto"/>
        <w:ind w:left="360" w:hanging="360"/>
        <w:jc w:val="both"/>
        <w:rPr>
          <w:noProof/>
          <w:sz w:val="20"/>
        </w:rPr>
      </w:pPr>
      <w:bookmarkStart w:id="47" w:name="_ENREF_10"/>
      <w:r w:rsidRPr="00407596">
        <w:rPr>
          <w:noProof/>
          <w:sz w:val="20"/>
        </w:rPr>
        <w:t>[10]</w:t>
      </w:r>
      <w:r w:rsidRPr="00407596">
        <w:rPr>
          <w:noProof/>
          <w:sz w:val="20"/>
        </w:rPr>
        <w:tab/>
        <w:t>D. Ding and D. Z. Pan, "OIL: a nano-photonics optical interconnect library for a new photonic networks-on-chip architecture," presented at the Proceedings of the 11th international workshop on System level interconnect prediction, San Francisco, CA, USA, 2009.</w:t>
      </w:r>
      <w:bookmarkEnd w:id="47"/>
    </w:p>
    <w:p w14:paraId="58D765D9" w14:textId="77777777" w:rsidR="00502C3F" w:rsidRPr="00407596" w:rsidRDefault="00502C3F" w:rsidP="007D0CE9">
      <w:pPr>
        <w:spacing w:line="480" w:lineRule="auto"/>
        <w:ind w:left="360" w:hanging="360"/>
        <w:jc w:val="both"/>
        <w:rPr>
          <w:noProof/>
          <w:sz w:val="20"/>
        </w:rPr>
      </w:pPr>
      <w:bookmarkStart w:id="48" w:name="_ENREF_11"/>
      <w:r w:rsidRPr="00407596">
        <w:rPr>
          <w:noProof/>
          <w:sz w:val="20"/>
        </w:rPr>
        <w:lastRenderedPageBreak/>
        <w:t>[11]</w:t>
      </w:r>
      <w:r w:rsidRPr="00407596">
        <w:rPr>
          <w:noProof/>
          <w:sz w:val="20"/>
        </w:rPr>
        <w:tab/>
        <w:t>A. Joshi, C. Batten, K. Yong-Jin, S. Beamer, I. Shamim, K. Asanovic</w:t>
      </w:r>
      <w:r w:rsidRPr="00407596">
        <w:rPr>
          <w:i/>
          <w:noProof/>
          <w:sz w:val="20"/>
        </w:rPr>
        <w:t>, et al.</w:t>
      </w:r>
      <w:r w:rsidRPr="00407596">
        <w:rPr>
          <w:noProof/>
          <w:sz w:val="20"/>
        </w:rPr>
        <w:t xml:space="preserve">, "Silicon-photonic clos networks for global on-chip communication," in </w:t>
      </w:r>
      <w:r w:rsidRPr="00407596">
        <w:rPr>
          <w:i/>
          <w:noProof/>
          <w:sz w:val="20"/>
        </w:rPr>
        <w:t>Networks-on-Chip, 2009. NoCS 2009. 3rd ACM/IEEE International Symposium on</w:t>
      </w:r>
      <w:r w:rsidRPr="00407596">
        <w:rPr>
          <w:noProof/>
          <w:sz w:val="20"/>
        </w:rPr>
        <w:t>, 2009, pp. 124-133.</w:t>
      </w:r>
      <w:bookmarkEnd w:id="48"/>
    </w:p>
    <w:p w14:paraId="5A6B185D" w14:textId="77777777" w:rsidR="00502C3F" w:rsidRPr="00407596" w:rsidRDefault="00502C3F" w:rsidP="007D0CE9">
      <w:pPr>
        <w:spacing w:line="480" w:lineRule="auto"/>
        <w:ind w:left="360" w:hanging="360"/>
        <w:jc w:val="both"/>
        <w:rPr>
          <w:noProof/>
          <w:sz w:val="20"/>
        </w:rPr>
      </w:pPr>
      <w:bookmarkStart w:id="49" w:name="_ENREF_12"/>
      <w:r w:rsidRPr="00407596">
        <w:rPr>
          <w:noProof/>
          <w:sz w:val="20"/>
        </w:rPr>
        <w:t>[12]</w:t>
      </w:r>
      <w:r w:rsidRPr="00407596">
        <w:rPr>
          <w:noProof/>
          <w:sz w:val="20"/>
        </w:rPr>
        <w:tab/>
        <w:t>D. Vantrease, R. Schreiber, M. Monchiero, M. McLaren, N. P. Jouppi, M. Fiorentino</w:t>
      </w:r>
      <w:r w:rsidRPr="00407596">
        <w:rPr>
          <w:i/>
          <w:noProof/>
          <w:sz w:val="20"/>
        </w:rPr>
        <w:t>, et al.</w:t>
      </w:r>
      <w:r w:rsidRPr="00407596">
        <w:rPr>
          <w:noProof/>
          <w:sz w:val="20"/>
        </w:rPr>
        <w:t xml:space="preserve">, "Corona: system implications of emerging nanophotonic technology," in </w:t>
      </w:r>
      <w:r w:rsidRPr="00407596">
        <w:rPr>
          <w:i/>
          <w:noProof/>
          <w:sz w:val="20"/>
        </w:rPr>
        <w:t>Proc. 35th IEEE/ACM Int'l Symp. Computer Architecture (ISCA)</w:t>
      </w:r>
      <w:r w:rsidRPr="00407596">
        <w:rPr>
          <w:noProof/>
          <w:sz w:val="20"/>
        </w:rPr>
        <w:t>, 2008, pp. 153-164.</w:t>
      </w:r>
      <w:bookmarkEnd w:id="49"/>
    </w:p>
    <w:p w14:paraId="59927C27" w14:textId="77777777" w:rsidR="00502C3F" w:rsidRPr="00407596" w:rsidRDefault="00502C3F" w:rsidP="007D0CE9">
      <w:pPr>
        <w:spacing w:line="480" w:lineRule="auto"/>
        <w:ind w:left="360" w:hanging="360"/>
        <w:jc w:val="both"/>
        <w:rPr>
          <w:noProof/>
          <w:sz w:val="20"/>
        </w:rPr>
      </w:pPr>
      <w:bookmarkStart w:id="50" w:name="_ENREF_13"/>
      <w:r w:rsidRPr="00407596">
        <w:rPr>
          <w:noProof/>
          <w:sz w:val="20"/>
        </w:rPr>
        <w:t>[13]</w:t>
      </w:r>
      <w:r w:rsidRPr="00407596">
        <w:rPr>
          <w:noProof/>
          <w:sz w:val="20"/>
        </w:rPr>
        <w:tab/>
        <w:t xml:space="preserve">L. Zhang, E. Regentova, and X. Tan, "A 2D-Torus Based Packet Switching Optical Network-on-Chip Architecture," presented at the </w:t>
      </w:r>
      <w:r w:rsidRPr="00407596">
        <w:rPr>
          <w:i/>
          <w:noProof/>
          <w:sz w:val="20"/>
        </w:rPr>
        <w:t>IEEE International Symposium on Photonics and Optoelectronics</w:t>
      </w:r>
      <w:r w:rsidRPr="00407596">
        <w:rPr>
          <w:noProof/>
          <w:sz w:val="20"/>
        </w:rPr>
        <w:t xml:space="preserve"> (SOPO 2011), Wuhan, China, 2011.</w:t>
      </w:r>
      <w:bookmarkEnd w:id="50"/>
    </w:p>
    <w:p w14:paraId="63B1D23C" w14:textId="77777777" w:rsidR="00502C3F" w:rsidRPr="00407596" w:rsidRDefault="00502C3F" w:rsidP="007D0CE9">
      <w:pPr>
        <w:spacing w:line="480" w:lineRule="auto"/>
        <w:ind w:left="360" w:hanging="360"/>
        <w:jc w:val="both"/>
        <w:rPr>
          <w:noProof/>
          <w:sz w:val="20"/>
        </w:rPr>
      </w:pPr>
      <w:bookmarkStart w:id="51" w:name="_ENREF_14"/>
      <w:r w:rsidRPr="00407596">
        <w:rPr>
          <w:noProof/>
          <w:sz w:val="20"/>
        </w:rPr>
        <w:t>[14]</w:t>
      </w:r>
      <w:r w:rsidRPr="00407596">
        <w:rPr>
          <w:noProof/>
          <w:sz w:val="20"/>
        </w:rPr>
        <w:tab/>
        <w:t xml:space="preserve">L. Zhang, E. E. Regentova, and X. Tan, "Packet switching optical network-on-chip architectures," </w:t>
      </w:r>
      <w:r w:rsidRPr="00407596">
        <w:rPr>
          <w:i/>
          <w:noProof/>
          <w:sz w:val="20"/>
        </w:rPr>
        <w:t xml:space="preserve">Comput. Electr. Eng., </w:t>
      </w:r>
      <w:r w:rsidRPr="00407596">
        <w:rPr>
          <w:noProof/>
          <w:sz w:val="20"/>
        </w:rPr>
        <w:t>vol. 39, pp. 697-714, 2013.</w:t>
      </w:r>
      <w:bookmarkEnd w:id="51"/>
    </w:p>
    <w:p w14:paraId="37DB417B" w14:textId="77777777" w:rsidR="00502C3F" w:rsidRPr="00407596" w:rsidRDefault="00502C3F" w:rsidP="007D0CE9">
      <w:pPr>
        <w:spacing w:line="480" w:lineRule="auto"/>
        <w:ind w:left="360" w:hanging="360"/>
        <w:jc w:val="both"/>
        <w:rPr>
          <w:noProof/>
          <w:sz w:val="20"/>
        </w:rPr>
      </w:pPr>
      <w:bookmarkStart w:id="52" w:name="_ENREF_15"/>
      <w:r w:rsidRPr="00407596">
        <w:rPr>
          <w:noProof/>
          <w:sz w:val="20"/>
        </w:rPr>
        <w:t>[15]</w:t>
      </w:r>
      <w:r w:rsidRPr="00407596">
        <w:rPr>
          <w:noProof/>
          <w:sz w:val="20"/>
        </w:rPr>
        <w:tab/>
        <w:t xml:space="preserve">G. Huaxi, X. Jiang, and W. Zheng, "A novel optical mesh network-on-chip for gigascale systems-on-chip," in </w:t>
      </w:r>
      <w:r w:rsidRPr="00407596">
        <w:rPr>
          <w:i/>
          <w:noProof/>
          <w:sz w:val="20"/>
        </w:rPr>
        <w:t>Circuits and Systems, 2008. APCCAS 2008. IEEE Asia Pacific Conference on</w:t>
      </w:r>
      <w:r w:rsidRPr="00407596">
        <w:rPr>
          <w:noProof/>
          <w:sz w:val="20"/>
        </w:rPr>
        <w:t>, 2008, pp. 1728-1731.</w:t>
      </w:r>
      <w:bookmarkEnd w:id="52"/>
    </w:p>
    <w:p w14:paraId="716BE4EC" w14:textId="77777777" w:rsidR="00502C3F" w:rsidRPr="00407596" w:rsidRDefault="00502C3F" w:rsidP="007D0CE9">
      <w:pPr>
        <w:spacing w:line="480" w:lineRule="auto"/>
        <w:ind w:left="360" w:hanging="360"/>
        <w:jc w:val="both"/>
        <w:rPr>
          <w:noProof/>
          <w:sz w:val="20"/>
        </w:rPr>
      </w:pPr>
      <w:bookmarkStart w:id="53" w:name="_ENREF_16"/>
      <w:r w:rsidRPr="00407596">
        <w:rPr>
          <w:noProof/>
          <w:sz w:val="20"/>
        </w:rPr>
        <w:t>[16]</w:t>
      </w:r>
      <w:r w:rsidRPr="00407596">
        <w:rPr>
          <w:noProof/>
          <w:sz w:val="20"/>
        </w:rPr>
        <w:tab/>
        <w:t xml:space="preserve">G. Huaxi, X. Jiang, and Z. Wei, "A low-power fat tree-based optical Network-On-Chip for multiprocessor system-on-chip," in </w:t>
      </w:r>
      <w:r w:rsidRPr="00407596">
        <w:rPr>
          <w:i/>
          <w:noProof/>
          <w:sz w:val="20"/>
        </w:rPr>
        <w:t>Design, Automation &amp; Test in Europe Conference &amp; Exhibition, 2009. DATE '09.</w:t>
      </w:r>
      <w:r w:rsidRPr="00407596">
        <w:rPr>
          <w:noProof/>
          <w:sz w:val="20"/>
        </w:rPr>
        <w:t>, 2009, pp. 3-8.</w:t>
      </w:r>
      <w:bookmarkEnd w:id="53"/>
    </w:p>
    <w:p w14:paraId="533A1863" w14:textId="77777777" w:rsidR="00502C3F" w:rsidRPr="00407596" w:rsidRDefault="00502C3F" w:rsidP="007D0CE9">
      <w:pPr>
        <w:spacing w:line="480" w:lineRule="auto"/>
        <w:ind w:left="360" w:hanging="360"/>
        <w:jc w:val="both"/>
        <w:rPr>
          <w:noProof/>
          <w:sz w:val="20"/>
        </w:rPr>
      </w:pPr>
      <w:bookmarkStart w:id="54" w:name="_ENREF_17"/>
      <w:r w:rsidRPr="00407596">
        <w:rPr>
          <w:noProof/>
          <w:sz w:val="20"/>
        </w:rPr>
        <w:t>[17]</w:t>
      </w:r>
      <w:r w:rsidRPr="00407596">
        <w:rPr>
          <w:noProof/>
          <w:sz w:val="20"/>
        </w:rPr>
        <w:tab/>
        <w:t>Y. Yaoyao, X. Jiang, H. Baihan, W. Xiaowen, Z. Wei, W. Xuan</w:t>
      </w:r>
      <w:r w:rsidRPr="00407596">
        <w:rPr>
          <w:i/>
          <w:noProof/>
          <w:sz w:val="20"/>
        </w:rPr>
        <w:t>, et al.</w:t>
      </w:r>
      <w:r w:rsidRPr="00407596">
        <w:rPr>
          <w:noProof/>
          <w:sz w:val="20"/>
        </w:rPr>
        <w:t xml:space="preserve">, "3-D Mesh-Based Optical Network-on-Chip for Multiprocessor System-on-Chip," </w:t>
      </w:r>
      <w:r w:rsidRPr="00407596">
        <w:rPr>
          <w:i/>
          <w:noProof/>
          <w:sz w:val="20"/>
        </w:rPr>
        <w:t xml:space="preserve">Computer-Aided Design of Integrated Circuits and Systems, IEEE Transactions on, </w:t>
      </w:r>
      <w:r w:rsidRPr="00407596">
        <w:rPr>
          <w:noProof/>
          <w:sz w:val="20"/>
        </w:rPr>
        <w:t>vol. 32, pp. 584-596, 2013.</w:t>
      </w:r>
      <w:bookmarkEnd w:id="54"/>
    </w:p>
    <w:p w14:paraId="76C6621B" w14:textId="77777777" w:rsidR="00502C3F" w:rsidRPr="00407596" w:rsidRDefault="00502C3F" w:rsidP="007D0CE9">
      <w:pPr>
        <w:spacing w:line="480" w:lineRule="auto"/>
        <w:ind w:left="360" w:hanging="360"/>
        <w:jc w:val="both"/>
        <w:rPr>
          <w:noProof/>
          <w:sz w:val="20"/>
        </w:rPr>
      </w:pPr>
      <w:bookmarkStart w:id="55" w:name="_ENREF_18"/>
      <w:r w:rsidRPr="00407596">
        <w:rPr>
          <w:noProof/>
          <w:sz w:val="20"/>
        </w:rPr>
        <w:t>[18]</w:t>
      </w:r>
      <w:r w:rsidRPr="00407596">
        <w:rPr>
          <w:noProof/>
          <w:sz w:val="20"/>
        </w:rPr>
        <w:tab/>
        <w:t xml:space="preserve">A. Shacham, K. Bergman, and L. P. Carloni, "Photonic networks-on-chip for future generations of chip multiprocessors," </w:t>
      </w:r>
      <w:r w:rsidRPr="00407596">
        <w:rPr>
          <w:i/>
          <w:noProof/>
          <w:sz w:val="20"/>
        </w:rPr>
        <w:t xml:space="preserve">IEEE Trans. Computers, </w:t>
      </w:r>
      <w:r w:rsidRPr="00407596">
        <w:rPr>
          <w:noProof/>
          <w:sz w:val="20"/>
        </w:rPr>
        <w:t>vol. 57, pp. 1246-1260, 2008.</w:t>
      </w:r>
      <w:bookmarkEnd w:id="55"/>
    </w:p>
    <w:p w14:paraId="33AEA556" w14:textId="77777777" w:rsidR="00502C3F" w:rsidRPr="00407596" w:rsidRDefault="00502C3F" w:rsidP="007D0CE9">
      <w:pPr>
        <w:spacing w:line="480" w:lineRule="auto"/>
        <w:ind w:left="360" w:hanging="360"/>
        <w:jc w:val="both"/>
        <w:rPr>
          <w:noProof/>
          <w:sz w:val="20"/>
        </w:rPr>
      </w:pPr>
      <w:bookmarkStart w:id="56" w:name="_ENREF_19"/>
      <w:r w:rsidRPr="00407596">
        <w:rPr>
          <w:noProof/>
          <w:sz w:val="20"/>
        </w:rPr>
        <w:t>[19]</w:t>
      </w:r>
      <w:r w:rsidRPr="00407596">
        <w:rPr>
          <w:noProof/>
          <w:sz w:val="20"/>
        </w:rPr>
        <w:tab/>
        <w:t xml:space="preserve">A. W. Poon, F. X. Xu, and X. Luo, "Cascaded active silicon microresonator array cross-connect circuits for WDM networks-on-chip," in </w:t>
      </w:r>
      <w:r w:rsidRPr="00407596">
        <w:rPr>
          <w:i/>
          <w:noProof/>
          <w:sz w:val="20"/>
        </w:rPr>
        <w:t>Proc. SPIE</w:t>
      </w:r>
      <w:r w:rsidRPr="00407596">
        <w:rPr>
          <w:noProof/>
          <w:sz w:val="20"/>
        </w:rPr>
        <w:t>, 2008, p. 689812.</w:t>
      </w:r>
      <w:bookmarkEnd w:id="56"/>
    </w:p>
    <w:p w14:paraId="4E09B413" w14:textId="77777777" w:rsidR="00502C3F" w:rsidRPr="00407596" w:rsidRDefault="00502C3F" w:rsidP="007D0CE9">
      <w:pPr>
        <w:spacing w:line="480" w:lineRule="auto"/>
        <w:ind w:left="360" w:hanging="360"/>
        <w:jc w:val="both"/>
        <w:rPr>
          <w:noProof/>
          <w:sz w:val="20"/>
        </w:rPr>
      </w:pPr>
      <w:bookmarkStart w:id="57" w:name="_ENREF_20"/>
      <w:r w:rsidRPr="00407596">
        <w:rPr>
          <w:noProof/>
          <w:sz w:val="20"/>
        </w:rPr>
        <w:t>[20]</w:t>
      </w:r>
      <w:r w:rsidRPr="00407596">
        <w:rPr>
          <w:noProof/>
          <w:sz w:val="20"/>
        </w:rPr>
        <w:tab/>
        <w:t xml:space="preserve">M. Lipson, "Compact Electro-Optic Modulators on a Silicon Chip," </w:t>
      </w:r>
      <w:r w:rsidRPr="00407596">
        <w:rPr>
          <w:i/>
          <w:noProof/>
          <w:sz w:val="20"/>
        </w:rPr>
        <w:t xml:space="preserve">IEEE Journal of Selected Topics in Quantum Electronics, </w:t>
      </w:r>
      <w:r w:rsidRPr="00407596">
        <w:rPr>
          <w:noProof/>
          <w:sz w:val="20"/>
        </w:rPr>
        <w:t>vol. 12, pp. 1520-1526, 2006.</w:t>
      </w:r>
      <w:bookmarkEnd w:id="57"/>
    </w:p>
    <w:p w14:paraId="654E22F4" w14:textId="77777777" w:rsidR="00502C3F" w:rsidRPr="00407596" w:rsidRDefault="00502C3F" w:rsidP="007D0CE9">
      <w:pPr>
        <w:spacing w:line="480" w:lineRule="auto"/>
        <w:ind w:left="360" w:hanging="360"/>
        <w:jc w:val="both"/>
        <w:rPr>
          <w:noProof/>
          <w:sz w:val="20"/>
        </w:rPr>
      </w:pPr>
      <w:bookmarkStart w:id="58" w:name="_ENREF_21"/>
      <w:r w:rsidRPr="00407596">
        <w:rPr>
          <w:noProof/>
          <w:sz w:val="20"/>
        </w:rPr>
        <w:t>[21]</w:t>
      </w:r>
      <w:r w:rsidRPr="00407596">
        <w:rPr>
          <w:noProof/>
          <w:sz w:val="20"/>
        </w:rPr>
        <w:tab/>
        <w:t xml:space="preserve">M. Lipson, "Guiding, modulating, and emitting light on Silicon-challenges and opportunities," </w:t>
      </w:r>
      <w:r w:rsidRPr="00407596">
        <w:rPr>
          <w:i/>
          <w:noProof/>
          <w:sz w:val="20"/>
        </w:rPr>
        <w:t xml:space="preserve">Lightwave Technology, Journal of, </w:t>
      </w:r>
      <w:r w:rsidRPr="00407596">
        <w:rPr>
          <w:noProof/>
          <w:sz w:val="20"/>
        </w:rPr>
        <w:t>vol. 23, pp. 4222-4238, 2005.</w:t>
      </w:r>
      <w:bookmarkEnd w:id="58"/>
    </w:p>
    <w:p w14:paraId="019FD39F" w14:textId="77777777" w:rsidR="00502C3F" w:rsidRPr="00407596" w:rsidRDefault="00502C3F" w:rsidP="007D0CE9">
      <w:pPr>
        <w:spacing w:line="480" w:lineRule="auto"/>
        <w:ind w:left="360" w:hanging="360"/>
        <w:jc w:val="both"/>
        <w:rPr>
          <w:noProof/>
          <w:sz w:val="20"/>
        </w:rPr>
      </w:pPr>
      <w:bookmarkStart w:id="59" w:name="_ENREF_22"/>
      <w:r w:rsidRPr="00407596">
        <w:rPr>
          <w:noProof/>
          <w:sz w:val="20"/>
        </w:rPr>
        <w:t>[22]</w:t>
      </w:r>
      <w:r w:rsidRPr="00407596">
        <w:rPr>
          <w:noProof/>
          <w:sz w:val="20"/>
        </w:rPr>
        <w:tab/>
        <w:t xml:space="preserve">T. Xianfang, Y. Mei, Z. Lei, J. Yingtao, and Y. Jianyi, "Wavelength-routed optical networks-on-chip built with comb switches," in </w:t>
      </w:r>
      <w:r w:rsidRPr="00407596">
        <w:rPr>
          <w:i/>
          <w:noProof/>
          <w:sz w:val="20"/>
        </w:rPr>
        <w:t>Photonics Conference (IPC), 2013 IEEE</w:t>
      </w:r>
      <w:r w:rsidRPr="00407596">
        <w:rPr>
          <w:noProof/>
          <w:sz w:val="20"/>
        </w:rPr>
        <w:t>, 2013, pp. 46-47.</w:t>
      </w:r>
      <w:bookmarkEnd w:id="59"/>
    </w:p>
    <w:p w14:paraId="12A92E5E" w14:textId="493F80B6" w:rsidR="003E00D0" w:rsidRDefault="00ED60CD" w:rsidP="007D0CE9">
      <w:pPr>
        <w:spacing w:line="480" w:lineRule="auto"/>
        <w:jc w:val="both"/>
        <w:rPr>
          <w:sz w:val="20"/>
        </w:rPr>
      </w:pPr>
      <w:r w:rsidRPr="00407596">
        <w:rPr>
          <w:sz w:val="20"/>
        </w:rPr>
        <w:lastRenderedPageBreak/>
        <w:fldChar w:fldCharType="end"/>
      </w:r>
    </w:p>
    <w:sectPr w:rsidR="003E00D0" w:rsidSect="00F64DBC">
      <w:footerReference w:type="default" r:id="rId16"/>
      <w:type w:val="continuous"/>
      <w:pgSz w:w="12240" w:h="15840" w:code="1"/>
      <w:pgMar w:top="1440" w:right="1440" w:bottom="1440" w:left="1440" w:header="720" w:footer="1008" w:gutter="0"/>
      <w:pgNumType w:start="1"/>
      <w:cols w:space="547"/>
      <w:docGrid w:linePitch="286"/>
    </w:sectPr>
  </w:body>
</w:document>
</file>

<file path=word/customizations.xml><?xml version="1.0" encoding="utf-8"?>
<wne:tcg xmlns:r="http://schemas.openxmlformats.org/officeDocument/2006/relationships" xmlns:wne="http://schemas.microsoft.com/office/word/2006/wordml">
  <wne:keymaps>
    <wne:keymap wne:kcmPrimary="045A">
      <wne:macro wne:macroName="ENWFINDCITATIONS"/>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A3E6A" w14:textId="77777777" w:rsidR="0056045B" w:rsidRDefault="0056045B" w:rsidP="002E0482">
      <w:r>
        <w:separator/>
      </w:r>
    </w:p>
    <w:p w14:paraId="46392340" w14:textId="77777777" w:rsidR="0056045B" w:rsidRDefault="0056045B"/>
    <w:p w14:paraId="190A37AD" w14:textId="77777777" w:rsidR="0056045B" w:rsidRDefault="0056045B"/>
    <w:p w14:paraId="3806B121" w14:textId="77777777" w:rsidR="0056045B" w:rsidRDefault="0056045B"/>
  </w:endnote>
  <w:endnote w:type="continuationSeparator" w:id="0">
    <w:p w14:paraId="0FA8263A" w14:textId="77777777" w:rsidR="0056045B" w:rsidRDefault="0056045B" w:rsidP="002E0482">
      <w:r>
        <w:continuationSeparator/>
      </w:r>
    </w:p>
    <w:p w14:paraId="40CF473A" w14:textId="77777777" w:rsidR="0056045B" w:rsidRDefault="0056045B"/>
    <w:p w14:paraId="6AEC52D6" w14:textId="77777777" w:rsidR="0056045B" w:rsidRDefault="0056045B"/>
    <w:p w14:paraId="0732C29F" w14:textId="77777777" w:rsidR="0056045B" w:rsidRDefault="005604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avenetica8">
    <w:altName w:val="Symbol"/>
    <w:charset w:val="02"/>
    <w:family w:val="swiss"/>
    <w:pitch w:val="variable"/>
    <w:sig w:usb0="00000000" w:usb1="10000000" w:usb2="00000000" w:usb3="00000000" w:csb0="80000000" w:csb1="00000000"/>
  </w:font>
  <w:font w:name="HelvDL">
    <w:altName w:val="Times New Roman"/>
    <w:panose1 w:val="00000000000000000000"/>
    <w:charset w:val="00"/>
    <w:family w:val="auto"/>
    <w:notTrueType/>
    <w:pitch w:val="variable"/>
    <w:sig w:usb0="0000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charset w:val="00"/>
    <w:family w:val="roman"/>
    <w:pitch w:val="variable"/>
    <w:sig w:usb0="00000003" w:usb1="00000000" w:usb2="00000000" w:usb3="00000000" w:csb0="00000001" w:csb1="00000000"/>
  </w:font>
  <w:font w:name="ProgramThree">
    <w:altName w:val="MS Mincho"/>
    <w:panose1 w:val="00000000000000000000"/>
    <w:charset w:val="00"/>
    <w:family w:val="roman"/>
    <w:notTrueType/>
    <w:pitch w:val="fixed"/>
    <w:sig w:usb0="00000003" w:usb1="00000000" w:usb2="00000000" w:usb3="00000000" w:csb0="00000001" w:csb1="00000000"/>
  </w:font>
  <w:font w:name="Helvetica Condensed">
    <w:panose1 w:val="00000000000000000000"/>
    <w:charset w:val="00"/>
    <w:family w:val="swiss"/>
    <w:notTrueType/>
    <w:pitch w:val="variable"/>
    <w:sig w:usb0="00000003" w:usb1="00000000" w:usb2="00000000" w:usb3="00000000" w:csb0="00000001" w:csb1="00000000"/>
  </w:font>
  <w:font w:name="Arial Unicode MS">
    <w:panose1 w:val="020B0604020202020204"/>
    <w:charset w:val="00"/>
    <w:family w:val="roman"/>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Baskerville">
    <w:charset w:val="00"/>
    <w:family w:val="auto"/>
    <w:pitch w:val="variable"/>
    <w:sig w:usb0="03000000" w:usb1="00000000" w:usb2="00000000" w:usb3="00000000" w:csb0="00000001" w:csb1="00000000"/>
  </w:font>
  <w:font w:name="Tms Rmn">
    <w:panose1 w:val="02020603040505020304"/>
    <w:charset w:val="00"/>
    <w:family w:val="roman"/>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LFDNPN+TimesNewRomanBdMS">
    <w:altName w:val="宋体"/>
    <w:panose1 w:val="00000000000000000000"/>
    <w:charset w:val="86"/>
    <w:family w:val="roman"/>
    <w:notTrueType/>
    <w:pitch w:val="default"/>
    <w:sig w:usb0="00000001" w:usb1="080E0000" w:usb2="00000010" w:usb3="00000000" w:csb0="00040000" w:csb1="00000000"/>
  </w:font>
  <w:font w:name="Century Schoolbook">
    <w:panose1 w:val="02040604050505020304"/>
    <w:charset w:val="00"/>
    <w:family w:val="roman"/>
    <w:pitch w:val="variable"/>
    <w:sig w:usb0="00000287" w:usb1="00000000" w:usb2="00000000" w:usb3="00000000" w:csb0="0000009F" w:csb1="00000000"/>
  </w:font>
  <w:font w:name="'times new roman'">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B7688" w14:textId="77777777" w:rsidR="0026415E" w:rsidRDefault="0026415E" w:rsidP="00B22603">
    <w:pPr>
      <w:pStyle w:val="Footer"/>
      <w:jc w:val="right"/>
    </w:pPr>
  </w:p>
  <w:p w14:paraId="3BFEF7D4" w14:textId="77777777" w:rsidR="0026415E" w:rsidRDefault="002641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17671B" w14:textId="77777777" w:rsidR="0026415E" w:rsidRPr="00627B99" w:rsidRDefault="0026415E" w:rsidP="00327E34">
    <w:pPr>
      <w:pStyle w:val="Footer"/>
      <w:pBdr>
        <w:top w:val="single" w:sz="4" w:space="1" w:color="auto"/>
      </w:pBdr>
      <w:jc w:val="right"/>
      <w:rPr>
        <w:rFonts w:asciiTheme="majorHAnsi" w:hAnsiTheme="majorHAnsi"/>
      </w:rPr>
    </w:pPr>
    <w:r w:rsidRPr="00627B99">
      <w:rPr>
        <w:rFonts w:asciiTheme="majorHAnsi" w:hAnsiTheme="majorHAnsi"/>
      </w:rPr>
      <w:fldChar w:fldCharType="begin"/>
    </w:r>
    <w:r w:rsidRPr="00627B99">
      <w:rPr>
        <w:rFonts w:asciiTheme="majorHAnsi" w:hAnsiTheme="majorHAnsi"/>
      </w:rPr>
      <w:instrText xml:space="preserve"> PAGE   \* MERGEFORMAT </w:instrText>
    </w:r>
    <w:r w:rsidRPr="00627B99">
      <w:rPr>
        <w:rFonts w:asciiTheme="majorHAnsi" w:hAnsiTheme="majorHAnsi"/>
      </w:rPr>
      <w:fldChar w:fldCharType="separate"/>
    </w:r>
    <w:r>
      <w:rPr>
        <w:rFonts w:asciiTheme="majorHAnsi" w:hAnsiTheme="majorHAnsi"/>
        <w:noProof/>
      </w:rPr>
      <w:t>3</w:t>
    </w:r>
    <w:r w:rsidRPr="00627B99">
      <w:rPr>
        <w:rFonts w:asciiTheme="majorHAnsi" w:hAnsiTheme="majorHAnsi"/>
        <w:noProof/>
      </w:rPr>
      <w:fldChar w:fldCharType="end"/>
    </w:r>
    <w:r>
      <w:rPr>
        <w:rFonts w:asciiTheme="majorHAnsi" w:hAnsiTheme="majorHAnsi" w:hint="eastAsia"/>
        <w:noProof/>
      </w:rPr>
      <w:t xml:space="preserve"> </w:t>
    </w:r>
    <w:r w:rsidRPr="00627B99">
      <w:rPr>
        <w:rFonts w:asciiTheme="majorHAnsi" w:hAnsiTheme="majorHAnsi"/>
        <w:noProof/>
      </w:rPr>
      <w:t>/</w:t>
    </w:r>
    <w:r>
      <w:rPr>
        <w:rFonts w:asciiTheme="majorHAnsi" w:hAnsiTheme="majorHAnsi" w:hint="eastAsia"/>
        <w:noProof/>
      </w:rPr>
      <w:t xml:space="preserve"> </w:t>
    </w:r>
    <w:r w:rsidRPr="00627B99">
      <w:rPr>
        <w:rFonts w:asciiTheme="majorHAnsi" w:hAnsiTheme="majorHAnsi"/>
        <w:noProof/>
      </w:rPr>
      <w:t>Page</w:t>
    </w:r>
  </w:p>
  <w:p w14:paraId="51DB3765" w14:textId="77777777" w:rsidR="0026415E" w:rsidRDefault="0026415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8BB94B" w14:textId="77777777" w:rsidR="0056045B" w:rsidRDefault="0056045B" w:rsidP="002E0482">
      <w:r>
        <w:separator/>
      </w:r>
    </w:p>
    <w:p w14:paraId="6350463D" w14:textId="77777777" w:rsidR="0056045B" w:rsidRDefault="0056045B"/>
    <w:p w14:paraId="19A383C1" w14:textId="77777777" w:rsidR="0056045B" w:rsidRDefault="0056045B"/>
    <w:p w14:paraId="310244AD" w14:textId="77777777" w:rsidR="0056045B" w:rsidRDefault="0056045B"/>
  </w:footnote>
  <w:footnote w:type="continuationSeparator" w:id="0">
    <w:p w14:paraId="1C3DA7E1" w14:textId="77777777" w:rsidR="0056045B" w:rsidRDefault="0056045B" w:rsidP="002E0482">
      <w:r>
        <w:continuationSeparator/>
      </w:r>
    </w:p>
    <w:p w14:paraId="045E2AAC" w14:textId="77777777" w:rsidR="0056045B" w:rsidRDefault="0056045B"/>
    <w:p w14:paraId="2B97CA59" w14:textId="77777777" w:rsidR="0056045B" w:rsidRDefault="0056045B"/>
    <w:p w14:paraId="793A8535" w14:textId="77777777" w:rsidR="0056045B" w:rsidRDefault="005604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75BC7"/>
    <w:multiLevelType w:val="hybridMultilevel"/>
    <w:tmpl w:val="F1D6322C"/>
    <w:lvl w:ilvl="0" w:tplc="13B43360">
      <w:start w:val="1"/>
      <w:numFmt w:val="upperLetter"/>
      <w:pStyle w:val="ApH2"/>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CC343A"/>
    <w:multiLevelType w:val="hybridMultilevel"/>
    <w:tmpl w:val="68A89326"/>
    <w:lvl w:ilvl="0" w:tplc="B0F06A74">
      <w:start w:val="1"/>
      <w:numFmt w:val="lowerRoman"/>
      <w:pStyle w:val="NumberBullets"/>
      <w:lvlText w:val="%1)"/>
      <w:lvlJc w:val="left"/>
      <w:pPr>
        <w:ind w:left="1080" w:hanging="360"/>
      </w:pPr>
      <w:rPr>
        <w:rFonts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90E1930"/>
    <w:multiLevelType w:val="hybridMultilevel"/>
    <w:tmpl w:val="49F46C62"/>
    <w:lvl w:ilvl="0" w:tplc="52829C6E">
      <w:start w:val="1"/>
      <w:numFmt w:val="upperLetter"/>
      <w:pStyle w:val="AH2"/>
      <w:lvlText w:val="%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022B8"/>
    <w:multiLevelType w:val="hybridMultilevel"/>
    <w:tmpl w:val="6890FBEE"/>
    <w:lvl w:ilvl="0" w:tplc="5C9E72EA">
      <w:start w:val="1"/>
      <w:numFmt w:val="bullet"/>
      <w:pStyle w:val="Bulletlist2"/>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75F4A19"/>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E5C598D"/>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EAB4CC5"/>
    <w:multiLevelType w:val="hybridMultilevel"/>
    <w:tmpl w:val="C26429BC"/>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02572F1"/>
    <w:multiLevelType w:val="hybridMultilevel"/>
    <w:tmpl w:val="B1103C36"/>
    <w:lvl w:ilvl="0" w:tplc="C11A9D3A">
      <w:start w:val="1"/>
      <w:numFmt w:val="decimal"/>
      <w:pStyle w:val="AH32"/>
      <w:lvlText w:val="C.%1. "/>
      <w:lvlJc w:val="left"/>
      <w:pPr>
        <w:ind w:left="108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10608FA"/>
    <w:multiLevelType w:val="hybridMultilevel"/>
    <w:tmpl w:val="38E621AC"/>
    <w:lvl w:ilvl="0" w:tplc="2990C934">
      <w:start w:val="1"/>
      <w:numFmt w:val="decimal"/>
      <w:pStyle w:val="TextChar"/>
      <w:lvlText w:val="Proposition %1."/>
      <w:lvlJc w:val="left"/>
      <w:pPr>
        <w:tabs>
          <w:tab w:val="num" w:pos="360"/>
        </w:tabs>
      </w:pPr>
      <w:rPr>
        <w:rFonts w:cs="Times New Roman" w:hint="default"/>
      </w:rPr>
    </w:lvl>
    <w:lvl w:ilvl="1" w:tplc="FFFFFFFF">
      <w:start w:val="1"/>
      <w:numFmt w:val="lowerLetter"/>
      <w:lvlText w:val="%2)"/>
      <w:lvlJc w:val="left"/>
      <w:pPr>
        <w:tabs>
          <w:tab w:val="num" w:pos="840"/>
        </w:tabs>
        <w:ind w:left="840" w:hanging="420"/>
      </w:pPr>
      <w:rPr>
        <w:rFonts w:cs="Times New Roman"/>
      </w:rPr>
    </w:lvl>
    <w:lvl w:ilvl="2" w:tplc="FFFFFFFF" w:tentative="1">
      <w:start w:val="1"/>
      <w:numFmt w:val="lowerRoman"/>
      <w:lvlText w:val="%3."/>
      <w:lvlJc w:val="right"/>
      <w:pPr>
        <w:tabs>
          <w:tab w:val="num" w:pos="1260"/>
        </w:tabs>
        <w:ind w:left="1260" w:hanging="420"/>
      </w:pPr>
      <w:rPr>
        <w:rFonts w:cs="Times New Roman"/>
      </w:rPr>
    </w:lvl>
    <w:lvl w:ilvl="3" w:tplc="FFFFFFFF" w:tentative="1">
      <w:start w:val="1"/>
      <w:numFmt w:val="decimal"/>
      <w:lvlText w:val="%4."/>
      <w:lvlJc w:val="left"/>
      <w:pPr>
        <w:tabs>
          <w:tab w:val="num" w:pos="1680"/>
        </w:tabs>
        <w:ind w:left="1680" w:hanging="420"/>
      </w:pPr>
      <w:rPr>
        <w:rFonts w:cs="Times New Roman"/>
      </w:rPr>
    </w:lvl>
    <w:lvl w:ilvl="4" w:tplc="FFFFFFFF" w:tentative="1">
      <w:start w:val="1"/>
      <w:numFmt w:val="lowerLetter"/>
      <w:lvlText w:val="%5)"/>
      <w:lvlJc w:val="left"/>
      <w:pPr>
        <w:tabs>
          <w:tab w:val="num" w:pos="2100"/>
        </w:tabs>
        <w:ind w:left="2100" w:hanging="420"/>
      </w:pPr>
      <w:rPr>
        <w:rFonts w:cs="Times New Roman"/>
      </w:rPr>
    </w:lvl>
    <w:lvl w:ilvl="5" w:tplc="FFFFFFFF" w:tentative="1">
      <w:start w:val="1"/>
      <w:numFmt w:val="lowerRoman"/>
      <w:lvlText w:val="%6."/>
      <w:lvlJc w:val="right"/>
      <w:pPr>
        <w:tabs>
          <w:tab w:val="num" w:pos="2520"/>
        </w:tabs>
        <w:ind w:left="2520" w:hanging="420"/>
      </w:pPr>
      <w:rPr>
        <w:rFonts w:cs="Times New Roman"/>
      </w:rPr>
    </w:lvl>
    <w:lvl w:ilvl="6" w:tplc="FFFFFFFF" w:tentative="1">
      <w:start w:val="1"/>
      <w:numFmt w:val="decimal"/>
      <w:lvlText w:val="%7."/>
      <w:lvlJc w:val="left"/>
      <w:pPr>
        <w:tabs>
          <w:tab w:val="num" w:pos="2940"/>
        </w:tabs>
        <w:ind w:left="2940" w:hanging="420"/>
      </w:pPr>
      <w:rPr>
        <w:rFonts w:cs="Times New Roman"/>
      </w:rPr>
    </w:lvl>
    <w:lvl w:ilvl="7" w:tplc="FFFFFFFF" w:tentative="1">
      <w:start w:val="1"/>
      <w:numFmt w:val="lowerLetter"/>
      <w:lvlText w:val="%8)"/>
      <w:lvlJc w:val="left"/>
      <w:pPr>
        <w:tabs>
          <w:tab w:val="num" w:pos="3360"/>
        </w:tabs>
        <w:ind w:left="3360" w:hanging="420"/>
      </w:pPr>
      <w:rPr>
        <w:rFonts w:cs="Times New Roman"/>
      </w:rPr>
    </w:lvl>
    <w:lvl w:ilvl="8" w:tplc="FFFFFFFF" w:tentative="1">
      <w:start w:val="1"/>
      <w:numFmt w:val="lowerRoman"/>
      <w:lvlText w:val="%9."/>
      <w:lvlJc w:val="right"/>
      <w:pPr>
        <w:tabs>
          <w:tab w:val="num" w:pos="3780"/>
        </w:tabs>
        <w:ind w:left="3780" w:hanging="420"/>
      </w:pPr>
      <w:rPr>
        <w:rFonts w:cs="Times New Roman"/>
      </w:rPr>
    </w:lvl>
  </w:abstractNum>
  <w:abstractNum w:abstractNumId="9" w15:restartNumberingAfterBreak="0">
    <w:nsid w:val="267C0E5D"/>
    <w:multiLevelType w:val="hybridMultilevel"/>
    <w:tmpl w:val="545CE35C"/>
    <w:lvl w:ilvl="0" w:tplc="CC36E858">
      <w:start w:val="1"/>
      <w:numFmt w:val="decimal"/>
      <w:pStyle w:val="References"/>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6AE0AD2"/>
    <w:multiLevelType w:val="hybridMultilevel"/>
    <w:tmpl w:val="3A4CCD30"/>
    <w:lvl w:ilvl="0" w:tplc="5C34D1F2">
      <w:start w:val="1"/>
      <w:numFmt w:val="decimal"/>
      <w:pStyle w:val="AH31"/>
      <w:lvlText w:val="B.%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91001D3"/>
    <w:multiLevelType w:val="multilevel"/>
    <w:tmpl w:val="2A1494C2"/>
    <w:styleLink w:val="CurrentList1"/>
    <w:lvl w:ilvl="0">
      <w:start w:val="1"/>
      <w:numFmt w:val="none"/>
      <w:lvlText w:val="3.2.1"/>
      <w:lvlJc w:val="left"/>
      <w:pPr>
        <w:tabs>
          <w:tab w:val="num" w:pos="1440"/>
        </w:tabs>
        <w:ind w:left="14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2AB17841"/>
    <w:multiLevelType w:val="hybridMultilevel"/>
    <w:tmpl w:val="C3CE3EA8"/>
    <w:lvl w:ilvl="0" w:tplc="1160F578">
      <w:start w:val="1"/>
      <w:numFmt w:val="decimal"/>
      <w:pStyle w:val="ApH3"/>
      <w:lvlText w:val="%1."/>
      <w:lvlJc w:val="left"/>
      <w:pPr>
        <w:ind w:left="810" w:hanging="360"/>
      </w:pPr>
      <w:rPr>
        <w:rFonts w:hint="eastAsia"/>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FAF7D18"/>
    <w:multiLevelType w:val="hybridMultilevel"/>
    <w:tmpl w:val="4C1065AA"/>
    <w:lvl w:ilvl="0" w:tplc="04090001">
      <w:start w:val="1"/>
      <w:numFmt w:val="bullet"/>
      <w:lvlText w:val=""/>
      <w:lvlJc w:val="left"/>
      <w:pPr>
        <w:ind w:left="720" w:hanging="360"/>
      </w:pPr>
      <w:rPr>
        <w:rFonts w:ascii="Symbol" w:hAnsi="Symbol" w:hint="default"/>
      </w:rPr>
    </w:lvl>
    <w:lvl w:ilvl="1" w:tplc="8C1A5E12">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7802F6"/>
    <w:multiLevelType w:val="hybridMultilevel"/>
    <w:tmpl w:val="B1024000"/>
    <w:lvl w:ilvl="0" w:tplc="FFB4387C">
      <w:start w:val="1"/>
      <w:numFmt w:val="decimal"/>
      <w:pStyle w:val="Reference"/>
      <w:lvlText w:val="%1"/>
      <w:lvlJc w:val="left"/>
      <w:pPr>
        <w:tabs>
          <w:tab w:val="num" w:pos="360"/>
        </w:tabs>
        <w:ind w:left="360" w:hanging="360"/>
      </w:pPr>
      <w:rPr>
        <w:rFonts w:hint="default"/>
        <w:b/>
        <w:i w:val="0"/>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5F651EF"/>
    <w:multiLevelType w:val="hybridMultilevel"/>
    <w:tmpl w:val="6ADE4286"/>
    <w:lvl w:ilvl="0" w:tplc="95C080C0">
      <w:start w:val="1"/>
      <w:numFmt w:val="decimal"/>
      <w:pStyle w:val="Numbered"/>
      <w:lvlText w:val="%1."/>
      <w:lvlJc w:val="left"/>
      <w:pPr>
        <w:ind w:left="1080" w:hanging="360"/>
      </w:pPr>
      <w:rPr>
        <w:rFonts w:hint="eastAsia"/>
        <w:b w:val="0"/>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189603E"/>
    <w:multiLevelType w:val="multilevel"/>
    <w:tmpl w:val="F3685E80"/>
    <w:lvl w:ilvl="0">
      <w:start w:val="1"/>
      <w:numFmt w:val="decimal"/>
      <w:pStyle w:val="Head1"/>
      <w:lvlText w:val="%1."/>
      <w:lvlJc w:val="left"/>
      <w:pPr>
        <w:ind w:left="4140" w:hanging="360"/>
      </w:pPr>
      <w:rPr>
        <w:rFonts w:ascii="Times New Roman" w:hAnsi="Times New Roman" w:cs="Times New Roman" w:hint="default"/>
        <w:b/>
        <w:i w:val="0"/>
        <w:caps/>
        <w:strike w:val="0"/>
        <w:dstrike w:val="0"/>
        <w:vanish w:val="0"/>
        <w:color w:val="auto"/>
        <w:sz w:val="24"/>
        <w:szCs w:val="24"/>
        <w:u w:val="none"/>
        <w:vertAlign w:val="baseline"/>
      </w:rPr>
    </w:lvl>
    <w:lvl w:ilvl="1">
      <w:start w:val="1"/>
      <w:numFmt w:val="decimal"/>
      <w:pStyle w:val="Heading2"/>
      <w:lvlText w:val="%1.%2"/>
      <w:lvlJc w:val="left"/>
      <w:pPr>
        <w:ind w:left="1008" w:hanging="648"/>
      </w:pPr>
      <w:rPr>
        <w:rFonts w:ascii="Times New Roman" w:eastAsia="SimSun" w:hAnsi="Times New Roman" w:cs="Times New Roman" w:hint="default"/>
        <w:b/>
        <w:bCs w:val="0"/>
        <w:i w:val="0"/>
        <w:iCs/>
        <w:caps w:val="0"/>
        <w:strike w:val="0"/>
        <w:dstrike w:val="0"/>
        <w:vanish w:val="0"/>
        <w:color w:val="auto"/>
        <w:sz w:val="24"/>
        <w:szCs w:val="22"/>
        <w:vertAlign w:val="baseline"/>
      </w:rPr>
    </w:lvl>
    <w:lvl w:ilvl="2">
      <w:start w:val="1"/>
      <w:numFmt w:val="decimal"/>
      <w:pStyle w:val="Heading3"/>
      <w:lvlText w:val="%1.%2.%3. "/>
      <w:lvlJc w:val="left"/>
      <w:pPr>
        <w:ind w:left="864" w:hanging="774"/>
      </w:pPr>
      <w:rPr>
        <w:rFonts w:ascii="Times New Roman" w:eastAsia="SimSun" w:hAnsi="Times New Roman" w:cs="Times New Roman" w:hint="default"/>
        <w:b/>
        <w:bCs w:val="0"/>
        <w:i/>
        <w:iCs/>
        <w:caps w:val="0"/>
        <w:strike w:val="0"/>
        <w:dstrike w:val="0"/>
        <w:vanish w:val="0"/>
        <w:color w:val="auto"/>
        <w:sz w:val="22"/>
        <w:szCs w:val="20"/>
        <w:vertAlign w:val="baseline"/>
      </w:rPr>
    </w:lvl>
    <w:lvl w:ilvl="3">
      <w:start w:val="1"/>
      <w:numFmt w:val="decimal"/>
      <w:pStyle w:val="Heading4"/>
      <w:lvlText w:val="%1.%2.%3.%4"/>
      <w:lvlJc w:val="left"/>
      <w:pPr>
        <w:ind w:left="3564" w:hanging="864"/>
      </w:pPr>
      <w:rPr>
        <w:rFonts w:cs="Times New Roman" w:hint="default"/>
        <w:b w:val="0"/>
        <w:bCs w:val="0"/>
        <w:i/>
        <w:iCs/>
        <w:sz w:val="20"/>
        <w:szCs w:val="20"/>
      </w:rPr>
    </w:lvl>
    <w:lvl w:ilvl="4">
      <w:start w:val="1"/>
      <w:numFmt w:val="decimal"/>
      <w:pStyle w:val="Heading5"/>
      <w:lvlText w:val="%1.%2.%3.%4.%5"/>
      <w:lvlJc w:val="left"/>
      <w:pPr>
        <w:ind w:left="1368" w:hanging="1008"/>
      </w:pPr>
      <w:rPr>
        <w:rFonts w:cs="Times New Roman" w:hint="default"/>
      </w:rPr>
    </w:lvl>
    <w:lvl w:ilvl="5">
      <w:start w:val="1"/>
      <w:numFmt w:val="decimal"/>
      <w:pStyle w:val="Heading6"/>
      <w:lvlText w:val="%1.%2.%3.%4.%5.%6"/>
      <w:lvlJc w:val="left"/>
      <w:pPr>
        <w:ind w:left="1512" w:hanging="1152"/>
      </w:pPr>
      <w:rPr>
        <w:rFonts w:cs="Times New Roman" w:hint="default"/>
      </w:rPr>
    </w:lvl>
    <w:lvl w:ilvl="6">
      <w:start w:val="1"/>
      <w:numFmt w:val="decimal"/>
      <w:pStyle w:val="Heading7"/>
      <w:lvlText w:val="%1.%2.%3.%4.%5.%6.%7"/>
      <w:lvlJc w:val="left"/>
      <w:pPr>
        <w:ind w:left="1656" w:hanging="1296"/>
      </w:pPr>
      <w:rPr>
        <w:rFonts w:cs="Times New Roman" w:hint="default"/>
      </w:rPr>
    </w:lvl>
    <w:lvl w:ilvl="7">
      <w:start w:val="1"/>
      <w:numFmt w:val="decimal"/>
      <w:pStyle w:val="Heading8"/>
      <w:lvlText w:val="%1.%2.%3.%4.%5.%6.%7.%8"/>
      <w:lvlJc w:val="left"/>
      <w:pPr>
        <w:ind w:left="1800" w:hanging="1440"/>
      </w:pPr>
      <w:rPr>
        <w:rFonts w:cs="Times New Roman" w:hint="default"/>
      </w:rPr>
    </w:lvl>
    <w:lvl w:ilvl="8">
      <w:start w:val="1"/>
      <w:numFmt w:val="decimal"/>
      <w:pStyle w:val="Heading9"/>
      <w:lvlText w:val="%1.%2.%3.%4.%5.%6.%7.%8.%9"/>
      <w:lvlJc w:val="left"/>
      <w:pPr>
        <w:ind w:left="1944" w:hanging="1584"/>
      </w:pPr>
      <w:rPr>
        <w:rFonts w:cs="Times New Roman" w:hint="default"/>
      </w:rPr>
    </w:lvl>
  </w:abstractNum>
  <w:abstractNum w:abstractNumId="19" w15:restartNumberingAfterBreak="0">
    <w:nsid w:val="45E6530D"/>
    <w:multiLevelType w:val="hybridMultilevel"/>
    <w:tmpl w:val="9C501B22"/>
    <w:lvl w:ilvl="0" w:tplc="23409EE0">
      <w:start w:val="1"/>
      <w:numFmt w:val="bullet"/>
      <w:pStyle w:val="Bulletlist0"/>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15A3BD7"/>
    <w:multiLevelType w:val="hybridMultilevel"/>
    <w:tmpl w:val="86F85112"/>
    <w:lvl w:ilvl="0" w:tplc="7DFCAF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2D62727"/>
    <w:multiLevelType w:val="hybridMultilevel"/>
    <w:tmpl w:val="AB64B718"/>
    <w:lvl w:ilvl="0" w:tplc="90CEC5E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942DCD"/>
    <w:multiLevelType w:val="hybridMultilevel"/>
    <w:tmpl w:val="93C42AC2"/>
    <w:lvl w:ilvl="0" w:tplc="A6EEA538">
      <w:start w:val="1"/>
      <w:numFmt w:val="bullet"/>
      <w:pStyle w:val="Bullets"/>
      <w:lvlText w:val=""/>
      <w:lvlJc w:val="left"/>
      <w:pPr>
        <w:ind w:left="360" w:hanging="360"/>
      </w:pPr>
      <w:rPr>
        <w:rFonts w:ascii="Wingdings" w:hAnsi="Wingdings" w:hint="default"/>
        <w:sz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4F057D"/>
    <w:multiLevelType w:val="hybridMultilevel"/>
    <w:tmpl w:val="7B66771E"/>
    <w:lvl w:ilvl="0" w:tplc="2D0EE51A">
      <w:start w:val="1"/>
      <w:numFmt w:val="decimal"/>
      <w:pStyle w:val="Proposition"/>
      <w:lvlText w:val="Proposition %1."/>
      <w:lvlJc w:val="left"/>
      <w:pPr>
        <w:ind w:left="1080" w:hanging="360"/>
      </w:pPr>
      <w:rPr>
        <w:rFonts w:hint="eastAsia"/>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B813BA9"/>
    <w:multiLevelType w:val="hybridMultilevel"/>
    <w:tmpl w:val="7EC27014"/>
    <w:lvl w:ilvl="0" w:tplc="C6568CBC">
      <w:start w:val="1"/>
      <w:numFmt w:val="decimal"/>
      <w:pStyle w:val="AH3"/>
      <w:lvlText w:val="A.%1. "/>
      <w:lvlJc w:val="left"/>
      <w:pPr>
        <w:ind w:left="720" w:hanging="360"/>
      </w:pPr>
      <w:rPr>
        <w:rFonts w:ascii="Times New Roman" w:hAnsi="Times New Roman" w:cs="Times New Roman" w:hint="default"/>
        <w:b w:val="0"/>
        <w:bCs w:val="0"/>
        <w:i w:val="0"/>
        <w:iCs w:val="0"/>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C402C58"/>
    <w:multiLevelType w:val="hybridMultilevel"/>
    <w:tmpl w:val="2FDECCC2"/>
    <w:lvl w:ilvl="0" w:tplc="B380D9B2">
      <w:start w:val="1"/>
      <w:numFmt w:val="decimal"/>
      <w:pStyle w:val="FigureCap"/>
      <w:lvlText w:val="Fig. %1."/>
      <w:lvlJc w:val="left"/>
      <w:pPr>
        <w:ind w:left="360" w:hanging="360"/>
      </w:pPr>
      <w:rPr>
        <w:rFonts w:ascii="Times New Roman" w:hAnsi="Times New Roman" w:cs="Times New Roman" w:hint="default"/>
        <w:b w:val="0"/>
        <w:bCs w:val="0"/>
        <w:i w:val="0"/>
        <w:iCs w:val="0"/>
        <w:color w:val="auto"/>
        <w:sz w:val="20"/>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7" w15:restartNumberingAfterBreak="0">
    <w:nsid w:val="6CD32DA8"/>
    <w:multiLevelType w:val="singleLevel"/>
    <w:tmpl w:val="B44A003A"/>
    <w:lvl w:ilvl="0">
      <w:start w:val="1"/>
      <w:numFmt w:val="decimal"/>
      <w:pStyle w:val="TableHead"/>
      <w:lvlText w:val="Table %1.  "/>
      <w:lvlJc w:val="left"/>
      <w:pPr>
        <w:ind w:left="360" w:hanging="360"/>
      </w:pPr>
      <w:rPr>
        <w:rFonts w:ascii="Times New Roman" w:hAnsi="Times New Roman" w:cs="Times New Roman" w:hint="default"/>
        <w:b/>
        <w:bCs w:val="0"/>
        <w:i w:val="0"/>
        <w:iCs w:val="0"/>
        <w:sz w:val="24"/>
        <w:szCs w:val="24"/>
      </w:rPr>
    </w:lvl>
  </w:abstractNum>
  <w:abstractNum w:abstractNumId="28" w15:restartNumberingAfterBreak="0">
    <w:nsid w:val="6E4348E5"/>
    <w:multiLevelType w:val="hybridMultilevel"/>
    <w:tmpl w:val="854C30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D5152D"/>
    <w:multiLevelType w:val="hybridMultilevel"/>
    <w:tmpl w:val="30743CAE"/>
    <w:lvl w:ilvl="0" w:tplc="2FF8908C">
      <w:start w:val="1"/>
      <w:numFmt w:val="decimal"/>
      <w:pStyle w:val="Lemma"/>
      <w:lvlText w:val="Lemma %1."/>
      <w:lvlJc w:val="left"/>
      <w:pPr>
        <w:ind w:left="1080" w:hanging="360"/>
      </w:pPr>
      <w:rPr>
        <w:rFonts w:ascii="Times New Roman" w:hAnsi="Times New Roman" w:hint="default"/>
        <w:b/>
        <w:i w:val="0"/>
        <w:sz w:val="24"/>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A937F5"/>
    <w:multiLevelType w:val="multilevel"/>
    <w:tmpl w:val="94AC32A8"/>
    <w:lvl w:ilvl="0">
      <w:start w:val="1"/>
      <w:numFmt w:val="decimal"/>
      <w:pStyle w:val="Heading1"/>
      <w:lvlText w:val="%1."/>
      <w:lvlJc w:val="left"/>
      <w:pPr>
        <w:tabs>
          <w:tab w:val="num" w:pos="425"/>
        </w:tabs>
        <w:ind w:left="425" w:hanging="425"/>
      </w:pPr>
      <w:rPr>
        <w:rFonts w:ascii="Cambria" w:hAnsi="Cambria" w:hint="default"/>
        <w:b/>
        <w:i w:val="0"/>
        <w:sz w:val="28"/>
      </w:rPr>
    </w:lvl>
    <w:lvl w:ilvl="1">
      <w:start w:val="1"/>
      <w:numFmt w:val="decimal"/>
      <w:lvlText w:val="%1.%2"/>
      <w:lvlJc w:val="left"/>
      <w:pPr>
        <w:tabs>
          <w:tab w:val="num" w:pos="360"/>
        </w:tabs>
        <w:ind w:left="360" w:hanging="360"/>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17"/>
  </w:num>
  <w:num w:numId="2">
    <w:abstractNumId w:val="26"/>
  </w:num>
  <w:num w:numId="3">
    <w:abstractNumId w:val="11"/>
  </w:num>
  <w:num w:numId="4">
    <w:abstractNumId w:val="18"/>
  </w:num>
  <w:num w:numId="5">
    <w:abstractNumId w:val="21"/>
  </w:num>
  <w:num w:numId="6">
    <w:abstractNumId w:val="27"/>
  </w:num>
  <w:num w:numId="7">
    <w:abstractNumId w:val="3"/>
  </w:num>
  <w:num w:numId="8">
    <w:abstractNumId w:val="8"/>
  </w:num>
  <w:num w:numId="9">
    <w:abstractNumId w:val="19"/>
  </w:num>
  <w:num w:numId="10">
    <w:abstractNumId w:val="15"/>
  </w:num>
  <w:num w:numId="11">
    <w:abstractNumId w:val="24"/>
  </w:num>
  <w:num w:numId="12">
    <w:abstractNumId w:val="29"/>
  </w:num>
  <w:num w:numId="13">
    <w:abstractNumId w:val="6"/>
  </w:num>
  <w:num w:numId="14">
    <w:abstractNumId w:val="9"/>
  </w:num>
  <w:num w:numId="15">
    <w:abstractNumId w:val="2"/>
  </w:num>
  <w:num w:numId="16">
    <w:abstractNumId w:val="25"/>
  </w:num>
  <w:num w:numId="17">
    <w:abstractNumId w:val="10"/>
  </w:num>
  <w:num w:numId="18">
    <w:abstractNumId w:val="7"/>
  </w:num>
  <w:num w:numId="19">
    <w:abstractNumId w:val="30"/>
  </w:num>
  <w:num w:numId="20">
    <w:abstractNumId w:val="12"/>
  </w:num>
  <w:num w:numId="21">
    <w:abstractNumId w:val="1"/>
  </w:num>
  <w:num w:numId="22">
    <w:abstractNumId w:val="23"/>
  </w:num>
  <w:num w:numId="23">
    <w:abstractNumId w:val="16"/>
  </w:num>
  <w:num w:numId="24">
    <w:abstractNumId w:val="22"/>
  </w:num>
  <w:num w:numId="25">
    <w:abstractNumId w:val="16"/>
    <w:lvlOverride w:ilvl="0">
      <w:startOverride w:val="1"/>
    </w:lvlOverride>
  </w:num>
  <w:num w:numId="26">
    <w:abstractNumId w:val="0"/>
  </w:num>
  <w:num w:numId="27">
    <w:abstractNumId w:val="13"/>
  </w:num>
  <w:num w:numId="28">
    <w:abstractNumId w:val="13"/>
    <w:lvlOverride w:ilvl="0">
      <w:startOverride w:val="1"/>
    </w:lvlOverride>
  </w:num>
  <w:num w:numId="29">
    <w:abstractNumId w:val="4"/>
  </w:num>
  <w:num w:numId="30">
    <w:abstractNumId w:val="5"/>
  </w:num>
  <w:num w:numId="31">
    <w:abstractNumId w:val="20"/>
  </w:num>
  <w:num w:numId="32">
    <w:abstractNumId w:val="28"/>
  </w:num>
  <w:num w:numId="33">
    <w:abstractNumId w:val="14"/>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noLineBreaksAfter w:lang="zh-CN" w:val="$([{£¥·‘“〈《「『【〔〖〝﹙﹛﹝＄（．［｛￡￥"/>
  <w:noLineBreaksBefore w:lang="zh-CN" w:val="!%),.:;&gt;?]}¢¨°·ˇˉ―‖’”…‰′″›℃∶、。〃〉》」』】〕〗〞︶︺︾﹀﹄﹚﹜﹞！＂％＇），．：；？］｀｜｝～￠"/>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sjA2MzUwMzaxNLZQ0lEKTi0uzszPAykwrgUAN5MC3C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360&lt;/HangingIndent&gt;&lt;LineSpacing&gt;0&lt;/LineSpacing&gt;&lt;SpaceAfter&gt;0&lt;/SpaceAfter&gt;&lt;/ENLayout&gt;"/>
    <w:docVar w:name="EN.Libraries" w:val="&lt;Libraries&gt;&lt;/Libraries&gt;"/>
  </w:docVars>
  <w:rsids>
    <w:rsidRoot w:val="009303D9"/>
    <w:rsid w:val="00000D0B"/>
    <w:rsid w:val="00000E2B"/>
    <w:rsid w:val="00001123"/>
    <w:rsid w:val="00001206"/>
    <w:rsid w:val="000019A0"/>
    <w:rsid w:val="000019F1"/>
    <w:rsid w:val="0000201F"/>
    <w:rsid w:val="00002631"/>
    <w:rsid w:val="000032D8"/>
    <w:rsid w:val="000046E6"/>
    <w:rsid w:val="00004A4E"/>
    <w:rsid w:val="00004AA6"/>
    <w:rsid w:val="0000598C"/>
    <w:rsid w:val="000064FF"/>
    <w:rsid w:val="000068ED"/>
    <w:rsid w:val="00006F54"/>
    <w:rsid w:val="000104D6"/>
    <w:rsid w:val="0001221F"/>
    <w:rsid w:val="00012742"/>
    <w:rsid w:val="00012C2C"/>
    <w:rsid w:val="000137B5"/>
    <w:rsid w:val="00013855"/>
    <w:rsid w:val="00013DFD"/>
    <w:rsid w:val="00015727"/>
    <w:rsid w:val="00016239"/>
    <w:rsid w:val="00016D16"/>
    <w:rsid w:val="000174C5"/>
    <w:rsid w:val="00017920"/>
    <w:rsid w:val="00020AC4"/>
    <w:rsid w:val="00021458"/>
    <w:rsid w:val="00022977"/>
    <w:rsid w:val="00023F7E"/>
    <w:rsid w:val="000244F2"/>
    <w:rsid w:val="0002488C"/>
    <w:rsid w:val="00024C52"/>
    <w:rsid w:val="000258E1"/>
    <w:rsid w:val="000261D6"/>
    <w:rsid w:val="00026278"/>
    <w:rsid w:val="0002655B"/>
    <w:rsid w:val="00026F37"/>
    <w:rsid w:val="0002713B"/>
    <w:rsid w:val="00027EC5"/>
    <w:rsid w:val="00027F29"/>
    <w:rsid w:val="000300E1"/>
    <w:rsid w:val="00031093"/>
    <w:rsid w:val="000323E1"/>
    <w:rsid w:val="000332EB"/>
    <w:rsid w:val="0003365A"/>
    <w:rsid w:val="00033C76"/>
    <w:rsid w:val="00033C95"/>
    <w:rsid w:val="000343CA"/>
    <w:rsid w:val="0003458B"/>
    <w:rsid w:val="00034FDC"/>
    <w:rsid w:val="000361E2"/>
    <w:rsid w:val="00036272"/>
    <w:rsid w:val="0003665E"/>
    <w:rsid w:val="000373AB"/>
    <w:rsid w:val="00037735"/>
    <w:rsid w:val="00037ECE"/>
    <w:rsid w:val="000409A1"/>
    <w:rsid w:val="00041708"/>
    <w:rsid w:val="0004202D"/>
    <w:rsid w:val="0004267D"/>
    <w:rsid w:val="00042748"/>
    <w:rsid w:val="000446F5"/>
    <w:rsid w:val="00044A50"/>
    <w:rsid w:val="00044DFA"/>
    <w:rsid w:val="00046609"/>
    <w:rsid w:val="00046D97"/>
    <w:rsid w:val="00052590"/>
    <w:rsid w:val="00053E81"/>
    <w:rsid w:val="000548B9"/>
    <w:rsid w:val="00054962"/>
    <w:rsid w:val="000559DF"/>
    <w:rsid w:val="00056106"/>
    <w:rsid w:val="000567DE"/>
    <w:rsid w:val="0005710C"/>
    <w:rsid w:val="00057731"/>
    <w:rsid w:val="0006038D"/>
    <w:rsid w:val="000607CF"/>
    <w:rsid w:val="00060945"/>
    <w:rsid w:val="00060A19"/>
    <w:rsid w:val="00061520"/>
    <w:rsid w:val="000621C8"/>
    <w:rsid w:val="0006255A"/>
    <w:rsid w:val="00063026"/>
    <w:rsid w:val="0006321B"/>
    <w:rsid w:val="00064C43"/>
    <w:rsid w:val="00064C8B"/>
    <w:rsid w:val="00065200"/>
    <w:rsid w:val="000672BB"/>
    <w:rsid w:val="0007017A"/>
    <w:rsid w:val="00070205"/>
    <w:rsid w:val="000707C8"/>
    <w:rsid w:val="00072F48"/>
    <w:rsid w:val="00074E53"/>
    <w:rsid w:val="000760F4"/>
    <w:rsid w:val="00076493"/>
    <w:rsid w:val="000776FF"/>
    <w:rsid w:val="000808F4"/>
    <w:rsid w:val="00080919"/>
    <w:rsid w:val="0008092C"/>
    <w:rsid w:val="00081E06"/>
    <w:rsid w:val="00081E5C"/>
    <w:rsid w:val="00081FAB"/>
    <w:rsid w:val="0008377A"/>
    <w:rsid w:val="00083B9D"/>
    <w:rsid w:val="000842ED"/>
    <w:rsid w:val="0008628F"/>
    <w:rsid w:val="000865BE"/>
    <w:rsid w:val="000902C4"/>
    <w:rsid w:val="00090528"/>
    <w:rsid w:val="00090E3C"/>
    <w:rsid w:val="00090F73"/>
    <w:rsid w:val="000913EC"/>
    <w:rsid w:val="00091860"/>
    <w:rsid w:val="00091926"/>
    <w:rsid w:val="00092967"/>
    <w:rsid w:val="000929C2"/>
    <w:rsid w:val="00092CEB"/>
    <w:rsid w:val="00093BE1"/>
    <w:rsid w:val="00094D0D"/>
    <w:rsid w:val="00094D5C"/>
    <w:rsid w:val="00095042"/>
    <w:rsid w:val="0009543F"/>
    <w:rsid w:val="0009623E"/>
    <w:rsid w:val="00096B9E"/>
    <w:rsid w:val="00096E38"/>
    <w:rsid w:val="00097095"/>
    <w:rsid w:val="00097274"/>
    <w:rsid w:val="00097FF5"/>
    <w:rsid w:val="000A2851"/>
    <w:rsid w:val="000A2905"/>
    <w:rsid w:val="000A2B4F"/>
    <w:rsid w:val="000A35B8"/>
    <w:rsid w:val="000A398B"/>
    <w:rsid w:val="000A3E83"/>
    <w:rsid w:val="000A40AB"/>
    <w:rsid w:val="000A5F44"/>
    <w:rsid w:val="000B08E7"/>
    <w:rsid w:val="000B1573"/>
    <w:rsid w:val="000B2264"/>
    <w:rsid w:val="000B268F"/>
    <w:rsid w:val="000B329D"/>
    <w:rsid w:val="000B57DD"/>
    <w:rsid w:val="000B6613"/>
    <w:rsid w:val="000B7D54"/>
    <w:rsid w:val="000C0783"/>
    <w:rsid w:val="000C0BCC"/>
    <w:rsid w:val="000C100C"/>
    <w:rsid w:val="000C147C"/>
    <w:rsid w:val="000C37FF"/>
    <w:rsid w:val="000C4E38"/>
    <w:rsid w:val="000C59AD"/>
    <w:rsid w:val="000C715E"/>
    <w:rsid w:val="000C7B93"/>
    <w:rsid w:val="000D061E"/>
    <w:rsid w:val="000D09BC"/>
    <w:rsid w:val="000D0AB3"/>
    <w:rsid w:val="000D2256"/>
    <w:rsid w:val="000D22C4"/>
    <w:rsid w:val="000D3EED"/>
    <w:rsid w:val="000D3EEF"/>
    <w:rsid w:val="000D4528"/>
    <w:rsid w:val="000D5279"/>
    <w:rsid w:val="000D540A"/>
    <w:rsid w:val="000D5E25"/>
    <w:rsid w:val="000D63FF"/>
    <w:rsid w:val="000D6A11"/>
    <w:rsid w:val="000D7149"/>
    <w:rsid w:val="000D7AB3"/>
    <w:rsid w:val="000E00B3"/>
    <w:rsid w:val="000E06AE"/>
    <w:rsid w:val="000E17E9"/>
    <w:rsid w:val="000E226D"/>
    <w:rsid w:val="000E2368"/>
    <w:rsid w:val="000E2691"/>
    <w:rsid w:val="000E27DD"/>
    <w:rsid w:val="000E281C"/>
    <w:rsid w:val="000E2E2B"/>
    <w:rsid w:val="000E35C1"/>
    <w:rsid w:val="000E39D5"/>
    <w:rsid w:val="000E4B8B"/>
    <w:rsid w:val="000E6F00"/>
    <w:rsid w:val="000F15BA"/>
    <w:rsid w:val="000F2B04"/>
    <w:rsid w:val="000F2B61"/>
    <w:rsid w:val="000F30A0"/>
    <w:rsid w:val="000F3357"/>
    <w:rsid w:val="000F38A2"/>
    <w:rsid w:val="000F3EE9"/>
    <w:rsid w:val="000F466E"/>
    <w:rsid w:val="000F47DF"/>
    <w:rsid w:val="000F5BBF"/>
    <w:rsid w:val="000F659C"/>
    <w:rsid w:val="000F677B"/>
    <w:rsid w:val="000F689C"/>
    <w:rsid w:val="000F704E"/>
    <w:rsid w:val="000F77EE"/>
    <w:rsid w:val="000F7CBF"/>
    <w:rsid w:val="00100A6D"/>
    <w:rsid w:val="001025EA"/>
    <w:rsid w:val="001032C5"/>
    <w:rsid w:val="00103335"/>
    <w:rsid w:val="00104A15"/>
    <w:rsid w:val="00104F0D"/>
    <w:rsid w:val="0010599E"/>
    <w:rsid w:val="001060C6"/>
    <w:rsid w:val="0010611F"/>
    <w:rsid w:val="00106280"/>
    <w:rsid w:val="001115AE"/>
    <w:rsid w:val="0011453E"/>
    <w:rsid w:val="00117267"/>
    <w:rsid w:val="001205B2"/>
    <w:rsid w:val="00121A1D"/>
    <w:rsid w:val="00121B8A"/>
    <w:rsid w:val="00123DE3"/>
    <w:rsid w:val="00125C3A"/>
    <w:rsid w:val="001260AC"/>
    <w:rsid w:val="00130294"/>
    <w:rsid w:val="001313E7"/>
    <w:rsid w:val="00131D09"/>
    <w:rsid w:val="001328BF"/>
    <w:rsid w:val="001328F2"/>
    <w:rsid w:val="00132BD2"/>
    <w:rsid w:val="00133C46"/>
    <w:rsid w:val="0013444A"/>
    <w:rsid w:val="0013488E"/>
    <w:rsid w:val="0013500C"/>
    <w:rsid w:val="00135E64"/>
    <w:rsid w:val="00136282"/>
    <w:rsid w:val="001366A5"/>
    <w:rsid w:val="00136C8F"/>
    <w:rsid w:val="00137C4E"/>
    <w:rsid w:val="00140799"/>
    <w:rsid w:val="0014114C"/>
    <w:rsid w:val="00141B5C"/>
    <w:rsid w:val="00142AD0"/>
    <w:rsid w:val="00143D69"/>
    <w:rsid w:val="00144885"/>
    <w:rsid w:val="001459E0"/>
    <w:rsid w:val="00145FF9"/>
    <w:rsid w:val="0014636B"/>
    <w:rsid w:val="00146C2D"/>
    <w:rsid w:val="001502CB"/>
    <w:rsid w:val="00151462"/>
    <w:rsid w:val="00151F79"/>
    <w:rsid w:val="001546FC"/>
    <w:rsid w:val="0015542D"/>
    <w:rsid w:val="00155C45"/>
    <w:rsid w:val="00156BAA"/>
    <w:rsid w:val="00157A10"/>
    <w:rsid w:val="00157CED"/>
    <w:rsid w:val="00160503"/>
    <w:rsid w:val="00161B00"/>
    <w:rsid w:val="001624C8"/>
    <w:rsid w:val="00164483"/>
    <w:rsid w:val="0016563B"/>
    <w:rsid w:val="00166103"/>
    <w:rsid w:val="00167AA9"/>
    <w:rsid w:val="0017082C"/>
    <w:rsid w:val="001708E9"/>
    <w:rsid w:val="00170BCC"/>
    <w:rsid w:val="00170EBE"/>
    <w:rsid w:val="00170F8D"/>
    <w:rsid w:val="00170FD2"/>
    <w:rsid w:val="00171EE8"/>
    <w:rsid w:val="00171F55"/>
    <w:rsid w:val="00172EF2"/>
    <w:rsid w:val="00173DAE"/>
    <w:rsid w:val="0017416A"/>
    <w:rsid w:val="00174668"/>
    <w:rsid w:val="00175618"/>
    <w:rsid w:val="001762E7"/>
    <w:rsid w:val="00176ED8"/>
    <w:rsid w:val="00177F63"/>
    <w:rsid w:val="0018191F"/>
    <w:rsid w:val="0018226D"/>
    <w:rsid w:val="00183470"/>
    <w:rsid w:val="0018367D"/>
    <w:rsid w:val="00184211"/>
    <w:rsid w:val="001854EE"/>
    <w:rsid w:val="001876DF"/>
    <w:rsid w:val="001900CB"/>
    <w:rsid w:val="00190750"/>
    <w:rsid w:val="00191A5E"/>
    <w:rsid w:val="0019314E"/>
    <w:rsid w:val="00193807"/>
    <w:rsid w:val="0019489E"/>
    <w:rsid w:val="00194DEF"/>
    <w:rsid w:val="00195F07"/>
    <w:rsid w:val="00195F36"/>
    <w:rsid w:val="00196D46"/>
    <w:rsid w:val="00197385"/>
    <w:rsid w:val="00197410"/>
    <w:rsid w:val="001A0F02"/>
    <w:rsid w:val="001A1652"/>
    <w:rsid w:val="001A2F41"/>
    <w:rsid w:val="001A3868"/>
    <w:rsid w:val="001A3C99"/>
    <w:rsid w:val="001A4A4A"/>
    <w:rsid w:val="001A503E"/>
    <w:rsid w:val="001A6082"/>
    <w:rsid w:val="001A6A11"/>
    <w:rsid w:val="001A6ED7"/>
    <w:rsid w:val="001A780A"/>
    <w:rsid w:val="001A7A1A"/>
    <w:rsid w:val="001B144F"/>
    <w:rsid w:val="001B25DD"/>
    <w:rsid w:val="001B329E"/>
    <w:rsid w:val="001B33AE"/>
    <w:rsid w:val="001B46C0"/>
    <w:rsid w:val="001B6184"/>
    <w:rsid w:val="001B6D46"/>
    <w:rsid w:val="001B6EC1"/>
    <w:rsid w:val="001B7059"/>
    <w:rsid w:val="001B709F"/>
    <w:rsid w:val="001C01AE"/>
    <w:rsid w:val="001C0259"/>
    <w:rsid w:val="001C02E5"/>
    <w:rsid w:val="001C13DE"/>
    <w:rsid w:val="001C2949"/>
    <w:rsid w:val="001C3F1B"/>
    <w:rsid w:val="001C516E"/>
    <w:rsid w:val="001C51DA"/>
    <w:rsid w:val="001C6B95"/>
    <w:rsid w:val="001C709A"/>
    <w:rsid w:val="001D01B4"/>
    <w:rsid w:val="001D07A5"/>
    <w:rsid w:val="001D117B"/>
    <w:rsid w:val="001D11F7"/>
    <w:rsid w:val="001D161F"/>
    <w:rsid w:val="001D16C3"/>
    <w:rsid w:val="001D2295"/>
    <w:rsid w:val="001D3101"/>
    <w:rsid w:val="001D3C39"/>
    <w:rsid w:val="001D6C86"/>
    <w:rsid w:val="001D6F91"/>
    <w:rsid w:val="001D722B"/>
    <w:rsid w:val="001E0976"/>
    <w:rsid w:val="001E0E95"/>
    <w:rsid w:val="001E1471"/>
    <w:rsid w:val="001E14FE"/>
    <w:rsid w:val="001E1E15"/>
    <w:rsid w:val="001E2751"/>
    <w:rsid w:val="001E2A1B"/>
    <w:rsid w:val="001E3B94"/>
    <w:rsid w:val="001E470F"/>
    <w:rsid w:val="001E494C"/>
    <w:rsid w:val="001E5006"/>
    <w:rsid w:val="001E54DC"/>
    <w:rsid w:val="001E6008"/>
    <w:rsid w:val="001E6084"/>
    <w:rsid w:val="001E650A"/>
    <w:rsid w:val="001E6D2E"/>
    <w:rsid w:val="001E701D"/>
    <w:rsid w:val="001F01A5"/>
    <w:rsid w:val="001F0686"/>
    <w:rsid w:val="001F08E0"/>
    <w:rsid w:val="001F08E7"/>
    <w:rsid w:val="001F14FA"/>
    <w:rsid w:val="001F1CE2"/>
    <w:rsid w:val="001F209B"/>
    <w:rsid w:val="001F21CA"/>
    <w:rsid w:val="001F30A9"/>
    <w:rsid w:val="001F35B8"/>
    <w:rsid w:val="001F3A8A"/>
    <w:rsid w:val="001F42C9"/>
    <w:rsid w:val="001F4E80"/>
    <w:rsid w:val="001F59E6"/>
    <w:rsid w:val="001F5EEB"/>
    <w:rsid w:val="001F5FF1"/>
    <w:rsid w:val="001F64C7"/>
    <w:rsid w:val="001F771A"/>
    <w:rsid w:val="002016B8"/>
    <w:rsid w:val="00202478"/>
    <w:rsid w:val="00202E31"/>
    <w:rsid w:val="00202F3D"/>
    <w:rsid w:val="002031DC"/>
    <w:rsid w:val="00203E8D"/>
    <w:rsid w:val="00207348"/>
    <w:rsid w:val="0021051F"/>
    <w:rsid w:val="0021091C"/>
    <w:rsid w:val="00210C03"/>
    <w:rsid w:val="0021137B"/>
    <w:rsid w:val="00211907"/>
    <w:rsid w:val="00214778"/>
    <w:rsid w:val="00215231"/>
    <w:rsid w:val="00216437"/>
    <w:rsid w:val="002169E6"/>
    <w:rsid w:val="00216D1C"/>
    <w:rsid w:val="00216F13"/>
    <w:rsid w:val="00220187"/>
    <w:rsid w:val="002201E1"/>
    <w:rsid w:val="00220F7C"/>
    <w:rsid w:val="00220F95"/>
    <w:rsid w:val="002211CA"/>
    <w:rsid w:val="0022161A"/>
    <w:rsid w:val="002235F0"/>
    <w:rsid w:val="00223B47"/>
    <w:rsid w:val="00223ECC"/>
    <w:rsid w:val="00224883"/>
    <w:rsid w:val="00224F23"/>
    <w:rsid w:val="00227616"/>
    <w:rsid w:val="00227D45"/>
    <w:rsid w:val="00227EA1"/>
    <w:rsid w:val="002303C8"/>
    <w:rsid w:val="00230864"/>
    <w:rsid w:val="00230D50"/>
    <w:rsid w:val="002311D7"/>
    <w:rsid w:val="0023142F"/>
    <w:rsid w:val="002328D2"/>
    <w:rsid w:val="0023293E"/>
    <w:rsid w:val="002330ED"/>
    <w:rsid w:val="00236297"/>
    <w:rsid w:val="00237D83"/>
    <w:rsid w:val="00240AFF"/>
    <w:rsid w:val="00240D8D"/>
    <w:rsid w:val="002417FC"/>
    <w:rsid w:val="002438A3"/>
    <w:rsid w:val="002440FE"/>
    <w:rsid w:val="00244839"/>
    <w:rsid w:val="00244981"/>
    <w:rsid w:val="00245500"/>
    <w:rsid w:val="00245ECF"/>
    <w:rsid w:val="00246152"/>
    <w:rsid w:val="002466D5"/>
    <w:rsid w:val="00246782"/>
    <w:rsid w:val="0024785E"/>
    <w:rsid w:val="0024787E"/>
    <w:rsid w:val="00251754"/>
    <w:rsid w:val="00251F5F"/>
    <w:rsid w:val="00252000"/>
    <w:rsid w:val="00252BBE"/>
    <w:rsid w:val="00252CB2"/>
    <w:rsid w:val="00253CD1"/>
    <w:rsid w:val="002557CE"/>
    <w:rsid w:val="00256293"/>
    <w:rsid w:val="002573D6"/>
    <w:rsid w:val="002574F2"/>
    <w:rsid w:val="002600ED"/>
    <w:rsid w:val="00260901"/>
    <w:rsid w:val="00260E55"/>
    <w:rsid w:val="002625DF"/>
    <w:rsid w:val="002629C8"/>
    <w:rsid w:val="002639F5"/>
    <w:rsid w:val="00263B4C"/>
    <w:rsid w:val="00263B8E"/>
    <w:rsid w:val="00264023"/>
    <w:rsid w:val="0026404B"/>
    <w:rsid w:val="0026415E"/>
    <w:rsid w:val="0026504E"/>
    <w:rsid w:val="00265AD0"/>
    <w:rsid w:val="00266429"/>
    <w:rsid w:val="00267423"/>
    <w:rsid w:val="002702CC"/>
    <w:rsid w:val="00272BD3"/>
    <w:rsid w:val="00273096"/>
    <w:rsid w:val="002735C7"/>
    <w:rsid w:val="0027399E"/>
    <w:rsid w:val="00273E85"/>
    <w:rsid w:val="002747C2"/>
    <w:rsid w:val="00277408"/>
    <w:rsid w:val="0028025B"/>
    <w:rsid w:val="0028099A"/>
    <w:rsid w:val="0028111B"/>
    <w:rsid w:val="00281E10"/>
    <w:rsid w:val="0028298C"/>
    <w:rsid w:val="00282AD6"/>
    <w:rsid w:val="00282DC9"/>
    <w:rsid w:val="002832CB"/>
    <w:rsid w:val="00283B9F"/>
    <w:rsid w:val="002845E2"/>
    <w:rsid w:val="00284BDA"/>
    <w:rsid w:val="002853D4"/>
    <w:rsid w:val="002860C0"/>
    <w:rsid w:val="002863D8"/>
    <w:rsid w:val="002866A8"/>
    <w:rsid w:val="002876AF"/>
    <w:rsid w:val="00287C52"/>
    <w:rsid w:val="002900ED"/>
    <w:rsid w:val="002902EE"/>
    <w:rsid w:val="002905BD"/>
    <w:rsid w:val="00290706"/>
    <w:rsid w:val="00291ACB"/>
    <w:rsid w:val="00291C09"/>
    <w:rsid w:val="0029356D"/>
    <w:rsid w:val="0029629B"/>
    <w:rsid w:val="00296392"/>
    <w:rsid w:val="00296BDA"/>
    <w:rsid w:val="00296C28"/>
    <w:rsid w:val="0029785B"/>
    <w:rsid w:val="00297C2A"/>
    <w:rsid w:val="00297E15"/>
    <w:rsid w:val="002A024A"/>
    <w:rsid w:val="002A0E79"/>
    <w:rsid w:val="002A2B42"/>
    <w:rsid w:val="002A33BC"/>
    <w:rsid w:val="002A3648"/>
    <w:rsid w:val="002A37CF"/>
    <w:rsid w:val="002A380C"/>
    <w:rsid w:val="002A74EA"/>
    <w:rsid w:val="002A76EF"/>
    <w:rsid w:val="002B03BD"/>
    <w:rsid w:val="002B1A06"/>
    <w:rsid w:val="002B1BF2"/>
    <w:rsid w:val="002B2711"/>
    <w:rsid w:val="002B2D5E"/>
    <w:rsid w:val="002B4C10"/>
    <w:rsid w:val="002B547A"/>
    <w:rsid w:val="002B57DE"/>
    <w:rsid w:val="002B6503"/>
    <w:rsid w:val="002B6D9D"/>
    <w:rsid w:val="002B76E2"/>
    <w:rsid w:val="002B7E9D"/>
    <w:rsid w:val="002B7FD5"/>
    <w:rsid w:val="002C0985"/>
    <w:rsid w:val="002C18AF"/>
    <w:rsid w:val="002C1FCD"/>
    <w:rsid w:val="002C2009"/>
    <w:rsid w:val="002C367B"/>
    <w:rsid w:val="002C425E"/>
    <w:rsid w:val="002C490E"/>
    <w:rsid w:val="002C620E"/>
    <w:rsid w:val="002C6506"/>
    <w:rsid w:val="002C6BC3"/>
    <w:rsid w:val="002C7020"/>
    <w:rsid w:val="002C79CC"/>
    <w:rsid w:val="002D140A"/>
    <w:rsid w:val="002D1798"/>
    <w:rsid w:val="002D1A7A"/>
    <w:rsid w:val="002D2D5C"/>
    <w:rsid w:val="002D3A88"/>
    <w:rsid w:val="002D471E"/>
    <w:rsid w:val="002D582A"/>
    <w:rsid w:val="002D5DE0"/>
    <w:rsid w:val="002E005C"/>
    <w:rsid w:val="002E0482"/>
    <w:rsid w:val="002E3A5F"/>
    <w:rsid w:val="002E3D30"/>
    <w:rsid w:val="002E412C"/>
    <w:rsid w:val="002E5AA9"/>
    <w:rsid w:val="002E6B2C"/>
    <w:rsid w:val="002E7362"/>
    <w:rsid w:val="002F077C"/>
    <w:rsid w:val="002F2449"/>
    <w:rsid w:val="002F2575"/>
    <w:rsid w:val="002F267B"/>
    <w:rsid w:val="002F2AAA"/>
    <w:rsid w:val="002F348B"/>
    <w:rsid w:val="002F432C"/>
    <w:rsid w:val="002F54A6"/>
    <w:rsid w:val="002F5CEA"/>
    <w:rsid w:val="002F679B"/>
    <w:rsid w:val="002F67FC"/>
    <w:rsid w:val="002F6C1A"/>
    <w:rsid w:val="002F7CFC"/>
    <w:rsid w:val="003000D9"/>
    <w:rsid w:val="00300E0F"/>
    <w:rsid w:val="00301B9D"/>
    <w:rsid w:val="003021AF"/>
    <w:rsid w:val="00302B43"/>
    <w:rsid w:val="00303026"/>
    <w:rsid w:val="00303527"/>
    <w:rsid w:val="00303DBB"/>
    <w:rsid w:val="00304494"/>
    <w:rsid w:val="003049AF"/>
    <w:rsid w:val="00305FEE"/>
    <w:rsid w:val="00306093"/>
    <w:rsid w:val="003060E2"/>
    <w:rsid w:val="003063FF"/>
    <w:rsid w:val="003065D3"/>
    <w:rsid w:val="0030676E"/>
    <w:rsid w:val="003069DB"/>
    <w:rsid w:val="0030774D"/>
    <w:rsid w:val="003124EF"/>
    <w:rsid w:val="003129C4"/>
    <w:rsid w:val="00313C45"/>
    <w:rsid w:val="00314787"/>
    <w:rsid w:val="003155FA"/>
    <w:rsid w:val="003169C7"/>
    <w:rsid w:val="00317848"/>
    <w:rsid w:val="003178A1"/>
    <w:rsid w:val="00320583"/>
    <w:rsid w:val="003209B3"/>
    <w:rsid w:val="00320E33"/>
    <w:rsid w:val="00321584"/>
    <w:rsid w:val="00321D1C"/>
    <w:rsid w:val="003224C2"/>
    <w:rsid w:val="003233B0"/>
    <w:rsid w:val="003234A5"/>
    <w:rsid w:val="00323BF7"/>
    <w:rsid w:val="00324130"/>
    <w:rsid w:val="003248CB"/>
    <w:rsid w:val="00324AAD"/>
    <w:rsid w:val="0032582E"/>
    <w:rsid w:val="00326DA0"/>
    <w:rsid w:val="00327E34"/>
    <w:rsid w:val="00330103"/>
    <w:rsid w:val="003302F8"/>
    <w:rsid w:val="0033102E"/>
    <w:rsid w:val="0033161B"/>
    <w:rsid w:val="0033206C"/>
    <w:rsid w:val="00332F0C"/>
    <w:rsid w:val="00332F44"/>
    <w:rsid w:val="003331DF"/>
    <w:rsid w:val="00335F03"/>
    <w:rsid w:val="00336339"/>
    <w:rsid w:val="00336C72"/>
    <w:rsid w:val="003413EE"/>
    <w:rsid w:val="00342492"/>
    <w:rsid w:val="003430AA"/>
    <w:rsid w:val="00343172"/>
    <w:rsid w:val="00344B42"/>
    <w:rsid w:val="00344DA7"/>
    <w:rsid w:val="003470E9"/>
    <w:rsid w:val="00347EBD"/>
    <w:rsid w:val="00352A18"/>
    <w:rsid w:val="00354088"/>
    <w:rsid w:val="0035465E"/>
    <w:rsid w:val="003558E2"/>
    <w:rsid w:val="00355DB5"/>
    <w:rsid w:val="00355F15"/>
    <w:rsid w:val="003579B9"/>
    <w:rsid w:val="00360C9A"/>
    <w:rsid w:val="00364900"/>
    <w:rsid w:val="00364B53"/>
    <w:rsid w:val="00365393"/>
    <w:rsid w:val="003656F2"/>
    <w:rsid w:val="003669CC"/>
    <w:rsid w:val="00366C61"/>
    <w:rsid w:val="00367465"/>
    <w:rsid w:val="003716C1"/>
    <w:rsid w:val="003718D7"/>
    <w:rsid w:val="003726E2"/>
    <w:rsid w:val="00372C26"/>
    <w:rsid w:val="00372FC7"/>
    <w:rsid w:val="003730FD"/>
    <w:rsid w:val="00373601"/>
    <w:rsid w:val="00374D4C"/>
    <w:rsid w:val="003759BD"/>
    <w:rsid w:val="00377333"/>
    <w:rsid w:val="00381932"/>
    <w:rsid w:val="00382179"/>
    <w:rsid w:val="00382296"/>
    <w:rsid w:val="003832B2"/>
    <w:rsid w:val="00383CEA"/>
    <w:rsid w:val="00384128"/>
    <w:rsid w:val="00384206"/>
    <w:rsid w:val="0038438A"/>
    <w:rsid w:val="003846CA"/>
    <w:rsid w:val="00384A9F"/>
    <w:rsid w:val="00385A6D"/>
    <w:rsid w:val="00385B77"/>
    <w:rsid w:val="00386495"/>
    <w:rsid w:val="00386705"/>
    <w:rsid w:val="003871B0"/>
    <w:rsid w:val="00387E86"/>
    <w:rsid w:val="00387FAF"/>
    <w:rsid w:val="00390DC1"/>
    <w:rsid w:val="00391162"/>
    <w:rsid w:val="00392C94"/>
    <w:rsid w:val="00394416"/>
    <w:rsid w:val="0039579E"/>
    <w:rsid w:val="003A057F"/>
    <w:rsid w:val="003A069A"/>
    <w:rsid w:val="003A23BE"/>
    <w:rsid w:val="003A2CE6"/>
    <w:rsid w:val="003A331B"/>
    <w:rsid w:val="003A39C2"/>
    <w:rsid w:val="003A4D30"/>
    <w:rsid w:val="003A5995"/>
    <w:rsid w:val="003A5F19"/>
    <w:rsid w:val="003A6453"/>
    <w:rsid w:val="003A6DB9"/>
    <w:rsid w:val="003A7F77"/>
    <w:rsid w:val="003B0ED6"/>
    <w:rsid w:val="003B10FA"/>
    <w:rsid w:val="003B1C09"/>
    <w:rsid w:val="003B5F78"/>
    <w:rsid w:val="003B65D3"/>
    <w:rsid w:val="003B67A3"/>
    <w:rsid w:val="003B6ACA"/>
    <w:rsid w:val="003B6BF5"/>
    <w:rsid w:val="003B7E3B"/>
    <w:rsid w:val="003C07C0"/>
    <w:rsid w:val="003C2D2F"/>
    <w:rsid w:val="003C326E"/>
    <w:rsid w:val="003C3FE0"/>
    <w:rsid w:val="003C50FD"/>
    <w:rsid w:val="003C5915"/>
    <w:rsid w:val="003C5CCD"/>
    <w:rsid w:val="003C5EB1"/>
    <w:rsid w:val="003D0495"/>
    <w:rsid w:val="003D0A2A"/>
    <w:rsid w:val="003D1AD3"/>
    <w:rsid w:val="003D2931"/>
    <w:rsid w:val="003D34B9"/>
    <w:rsid w:val="003D4E51"/>
    <w:rsid w:val="003D5BAB"/>
    <w:rsid w:val="003D6184"/>
    <w:rsid w:val="003D675E"/>
    <w:rsid w:val="003D6B7B"/>
    <w:rsid w:val="003D734D"/>
    <w:rsid w:val="003E00D0"/>
    <w:rsid w:val="003E0A6C"/>
    <w:rsid w:val="003E22FD"/>
    <w:rsid w:val="003E25A1"/>
    <w:rsid w:val="003E30A3"/>
    <w:rsid w:val="003E3C85"/>
    <w:rsid w:val="003E40F8"/>
    <w:rsid w:val="003E45D5"/>
    <w:rsid w:val="003E4E6F"/>
    <w:rsid w:val="003E60AB"/>
    <w:rsid w:val="003E689D"/>
    <w:rsid w:val="003E6C3F"/>
    <w:rsid w:val="003E7510"/>
    <w:rsid w:val="003F06BB"/>
    <w:rsid w:val="003F0C00"/>
    <w:rsid w:val="003F170A"/>
    <w:rsid w:val="003F17FE"/>
    <w:rsid w:val="003F25DE"/>
    <w:rsid w:val="003F2D1D"/>
    <w:rsid w:val="003F45A0"/>
    <w:rsid w:val="003F464A"/>
    <w:rsid w:val="003F47AE"/>
    <w:rsid w:val="003F5556"/>
    <w:rsid w:val="003F6E2E"/>
    <w:rsid w:val="004007FD"/>
    <w:rsid w:val="004009AD"/>
    <w:rsid w:val="00400DAC"/>
    <w:rsid w:val="00402CD7"/>
    <w:rsid w:val="004037BC"/>
    <w:rsid w:val="004057FB"/>
    <w:rsid w:val="00407596"/>
    <w:rsid w:val="004078D0"/>
    <w:rsid w:val="00410264"/>
    <w:rsid w:val="0041068B"/>
    <w:rsid w:val="00411E6E"/>
    <w:rsid w:val="0041212B"/>
    <w:rsid w:val="0041280C"/>
    <w:rsid w:val="00412FB8"/>
    <w:rsid w:val="00412FCA"/>
    <w:rsid w:val="004145E2"/>
    <w:rsid w:val="004156FF"/>
    <w:rsid w:val="00415731"/>
    <w:rsid w:val="004204F4"/>
    <w:rsid w:val="00421270"/>
    <w:rsid w:val="00421601"/>
    <w:rsid w:val="00421604"/>
    <w:rsid w:val="00421688"/>
    <w:rsid w:val="0042251B"/>
    <w:rsid w:val="004232FE"/>
    <w:rsid w:val="00423AA9"/>
    <w:rsid w:val="00426804"/>
    <w:rsid w:val="00426F01"/>
    <w:rsid w:val="004304FA"/>
    <w:rsid w:val="00430D35"/>
    <w:rsid w:val="00432B03"/>
    <w:rsid w:val="00432BC2"/>
    <w:rsid w:val="0043341D"/>
    <w:rsid w:val="004337E9"/>
    <w:rsid w:val="00433D83"/>
    <w:rsid w:val="00433E7F"/>
    <w:rsid w:val="0043440D"/>
    <w:rsid w:val="004359B4"/>
    <w:rsid w:val="00435FEB"/>
    <w:rsid w:val="00440322"/>
    <w:rsid w:val="00440A4A"/>
    <w:rsid w:val="0044189A"/>
    <w:rsid w:val="00441A78"/>
    <w:rsid w:val="00442887"/>
    <w:rsid w:val="00443662"/>
    <w:rsid w:val="00444213"/>
    <w:rsid w:val="004443F2"/>
    <w:rsid w:val="004446B8"/>
    <w:rsid w:val="004454F1"/>
    <w:rsid w:val="00445D64"/>
    <w:rsid w:val="00446321"/>
    <w:rsid w:val="004467B7"/>
    <w:rsid w:val="00446AF6"/>
    <w:rsid w:val="00446DA8"/>
    <w:rsid w:val="004476ED"/>
    <w:rsid w:val="00451B4E"/>
    <w:rsid w:val="00452200"/>
    <w:rsid w:val="00452B6A"/>
    <w:rsid w:val="00454FD4"/>
    <w:rsid w:val="00455350"/>
    <w:rsid w:val="00456B80"/>
    <w:rsid w:val="00456C52"/>
    <w:rsid w:val="00456CFF"/>
    <w:rsid w:val="0045713F"/>
    <w:rsid w:val="004573B0"/>
    <w:rsid w:val="00457869"/>
    <w:rsid w:val="004579D0"/>
    <w:rsid w:val="00457C03"/>
    <w:rsid w:val="00460D0E"/>
    <w:rsid w:val="00461C04"/>
    <w:rsid w:val="004628A8"/>
    <w:rsid w:val="00463B19"/>
    <w:rsid w:val="00466091"/>
    <w:rsid w:val="00466128"/>
    <w:rsid w:val="00466340"/>
    <w:rsid w:val="004669C6"/>
    <w:rsid w:val="00466DFD"/>
    <w:rsid w:val="004678D4"/>
    <w:rsid w:val="00470372"/>
    <w:rsid w:val="00470891"/>
    <w:rsid w:val="00470F75"/>
    <w:rsid w:val="004715EA"/>
    <w:rsid w:val="00472DF9"/>
    <w:rsid w:val="00473038"/>
    <w:rsid w:val="004754F4"/>
    <w:rsid w:val="00475ACB"/>
    <w:rsid w:val="00475F7E"/>
    <w:rsid w:val="00477EDB"/>
    <w:rsid w:val="00480DFE"/>
    <w:rsid w:val="004811E3"/>
    <w:rsid w:val="00481D87"/>
    <w:rsid w:val="004826CE"/>
    <w:rsid w:val="00482A96"/>
    <w:rsid w:val="00484053"/>
    <w:rsid w:val="0048535F"/>
    <w:rsid w:val="00485BDF"/>
    <w:rsid w:val="00486040"/>
    <w:rsid w:val="00486AFF"/>
    <w:rsid w:val="00486BC0"/>
    <w:rsid w:val="004874D2"/>
    <w:rsid w:val="00490694"/>
    <w:rsid w:val="00490C59"/>
    <w:rsid w:val="004929A7"/>
    <w:rsid w:val="00493855"/>
    <w:rsid w:val="00493D63"/>
    <w:rsid w:val="00494552"/>
    <w:rsid w:val="00494B5B"/>
    <w:rsid w:val="0049632D"/>
    <w:rsid w:val="00496BAE"/>
    <w:rsid w:val="004A0B6F"/>
    <w:rsid w:val="004A1632"/>
    <w:rsid w:val="004A4987"/>
    <w:rsid w:val="004A58CD"/>
    <w:rsid w:val="004A5A8A"/>
    <w:rsid w:val="004A6DDA"/>
    <w:rsid w:val="004A6FFA"/>
    <w:rsid w:val="004A718B"/>
    <w:rsid w:val="004B05B4"/>
    <w:rsid w:val="004B09A9"/>
    <w:rsid w:val="004B0FD3"/>
    <w:rsid w:val="004B2638"/>
    <w:rsid w:val="004B29ED"/>
    <w:rsid w:val="004B466F"/>
    <w:rsid w:val="004B4A85"/>
    <w:rsid w:val="004B4C37"/>
    <w:rsid w:val="004B546F"/>
    <w:rsid w:val="004B585C"/>
    <w:rsid w:val="004B5F2F"/>
    <w:rsid w:val="004B6C66"/>
    <w:rsid w:val="004B6CA1"/>
    <w:rsid w:val="004C0B03"/>
    <w:rsid w:val="004C272A"/>
    <w:rsid w:val="004C2C23"/>
    <w:rsid w:val="004C35EB"/>
    <w:rsid w:val="004C381A"/>
    <w:rsid w:val="004C4114"/>
    <w:rsid w:val="004C47F3"/>
    <w:rsid w:val="004C4CF3"/>
    <w:rsid w:val="004C5BD5"/>
    <w:rsid w:val="004C5D09"/>
    <w:rsid w:val="004C6D72"/>
    <w:rsid w:val="004D04D8"/>
    <w:rsid w:val="004D4179"/>
    <w:rsid w:val="004D4483"/>
    <w:rsid w:val="004D4593"/>
    <w:rsid w:val="004D5487"/>
    <w:rsid w:val="004D636A"/>
    <w:rsid w:val="004D6382"/>
    <w:rsid w:val="004D7AEE"/>
    <w:rsid w:val="004E060F"/>
    <w:rsid w:val="004E06CB"/>
    <w:rsid w:val="004E112F"/>
    <w:rsid w:val="004E134F"/>
    <w:rsid w:val="004E2D8E"/>
    <w:rsid w:val="004E3639"/>
    <w:rsid w:val="004E40AF"/>
    <w:rsid w:val="004E46A9"/>
    <w:rsid w:val="004E4F7D"/>
    <w:rsid w:val="004E55F6"/>
    <w:rsid w:val="004E5A34"/>
    <w:rsid w:val="004E7484"/>
    <w:rsid w:val="004F0008"/>
    <w:rsid w:val="004F067F"/>
    <w:rsid w:val="004F1D6B"/>
    <w:rsid w:val="004F1EE1"/>
    <w:rsid w:val="004F22D7"/>
    <w:rsid w:val="004F25F9"/>
    <w:rsid w:val="004F2758"/>
    <w:rsid w:val="004F302F"/>
    <w:rsid w:val="004F34BE"/>
    <w:rsid w:val="004F3AD7"/>
    <w:rsid w:val="004F3BCD"/>
    <w:rsid w:val="004F621E"/>
    <w:rsid w:val="004F6D86"/>
    <w:rsid w:val="004F6E4F"/>
    <w:rsid w:val="004F713B"/>
    <w:rsid w:val="0050001E"/>
    <w:rsid w:val="005020E3"/>
    <w:rsid w:val="00502C3F"/>
    <w:rsid w:val="00503786"/>
    <w:rsid w:val="00503BB4"/>
    <w:rsid w:val="0050725E"/>
    <w:rsid w:val="005075CB"/>
    <w:rsid w:val="00510111"/>
    <w:rsid w:val="005111D9"/>
    <w:rsid w:val="005113B9"/>
    <w:rsid w:val="005124A4"/>
    <w:rsid w:val="00512BBB"/>
    <w:rsid w:val="00512F4C"/>
    <w:rsid w:val="00513946"/>
    <w:rsid w:val="005144E4"/>
    <w:rsid w:val="005146B7"/>
    <w:rsid w:val="0051480A"/>
    <w:rsid w:val="0051484A"/>
    <w:rsid w:val="00514A8E"/>
    <w:rsid w:val="005203DF"/>
    <w:rsid w:val="005205C9"/>
    <w:rsid w:val="00520AEB"/>
    <w:rsid w:val="005231FB"/>
    <w:rsid w:val="005239D0"/>
    <w:rsid w:val="00523F87"/>
    <w:rsid w:val="00524138"/>
    <w:rsid w:val="00524294"/>
    <w:rsid w:val="00524400"/>
    <w:rsid w:val="00526101"/>
    <w:rsid w:val="005268D5"/>
    <w:rsid w:val="00527CC6"/>
    <w:rsid w:val="005308EC"/>
    <w:rsid w:val="005308F4"/>
    <w:rsid w:val="00530C61"/>
    <w:rsid w:val="0053214A"/>
    <w:rsid w:val="00534F6C"/>
    <w:rsid w:val="00535309"/>
    <w:rsid w:val="0053555C"/>
    <w:rsid w:val="00535A00"/>
    <w:rsid w:val="00537C4E"/>
    <w:rsid w:val="00540607"/>
    <w:rsid w:val="00540FE4"/>
    <w:rsid w:val="0054351F"/>
    <w:rsid w:val="0054368D"/>
    <w:rsid w:val="00543AD6"/>
    <w:rsid w:val="005443BF"/>
    <w:rsid w:val="00544E54"/>
    <w:rsid w:val="00544F2E"/>
    <w:rsid w:val="00545615"/>
    <w:rsid w:val="00545AD7"/>
    <w:rsid w:val="00545EA7"/>
    <w:rsid w:val="00545EE2"/>
    <w:rsid w:val="00546036"/>
    <w:rsid w:val="00546773"/>
    <w:rsid w:val="00546C5E"/>
    <w:rsid w:val="00550656"/>
    <w:rsid w:val="00551829"/>
    <w:rsid w:val="0055191A"/>
    <w:rsid w:val="005522D1"/>
    <w:rsid w:val="005529A4"/>
    <w:rsid w:val="005531A4"/>
    <w:rsid w:val="00554E38"/>
    <w:rsid w:val="00555A17"/>
    <w:rsid w:val="00555DA8"/>
    <w:rsid w:val="005573BE"/>
    <w:rsid w:val="00557D3D"/>
    <w:rsid w:val="0056045B"/>
    <w:rsid w:val="00560593"/>
    <w:rsid w:val="00560A7F"/>
    <w:rsid w:val="005610CC"/>
    <w:rsid w:val="00562075"/>
    <w:rsid w:val="005627C3"/>
    <w:rsid w:val="005638C0"/>
    <w:rsid w:val="0056404C"/>
    <w:rsid w:val="005646A1"/>
    <w:rsid w:val="0056635E"/>
    <w:rsid w:val="00566424"/>
    <w:rsid w:val="00566657"/>
    <w:rsid w:val="00566732"/>
    <w:rsid w:val="00566DF5"/>
    <w:rsid w:val="00567748"/>
    <w:rsid w:val="0057009D"/>
    <w:rsid w:val="00570B04"/>
    <w:rsid w:val="00571370"/>
    <w:rsid w:val="0057294C"/>
    <w:rsid w:val="005734B8"/>
    <w:rsid w:val="005740C9"/>
    <w:rsid w:val="00576693"/>
    <w:rsid w:val="00576B19"/>
    <w:rsid w:val="00576EA5"/>
    <w:rsid w:val="005801F9"/>
    <w:rsid w:val="005804E0"/>
    <w:rsid w:val="005819EA"/>
    <w:rsid w:val="005824FF"/>
    <w:rsid w:val="005836BB"/>
    <w:rsid w:val="005848D6"/>
    <w:rsid w:val="0058792E"/>
    <w:rsid w:val="00590874"/>
    <w:rsid w:val="00590C6A"/>
    <w:rsid w:val="00591658"/>
    <w:rsid w:val="00592B92"/>
    <w:rsid w:val="005935F7"/>
    <w:rsid w:val="00593A70"/>
    <w:rsid w:val="00593B51"/>
    <w:rsid w:val="005946AF"/>
    <w:rsid w:val="0059510C"/>
    <w:rsid w:val="00597170"/>
    <w:rsid w:val="005A0B24"/>
    <w:rsid w:val="005A32A8"/>
    <w:rsid w:val="005A4C85"/>
    <w:rsid w:val="005A5157"/>
    <w:rsid w:val="005A517A"/>
    <w:rsid w:val="005A536F"/>
    <w:rsid w:val="005A5BD8"/>
    <w:rsid w:val="005A69D4"/>
    <w:rsid w:val="005A6EF4"/>
    <w:rsid w:val="005A7AE7"/>
    <w:rsid w:val="005B0756"/>
    <w:rsid w:val="005B14A0"/>
    <w:rsid w:val="005B1FB3"/>
    <w:rsid w:val="005B2467"/>
    <w:rsid w:val="005B32B1"/>
    <w:rsid w:val="005B3970"/>
    <w:rsid w:val="005B41F4"/>
    <w:rsid w:val="005B520E"/>
    <w:rsid w:val="005B7CB9"/>
    <w:rsid w:val="005C0B01"/>
    <w:rsid w:val="005C0CB8"/>
    <w:rsid w:val="005C0EC5"/>
    <w:rsid w:val="005C2C17"/>
    <w:rsid w:val="005C54D9"/>
    <w:rsid w:val="005C7438"/>
    <w:rsid w:val="005C7488"/>
    <w:rsid w:val="005D0ED0"/>
    <w:rsid w:val="005D22FF"/>
    <w:rsid w:val="005D2F4E"/>
    <w:rsid w:val="005D3E1D"/>
    <w:rsid w:val="005D4D9E"/>
    <w:rsid w:val="005D5B68"/>
    <w:rsid w:val="005D5C83"/>
    <w:rsid w:val="005D61E3"/>
    <w:rsid w:val="005D6EBD"/>
    <w:rsid w:val="005D7ED4"/>
    <w:rsid w:val="005D7F6F"/>
    <w:rsid w:val="005E027F"/>
    <w:rsid w:val="005E1321"/>
    <w:rsid w:val="005E2919"/>
    <w:rsid w:val="005E35CF"/>
    <w:rsid w:val="005E3627"/>
    <w:rsid w:val="005E38CE"/>
    <w:rsid w:val="005E4394"/>
    <w:rsid w:val="005E606B"/>
    <w:rsid w:val="005E60C3"/>
    <w:rsid w:val="005E67AA"/>
    <w:rsid w:val="005E74EA"/>
    <w:rsid w:val="005E77F6"/>
    <w:rsid w:val="005E7AF5"/>
    <w:rsid w:val="005E7B9A"/>
    <w:rsid w:val="005E7D2B"/>
    <w:rsid w:val="005F0141"/>
    <w:rsid w:val="005F0DF7"/>
    <w:rsid w:val="005F13CE"/>
    <w:rsid w:val="005F1CC2"/>
    <w:rsid w:val="005F20E6"/>
    <w:rsid w:val="005F2909"/>
    <w:rsid w:val="005F3239"/>
    <w:rsid w:val="005F363A"/>
    <w:rsid w:val="005F377D"/>
    <w:rsid w:val="005F4944"/>
    <w:rsid w:val="005F4EFD"/>
    <w:rsid w:val="005F5086"/>
    <w:rsid w:val="005F5324"/>
    <w:rsid w:val="005F619A"/>
    <w:rsid w:val="005F7456"/>
    <w:rsid w:val="005F7CC9"/>
    <w:rsid w:val="006006F4"/>
    <w:rsid w:val="00601386"/>
    <w:rsid w:val="00601860"/>
    <w:rsid w:val="00602B02"/>
    <w:rsid w:val="006038D0"/>
    <w:rsid w:val="00603936"/>
    <w:rsid w:val="0060494C"/>
    <w:rsid w:val="006049CF"/>
    <w:rsid w:val="00605172"/>
    <w:rsid w:val="006053A6"/>
    <w:rsid w:val="00605AF2"/>
    <w:rsid w:val="00606073"/>
    <w:rsid w:val="0060609C"/>
    <w:rsid w:val="006064EC"/>
    <w:rsid w:val="00606BC7"/>
    <w:rsid w:val="0060764F"/>
    <w:rsid w:val="00607E15"/>
    <w:rsid w:val="006105FA"/>
    <w:rsid w:val="00610B86"/>
    <w:rsid w:val="006116EC"/>
    <w:rsid w:val="00614924"/>
    <w:rsid w:val="00614FBF"/>
    <w:rsid w:val="0061656D"/>
    <w:rsid w:val="0061695D"/>
    <w:rsid w:val="0061703A"/>
    <w:rsid w:val="006175A2"/>
    <w:rsid w:val="00617795"/>
    <w:rsid w:val="0061799C"/>
    <w:rsid w:val="00620B2E"/>
    <w:rsid w:val="00623948"/>
    <w:rsid w:val="006247F8"/>
    <w:rsid w:val="00625E87"/>
    <w:rsid w:val="00626B38"/>
    <w:rsid w:val="00627B99"/>
    <w:rsid w:val="00631B23"/>
    <w:rsid w:val="00631DAA"/>
    <w:rsid w:val="00631E6A"/>
    <w:rsid w:val="0063218D"/>
    <w:rsid w:val="00633761"/>
    <w:rsid w:val="006349EF"/>
    <w:rsid w:val="006356DA"/>
    <w:rsid w:val="00635A50"/>
    <w:rsid w:val="00635D1C"/>
    <w:rsid w:val="00636881"/>
    <w:rsid w:val="006373A2"/>
    <w:rsid w:val="00637789"/>
    <w:rsid w:val="0063783F"/>
    <w:rsid w:val="0064020D"/>
    <w:rsid w:val="00641197"/>
    <w:rsid w:val="0064172E"/>
    <w:rsid w:val="006419E7"/>
    <w:rsid w:val="00641BCD"/>
    <w:rsid w:val="00641FFB"/>
    <w:rsid w:val="00642A58"/>
    <w:rsid w:val="00642B81"/>
    <w:rsid w:val="00643808"/>
    <w:rsid w:val="00643A29"/>
    <w:rsid w:val="006451F8"/>
    <w:rsid w:val="0064763A"/>
    <w:rsid w:val="006500F1"/>
    <w:rsid w:val="00650DE5"/>
    <w:rsid w:val="0065100A"/>
    <w:rsid w:val="00651BDD"/>
    <w:rsid w:val="00652323"/>
    <w:rsid w:val="00653F90"/>
    <w:rsid w:val="006551A8"/>
    <w:rsid w:val="0065546C"/>
    <w:rsid w:val="00655E55"/>
    <w:rsid w:val="00656225"/>
    <w:rsid w:val="006578E9"/>
    <w:rsid w:val="00657F82"/>
    <w:rsid w:val="0066009F"/>
    <w:rsid w:val="00660507"/>
    <w:rsid w:val="006609D8"/>
    <w:rsid w:val="00660A73"/>
    <w:rsid w:val="006619E9"/>
    <w:rsid w:val="00664411"/>
    <w:rsid w:val="006648C2"/>
    <w:rsid w:val="00665254"/>
    <w:rsid w:val="0066648C"/>
    <w:rsid w:val="00666DC9"/>
    <w:rsid w:val="00666E94"/>
    <w:rsid w:val="0066768E"/>
    <w:rsid w:val="00670BA5"/>
    <w:rsid w:val="00671576"/>
    <w:rsid w:val="00672C3E"/>
    <w:rsid w:val="0067386B"/>
    <w:rsid w:val="0067452C"/>
    <w:rsid w:val="00674CE8"/>
    <w:rsid w:val="00674D87"/>
    <w:rsid w:val="00674E4C"/>
    <w:rsid w:val="00674F2D"/>
    <w:rsid w:val="00677152"/>
    <w:rsid w:val="00677383"/>
    <w:rsid w:val="00680A00"/>
    <w:rsid w:val="00680C8F"/>
    <w:rsid w:val="00681296"/>
    <w:rsid w:val="00681FD2"/>
    <w:rsid w:val="006821A5"/>
    <w:rsid w:val="00682250"/>
    <w:rsid w:val="006829BC"/>
    <w:rsid w:val="00683186"/>
    <w:rsid w:val="00684480"/>
    <w:rsid w:val="00685620"/>
    <w:rsid w:val="00687F12"/>
    <w:rsid w:val="00693248"/>
    <w:rsid w:val="00693433"/>
    <w:rsid w:val="006940B5"/>
    <w:rsid w:val="0069453A"/>
    <w:rsid w:val="006945DF"/>
    <w:rsid w:val="00694F85"/>
    <w:rsid w:val="00695F27"/>
    <w:rsid w:val="00697272"/>
    <w:rsid w:val="00697A7E"/>
    <w:rsid w:val="006A0B68"/>
    <w:rsid w:val="006A12C6"/>
    <w:rsid w:val="006A1E7F"/>
    <w:rsid w:val="006A2A50"/>
    <w:rsid w:val="006A39ED"/>
    <w:rsid w:val="006A526A"/>
    <w:rsid w:val="006A592C"/>
    <w:rsid w:val="006A5A17"/>
    <w:rsid w:val="006A5BB5"/>
    <w:rsid w:val="006A5E70"/>
    <w:rsid w:val="006A67E1"/>
    <w:rsid w:val="006A6814"/>
    <w:rsid w:val="006A6B49"/>
    <w:rsid w:val="006A6DD4"/>
    <w:rsid w:val="006A7F02"/>
    <w:rsid w:val="006B0E9F"/>
    <w:rsid w:val="006B0F0C"/>
    <w:rsid w:val="006B2E02"/>
    <w:rsid w:val="006B317C"/>
    <w:rsid w:val="006B5F89"/>
    <w:rsid w:val="006B636F"/>
    <w:rsid w:val="006B73AF"/>
    <w:rsid w:val="006C0BE7"/>
    <w:rsid w:val="006C1633"/>
    <w:rsid w:val="006C1FDE"/>
    <w:rsid w:val="006C359F"/>
    <w:rsid w:val="006C3DF0"/>
    <w:rsid w:val="006C499D"/>
    <w:rsid w:val="006C51E5"/>
    <w:rsid w:val="006C6BC9"/>
    <w:rsid w:val="006C7259"/>
    <w:rsid w:val="006D0F5A"/>
    <w:rsid w:val="006D1BF6"/>
    <w:rsid w:val="006D2C28"/>
    <w:rsid w:val="006D32AD"/>
    <w:rsid w:val="006D341F"/>
    <w:rsid w:val="006D3758"/>
    <w:rsid w:val="006D54CB"/>
    <w:rsid w:val="006D5CCB"/>
    <w:rsid w:val="006D5D7D"/>
    <w:rsid w:val="006D6116"/>
    <w:rsid w:val="006D6138"/>
    <w:rsid w:val="006D65F8"/>
    <w:rsid w:val="006D6BAD"/>
    <w:rsid w:val="006D7913"/>
    <w:rsid w:val="006E0A36"/>
    <w:rsid w:val="006E0C38"/>
    <w:rsid w:val="006E11EF"/>
    <w:rsid w:val="006E2AD6"/>
    <w:rsid w:val="006E2D2B"/>
    <w:rsid w:val="006E3D1A"/>
    <w:rsid w:val="006E3F94"/>
    <w:rsid w:val="006E46C1"/>
    <w:rsid w:val="006E65BB"/>
    <w:rsid w:val="006E6BA7"/>
    <w:rsid w:val="006E6BF3"/>
    <w:rsid w:val="006E6D48"/>
    <w:rsid w:val="006E6F70"/>
    <w:rsid w:val="006E707A"/>
    <w:rsid w:val="006E740B"/>
    <w:rsid w:val="006E7B24"/>
    <w:rsid w:val="006F00F8"/>
    <w:rsid w:val="006F0316"/>
    <w:rsid w:val="006F0FD4"/>
    <w:rsid w:val="006F1624"/>
    <w:rsid w:val="006F3441"/>
    <w:rsid w:val="006F4D36"/>
    <w:rsid w:val="006F5107"/>
    <w:rsid w:val="006F55AA"/>
    <w:rsid w:val="006F5BF8"/>
    <w:rsid w:val="006F5D93"/>
    <w:rsid w:val="006F6825"/>
    <w:rsid w:val="006F796E"/>
    <w:rsid w:val="006F7F61"/>
    <w:rsid w:val="00700C54"/>
    <w:rsid w:val="0070150E"/>
    <w:rsid w:val="007016C6"/>
    <w:rsid w:val="007017E4"/>
    <w:rsid w:val="0070286C"/>
    <w:rsid w:val="00703099"/>
    <w:rsid w:val="0070342E"/>
    <w:rsid w:val="00704150"/>
    <w:rsid w:val="00704723"/>
    <w:rsid w:val="00704DF4"/>
    <w:rsid w:val="0070678C"/>
    <w:rsid w:val="00707C92"/>
    <w:rsid w:val="00712AA4"/>
    <w:rsid w:val="00713A94"/>
    <w:rsid w:val="00714518"/>
    <w:rsid w:val="00715CD9"/>
    <w:rsid w:val="007172FC"/>
    <w:rsid w:val="0071788D"/>
    <w:rsid w:val="0072073E"/>
    <w:rsid w:val="00720A8D"/>
    <w:rsid w:val="00722CC1"/>
    <w:rsid w:val="00722D55"/>
    <w:rsid w:val="00723E3A"/>
    <w:rsid w:val="00723F52"/>
    <w:rsid w:val="00725C94"/>
    <w:rsid w:val="00725CB4"/>
    <w:rsid w:val="00725DE3"/>
    <w:rsid w:val="00725E00"/>
    <w:rsid w:val="00725E34"/>
    <w:rsid w:val="00726BC8"/>
    <w:rsid w:val="00727152"/>
    <w:rsid w:val="00730B61"/>
    <w:rsid w:val="00730EFA"/>
    <w:rsid w:val="007326F7"/>
    <w:rsid w:val="007329BC"/>
    <w:rsid w:val="00732D60"/>
    <w:rsid w:val="00733978"/>
    <w:rsid w:val="00734C62"/>
    <w:rsid w:val="00734C8B"/>
    <w:rsid w:val="00735556"/>
    <w:rsid w:val="00735586"/>
    <w:rsid w:val="00735F0B"/>
    <w:rsid w:val="007379C3"/>
    <w:rsid w:val="007400E5"/>
    <w:rsid w:val="007419A6"/>
    <w:rsid w:val="00742064"/>
    <w:rsid w:val="0074255C"/>
    <w:rsid w:val="00742FF4"/>
    <w:rsid w:val="0074315F"/>
    <w:rsid w:val="00744E8E"/>
    <w:rsid w:val="007450F3"/>
    <w:rsid w:val="00750E7A"/>
    <w:rsid w:val="00752129"/>
    <w:rsid w:val="00752146"/>
    <w:rsid w:val="00752E82"/>
    <w:rsid w:val="007546B1"/>
    <w:rsid w:val="00754A3A"/>
    <w:rsid w:val="00755193"/>
    <w:rsid w:val="0076071D"/>
    <w:rsid w:val="00760967"/>
    <w:rsid w:val="00761494"/>
    <w:rsid w:val="007633D4"/>
    <w:rsid w:val="00764139"/>
    <w:rsid w:val="00764E88"/>
    <w:rsid w:val="00765367"/>
    <w:rsid w:val="0076562A"/>
    <w:rsid w:val="007673C1"/>
    <w:rsid w:val="00767E2A"/>
    <w:rsid w:val="00770142"/>
    <w:rsid w:val="00770E6F"/>
    <w:rsid w:val="00770EB5"/>
    <w:rsid w:val="007715D1"/>
    <w:rsid w:val="00772235"/>
    <w:rsid w:val="007732A5"/>
    <w:rsid w:val="007743BA"/>
    <w:rsid w:val="007743C2"/>
    <w:rsid w:val="00775051"/>
    <w:rsid w:val="0077625C"/>
    <w:rsid w:val="007762D0"/>
    <w:rsid w:val="007764A9"/>
    <w:rsid w:val="007764DA"/>
    <w:rsid w:val="007768F5"/>
    <w:rsid w:val="00776DD4"/>
    <w:rsid w:val="00777616"/>
    <w:rsid w:val="00780069"/>
    <w:rsid w:val="0078021D"/>
    <w:rsid w:val="007802AD"/>
    <w:rsid w:val="00783023"/>
    <w:rsid w:val="00783495"/>
    <w:rsid w:val="007876D3"/>
    <w:rsid w:val="007876FD"/>
    <w:rsid w:val="00790758"/>
    <w:rsid w:val="00790CD2"/>
    <w:rsid w:val="007912EB"/>
    <w:rsid w:val="007918B4"/>
    <w:rsid w:val="00794F9E"/>
    <w:rsid w:val="00795D81"/>
    <w:rsid w:val="007960B8"/>
    <w:rsid w:val="00796FD5"/>
    <w:rsid w:val="007A07AB"/>
    <w:rsid w:val="007A0FE1"/>
    <w:rsid w:val="007A40FA"/>
    <w:rsid w:val="007A53B8"/>
    <w:rsid w:val="007A5850"/>
    <w:rsid w:val="007A6339"/>
    <w:rsid w:val="007A65E8"/>
    <w:rsid w:val="007A7018"/>
    <w:rsid w:val="007A7CBE"/>
    <w:rsid w:val="007B1636"/>
    <w:rsid w:val="007B1750"/>
    <w:rsid w:val="007B2F65"/>
    <w:rsid w:val="007B332B"/>
    <w:rsid w:val="007B4099"/>
    <w:rsid w:val="007B4672"/>
    <w:rsid w:val="007B53C5"/>
    <w:rsid w:val="007B5616"/>
    <w:rsid w:val="007C01DE"/>
    <w:rsid w:val="007C23FD"/>
    <w:rsid w:val="007C252A"/>
    <w:rsid w:val="007C359B"/>
    <w:rsid w:val="007C6062"/>
    <w:rsid w:val="007C6114"/>
    <w:rsid w:val="007C68AE"/>
    <w:rsid w:val="007C6CAF"/>
    <w:rsid w:val="007C70FD"/>
    <w:rsid w:val="007D0CE9"/>
    <w:rsid w:val="007D0E3C"/>
    <w:rsid w:val="007D1BBA"/>
    <w:rsid w:val="007D1ED4"/>
    <w:rsid w:val="007D204A"/>
    <w:rsid w:val="007D216A"/>
    <w:rsid w:val="007D221C"/>
    <w:rsid w:val="007D2D24"/>
    <w:rsid w:val="007D4156"/>
    <w:rsid w:val="007D4BF8"/>
    <w:rsid w:val="007D5773"/>
    <w:rsid w:val="007D5C51"/>
    <w:rsid w:val="007D6CD6"/>
    <w:rsid w:val="007D6CF5"/>
    <w:rsid w:val="007D75C3"/>
    <w:rsid w:val="007D7830"/>
    <w:rsid w:val="007E05A0"/>
    <w:rsid w:val="007E0711"/>
    <w:rsid w:val="007E0F8A"/>
    <w:rsid w:val="007E39DD"/>
    <w:rsid w:val="007E3E70"/>
    <w:rsid w:val="007E4A37"/>
    <w:rsid w:val="007E540B"/>
    <w:rsid w:val="007E632E"/>
    <w:rsid w:val="007E7292"/>
    <w:rsid w:val="007E76ED"/>
    <w:rsid w:val="007E7C5F"/>
    <w:rsid w:val="007F0475"/>
    <w:rsid w:val="007F129A"/>
    <w:rsid w:val="007F12B7"/>
    <w:rsid w:val="007F1B1A"/>
    <w:rsid w:val="007F1B82"/>
    <w:rsid w:val="007F1D8C"/>
    <w:rsid w:val="007F20B6"/>
    <w:rsid w:val="007F2229"/>
    <w:rsid w:val="007F27E2"/>
    <w:rsid w:val="007F5388"/>
    <w:rsid w:val="007F53A1"/>
    <w:rsid w:val="007F64EF"/>
    <w:rsid w:val="007F65F0"/>
    <w:rsid w:val="007F7984"/>
    <w:rsid w:val="00800352"/>
    <w:rsid w:val="008011E6"/>
    <w:rsid w:val="00801227"/>
    <w:rsid w:val="008028B1"/>
    <w:rsid w:val="00802FFC"/>
    <w:rsid w:val="00803921"/>
    <w:rsid w:val="00803BBE"/>
    <w:rsid w:val="00803BCB"/>
    <w:rsid w:val="00804C36"/>
    <w:rsid w:val="00806266"/>
    <w:rsid w:val="00807851"/>
    <w:rsid w:val="008116F8"/>
    <w:rsid w:val="00811772"/>
    <w:rsid w:val="00811B16"/>
    <w:rsid w:val="008129C5"/>
    <w:rsid w:val="008144D9"/>
    <w:rsid w:val="00814527"/>
    <w:rsid w:val="00814DE2"/>
    <w:rsid w:val="00817526"/>
    <w:rsid w:val="00817AF0"/>
    <w:rsid w:val="00817DF3"/>
    <w:rsid w:val="008204AA"/>
    <w:rsid w:val="00820740"/>
    <w:rsid w:val="008212A3"/>
    <w:rsid w:val="00821BF7"/>
    <w:rsid w:val="00821BFC"/>
    <w:rsid w:val="00823109"/>
    <w:rsid w:val="00823F7B"/>
    <w:rsid w:val="00824477"/>
    <w:rsid w:val="008244BF"/>
    <w:rsid w:val="008247EA"/>
    <w:rsid w:val="00824BCC"/>
    <w:rsid w:val="008273DD"/>
    <w:rsid w:val="00830176"/>
    <w:rsid w:val="0083198E"/>
    <w:rsid w:val="00832696"/>
    <w:rsid w:val="00833631"/>
    <w:rsid w:val="00833CD8"/>
    <w:rsid w:val="008347C9"/>
    <w:rsid w:val="008356D4"/>
    <w:rsid w:val="00835EDC"/>
    <w:rsid w:val="00836644"/>
    <w:rsid w:val="00836BFC"/>
    <w:rsid w:val="00840B9F"/>
    <w:rsid w:val="0084168B"/>
    <w:rsid w:val="008417E7"/>
    <w:rsid w:val="008419CA"/>
    <w:rsid w:val="00842A1C"/>
    <w:rsid w:val="00843BBC"/>
    <w:rsid w:val="00843F9B"/>
    <w:rsid w:val="0084424A"/>
    <w:rsid w:val="00844541"/>
    <w:rsid w:val="00844A80"/>
    <w:rsid w:val="00844C63"/>
    <w:rsid w:val="008451AD"/>
    <w:rsid w:val="0084544F"/>
    <w:rsid w:val="008457B9"/>
    <w:rsid w:val="00845A29"/>
    <w:rsid w:val="00847AE8"/>
    <w:rsid w:val="0085001F"/>
    <w:rsid w:val="008500EB"/>
    <w:rsid w:val="0085047E"/>
    <w:rsid w:val="00850552"/>
    <w:rsid w:val="00850931"/>
    <w:rsid w:val="00851C59"/>
    <w:rsid w:val="00852C05"/>
    <w:rsid w:val="00853090"/>
    <w:rsid w:val="008530E8"/>
    <w:rsid w:val="00854685"/>
    <w:rsid w:val="00854D0E"/>
    <w:rsid w:val="00855250"/>
    <w:rsid w:val="00856191"/>
    <w:rsid w:val="00857D5C"/>
    <w:rsid w:val="00860606"/>
    <w:rsid w:val="0086221F"/>
    <w:rsid w:val="00863DF5"/>
    <w:rsid w:val="00865785"/>
    <w:rsid w:val="0086617B"/>
    <w:rsid w:val="00866CE8"/>
    <w:rsid w:val="00871B6B"/>
    <w:rsid w:val="00872761"/>
    <w:rsid w:val="00873CFC"/>
    <w:rsid w:val="00874211"/>
    <w:rsid w:val="00874A57"/>
    <w:rsid w:val="00874C91"/>
    <w:rsid w:val="00875A1B"/>
    <w:rsid w:val="00876034"/>
    <w:rsid w:val="00876DCB"/>
    <w:rsid w:val="0087757F"/>
    <w:rsid w:val="00877DA7"/>
    <w:rsid w:val="008813CA"/>
    <w:rsid w:val="00882000"/>
    <w:rsid w:val="00882982"/>
    <w:rsid w:val="00882E57"/>
    <w:rsid w:val="00883CFE"/>
    <w:rsid w:val="00884082"/>
    <w:rsid w:val="00884527"/>
    <w:rsid w:val="00885B59"/>
    <w:rsid w:val="0088638C"/>
    <w:rsid w:val="008864CE"/>
    <w:rsid w:val="00887485"/>
    <w:rsid w:val="00887494"/>
    <w:rsid w:val="0089059E"/>
    <w:rsid w:val="008908EE"/>
    <w:rsid w:val="008913A5"/>
    <w:rsid w:val="00891717"/>
    <w:rsid w:val="00891B3C"/>
    <w:rsid w:val="00891B46"/>
    <w:rsid w:val="00891F0B"/>
    <w:rsid w:val="0089303E"/>
    <w:rsid w:val="0089422A"/>
    <w:rsid w:val="00894422"/>
    <w:rsid w:val="00894427"/>
    <w:rsid w:val="008949E9"/>
    <w:rsid w:val="00896335"/>
    <w:rsid w:val="008965AF"/>
    <w:rsid w:val="00896603"/>
    <w:rsid w:val="00896821"/>
    <w:rsid w:val="00897261"/>
    <w:rsid w:val="00897E5F"/>
    <w:rsid w:val="008A0C7F"/>
    <w:rsid w:val="008A13C9"/>
    <w:rsid w:val="008A1D5B"/>
    <w:rsid w:val="008A2C86"/>
    <w:rsid w:val="008A2E2B"/>
    <w:rsid w:val="008A3619"/>
    <w:rsid w:val="008A436A"/>
    <w:rsid w:val="008A4E24"/>
    <w:rsid w:val="008A5B52"/>
    <w:rsid w:val="008A61B2"/>
    <w:rsid w:val="008A67BF"/>
    <w:rsid w:val="008A6DCA"/>
    <w:rsid w:val="008A7D76"/>
    <w:rsid w:val="008B195F"/>
    <w:rsid w:val="008B1A87"/>
    <w:rsid w:val="008B1D24"/>
    <w:rsid w:val="008B2BD1"/>
    <w:rsid w:val="008B2E9F"/>
    <w:rsid w:val="008B2FD9"/>
    <w:rsid w:val="008B3F05"/>
    <w:rsid w:val="008B55A1"/>
    <w:rsid w:val="008B61E1"/>
    <w:rsid w:val="008B656A"/>
    <w:rsid w:val="008B71B1"/>
    <w:rsid w:val="008B730E"/>
    <w:rsid w:val="008B79D1"/>
    <w:rsid w:val="008C01EC"/>
    <w:rsid w:val="008C0B28"/>
    <w:rsid w:val="008C1B4E"/>
    <w:rsid w:val="008C1E45"/>
    <w:rsid w:val="008C25EE"/>
    <w:rsid w:val="008C2AE9"/>
    <w:rsid w:val="008C3DF9"/>
    <w:rsid w:val="008C49B3"/>
    <w:rsid w:val="008C4AD9"/>
    <w:rsid w:val="008C5A4D"/>
    <w:rsid w:val="008C5BA1"/>
    <w:rsid w:val="008C6E55"/>
    <w:rsid w:val="008C7878"/>
    <w:rsid w:val="008C7A01"/>
    <w:rsid w:val="008D0C69"/>
    <w:rsid w:val="008D1105"/>
    <w:rsid w:val="008D275F"/>
    <w:rsid w:val="008D3BE8"/>
    <w:rsid w:val="008D3CCC"/>
    <w:rsid w:val="008D4019"/>
    <w:rsid w:val="008D4305"/>
    <w:rsid w:val="008D5705"/>
    <w:rsid w:val="008D5916"/>
    <w:rsid w:val="008D5B9B"/>
    <w:rsid w:val="008D5DC3"/>
    <w:rsid w:val="008D6200"/>
    <w:rsid w:val="008D677C"/>
    <w:rsid w:val="008D6822"/>
    <w:rsid w:val="008E00CB"/>
    <w:rsid w:val="008E12E6"/>
    <w:rsid w:val="008E3575"/>
    <w:rsid w:val="008E48F5"/>
    <w:rsid w:val="008E5BA0"/>
    <w:rsid w:val="008E67ED"/>
    <w:rsid w:val="008E6ED3"/>
    <w:rsid w:val="008E7BA7"/>
    <w:rsid w:val="008E7F5D"/>
    <w:rsid w:val="008F0A9E"/>
    <w:rsid w:val="008F188C"/>
    <w:rsid w:val="008F2AF4"/>
    <w:rsid w:val="008F385E"/>
    <w:rsid w:val="008F3AC1"/>
    <w:rsid w:val="008F4079"/>
    <w:rsid w:val="008F4964"/>
    <w:rsid w:val="008F4D6A"/>
    <w:rsid w:val="008F519D"/>
    <w:rsid w:val="008F5F2E"/>
    <w:rsid w:val="008F632C"/>
    <w:rsid w:val="008F713F"/>
    <w:rsid w:val="008F7320"/>
    <w:rsid w:val="008F7437"/>
    <w:rsid w:val="008F778F"/>
    <w:rsid w:val="008F7C86"/>
    <w:rsid w:val="009018D4"/>
    <w:rsid w:val="00903867"/>
    <w:rsid w:val="00903BCB"/>
    <w:rsid w:val="00904367"/>
    <w:rsid w:val="00904FCB"/>
    <w:rsid w:val="00907424"/>
    <w:rsid w:val="0090748B"/>
    <w:rsid w:val="00907947"/>
    <w:rsid w:val="00910685"/>
    <w:rsid w:val="00911818"/>
    <w:rsid w:val="00911FF8"/>
    <w:rsid w:val="0091244F"/>
    <w:rsid w:val="00912D58"/>
    <w:rsid w:val="00914132"/>
    <w:rsid w:val="00915CAC"/>
    <w:rsid w:val="009160E1"/>
    <w:rsid w:val="00916C56"/>
    <w:rsid w:val="009173BE"/>
    <w:rsid w:val="0091750F"/>
    <w:rsid w:val="00917765"/>
    <w:rsid w:val="009204A0"/>
    <w:rsid w:val="00920D5D"/>
    <w:rsid w:val="00920FB4"/>
    <w:rsid w:val="00921B49"/>
    <w:rsid w:val="00921BEA"/>
    <w:rsid w:val="00924C00"/>
    <w:rsid w:val="00925AFA"/>
    <w:rsid w:val="00926A49"/>
    <w:rsid w:val="00926AD6"/>
    <w:rsid w:val="00927BAD"/>
    <w:rsid w:val="009303D9"/>
    <w:rsid w:val="00930CEF"/>
    <w:rsid w:val="00931088"/>
    <w:rsid w:val="0093167A"/>
    <w:rsid w:val="009318C3"/>
    <w:rsid w:val="00931B1D"/>
    <w:rsid w:val="009327C5"/>
    <w:rsid w:val="00932C4A"/>
    <w:rsid w:val="00932D0F"/>
    <w:rsid w:val="00933106"/>
    <w:rsid w:val="00934189"/>
    <w:rsid w:val="00936C63"/>
    <w:rsid w:val="00936CC2"/>
    <w:rsid w:val="00940341"/>
    <w:rsid w:val="0094058E"/>
    <w:rsid w:val="009412C9"/>
    <w:rsid w:val="00942AE2"/>
    <w:rsid w:val="0094399D"/>
    <w:rsid w:val="00943B55"/>
    <w:rsid w:val="00944B6D"/>
    <w:rsid w:val="009450BD"/>
    <w:rsid w:val="0094526C"/>
    <w:rsid w:val="0094548F"/>
    <w:rsid w:val="00946363"/>
    <w:rsid w:val="009467FA"/>
    <w:rsid w:val="00950584"/>
    <w:rsid w:val="009505F3"/>
    <w:rsid w:val="0095275E"/>
    <w:rsid w:val="00953B2A"/>
    <w:rsid w:val="009543D6"/>
    <w:rsid w:val="0095457B"/>
    <w:rsid w:val="0095460F"/>
    <w:rsid w:val="00954C5A"/>
    <w:rsid w:val="009563B6"/>
    <w:rsid w:val="0095655A"/>
    <w:rsid w:val="0095668C"/>
    <w:rsid w:val="00957ACC"/>
    <w:rsid w:val="00957E9B"/>
    <w:rsid w:val="00960A42"/>
    <w:rsid w:val="00960DB8"/>
    <w:rsid w:val="00960FAC"/>
    <w:rsid w:val="009614BB"/>
    <w:rsid w:val="00961544"/>
    <w:rsid w:val="00962D05"/>
    <w:rsid w:val="00962FAF"/>
    <w:rsid w:val="00964261"/>
    <w:rsid w:val="0096470B"/>
    <w:rsid w:val="00966D4B"/>
    <w:rsid w:val="00966EE5"/>
    <w:rsid w:val="00967A93"/>
    <w:rsid w:val="00970516"/>
    <w:rsid w:val="00970792"/>
    <w:rsid w:val="00972008"/>
    <w:rsid w:val="00972A21"/>
    <w:rsid w:val="00972E49"/>
    <w:rsid w:val="00972F11"/>
    <w:rsid w:val="009740A9"/>
    <w:rsid w:val="00974C98"/>
    <w:rsid w:val="009751F9"/>
    <w:rsid w:val="00975319"/>
    <w:rsid w:val="00975D35"/>
    <w:rsid w:val="00975E7A"/>
    <w:rsid w:val="00976213"/>
    <w:rsid w:val="00976326"/>
    <w:rsid w:val="00976437"/>
    <w:rsid w:val="00976DD8"/>
    <w:rsid w:val="00977867"/>
    <w:rsid w:val="00977C0D"/>
    <w:rsid w:val="0098002C"/>
    <w:rsid w:val="009809E2"/>
    <w:rsid w:val="009815E4"/>
    <w:rsid w:val="00981783"/>
    <w:rsid w:val="00981D09"/>
    <w:rsid w:val="0098241A"/>
    <w:rsid w:val="009830DE"/>
    <w:rsid w:val="0098311E"/>
    <w:rsid w:val="00984852"/>
    <w:rsid w:val="00984C07"/>
    <w:rsid w:val="00985FC5"/>
    <w:rsid w:val="009866F3"/>
    <w:rsid w:val="00986B42"/>
    <w:rsid w:val="009872F3"/>
    <w:rsid w:val="00987DD8"/>
    <w:rsid w:val="009907D1"/>
    <w:rsid w:val="009914CC"/>
    <w:rsid w:val="009951E5"/>
    <w:rsid w:val="00997D34"/>
    <w:rsid w:val="009A0F18"/>
    <w:rsid w:val="009A0FCA"/>
    <w:rsid w:val="009A19FE"/>
    <w:rsid w:val="009A2B9D"/>
    <w:rsid w:val="009A33CD"/>
    <w:rsid w:val="009A3726"/>
    <w:rsid w:val="009A3F12"/>
    <w:rsid w:val="009A48D3"/>
    <w:rsid w:val="009A4C65"/>
    <w:rsid w:val="009A5455"/>
    <w:rsid w:val="009A5B6F"/>
    <w:rsid w:val="009A5C21"/>
    <w:rsid w:val="009A6C13"/>
    <w:rsid w:val="009A7417"/>
    <w:rsid w:val="009A7419"/>
    <w:rsid w:val="009B00B9"/>
    <w:rsid w:val="009B0D18"/>
    <w:rsid w:val="009B1546"/>
    <w:rsid w:val="009B1EC9"/>
    <w:rsid w:val="009B2177"/>
    <w:rsid w:val="009B4A9D"/>
    <w:rsid w:val="009B51A9"/>
    <w:rsid w:val="009B52A7"/>
    <w:rsid w:val="009B7215"/>
    <w:rsid w:val="009C05C2"/>
    <w:rsid w:val="009C06D9"/>
    <w:rsid w:val="009C08DF"/>
    <w:rsid w:val="009C1275"/>
    <w:rsid w:val="009C19CE"/>
    <w:rsid w:val="009C1FDA"/>
    <w:rsid w:val="009C2299"/>
    <w:rsid w:val="009C2D63"/>
    <w:rsid w:val="009C373A"/>
    <w:rsid w:val="009C3A0C"/>
    <w:rsid w:val="009C3A35"/>
    <w:rsid w:val="009C42FA"/>
    <w:rsid w:val="009C4422"/>
    <w:rsid w:val="009C484D"/>
    <w:rsid w:val="009C5C74"/>
    <w:rsid w:val="009C72F3"/>
    <w:rsid w:val="009D1FA9"/>
    <w:rsid w:val="009D28BE"/>
    <w:rsid w:val="009D434A"/>
    <w:rsid w:val="009D4E06"/>
    <w:rsid w:val="009D61B3"/>
    <w:rsid w:val="009D61CB"/>
    <w:rsid w:val="009D6636"/>
    <w:rsid w:val="009D7195"/>
    <w:rsid w:val="009D77FF"/>
    <w:rsid w:val="009D7AAC"/>
    <w:rsid w:val="009D7E6E"/>
    <w:rsid w:val="009E0418"/>
    <w:rsid w:val="009E043C"/>
    <w:rsid w:val="009E047B"/>
    <w:rsid w:val="009E05C5"/>
    <w:rsid w:val="009E178F"/>
    <w:rsid w:val="009E4667"/>
    <w:rsid w:val="009E4A90"/>
    <w:rsid w:val="009E53EB"/>
    <w:rsid w:val="009E5422"/>
    <w:rsid w:val="009E56FB"/>
    <w:rsid w:val="009E5905"/>
    <w:rsid w:val="009E6622"/>
    <w:rsid w:val="009E693C"/>
    <w:rsid w:val="009E6BAA"/>
    <w:rsid w:val="009E6C89"/>
    <w:rsid w:val="009E7FCA"/>
    <w:rsid w:val="009F012F"/>
    <w:rsid w:val="009F03F3"/>
    <w:rsid w:val="009F1248"/>
    <w:rsid w:val="009F1BB9"/>
    <w:rsid w:val="009F1DF1"/>
    <w:rsid w:val="009F20AB"/>
    <w:rsid w:val="009F28AC"/>
    <w:rsid w:val="009F3813"/>
    <w:rsid w:val="009F4D50"/>
    <w:rsid w:val="009F4F2E"/>
    <w:rsid w:val="009F5C7E"/>
    <w:rsid w:val="009F6382"/>
    <w:rsid w:val="009F6990"/>
    <w:rsid w:val="009F738C"/>
    <w:rsid w:val="00A00DC1"/>
    <w:rsid w:val="00A00F91"/>
    <w:rsid w:val="00A010BC"/>
    <w:rsid w:val="00A01187"/>
    <w:rsid w:val="00A0122A"/>
    <w:rsid w:val="00A01382"/>
    <w:rsid w:val="00A02C1B"/>
    <w:rsid w:val="00A02D3D"/>
    <w:rsid w:val="00A02EB5"/>
    <w:rsid w:val="00A02FB8"/>
    <w:rsid w:val="00A02FD4"/>
    <w:rsid w:val="00A032DC"/>
    <w:rsid w:val="00A034CF"/>
    <w:rsid w:val="00A03889"/>
    <w:rsid w:val="00A03A8B"/>
    <w:rsid w:val="00A03D0A"/>
    <w:rsid w:val="00A04712"/>
    <w:rsid w:val="00A04FC6"/>
    <w:rsid w:val="00A055AE"/>
    <w:rsid w:val="00A05621"/>
    <w:rsid w:val="00A0573A"/>
    <w:rsid w:val="00A06280"/>
    <w:rsid w:val="00A07195"/>
    <w:rsid w:val="00A109BB"/>
    <w:rsid w:val="00A1120E"/>
    <w:rsid w:val="00A1135D"/>
    <w:rsid w:val="00A11377"/>
    <w:rsid w:val="00A11C8C"/>
    <w:rsid w:val="00A123C4"/>
    <w:rsid w:val="00A139A8"/>
    <w:rsid w:val="00A13BBC"/>
    <w:rsid w:val="00A15645"/>
    <w:rsid w:val="00A16622"/>
    <w:rsid w:val="00A17307"/>
    <w:rsid w:val="00A17718"/>
    <w:rsid w:val="00A17A2A"/>
    <w:rsid w:val="00A17F00"/>
    <w:rsid w:val="00A225E0"/>
    <w:rsid w:val="00A234E2"/>
    <w:rsid w:val="00A2380F"/>
    <w:rsid w:val="00A23B52"/>
    <w:rsid w:val="00A23C88"/>
    <w:rsid w:val="00A24E3A"/>
    <w:rsid w:val="00A25B42"/>
    <w:rsid w:val="00A2637A"/>
    <w:rsid w:val="00A26424"/>
    <w:rsid w:val="00A265E1"/>
    <w:rsid w:val="00A2696E"/>
    <w:rsid w:val="00A26DEB"/>
    <w:rsid w:val="00A27F14"/>
    <w:rsid w:val="00A32199"/>
    <w:rsid w:val="00A33073"/>
    <w:rsid w:val="00A33206"/>
    <w:rsid w:val="00A34324"/>
    <w:rsid w:val="00A401FB"/>
    <w:rsid w:val="00A40AB8"/>
    <w:rsid w:val="00A41643"/>
    <w:rsid w:val="00A417C0"/>
    <w:rsid w:val="00A41DF9"/>
    <w:rsid w:val="00A43D7E"/>
    <w:rsid w:val="00A442DB"/>
    <w:rsid w:val="00A44C86"/>
    <w:rsid w:val="00A44EBB"/>
    <w:rsid w:val="00A4509A"/>
    <w:rsid w:val="00A45939"/>
    <w:rsid w:val="00A45F1E"/>
    <w:rsid w:val="00A466D4"/>
    <w:rsid w:val="00A47D8E"/>
    <w:rsid w:val="00A51FA9"/>
    <w:rsid w:val="00A5200E"/>
    <w:rsid w:val="00A52A3F"/>
    <w:rsid w:val="00A52E41"/>
    <w:rsid w:val="00A5305C"/>
    <w:rsid w:val="00A54542"/>
    <w:rsid w:val="00A56E9E"/>
    <w:rsid w:val="00A60945"/>
    <w:rsid w:val="00A60A57"/>
    <w:rsid w:val="00A6283C"/>
    <w:rsid w:val="00A62E4D"/>
    <w:rsid w:val="00A635EF"/>
    <w:rsid w:val="00A64B4C"/>
    <w:rsid w:val="00A64BA5"/>
    <w:rsid w:val="00A67649"/>
    <w:rsid w:val="00A6768F"/>
    <w:rsid w:val="00A67EF9"/>
    <w:rsid w:val="00A71FB4"/>
    <w:rsid w:val="00A72515"/>
    <w:rsid w:val="00A72B1C"/>
    <w:rsid w:val="00A73FA9"/>
    <w:rsid w:val="00A74851"/>
    <w:rsid w:val="00A74C39"/>
    <w:rsid w:val="00A76E2B"/>
    <w:rsid w:val="00A80C78"/>
    <w:rsid w:val="00A81042"/>
    <w:rsid w:val="00A82166"/>
    <w:rsid w:val="00A825A2"/>
    <w:rsid w:val="00A826EF"/>
    <w:rsid w:val="00A827AD"/>
    <w:rsid w:val="00A83552"/>
    <w:rsid w:val="00A83579"/>
    <w:rsid w:val="00A83895"/>
    <w:rsid w:val="00A8438C"/>
    <w:rsid w:val="00A845F9"/>
    <w:rsid w:val="00A848F9"/>
    <w:rsid w:val="00A84D7E"/>
    <w:rsid w:val="00A852FA"/>
    <w:rsid w:val="00A862AA"/>
    <w:rsid w:val="00A87851"/>
    <w:rsid w:val="00A879C5"/>
    <w:rsid w:val="00A9081C"/>
    <w:rsid w:val="00A9083B"/>
    <w:rsid w:val="00A90D7D"/>
    <w:rsid w:val="00A91D42"/>
    <w:rsid w:val="00A92E0B"/>
    <w:rsid w:val="00A9333C"/>
    <w:rsid w:val="00A94D72"/>
    <w:rsid w:val="00A94FDA"/>
    <w:rsid w:val="00A950B5"/>
    <w:rsid w:val="00A96942"/>
    <w:rsid w:val="00A96B3D"/>
    <w:rsid w:val="00AA15DD"/>
    <w:rsid w:val="00AA17D0"/>
    <w:rsid w:val="00AA24B4"/>
    <w:rsid w:val="00AA35A2"/>
    <w:rsid w:val="00AA380E"/>
    <w:rsid w:val="00AA39CE"/>
    <w:rsid w:val="00AA3F1D"/>
    <w:rsid w:val="00AA482A"/>
    <w:rsid w:val="00AA4B48"/>
    <w:rsid w:val="00AA5158"/>
    <w:rsid w:val="00AA5843"/>
    <w:rsid w:val="00AA5C69"/>
    <w:rsid w:val="00AA661F"/>
    <w:rsid w:val="00AA6BC6"/>
    <w:rsid w:val="00AA70D8"/>
    <w:rsid w:val="00AB031C"/>
    <w:rsid w:val="00AB2359"/>
    <w:rsid w:val="00AB335F"/>
    <w:rsid w:val="00AB6C86"/>
    <w:rsid w:val="00AB7A14"/>
    <w:rsid w:val="00AC036C"/>
    <w:rsid w:val="00AC18C9"/>
    <w:rsid w:val="00AC3386"/>
    <w:rsid w:val="00AC3465"/>
    <w:rsid w:val="00AC4C51"/>
    <w:rsid w:val="00AC4D1C"/>
    <w:rsid w:val="00AC52E9"/>
    <w:rsid w:val="00AC5A39"/>
    <w:rsid w:val="00AC6282"/>
    <w:rsid w:val="00AC70AD"/>
    <w:rsid w:val="00AC7ED6"/>
    <w:rsid w:val="00AC7FE2"/>
    <w:rsid w:val="00AD0083"/>
    <w:rsid w:val="00AD1530"/>
    <w:rsid w:val="00AD1F9D"/>
    <w:rsid w:val="00AD41B6"/>
    <w:rsid w:val="00AD5CBC"/>
    <w:rsid w:val="00AD6AC9"/>
    <w:rsid w:val="00AD6B44"/>
    <w:rsid w:val="00AD6CB4"/>
    <w:rsid w:val="00AE012C"/>
    <w:rsid w:val="00AE19A2"/>
    <w:rsid w:val="00AE1CB3"/>
    <w:rsid w:val="00AE32C7"/>
    <w:rsid w:val="00AE3F03"/>
    <w:rsid w:val="00AE429A"/>
    <w:rsid w:val="00AE5258"/>
    <w:rsid w:val="00AE6D28"/>
    <w:rsid w:val="00AE700F"/>
    <w:rsid w:val="00AE7C51"/>
    <w:rsid w:val="00AF0591"/>
    <w:rsid w:val="00AF0963"/>
    <w:rsid w:val="00AF0C50"/>
    <w:rsid w:val="00AF105B"/>
    <w:rsid w:val="00AF10E6"/>
    <w:rsid w:val="00AF1A76"/>
    <w:rsid w:val="00AF35B4"/>
    <w:rsid w:val="00AF43B9"/>
    <w:rsid w:val="00AF4D0A"/>
    <w:rsid w:val="00AF4FCD"/>
    <w:rsid w:val="00AF5F65"/>
    <w:rsid w:val="00AF6B79"/>
    <w:rsid w:val="00AF740C"/>
    <w:rsid w:val="00AF74DD"/>
    <w:rsid w:val="00AF795A"/>
    <w:rsid w:val="00AF7EEB"/>
    <w:rsid w:val="00B0039D"/>
    <w:rsid w:val="00B007B4"/>
    <w:rsid w:val="00B0119D"/>
    <w:rsid w:val="00B0145B"/>
    <w:rsid w:val="00B019ED"/>
    <w:rsid w:val="00B01AD6"/>
    <w:rsid w:val="00B0353D"/>
    <w:rsid w:val="00B038B7"/>
    <w:rsid w:val="00B03B94"/>
    <w:rsid w:val="00B03F26"/>
    <w:rsid w:val="00B0417F"/>
    <w:rsid w:val="00B04196"/>
    <w:rsid w:val="00B0424A"/>
    <w:rsid w:val="00B042CD"/>
    <w:rsid w:val="00B04331"/>
    <w:rsid w:val="00B07CEE"/>
    <w:rsid w:val="00B07DA1"/>
    <w:rsid w:val="00B11A60"/>
    <w:rsid w:val="00B1292E"/>
    <w:rsid w:val="00B131A3"/>
    <w:rsid w:val="00B13509"/>
    <w:rsid w:val="00B13B14"/>
    <w:rsid w:val="00B13FA0"/>
    <w:rsid w:val="00B14690"/>
    <w:rsid w:val="00B1499F"/>
    <w:rsid w:val="00B154FE"/>
    <w:rsid w:val="00B15645"/>
    <w:rsid w:val="00B15B9D"/>
    <w:rsid w:val="00B15DB6"/>
    <w:rsid w:val="00B15EF9"/>
    <w:rsid w:val="00B16668"/>
    <w:rsid w:val="00B20902"/>
    <w:rsid w:val="00B21BB4"/>
    <w:rsid w:val="00B22603"/>
    <w:rsid w:val="00B25BB0"/>
    <w:rsid w:val="00B25C3B"/>
    <w:rsid w:val="00B26339"/>
    <w:rsid w:val="00B263F5"/>
    <w:rsid w:val="00B267A5"/>
    <w:rsid w:val="00B26F94"/>
    <w:rsid w:val="00B26FA1"/>
    <w:rsid w:val="00B27030"/>
    <w:rsid w:val="00B2769E"/>
    <w:rsid w:val="00B27BED"/>
    <w:rsid w:val="00B27CB2"/>
    <w:rsid w:val="00B27F9F"/>
    <w:rsid w:val="00B3013C"/>
    <w:rsid w:val="00B30B39"/>
    <w:rsid w:val="00B310E0"/>
    <w:rsid w:val="00B31199"/>
    <w:rsid w:val="00B330D5"/>
    <w:rsid w:val="00B336F9"/>
    <w:rsid w:val="00B33882"/>
    <w:rsid w:val="00B3428E"/>
    <w:rsid w:val="00B34343"/>
    <w:rsid w:val="00B34A97"/>
    <w:rsid w:val="00B35336"/>
    <w:rsid w:val="00B35FC2"/>
    <w:rsid w:val="00B36D18"/>
    <w:rsid w:val="00B36D4D"/>
    <w:rsid w:val="00B37C53"/>
    <w:rsid w:val="00B41798"/>
    <w:rsid w:val="00B41C3F"/>
    <w:rsid w:val="00B422CC"/>
    <w:rsid w:val="00B4324B"/>
    <w:rsid w:val="00B432E3"/>
    <w:rsid w:val="00B45E42"/>
    <w:rsid w:val="00B463BD"/>
    <w:rsid w:val="00B46853"/>
    <w:rsid w:val="00B5097F"/>
    <w:rsid w:val="00B51701"/>
    <w:rsid w:val="00B52139"/>
    <w:rsid w:val="00B52E97"/>
    <w:rsid w:val="00B53792"/>
    <w:rsid w:val="00B5725F"/>
    <w:rsid w:val="00B617D0"/>
    <w:rsid w:val="00B61D32"/>
    <w:rsid w:val="00B62977"/>
    <w:rsid w:val="00B62D06"/>
    <w:rsid w:val="00B63545"/>
    <w:rsid w:val="00B63E8B"/>
    <w:rsid w:val="00B64A24"/>
    <w:rsid w:val="00B6544A"/>
    <w:rsid w:val="00B6663B"/>
    <w:rsid w:val="00B669DA"/>
    <w:rsid w:val="00B70A83"/>
    <w:rsid w:val="00B71047"/>
    <w:rsid w:val="00B717DD"/>
    <w:rsid w:val="00B73D59"/>
    <w:rsid w:val="00B7482D"/>
    <w:rsid w:val="00B75465"/>
    <w:rsid w:val="00B755D9"/>
    <w:rsid w:val="00B75A01"/>
    <w:rsid w:val="00B75AAC"/>
    <w:rsid w:val="00B763FC"/>
    <w:rsid w:val="00B76A72"/>
    <w:rsid w:val="00B77C08"/>
    <w:rsid w:val="00B8213B"/>
    <w:rsid w:val="00B822DB"/>
    <w:rsid w:val="00B8231C"/>
    <w:rsid w:val="00B829DB"/>
    <w:rsid w:val="00B830C0"/>
    <w:rsid w:val="00B84233"/>
    <w:rsid w:val="00B84445"/>
    <w:rsid w:val="00B84BD5"/>
    <w:rsid w:val="00B85374"/>
    <w:rsid w:val="00B855DE"/>
    <w:rsid w:val="00B85817"/>
    <w:rsid w:val="00B85E83"/>
    <w:rsid w:val="00B8613D"/>
    <w:rsid w:val="00B8681C"/>
    <w:rsid w:val="00B902CB"/>
    <w:rsid w:val="00B90DE8"/>
    <w:rsid w:val="00B9395A"/>
    <w:rsid w:val="00B93AB6"/>
    <w:rsid w:val="00B951B9"/>
    <w:rsid w:val="00B95677"/>
    <w:rsid w:val="00B956A6"/>
    <w:rsid w:val="00B95886"/>
    <w:rsid w:val="00B958D8"/>
    <w:rsid w:val="00B97101"/>
    <w:rsid w:val="00BA0C23"/>
    <w:rsid w:val="00BA1CAC"/>
    <w:rsid w:val="00BA206F"/>
    <w:rsid w:val="00BA3016"/>
    <w:rsid w:val="00BA36E2"/>
    <w:rsid w:val="00BA3ACF"/>
    <w:rsid w:val="00BA3FF7"/>
    <w:rsid w:val="00BA4991"/>
    <w:rsid w:val="00BA4E54"/>
    <w:rsid w:val="00BA56F3"/>
    <w:rsid w:val="00BA6E4A"/>
    <w:rsid w:val="00BA7099"/>
    <w:rsid w:val="00BB2406"/>
    <w:rsid w:val="00BB3314"/>
    <w:rsid w:val="00BB3A6E"/>
    <w:rsid w:val="00BB42D5"/>
    <w:rsid w:val="00BB4318"/>
    <w:rsid w:val="00BB556A"/>
    <w:rsid w:val="00BB5797"/>
    <w:rsid w:val="00BB6180"/>
    <w:rsid w:val="00BB6656"/>
    <w:rsid w:val="00BB7A15"/>
    <w:rsid w:val="00BB7BF2"/>
    <w:rsid w:val="00BB7F9F"/>
    <w:rsid w:val="00BC013B"/>
    <w:rsid w:val="00BC07EE"/>
    <w:rsid w:val="00BC1448"/>
    <w:rsid w:val="00BC16AC"/>
    <w:rsid w:val="00BC2428"/>
    <w:rsid w:val="00BC283E"/>
    <w:rsid w:val="00BC2CC2"/>
    <w:rsid w:val="00BC3C56"/>
    <w:rsid w:val="00BC414D"/>
    <w:rsid w:val="00BC535A"/>
    <w:rsid w:val="00BC58E0"/>
    <w:rsid w:val="00BC6F8E"/>
    <w:rsid w:val="00BC70C4"/>
    <w:rsid w:val="00BC799F"/>
    <w:rsid w:val="00BC7EEA"/>
    <w:rsid w:val="00BD1C67"/>
    <w:rsid w:val="00BD2067"/>
    <w:rsid w:val="00BD2E12"/>
    <w:rsid w:val="00BD3319"/>
    <w:rsid w:val="00BD394A"/>
    <w:rsid w:val="00BD3958"/>
    <w:rsid w:val="00BD66F0"/>
    <w:rsid w:val="00BD6BDE"/>
    <w:rsid w:val="00BD706F"/>
    <w:rsid w:val="00BD74BA"/>
    <w:rsid w:val="00BE07E1"/>
    <w:rsid w:val="00BE098F"/>
    <w:rsid w:val="00BE0C52"/>
    <w:rsid w:val="00BE1013"/>
    <w:rsid w:val="00BE1103"/>
    <w:rsid w:val="00BE1583"/>
    <w:rsid w:val="00BE1D65"/>
    <w:rsid w:val="00BE23ED"/>
    <w:rsid w:val="00BE259F"/>
    <w:rsid w:val="00BE285F"/>
    <w:rsid w:val="00BE2E89"/>
    <w:rsid w:val="00BE3735"/>
    <w:rsid w:val="00BE3BB2"/>
    <w:rsid w:val="00BE5A96"/>
    <w:rsid w:val="00BE781D"/>
    <w:rsid w:val="00BF09DF"/>
    <w:rsid w:val="00BF0B72"/>
    <w:rsid w:val="00BF1677"/>
    <w:rsid w:val="00BF1F82"/>
    <w:rsid w:val="00BF2ECE"/>
    <w:rsid w:val="00BF3533"/>
    <w:rsid w:val="00BF3F6B"/>
    <w:rsid w:val="00BF47C7"/>
    <w:rsid w:val="00BF535D"/>
    <w:rsid w:val="00BF5A26"/>
    <w:rsid w:val="00BF6153"/>
    <w:rsid w:val="00BF6B74"/>
    <w:rsid w:val="00BF6C8E"/>
    <w:rsid w:val="00C00090"/>
    <w:rsid w:val="00C0061C"/>
    <w:rsid w:val="00C00CEA"/>
    <w:rsid w:val="00C0105B"/>
    <w:rsid w:val="00C04314"/>
    <w:rsid w:val="00C043C2"/>
    <w:rsid w:val="00C05B03"/>
    <w:rsid w:val="00C06993"/>
    <w:rsid w:val="00C06C5B"/>
    <w:rsid w:val="00C06F95"/>
    <w:rsid w:val="00C07C78"/>
    <w:rsid w:val="00C11709"/>
    <w:rsid w:val="00C125B6"/>
    <w:rsid w:val="00C12EE7"/>
    <w:rsid w:val="00C14481"/>
    <w:rsid w:val="00C1536F"/>
    <w:rsid w:val="00C16337"/>
    <w:rsid w:val="00C2103E"/>
    <w:rsid w:val="00C21C50"/>
    <w:rsid w:val="00C22830"/>
    <w:rsid w:val="00C22C84"/>
    <w:rsid w:val="00C22E98"/>
    <w:rsid w:val="00C2331E"/>
    <w:rsid w:val="00C2388A"/>
    <w:rsid w:val="00C24A2A"/>
    <w:rsid w:val="00C24B48"/>
    <w:rsid w:val="00C2561D"/>
    <w:rsid w:val="00C32612"/>
    <w:rsid w:val="00C32618"/>
    <w:rsid w:val="00C32963"/>
    <w:rsid w:val="00C34AD2"/>
    <w:rsid w:val="00C34FCF"/>
    <w:rsid w:val="00C36706"/>
    <w:rsid w:val="00C367C2"/>
    <w:rsid w:val="00C37E4E"/>
    <w:rsid w:val="00C4053B"/>
    <w:rsid w:val="00C40B24"/>
    <w:rsid w:val="00C410DA"/>
    <w:rsid w:val="00C4130B"/>
    <w:rsid w:val="00C4228F"/>
    <w:rsid w:val="00C425D7"/>
    <w:rsid w:val="00C4371D"/>
    <w:rsid w:val="00C439F7"/>
    <w:rsid w:val="00C43C68"/>
    <w:rsid w:val="00C44A65"/>
    <w:rsid w:val="00C4534E"/>
    <w:rsid w:val="00C45525"/>
    <w:rsid w:val="00C50043"/>
    <w:rsid w:val="00C50138"/>
    <w:rsid w:val="00C51527"/>
    <w:rsid w:val="00C52593"/>
    <w:rsid w:val="00C53211"/>
    <w:rsid w:val="00C53F63"/>
    <w:rsid w:val="00C57533"/>
    <w:rsid w:val="00C60A39"/>
    <w:rsid w:val="00C60D55"/>
    <w:rsid w:val="00C611DD"/>
    <w:rsid w:val="00C62F52"/>
    <w:rsid w:val="00C632EF"/>
    <w:rsid w:val="00C64C07"/>
    <w:rsid w:val="00C654B7"/>
    <w:rsid w:val="00C65E1C"/>
    <w:rsid w:val="00C66831"/>
    <w:rsid w:val="00C66975"/>
    <w:rsid w:val="00C70739"/>
    <w:rsid w:val="00C70F79"/>
    <w:rsid w:val="00C71394"/>
    <w:rsid w:val="00C71B90"/>
    <w:rsid w:val="00C73EDB"/>
    <w:rsid w:val="00C74802"/>
    <w:rsid w:val="00C76019"/>
    <w:rsid w:val="00C82DDC"/>
    <w:rsid w:val="00C834F7"/>
    <w:rsid w:val="00C84165"/>
    <w:rsid w:val="00C84311"/>
    <w:rsid w:val="00C84594"/>
    <w:rsid w:val="00C84EE0"/>
    <w:rsid w:val="00C85048"/>
    <w:rsid w:val="00C85333"/>
    <w:rsid w:val="00C85D13"/>
    <w:rsid w:val="00C86A57"/>
    <w:rsid w:val="00C874B9"/>
    <w:rsid w:val="00C906D3"/>
    <w:rsid w:val="00C90BF2"/>
    <w:rsid w:val="00C91980"/>
    <w:rsid w:val="00C91E59"/>
    <w:rsid w:val="00C9362B"/>
    <w:rsid w:val="00C93C39"/>
    <w:rsid w:val="00C955BF"/>
    <w:rsid w:val="00C95AB0"/>
    <w:rsid w:val="00C972A4"/>
    <w:rsid w:val="00CA095D"/>
    <w:rsid w:val="00CA1348"/>
    <w:rsid w:val="00CA1BC5"/>
    <w:rsid w:val="00CA1D3D"/>
    <w:rsid w:val="00CA1D81"/>
    <w:rsid w:val="00CA24D8"/>
    <w:rsid w:val="00CA3CAD"/>
    <w:rsid w:val="00CA4116"/>
    <w:rsid w:val="00CA4AC1"/>
    <w:rsid w:val="00CA4E2E"/>
    <w:rsid w:val="00CA54E6"/>
    <w:rsid w:val="00CA5EB7"/>
    <w:rsid w:val="00CA72A2"/>
    <w:rsid w:val="00CA7A03"/>
    <w:rsid w:val="00CB0CFF"/>
    <w:rsid w:val="00CB147A"/>
    <w:rsid w:val="00CB2810"/>
    <w:rsid w:val="00CB2927"/>
    <w:rsid w:val="00CB428F"/>
    <w:rsid w:val="00CB45FF"/>
    <w:rsid w:val="00CB5D5A"/>
    <w:rsid w:val="00CB6359"/>
    <w:rsid w:val="00CB6A08"/>
    <w:rsid w:val="00CB6B9F"/>
    <w:rsid w:val="00CB6E63"/>
    <w:rsid w:val="00CC0ED8"/>
    <w:rsid w:val="00CC100D"/>
    <w:rsid w:val="00CC1141"/>
    <w:rsid w:val="00CC181A"/>
    <w:rsid w:val="00CC2453"/>
    <w:rsid w:val="00CC2BA9"/>
    <w:rsid w:val="00CC2FA0"/>
    <w:rsid w:val="00CC37AF"/>
    <w:rsid w:val="00CC3CDF"/>
    <w:rsid w:val="00CC5BE5"/>
    <w:rsid w:val="00CC60D9"/>
    <w:rsid w:val="00CC6594"/>
    <w:rsid w:val="00CC6649"/>
    <w:rsid w:val="00CC759F"/>
    <w:rsid w:val="00CD00B0"/>
    <w:rsid w:val="00CD0BA3"/>
    <w:rsid w:val="00CD0EA9"/>
    <w:rsid w:val="00CD183B"/>
    <w:rsid w:val="00CD1A96"/>
    <w:rsid w:val="00CD21EE"/>
    <w:rsid w:val="00CD234A"/>
    <w:rsid w:val="00CD2C65"/>
    <w:rsid w:val="00CD3FE6"/>
    <w:rsid w:val="00CD42DB"/>
    <w:rsid w:val="00CD5428"/>
    <w:rsid w:val="00CD5BE3"/>
    <w:rsid w:val="00CD5F9C"/>
    <w:rsid w:val="00CD6874"/>
    <w:rsid w:val="00CD6A97"/>
    <w:rsid w:val="00CD7990"/>
    <w:rsid w:val="00CD7FAB"/>
    <w:rsid w:val="00CE077C"/>
    <w:rsid w:val="00CE0DBA"/>
    <w:rsid w:val="00CE115F"/>
    <w:rsid w:val="00CE1B11"/>
    <w:rsid w:val="00CE2102"/>
    <w:rsid w:val="00CE3AF8"/>
    <w:rsid w:val="00CE623C"/>
    <w:rsid w:val="00CE759E"/>
    <w:rsid w:val="00CE7B6A"/>
    <w:rsid w:val="00CE7E85"/>
    <w:rsid w:val="00CF13C3"/>
    <w:rsid w:val="00CF16AE"/>
    <w:rsid w:val="00CF1E3B"/>
    <w:rsid w:val="00CF227A"/>
    <w:rsid w:val="00CF23F9"/>
    <w:rsid w:val="00CF2575"/>
    <w:rsid w:val="00CF2844"/>
    <w:rsid w:val="00CF319E"/>
    <w:rsid w:val="00CF3744"/>
    <w:rsid w:val="00CF40B9"/>
    <w:rsid w:val="00CF52CC"/>
    <w:rsid w:val="00CF57ED"/>
    <w:rsid w:val="00CF63B4"/>
    <w:rsid w:val="00CF7002"/>
    <w:rsid w:val="00CF77AF"/>
    <w:rsid w:val="00CF7D2F"/>
    <w:rsid w:val="00D00C3B"/>
    <w:rsid w:val="00D017ED"/>
    <w:rsid w:val="00D01D9F"/>
    <w:rsid w:val="00D02CEF"/>
    <w:rsid w:val="00D031D5"/>
    <w:rsid w:val="00D0385A"/>
    <w:rsid w:val="00D03905"/>
    <w:rsid w:val="00D06445"/>
    <w:rsid w:val="00D06C16"/>
    <w:rsid w:val="00D074F5"/>
    <w:rsid w:val="00D075ED"/>
    <w:rsid w:val="00D10431"/>
    <w:rsid w:val="00D10A12"/>
    <w:rsid w:val="00D1128C"/>
    <w:rsid w:val="00D118A9"/>
    <w:rsid w:val="00D12A8E"/>
    <w:rsid w:val="00D143E4"/>
    <w:rsid w:val="00D14510"/>
    <w:rsid w:val="00D14DC4"/>
    <w:rsid w:val="00D1574C"/>
    <w:rsid w:val="00D170BD"/>
    <w:rsid w:val="00D20F98"/>
    <w:rsid w:val="00D234EF"/>
    <w:rsid w:val="00D23E9F"/>
    <w:rsid w:val="00D252B1"/>
    <w:rsid w:val="00D2563A"/>
    <w:rsid w:val="00D27E5F"/>
    <w:rsid w:val="00D305A0"/>
    <w:rsid w:val="00D3069D"/>
    <w:rsid w:val="00D32235"/>
    <w:rsid w:val="00D3339A"/>
    <w:rsid w:val="00D35423"/>
    <w:rsid w:val="00D36949"/>
    <w:rsid w:val="00D369F5"/>
    <w:rsid w:val="00D36B71"/>
    <w:rsid w:val="00D3716C"/>
    <w:rsid w:val="00D37B3F"/>
    <w:rsid w:val="00D4047B"/>
    <w:rsid w:val="00D40599"/>
    <w:rsid w:val="00D4059F"/>
    <w:rsid w:val="00D40E59"/>
    <w:rsid w:val="00D42755"/>
    <w:rsid w:val="00D4297E"/>
    <w:rsid w:val="00D42AE3"/>
    <w:rsid w:val="00D43219"/>
    <w:rsid w:val="00D443BC"/>
    <w:rsid w:val="00D4456B"/>
    <w:rsid w:val="00D44A81"/>
    <w:rsid w:val="00D46FD6"/>
    <w:rsid w:val="00D47D60"/>
    <w:rsid w:val="00D503F2"/>
    <w:rsid w:val="00D518C0"/>
    <w:rsid w:val="00D52374"/>
    <w:rsid w:val="00D538DE"/>
    <w:rsid w:val="00D5423F"/>
    <w:rsid w:val="00D549FB"/>
    <w:rsid w:val="00D55029"/>
    <w:rsid w:val="00D550A4"/>
    <w:rsid w:val="00D554B0"/>
    <w:rsid w:val="00D55F46"/>
    <w:rsid w:val="00D56501"/>
    <w:rsid w:val="00D56DC3"/>
    <w:rsid w:val="00D574A0"/>
    <w:rsid w:val="00D601D1"/>
    <w:rsid w:val="00D6129B"/>
    <w:rsid w:val="00D62F75"/>
    <w:rsid w:val="00D64095"/>
    <w:rsid w:val="00D64F17"/>
    <w:rsid w:val="00D6556A"/>
    <w:rsid w:val="00D65DD9"/>
    <w:rsid w:val="00D66492"/>
    <w:rsid w:val="00D670D8"/>
    <w:rsid w:val="00D67690"/>
    <w:rsid w:val="00D70895"/>
    <w:rsid w:val="00D71005"/>
    <w:rsid w:val="00D72D78"/>
    <w:rsid w:val="00D738E1"/>
    <w:rsid w:val="00D73C98"/>
    <w:rsid w:val="00D74308"/>
    <w:rsid w:val="00D749A3"/>
    <w:rsid w:val="00D751E7"/>
    <w:rsid w:val="00D76286"/>
    <w:rsid w:val="00D763B1"/>
    <w:rsid w:val="00D770AC"/>
    <w:rsid w:val="00D8000C"/>
    <w:rsid w:val="00D80C69"/>
    <w:rsid w:val="00D80CA2"/>
    <w:rsid w:val="00D82533"/>
    <w:rsid w:val="00D82865"/>
    <w:rsid w:val="00D83E0F"/>
    <w:rsid w:val="00D83EF1"/>
    <w:rsid w:val="00D847A0"/>
    <w:rsid w:val="00D86D6F"/>
    <w:rsid w:val="00D87B53"/>
    <w:rsid w:val="00D87CAA"/>
    <w:rsid w:val="00D901DC"/>
    <w:rsid w:val="00D9064D"/>
    <w:rsid w:val="00D906B8"/>
    <w:rsid w:val="00D9098D"/>
    <w:rsid w:val="00D91086"/>
    <w:rsid w:val="00D933FC"/>
    <w:rsid w:val="00D95966"/>
    <w:rsid w:val="00D95A0A"/>
    <w:rsid w:val="00D95F44"/>
    <w:rsid w:val="00D96CEE"/>
    <w:rsid w:val="00D974C6"/>
    <w:rsid w:val="00D97C6F"/>
    <w:rsid w:val="00D97F84"/>
    <w:rsid w:val="00DA00CA"/>
    <w:rsid w:val="00DA0485"/>
    <w:rsid w:val="00DA1023"/>
    <w:rsid w:val="00DA13D0"/>
    <w:rsid w:val="00DA1734"/>
    <w:rsid w:val="00DA1CF9"/>
    <w:rsid w:val="00DA1DA5"/>
    <w:rsid w:val="00DA5B2D"/>
    <w:rsid w:val="00DA61C1"/>
    <w:rsid w:val="00DA6321"/>
    <w:rsid w:val="00DA7850"/>
    <w:rsid w:val="00DB05D8"/>
    <w:rsid w:val="00DB0E9B"/>
    <w:rsid w:val="00DB1149"/>
    <w:rsid w:val="00DB155C"/>
    <w:rsid w:val="00DB3515"/>
    <w:rsid w:val="00DB3973"/>
    <w:rsid w:val="00DB4559"/>
    <w:rsid w:val="00DB590E"/>
    <w:rsid w:val="00DB62B8"/>
    <w:rsid w:val="00DB6802"/>
    <w:rsid w:val="00DB7580"/>
    <w:rsid w:val="00DB79A5"/>
    <w:rsid w:val="00DC0830"/>
    <w:rsid w:val="00DC1772"/>
    <w:rsid w:val="00DC17BA"/>
    <w:rsid w:val="00DC22F3"/>
    <w:rsid w:val="00DC2B57"/>
    <w:rsid w:val="00DC348D"/>
    <w:rsid w:val="00DC370B"/>
    <w:rsid w:val="00DC4083"/>
    <w:rsid w:val="00DC43AE"/>
    <w:rsid w:val="00DC4D57"/>
    <w:rsid w:val="00DC5E78"/>
    <w:rsid w:val="00DC7D67"/>
    <w:rsid w:val="00DD0AC7"/>
    <w:rsid w:val="00DD1244"/>
    <w:rsid w:val="00DD12B3"/>
    <w:rsid w:val="00DD13FB"/>
    <w:rsid w:val="00DD2463"/>
    <w:rsid w:val="00DD2979"/>
    <w:rsid w:val="00DD2D7C"/>
    <w:rsid w:val="00DD3465"/>
    <w:rsid w:val="00DD4768"/>
    <w:rsid w:val="00DD4981"/>
    <w:rsid w:val="00DD514F"/>
    <w:rsid w:val="00DD5682"/>
    <w:rsid w:val="00DD62FC"/>
    <w:rsid w:val="00DE05BA"/>
    <w:rsid w:val="00DE0FF3"/>
    <w:rsid w:val="00DE12DE"/>
    <w:rsid w:val="00DE1789"/>
    <w:rsid w:val="00DE17A4"/>
    <w:rsid w:val="00DE22FE"/>
    <w:rsid w:val="00DE390A"/>
    <w:rsid w:val="00DE3FB9"/>
    <w:rsid w:val="00DE4D29"/>
    <w:rsid w:val="00DE56FA"/>
    <w:rsid w:val="00DE657A"/>
    <w:rsid w:val="00DE71B5"/>
    <w:rsid w:val="00DF0653"/>
    <w:rsid w:val="00DF16BD"/>
    <w:rsid w:val="00DF1A83"/>
    <w:rsid w:val="00DF21B6"/>
    <w:rsid w:val="00DF2C2E"/>
    <w:rsid w:val="00DF3CA5"/>
    <w:rsid w:val="00DF4925"/>
    <w:rsid w:val="00DF5174"/>
    <w:rsid w:val="00DF52FE"/>
    <w:rsid w:val="00DF6796"/>
    <w:rsid w:val="00DF6975"/>
    <w:rsid w:val="00DF71DE"/>
    <w:rsid w:val="00E00D12"/>
    <w:rsid w:val="00E01766"/>
    <w:rsid w:val="00E01A59"/>
    <w:rsid w:val="00E02731"/>
    <w:rsid w:val="00E03103"/>
    <w:rsid w:val="00E0376F"/>
    <w:rsid w:val="00E03779"/>
    <w:rsid w:val="00E04133"/>
    <w:rsid w:val="00E04AE3"/>
    <w:rsid w:val="00E058D7"/>
    <w:rsid w:val="00E06595"/>
    <w:rsid w:val="00E068D8"/>
    <w:rsid w:val="00E069F0"/>
    <w:rsid w:val="00E07B46"/>
    <w:rsid w:val="00E111FC"/>
    <w:rsid w:val="00E11FD5"/>
    <w:rsid w:val="00E120A8"/>
    <w:rsid w:val="00E120EE"/>
    <w:rsid w:val="00E13724"/>
    <w:rsid w:val="00E15134"/>
    <w:rsid w:val="00E155FF"/>
    <w:rsid w:val="00E16C9F"/>
    <w:rsid w:val="00E20BF1"/>
    <w:rsid w:val="00E22AE7"/>
    <w:rsid w:val="00E24187"/>
    <w:rsid w:val="00E243B5"/>
    <w:rsid w:val="00E268F1"/>
    <w:rsid w:val="00E30462"/>
    <w:rsid w:val="00E3069F"/>
    <w:rsid w:val="00E30F61"/>
    <w:rsid w:val="00E32ED6"/>
    <w:rsid w:val="00E34756"/>
    <w:rsid w:val="00E348DE"/>
    <w:rsid w:val="00E34C82"/>
    <w:rsid w:val="00E34F3E"/>
    <w:rsid w:val="00E36281"/>
    <w:rsid w:val="00E369F9"/>
    <w:rsid w:val="00E36D18"/>
    <w:rsid w:val="00E374EB"/>
    <w:rsid w:val="00E377B3"/>
    <w:rsid w:val="00E40014"/>
    <w:rsid w:val="00E40D09"/>
    <w:rsid w:val="00E416FC"/>
    <w:rsid w:val="00E43D65"/>
    <w:rsid w:val="00E440AE"/>
    <w:rsid w:val="00E44DF7"/>
    <w:rsid w:val="00E46ADC"/>
    <w:rsid w:val="00E506B0"/>
    <w:rsid w:val="00E50784"/>
    <w:rsid w:val="00E51260"/>
    <w:rsid w:val="00E5187A"/>
    <w:rsid w:val="00E52608"/>
    <w:rsid w:val="00E52D74"/>
    <w:rsid w:val="00E54F72"/>
    <w:rsid w:val="00E561C5"/>
    <w:rsid w:val="00E567B6"/>
    <w:rsid w:val="00E616D0"/>
    <w:rsid w:val="00E61B43"/>
    <w:rsid w:val="00E61B9F"/>
    <w:rsid w:val="00E66BF6"/>
    <w:rsid w:val="00E67943"/>
    <w:rsid w:val="00E679FE"/>
    <w:rsid w:val="00E67BBF"/>
    <w:rsid w:val="00E7003D"/>
    <w:rsid w:val="00E704E3"/>
    <w:rsid w:val="00E70758"/>
    <w:rsid w:val="00E716E1"/>
    <w:rsid w:val="00E7247A"/>
    <w:rsid w:val="00E7365B"/>
    <w:rsid w:val="00E7378B"/>
    <w:rsid w:val="00E745DF"/>
    <w:rsid w:val="00E74D42"/>
    <w:rsid w:val="00E76FED"/>
    <w:rsid w:val="00E771A6"/>
    <w:rsid w:val="00E8069F"/>
    <w:rsid w:val="00E80CED"/>
    <w:rsid w:val="00E80D9D"/>
    <w:rsid w:val="00E81415"/>
    <w:rsid w:val="00E8253D"/>
    <w:rsid w:val="00E82B2B"/>
    <w:rsid w:val="00E8330D"/>
    <w:rsid w:val="00E86AA3"/>
    <w:rsid w:val="00E8769B"/>
    <w:rsid w:val="00E877C6"/>
    <w:rsid w:val="00E87DFA"/>
    <w:rsid w:val="00E907E2"/>
    <w:rsid w:val="00E90AAF"/>
    <w:rsid w:val="00E90BD5"/>
    <w:rsid w:val="00E90E6A"/>
    <w:rsid w:val="00E912D9"/>
    <w:rsid w:val="00E91506"/>
    <w:rsid w:val="00E9169D"/>
    <w:rsid w:val="00E91C94"/>
    <w:rsid w:val="00E91F0E"/>
    <w:rsid w:val="00E9235A"/>
    <w:rsid w:val="00E9287D"/>
    <w:rsid w:val="00E93AB4"/>
    <w:rsid w:val="00E94400"/>
    <w:rsid w:val="00E95121"/>
    <w:rsid w:val="00E95EB3"/>
    <w:rsid w:val="00E96F69"/>
    <w:rsid w:val="00E975F2"/>
    <w:rsid w:val="00E977F0"/>
    <w:rsid w:val="00E97A47"/>
    <w:rsid w:val="00E97A67"/>
    <w:rsid w:val="00EA093B"/>
    <w:rsid w:val="00EA0F6A"/>
    <w:rsid w:val="00EA10EE"/>
    <w:rsid w:val="00EA13B4"/>
    <w:rsid w:val="00EA1941"/>
    <w:rsid w:val="00EA1C6A"/>
    <w:rsid w:val="00EA2AA1"/>
    <w:rsid w:val="00EA2DD1"/>
    <w:rsid w:val="00EA2E5A"/>
    <w:rsid w:val="00EA36DC"/>
    <w:rsid w:val="00EA42CD"/>
    <w:rsid w:val="00EA43FE"/>
    <w:rsid w:val="00EA4722"/>
    <w:rsid w:val="00EA522F"/>
    <w:rsid w:val="00EA53B1"/>
    <w:rsid w:val="00EA665C"/>
    <w:rsid w:val="00EA71C9"/>
    <w:rsid w:val="00EA7872"/>
    <w:rsid w:val="00EB06CB"/>
    <w:rsid w:val="00EB0C68"/>
    <w:rsid w:val="00EB3351"/>
    <w:rsid w:val="00EB3BC0"/>
    <w:rsid w:val="00EB46E9"/>
    <w:rsid w:val="00EB4A3B"/>
    <w:rsid w:val="00EB5387"/>
    <w:rsid w:val="00EB5EB6"/>
    <w:rsid w:val="00EB6496"/>
    <w:rsid w:val="00EB65C0"/>
    <w:rsid w:val="00EB680C"/>
    <w:rsid w:val="00EB6F54"/>
    <w:rsid w:val="00EB7642"/>
    <w:rsid w:val="00EC0ADF"/>
    <w:rsid w:val="00EC2DF6"/>
    <w:rsid w:val="00EC2F7D"/>
    <w:rsid w:val="00EC4016"/>
    <w:rsid w:val="00EC4A0F"/>
    <w:rsid w:val="00EC6162"/>
    <w:rsid w:val="00ED190D"/>
    <w:rsid w:val="00ED23DA"/>
    <w:rsid w:val="00ED2D1D"/>
    <w:rsid w:val="00ED3BAF"/>
    <w:rsid w:val="00ED41BB"/>
    <w:rsid w:val="00ED4FE8"/>
    <w:rsid w:val="00ED60CD"/>
    <w:rsid w:val="00EE1EC9"/>
    <w:rsid w:val="00EE1F72"/>
    <w:rsid w:val="00EE2015"/>
    <w:rsid w:val="00EE396F"/>
    <w:rsid w:val="00EE3CE8"/>
    <w:rsid w:val="00EE3E86"/>
    <w:rsid w:val="00EE5260"/>
    <w:rsid w:val="00EE5BFD"/>
    <w:rsid w:val="00EE5C86"/>
    <w:rsid w:val="00EE79B9"/>
    <w:rsid w:val="00EF0AA0"/>
    <w:rsid w:val="00EF129D"/>
    <w:rsid w:val="00EF1541"/>
    <w:rsid w:val="00EF2B94"/>
    <w:rsid w:val="00EF4459"/>
    <w:rsid w:val="00EF547A"/>
    <w:rsid w:val="00EF593B"/>
    <w:rsid w:val="00EF5ACF"/>
    <w:rsid w:val="00EF5BA1"/>
    <w:rsid w:val="00F00104"/>
    <w:rsid w:val="00F00C26"/>
    <w:rsid w:val="00F01230"/>
    <w:rsid w:val="00F01631"/>
    <w:rsid w:val="00F01B17"/>
    <w:rsid w:val="00F01E71"/>
    <w:rsid w:val="00F0228E"/>
    <w:rsid w:val="00F02938"/>
    <w:rsid w:val="00F02DAA"/>
    <w:rsid w:val="00F03260"/>
    <w:rsid w:val="00F036C5"/>
    <w:rsid w:val="00F049B5"/>
    <w:rsid w:val="00F04A85"/>
    <w:rsid w:val="00F04B45"/>
    <w:rsid w:val="00F05728"/>
    <w:rsid w:val="00F06262"/>
    <w:rsid w:val="00F06B86"/>
    <w:rsid w:val="00F10BAD"/>
    <w:rsid w:val="00F10BF4"/>
    <w:rsid w:val="00F11594"/>
    <w:rsid w:val="00F11B37"/>
    <w:rsid w:val="00F11DB5"/>
    <w:rsid w:val="00F11DE5"/>
    <w:rsid w:val="00F123DD"/>
    <w:rsid w:val="00F1378F"/>
    <w:rsid w:val="00F13CB3"/>
    <w:rsid w:val="00F13D1D"/>
    <w:rsid w:val="00F14485"/>
    <w:rsid w:val="00F20218"/>
    <w:rsid w:val="00F205D3"/>
    <w:rsid w:val="00F207C2"/>
    <w:rsid w:val="00F208A4"/>
    <w:rsid w:val="00F208D8"/>
    <w:rsid w:val="00F20980"/>
    <w:rsid w:val="00F21478"/>
    <w:rsid w:val="00F215C1"/>
    <w:rsid w:val="00F219AF"/>
    <w:rsid w:val="00F22048"/>
    <w:rsid w:val="00F24FFE"/>
    <w:rsid w:val="00F2506E"/>
    <w:rsid w:val="00F2546E"/>
    <w:rsid w:val="00F25821"/>
    <w:rsid w:val="00F2642B"/>
    <w:rsid w:val="00F26B3B"/>
    <w:rsid w:val="00F2703A"/>
    <w:rsid w:val="00F303C1"/>
    <w:rsid w:val="00F315F1"/>
    <w:rsid w:val="00F31B6A"/>
    <w:rsid w:val="00F321EE"/>
    <w:rsid w:val="00F33FDA"/>
    <w:rsid w:val="00F34272"/>
    <w:rsid w:val="00F35F2D"/>
    <w:rsid w:val="00F36AFC"/>
    <w:rsid w:val="00F40B24"/>
    <w:rsid w:val="00F42F39"/>
    <w:rsid w:val="00F43A20"/>
    <w:rsid w:val="00F467F2"/>
    <w:rsid w:val="00F47980"/>
    <w:rsid w:val="00F47BC1"/>
    <w:rsid w:val="00F47DD1"/>
    <w:rsid w:val="00F50F3D"/>
    <w:rsid w:val="00F519AD"/>
    <w:rsid w:val="00F51B19"/>
    <w:rsid w:val="00F52358"/>
    <w:rsid w:val="00F52CB5"/>
    <w:rsid w:val="00F53022"/>
    <w:rsid w:val="00F53795"/>
    <w:rsid w:val="00F540D0"/>
    <w:rsid w:val="00F54338"/>
    <w:rsid w:val="00F5473D"/>
    <w:rsid w:val="00F54B8F"/>
    <w:rsid w:val="00F553C2"/>
    <w:rsid w:val="00F565BA"/>
    <w:rsid w:val="00F57630"/>
    <w:rsid w:val="00F612EB"/>
    <w:rsid w:val="00F61932"/>
    <w:rsid w:val="00F61B2A"/>
    <w:rsid w:val="00F61D03"/>
    <w:rsid w:val="00F61F9A"/>
    <w:rsid w:val="00F62D69"/>
    <w:rsid w:val="00F62F8C"/>
    <w:rsid w:val="00F63FF6"/>
    <w:rsid w:val="00F644C4"/>
    <w:rsid w:val="00F64735"/>
    <w:rsid w:val="00F64DBC"/>
    <w:rsid w:val="00F658C5"/>
    <w:rsid w:val="00F65AC2"/>
    <w:rsid w:val="00F65FF9"/>
    <w:rsid w:val="00F67F67"/>
    <w:rsid w:val="00F73192"/>
    <w:rsid w:val="00F7360D"/>
    <w:rsid w:val="00F73BE2"/>
    <w:rsid w:val="00F73F0A"/>
    <w:rsid w:val="00F74E3B"/>
    <w:rsid w:val="00F76CB8"/>
    <w:rsid w:val="00F76E38"/>
    <w:rsid w:val="00F76E64"/>
    <w:rsid w:val="00F80575"/>
    <w:rsid w:val="00F807F2"/>
    <w:rsid w:val="00F8129E"/>
    <w:rsid w:val="00F81E81"/>
    <w:rsid w:val="00F82073"/>
    <w:rsid w:val="00F837AC"/>
    <w:rsid w:val="00F83805"/>
    <w:rsid w:val="00F838A4"/>
    <w:rsid w:val="00F839CC"/>
    <w:rsid w:val="00F83E59"/>
    <w:rsid w:val="00F84FF2"/>
    <w:rsid w:val="00F85919"/>
    <w:rsid w:val="00F85BE7"/>
    <w:rsid w:val="00F85EFC"/>
    <w:rsid w:val="00F8634B"/>
    <w:rsid w:val="00F871C3"/>
    <w:rsid w:val="00F909E4"/>
    <w:rsid w:val="00F91E22"/>
    <w:rsid w:val="00F93C58"/>
    <w:rsid w:val="00F9472C"/>
    <w:rsid w:val="00F95B7C"/>
    <w:rsid w:val="00F95C2E"/>
    <w:rsid w:val="00F965DE"/>
    <w:rsid w:val="00F96B9D"/>
    <w:rsid w:val="00F97F7C"/>
    <w:rsid w:val="00FA0FA9"/>
    <w:rsid w:val="00FA1BDB"/>
    <w:rsid w:val="00FA1F3C"/>
    <w:rsid w:val="00FA5B94"/>
    <w:rsid w:val="00FA5E81"/>
    <w:rsid w:val="00FA6099"/>
    <w:rsid w:val="00FB10D0"/>
    <w:rsid w:val="00FB111B"/>
    <w:rsid w:val="00FB16CA"/>
    <w:rsid w:val="00FB34B4"/>
    <w:rsid w:val="00FB3891"/>
    <w:rsid w:val="00FB3EBF"/>
    <w:rsid w:val="00FB4AF8"/>
    <w:rsid w:val="00FB591B"/>
    <w:rsid w:val="00FB5B0E"/>
    <w:rsid w:val="00FB7816"/>
    <w:rsid w:val="00FC00A6"/>
    <w:rsid w:val="00FC0E14"/>
    <w:rsid w:val="00FC12DE"/>
    <w:rsid w:val="00FC246F"/>
    <w:rsid w:val="00FC3941"/>
    <w:rsid w:val="00FC44B5"/>
    <w:rsid w:val="00FC53FA"/>
    <w:rsid w:val="00FC5868"/>
    <w:rsid w:val="00FC5962"/>
    <w:rsid w:val="00FC607E"/>
    <w:rsid w:val="00FC6933"/>
    <w:rsid w:val="00FC6F88"/>
    <w:rsid w:val="00FC779E"/>
    <w:rsid w:val="00FC79C0"/>
    <w:rsid w:val="00FD0109"/>
    <w:rsid w:val="00FD0407"/>
    <w:rsid w:val="00FD0F7E"/>
    <w:rsid w:val="00FD2E73"/>
    <w:rsid w:val="00FD3983"/>
    <w:rsid w:val="00FD3DDA"/>
    <w:rsid w:val="00FD3E56"/>
    <w:rsid w:val="00FD4253"/>
    <w:rsid w:val="00FD4465"/>
    <w:rsid w:val="00FD4696"/>
    <w:rsid w:val="00FD67F4"/>
    <w:rsid w:val="00FE08DE"/>
    <w:rsid w:val="00FE1436"/>
    <w:rsid w:val="00FE4214"/>
    <w:rsid w:val="00FE4F71"/>
    <w:rsid w:val="00FE5AC5"/>
    <w:rsid w:val="00FE5CF9"/>
    <w:rsid w:val="00FE621E"/>
    <w:rsid w:val="00FE6850"/>
    <w:rsid w:val="00FE7C57"/>
    <w:rsid w:val="00FF0CEB"/>
    <w:rsid w:val="00FF20A4"/>
    <w:rsid w:val="00FF2C14"/>
    <w:rsid w:val="00FF481E"/>
    <w:rsid w:val="00FF4E73"/>
    <w:rsid w:val="00FF590C"/>
    <w:rsid w:val="00FF5A66"/>
    <w:rsid w:val="00FF77D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4B2413"/>
  <w15:docId w15:val="{4191AADA-EB28-4EE9-A187-508F8F261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lsdException w:name="heading 1" w:uiPriority="9"/>
    <w:lsdException w:name="heading 2" w:uiPriority="9" w:qFormat="1"/>
    <w:lsdException w:name="heading 3" w:uiPriority="9" w:qFormat="1"/>
    <w:lsdException w:name="heading 4" w:uiPriority="9" w:qFormat="1"/>
    <w:lsdException w:name="heading 5" w:uiPriority="9"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0"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531A4"/>
    <w:pPr>
      <w:jc w:val="center"/>
    </w:pPr>
    <w:rPr>
      <w:kern w:val="2"/>
      <w:sz w:val="21"/>
      <w:szCs w:val="21"/>
    </w:rPr>
  </w:style>
  <w:style w:type="paragraph" w:styleId="Heading1">
    <w:name w:val="heading 1"/>
    <w:aliases w:val="Chapter Title"/>
    <w:basedOn w:val="Normal"/>
    <w:next w:val="Normal"/>
    <w:link w:val="Heading1Char"/>
    <w:autoRedefine/>
    <w:uiPriority w:val="9"/>
    <w:rsid w:val="00BD3958"/>
    <w:pPr>
      <w:widowControl w:val="0"/>
      <w:numPr>
        <w:numId w:val="19"/>
      </w:numPr>
      <w:suppressAutoHyphens/>
      <w:spacing w:before="320" w:after="80" w:line="260" w:lineRule="exact"/>
      <w:jc w:val="left"/>
      <w:outlineLvl w:val="0"/>
    </w:pPr>
    <w:rPr>
      <w:rFonts w:ascii="Cambria" w:hAnsi="Cambria"/>
      <w:b/>
      <w:bCs/>
      <w:noProof/>
      <w:sz w:val="24"/>
    </w:rPr>
  </w:style>
  <w:style w:type="paragraph" w:styleId="Heading2">
    <w:name w:val="heading 2"/>
    <w:basedOn w:val="Normal"/>
    <w:next w:val="Normal"/>
    <w:link w:val="Heading2Char"/>
    <w:autoRedefine/>
    <w:uiPriority w:val="9"/>
    <w:qFormat/>
    <w:rsid w:val="00F64DBC"/>
    <w:pPr>
      <w:numPr>
        <w:ilvl w:val="1"/>
        <w:numId w:val="4"/>
      </w:numPr>
      <w:tabs>
        <w:tab w:val="left" w:pos="720"/>
      </w:tabs>
      <w:adjustRightInd w:val="0"/>
      <w:snapToGrid w:val="0"/>
      <w:spacing w:line="360" w:lineRule="auto"/>
      <w:jc w:val="both"/>
      <w:outlineLvl w:val="1"/>
    </w:pPr>
    <w:rPr>
      <w:b/>
      <w:iCs/>
      <w:noProof/>
      <w:sz w:val="24"/>
    </w:rPr>
  </w:style>
  <w:style w:type="paragraph" w:styleId="Heading3">
    <w:name w:val="heading 3"/>
    <w:basedOn w:val="Normal"/>
    <w:next w:val="Normal"/>
    <w:link w:val="Heading3Char"/>
    <w:autoRedefine/>
    <w:uiPriority w:val="9"/>
    <w:qFormat/>
    <w:rsid w:val="006C1FDE"/>
    <w:pPr>
      <w:keepNext/>
      <w:numPr>
        <w:ilvl w:val="2"/>
        <w:numId w:val="4"/>
      </w:numPr>
      <w:adjustRightInd w:val="0"/>
      <w:snapToGrid w:val="0"/>
      <w:jc w:val="both"/>
      <w:outlineLvl w:val="2"/>
    </w:pPr>
    <w:rPr>
      <w:b/>
      <w:i/>
      <w:iCs/>
      <w:noProof/>
      <w:sz w:val="24"/>
    </w:rPr>
  </w:style>
  <w:style w:type="paragraph" w:styleId="Heading4">
    <w:name w:val="heading 4"/>
    <w:basedOn w:val="Heading3"/>
    <w:next w:val="Normal"/>
    <w:link w:val="Heading4Char"/>
    <w:autoRedefine/>
    <w:uiPriority w:val="9"/>
    <w:unhideWhenUsed/>
    <w:qFormat/>
    <w:rsid w:val="00EB5387"/>
    <w:pPr>
      <w:numPr>
        <w:ilvl w:val="3"/>
      </w:numPr>
      <w:ind w:left="1260" w:hanging="900"/>
      <w:outlineLvl w:val="3"/>
    </w:pPr>
  </w:style>
  <w:style w:type="paragraph" w:styleId="Heading5">
    <w:name w:val="heading 5"/>
    <w:basedOn w:val="Normal"/>
    <w:next w:val="Normal"/>
    <w:link w:val="Heading5Char"/>
    <w:uiPriority w:val="9"/>
    <w:qFormat/>
    <w:rsid w:val="00764E88"/>
    <w:pPr>
      <w:numPr>
        <w:ilvl w:val="4"/>
        <w:numId w:val="4"/>
      </w:numPr>
      <w:tabs>
        <w:tab w:val="left" w:pos="360"/>
      </w:tabs>
      <w:spacing w:before="160" w:after="80"/>
      <w:outlineLvl w:val="4"/>
    </w:pPr>
    <w:rPr>
      <w:smallCaps/>
      <w:noProof/>
    </w:rPr>
  </w:style>
  <w:style w:type="paragraph" w:styleId="Heading6">
    <w:name w:val="heading 6"/>
    <w:basedOn w:val="Normal"/>
    <w:next w:val="Normal"/>
    <w:link w:val="Heading6Char"/>
    <w:rsid w:val="00230864"/>
    <w:pPr>
      <w:keepNext/>
      <w:keepLines/>
      <w:numPr>
        <w:ilvl w:val="5"/>
        <w:numId w:val="4"/>
      </w:numPr>
      <w:spacing w:before="200"/>
      <w:outlineLvl w:val="5"/>
    </w:pPr>
    <w:rPr>
      <w:rFonts w:ascii="Cambria" w:hAnsi="Cambria"/>
      <w:i/>
      <w:iCs/>
      <w:color w:val="243F60"/>
    </w:rPr>
  </w:style>
  <w:style w:type="paragraph" w:styleId="Heading7">
    <w:name w:val="heading 7"/>
    <w:basedOn w:val="Normal"/>
    <w:next w:val="Normal"/>
    <w:link w:val="Heading7Char"/>
    <w:rsid w:val="00230864"/>
    <w:pPr>
      <w:keepNext/>
      <w:keepLines/>
      <w:numPr>
        <w:ilvl w:val="6"/>
        <w:numId w:val="4"/>
      </w:numPr>
      <w:spacing w:before="200"/>
      <w:outlineLvl w:val="6"/>
    </w:pPr>
    <w:rPr>
      <w:rFonts w:ascii="Cambria" w:hAnsi="Cambria"/>
      <w:i/>
      <w:iCs/>
      <w:color w:val="404040"/>
    </w:rPr>
  </w:style>
  <w:style w:type="paragraph" w:styleId="Heading8">
    <w:name w:val="heading 8"/>
    <w:basedOn w:val="Normal"/>
    <w:next w:val="Normal"/>
    <w:link w:val="Heading8Char"/>
    <w:rsid w:val="00230864"/>
    <w:pPr>
      <w:keepNext/>
      <w:keepLines/>
      <w:numPr>
        <w:ilvl w:val="7"/>
        <w:numId w:val="4"/>
      </w:numPr>
      <w:spacing w:before="200"/>
      <w:outlineLvl w:val="7"/>
    </w:pPr>
    <w:rPr>
      <w:rFonts w:ascii="Cambria" w:hAnsi="Cambria"/>
      <w:color w:val="404040"/>
    </w:rPr>
  </w:style>
  <w:style w:type="paragraph" w:styleId="Heading9">
    <w:name w:val="heading 9"/>
    <w:basedOn w:val="Normal"/>
    <w:next w:val="Normal"/>
    <w:link w:val="Heading9Char"/>
    <w:rsid w:val="00230864"/>
    <w:pPr>
      <w:keepNext/>
      <w:keepLines/>
      <w:numPr>
        <w:ilvl w:val="8"/>
        <w:numId w:val="4"/>
      </w:numPr>
      <w:spacing w:before="200"/>
      <w:outlineLvl w:val="8"/>
    </w:pPr>
    <w:rPr>
      <w:rFonts w:ascii="Cambria" w:hAnsi="Cambria"/>
      <w:i/>
      <w:iCs/>
      <w:color w:val="40404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Title Char"/>
    <w:link w:val="Heading1"/>
    <w:uiPriority w:val="9"/>
    <w:locked/>
    <w:rsid w:val="00BD3958"/>
    <w:rPr>
      <w:rFonts w:ascii="Cambria" w:hAnsi="Cambria"/>
      <w:b/>
      <w:bCs/>
      <w:noProof/>
      <w:kern w:val="2"/>
      <w:sz w:val="24"/>
      <w:szCs w:val="21"/>
    </w:rPr>
  </w:style>
  <w:style w:type="character" w:customStyle="1" w:styleId="Heading2Char">
    <w:name w:val="Heading 2 Char"/>
    <w:link w:val="Heading2"/>
    <w:uiPriority w:val="9"/>
    <w:locked/>
    <w:rsid w:val="00F64DBC"/>
    <w:rPr>
      <w:b/>
      <w:iCs/>
      <w:noProof/>
      <w:kern w:val="2"/>
      <w:sz w:val="24"/>
      <w:szCs w:val="21"/>
    </w:rPr>
  </w:style>
  <w:style w:type="character" w:customStyle="1" w:styleId="Heading3Char">
    <w:name w:val="Heading 3 Char"/>
    <w:link w:val="Heading3"/>
    <w:uiPriority w:val="9"/>
    <w:locked/>
    <w:rsid w:val="006C1FDE"/>
    <w:rPr>
      <w:b/>
      <w:i/>
      <w:iCs/>
      <w:noProof/>
      <w:kern w:val="2"/>
      <w:sz w:val="24"/>
      <w:szCs w:val="21"/>
    </w:rPr>
  </w:style>
  <w:style w:type="character" w:customStyle="1" w:styleId="Heading4Char">
    <w:name w:val="Heading 4 Char"/>
    <w:link w:val="Heading4"/>
    <w:uiPriority w:val="9"/>
    <w:locked/>
    <w:rsid w:val="00EB5387"/>
    <w:rPr>
      <w:b/>
      <w:i/>
      <w:iCs/>
      <w:noProof/>
      <w:kern w:val="2"/>
      <w:sz w:val="24"/>
      <w:szCs w:val="21"/>
    </w:rPr>
  </w:style>
  <w:style w:type="character" w:customStyle="1" w:styleId="Heading5Char">
    <w:name w:val="Heading 5 Char"/>
    <w:link w:val="Heading5"/>
    <w:uiPriority w:val="9"/>
    <w:locked/>
    <w:rsid w:val="00764E88"/>
    <w:rPr>
      <w:smallCaps/>
      <w:noProof/>
      <w:kern w:val="2"/>
      <w:sz w:val="21"/>
      <w:szCs w:val="21"/>
    </w:rPr>
  </w:style>
  <w:style w:type="character" w:customStyle="1" w:styleId="Heading6Char">
    <w:name w:val="Heading 6 Char"/>
    <w:link w:val="Heading6"/>
    <w:locked/>
    <w:rsid w:val="00230864"/>
    <w:rPr>
      <w:rFonts w:ascii="Cambria" w:hAnsi="Cambria"/>
      <w:i/>
      <w:iCs/>
      <w:color w:val="243F60"/>
      <w:kern w:val="2"/>
      <w:sz w:val="21"/>
      <w:szCs w:val="21"/>
    </w:rPr>
  </w:style>
  <w:style w:type="character" w:customStyle="1" w:styleId="Heading7Char">
    <w:name w:val="Heading 7 Char"/>
    <w:link w:val="Heading7"/>
    <w:locked/>
    <w:rsid w:val="00230864"/>
    <w:rPr>
      <w:rFonts w:ascii="Cambria" w:hAnsi="Cambria"/>
      <w:i/>
      <w:iCs/>
      <w:color w:val="404040"/>
      <w:kern w:val="2"/>
      <w:sz w:val="21"/>
      <w:szCs w:val="21"/>
    </w:rPr>
  </w:style>
  <w:style w:type="character" w:customStyle="1" w:styleId="Heading8Char">
    <w:name w:val="Heading 8 Char"/>
    <w:link w:val="Heading8"/>
    <w:locked/>
    <w:rsid w:val="00230864"/>
    <w:rPr>
      <w:rFonts w:ascii="Cambria" w:hAnsi="Cambria"/>
      <w:color w:val="404040"/>
      <w:kern w:val="2"/>
      <w:sz w:val="21"/>
      <w:szCs w:val="21"/>
    </w:rPr>
  </w:style>
  <w:style w:type="character" w:customStyle="1" w:styleId="Heading9Char">
    <w:name w:val="Heading 9 Char"/>
    <w:link w:val="Heading9"/>
    <w:locked/>
    <w:rsid w:val="00230864"/>
    <w:rPr>
      <w:rFonts w:ascii="Cambria" w:hAnsi="Cambria"/>
      <w:i/>
      <w:iCs/>
      <w:color w:val="404040"/>
      <w:kern w:val="2"/>
      <w:sz w:val="21"/>
      <w:szCs w:val="21"/>
    </w:rPr>
  </w:style>
  <w:style w:type="paragraph" w:customStyle="1" w:styleId="AbstractTitle">
    <w:name w:val="Abstract Title"/>
    <w:autoRedefine/>
    <w:uiPriority w:val="99"/>
    <w:rsid w:val="00455350"/>
    <w:pPr>
      <w:adjustRightInd w:val="0"/>
      <w:snapToGrid w:val="0"/>
      <w:spacing w:after="200"/>
      <w:jc w:val="center"/>
    </w:pPr>
    <w:rPr>
      <w:b/>
      <w:bCs/>
      <w:caps/>
      <w:sz w:val="48"/>
      <w:szCs w:val="18"/>
      <w:lang w:eastAsia="en-US"/>
    </w:rPr>
  </w:style>
  <w:style w:type="paragraph" w:customStyle="1" w:styleId="Affiliation">
    <w:name w:val="Affiliation"/>
    <w:rsid w:val="00764E88"/>
    <w:pPr>
      <w:jc w:val="center"/>
    </w:pPr>
    <w:rPr>
      <w:lang w:eastAsia="en-US"/>
    </w:rPr>
  </w:style>
  <w:style w:type="paragraph" w:customStyle="1" w:styleId="Author">
    <w:name w:val="Author"/>
    <w:rsid w:val="00764E88"/>
    <w:pPr>
      <w:spacing w:before="360" w:after="40"/>
      <w:jc w:val="center"/>
    </w:pPr>
    <w:rPr>
      <w:noProof/>
      <w:sz w:val="22"/>
      <w:szCs w:val="21"/>
      <w:lang w:eastAsia="en-US"/>
    </w:rPr>
  </w:style>
  <w:style w:type="paragraph" w:styleId="BodyText">
    <w:name w:val="Body Text"/>
    <w:basedOn w:val="Normal"/>
    <w:link w:val="BodyTextChar"/>
    <w:rsid w:val="00764E88"/>
    <w:pPr>
      <w:spacing w:after="120" w:line="228" w:lineRule="auto"/>
      <w:ind w:firstLine="288"/>
      <w:jc w:val="both"/>
    </w:pPr>
    <w:rPr>
      <w:spacing w:val="-1"/>
    </w:rPr>
  </w:style>
  <w:style w:type="character" w:customStyle="1" w:styleId="BodyTextChar">
    <w:name w:val="Body Text Char"/>
    <w:link w:val="BodyText"/>
    <w:locked/>
    <w:rsid w:val="00764E88"/>
    <w:rPr>
      <w:rFonts w:cs="Times New Roman"/>
      <w:sz w:val="20"/>
      <w:szCs w:val="20"/>
      <w:lang w:eastAsia="en-US"/>
    </w:rPr>
  </w:style>
  <w:style w:type="paragraph" w:customStyle="1" w:styleId="bulletlist">
    <w:name w:val="bullet list"/>
    <w:basedOn w:val="BodyText"/>
    <w:uiPriority w:val="99"/>
    <w:rsid w:val="00764E88"/>
    <w:pPr>
      <w:numPr>
        <w:numId w:val="1"/>
      </w:numPr>
    </w:pPr>
  </w:style>
  <w:style w:type="paragraph" w:customStyle="1" w:styleId="equation">
    <w:name w:val="equation"/>
    <w:basedOn w:val="Normal"/>
    <w:uiPriority w:val="99"/>
    <w:rsid w:val="00764E88"/>
    <w:pPr>
      <w:tabs>
        <w:tab w:val="center" w:pos="2520"/>
        <w:tab w:val="right" w:pos="5040"/>
      </w:tabs>
      <w:spacing w:before="240" w:after="240" w:line="216" w:lineRule="auto"/>
    </w:pPr>
    <w:rPr>
      <w:rFonts w:ascii="Symbol" w:hAnsi="Symbol" w:cs="Symbol"/>
    </w:rPr>
  </w:style>
  <w:style w:type="paragraph" w:customStyle="1" w:styleId="FigureCap">
    <w:name w:val="Figure Cap"/>
    <w:autoRedefine/>
    <w:uiPriority w:val="99"/>
    <w:qFormat/>
    <w:rsid w:val="00B336F9"/>
    <w:pPr>
      <w:numPr>
        <w:numId w:val="2"/>
      </w:numPr>
      <w:adjustRightInd w:val="0"/>
      <w:snapToGrid w:val="0"/>
      <w:spacing w:after="120"/>
      <w:ind w:left="0" w:firstLine="0"/>
      <w:jc w:val="center"/>
    </w:pPr>
    <w:rPr>
      <w:noProof/>
      <w:color w:val="333333"/>
      <w:szCs w:val="24"/>
      <w:lang w:eastAsia="en-US"/>
    </w:rPr>
  </w:style>
  <w:style w:type="paragraph" w:customStyle="1" w:styleId="footnote">
    <w:name w:val="footnote"/>
    <w:uiPriority w:val="99"/>
    <w:rsid w:val="00764E88"/>
    <w:pPr>
      <w:framePr w:hSpace="187" w:vSpace="187" w:wrap="notBeside" w:vAnchor="text" w:hAnchor="page" w:x="6121" w:y="577"/>
      <w:numPr>
        <w:numId w:val="3"/>
      </w:numPr>
      <w:spacing w:after="40"/>
    </w:pPr>
    <w:rPr>
      <w:sz w:val="16"/>
      <w:szCs w:val="16"/>
      <w:lang w:eastAsia="en-US"/>
    </w:rPr>
  </w:style>
  <w:style w:type="paragraph" w:customStyle="1" w:styleId="keywords">
    <w:name w:val="key words"/>
    <w:uiPriority w:val="99"/>
    <w:rsid w:val="00764E88"/>
    <w:pPr>
      <w:spacing w:after="120"/>
      <w:ind w:firstLine="288"/>
      <w:jc w:val="both"/>
    </w:pPr>
    <w:rPr>
      <w:b/>
      <w:bCs/>
      <w:i/>
      <w:iCs/>
      <w:noProof/>
      <w:sz w:val="18"/>
      <w:szCs w:val="18"/>
      <w:lang w:eastAsia="en-US"/>
    </w:rPr>
  </w:style>
  <w:style w:type="paragraph" w:customStyle="1" w:styleId="papersubtitle">
    <w:name w:val="paper subtitle"/>
    <w:uiPriority w:val="99"/>
    <w:rsid w:val="00764E88"/>
    <w:pPr>
      <w:spacing w:after="120"/>
      <w:jc w:val="center"/>
    </w:pPr>
    <w:rPr>
      <w:rFonts w:eastAsia="MS Mincho"/>
      <w:noProof/>
      <w:sz w:val="28"/>
      <w:szCs w:val="28"/>
      <w:lang w:eastAsia="en-US"/>
    </w:rPr>
  </w:style>
  <w:style w:type="paragraph" w:customStyle="1" w:styleId="papertitle">
    <w:name w:val="paper title"/>
    <w:uiPriority w:val="99"/>
    <w:rsid w:val="00764E88"/>
    <w:pPr>
      <w:spacing w:after="120"/>
      <w:jc w:val="center"/>
    </w:pPr>
    <w:rPr>
      <w:rFonts w:eastAsia="MS Mincho"/>
      <w:noProof/>
      <w:sz w:val="48"/>
      <w:szCs w:val="48"/>
      <w:lang w:eastAsia="en-US"/>
    </w:rPr>
  </w:style>
  <w:style w:type="paragraph" w:customStyle="1" w:styleId="references0">
    <w:name w:val="references"/>
    <w:uiPriority w:val="99"/>
    <w:rsid w:val="00764E88"/>
    <w:pPr>
      <w:numPr>
        <w:numId w:val="5"/>
      </w:numPr>
      <w:spacing w:after="50" w:line="180" w:lineRule="exact"/>
      <w:jc w:val="both"/>
    </w:pPr>
    <w:rPr>
      <w:rFonts w:eastAsia="MS Mincho"/>
      <w:noProof/>
      <w:sz w:val="16"/>
      <w:szCs w:val="16"/>
      <w:lang w:eastAsia="en-US"/>
    </w:rPr>
  </w:style>
  <w:style w:type="paragraph" w:customStyle="1" w:styleId="sponsors">
    <w:name w:val="sponsors"/>
    <w:uiPriority w:val="99"/>
    <w:rsid w:val="00764E88"/>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Normal"/>
    <w:uiPriority w:val="99"/>
    <w:rsid w:val="00764E88"/>
    <w:rPr>
      <w:b/>
      <w:bCs/>
      <w:sz w:val="16"/>
      <w:szCs w:val="16"/>
    </w:rPr>
  </w:style>
  <w:style w:type="paragraph" w:customStyle="1" w:styleId="tablecolsubhead">
    <w:name w:val="table col subhead"/>
    <w:basedOn w:val="tablecolhead"/>
    <w:uiPriority w:val="99"/>
    <w:rsid w:val="00764E88"/>
    <w:rPr>
      <w:i/>
      <w:iCs/>
      <w:sz w:val="15"/>
      <w:szCs w:val="15"/>
    </w:rPr>
  </w:style>
  <w:style w:type="paragraph" w:customStyle="1" w:styleId="tablecopy">
    <w:name w:val="table copy"/>
    <w:uiPriority w:val="99"/>
    <w:rsid w:val="00764E88"/>
    <w:pPr>
      <w:jc w:val="both"/>
    </w:pPr>
    <w:rPr>
      <w:noProof/>
      <w:sz w:val="16"/>
      <w:szCs w:val="16"/>
      <w:lang w:eastAsia="en-US"/>
    </w:rPr>
  </w:style>
  <w:style w:type="paragraph" w:customStyle="1" w:styleId="tablefootnote">
    <w:name w:val="table footnote"/>
    <w:uiPriority w:val="99"/>
    <w:rsid w:val="00764E88"/>
    <w:pPr>
      <w:spacing w:before="60" w:after="30"/>
      <w:jc w:val="right"/>
    </w:pPr>
    <w:rPr>
      <w:sz w:val="12"/>
      <w:szCs w:val="12"/>
      <w:lang w:eastAsia="en-US"/>
    </w:rPr>
  </w:style>
  <w:style w:type="paragraph" w:customStyle="1" w:styleId="TableHead">
    <w:name w:val="Table Head"/>
    <w:autoRedefine/>
    <w:uiPriority w:val="99"/>
    <w:qFormat/>
    <w:rsid w:val="009D4E06"/>
    <w:pPr>
      <w:numPr>
        <w:numId w:val="6"/>
      </w:numPr>
      <w:spacing w:before="120" w:after="120"/>
      <w:jc w:val="center"/>
    </w:pPr>
    <w:rPr>
      <w:b/>
      <w:smallCaps/>
      <w:noProof/>
      <w:sz w:val="24"/>
      <w:szCs w:val="16"/>
    </w:rPr>
  </w:style>
  <w:style w:type="paragraph" w:styleId="Title">
    <w:name w:val="Title"/>
    <w:basedOn w:val="Normal"/>
    <w:next w:val="Normal"/>
    <w:link w:val="TitleChar"/>
    <w:autoRedefine/>
    <w:uiPriority w:val="10"/>
    <w:rsid w:val="000C0BCC"/>
    <w:pPr>
      <w:spacing w:after="300"/>
      <w:contextualSpacing/>
    </w:pPr>
    <w:rPr>
      <w:rFonts w:ascii="Bookman Old Style" w:hAnsi="Bookman Old Style"/>
      <w:caps/>
      <w:spacing w:val="5"/>
      <w:kern w:val="28"/>
      <w:sz w:val="68"/>
      <w:szCs w:val="72"/>
    </w:rPr>
  </w:style>
  <w:style w:type="character" w:customStyle="1" w:styleId="TitleChar">
    <w:name w:val="Title Char"/>
    <w:link w:val="Title"/>
    <w:uiPriority w:val="10"/>
    <w:locked/>
    <w:rsid w:val="000C0BCC"/>
    <w:rPr>
      <w:rFonts w:ascii="Bookman Old Style" w:hAnsi="Bookman Old Style"/>
      <w:caps/>
      <w:spacing w:val="5"/>
      <w:kern w:val="28"/>
      <w:sz w:val="68"/>
      <w:szCs w:val="72"/>
    </w:rPr>
  </w:style>
  <w:style w:type="paragraph" w:customStyle="1" w:styleId="Default">
    <w:name w:val="Default"/>
    <w:rsid w:val="009B1EC9"/>
    <w:pPr>
      <w:autoSpaceDE w:val="0"/>
      <w:autoSpaceDN w:val="0"/>
      <w:adjustRightInd w:val="0"/>
    </w:pPr>
    <w:rPr>
      <w:color w:val="000000"/>
      <w:sz w:val="24"/>
      <w:szCs w:val="24"/>
      <w:lang w:eastAsia="en-US"/>
    </w:rPr>
  </w:style>
  <w:style w:type="paragraph" w:styleId="Footer">
    <w:name w:val="footer"/>
    <w:basedOn w:val="Normal"/>
    <w:link w:val="FooterChar"/>
    <w:uiPriority w:val="99"/>
    <w:rsid w:val="009B1EC9"/>
    <w:pPr>
      <w:tabs>
        <w:tab w:val="center" w:pos="4680"/>
        <w:tab w:val="right" w:pos="9360"/>
      </w:tabs>
      <w:ind w:firstLine="360"/>
      <w:jc w:val="left"/>
    </w:pPr>
    <w:rPr>
      <w:rFonts w:ascii="Calibri" w:hAnsi="Calibri"/>
    </w:rPr>
  </w:style>
  <w:style w:type="character" w:customStyle="1" w:styleId="FooterChar">
    <w:name w:val="Footer Char"/>
    <w:link w:val="Footer"/>
    <w:uiPriority w:val="99"/>
    <w:locked/>
    <w:rsid w:val="009B1EC9"/>
    <w:rPr>
      <w:rFonts w:ascii="Calibri" w:eastAsia="Times New Roman" w:hAnsi="Calibri" w:cs="Times New Roman"/>
      <w:sz w:val="20"/>
      <w:szCs w:val="20"/>
      <w:lang w:eastAsia="en-US"/>
    </w:rPr>
  </w:style>
  <w:style w:type="character" w:customStyle="1" w:styleId="Style1">
    <w:name w:val="Style1"/>
    <w:uiPriority w:val="99"/>
    <w:rsid w:val="009B1EC9"/>
    <w:rPr>
      <w:rFonts w:ascii="Times New Roman" w:hAnsi="Times New Roman" w:cs="Times New Roman"/>
      <w:b/>
      <w:sz w:val="32"/>
    </w:rPr>
  </w:style>
  <w:style w:type="paragraph" w:styleId="BalloonText">
    <w:name w:val="Balloon Text"/>
    <w:basedOn w:val="Normal"/>
    <w:link w:val="BalloonTextChar"/>
    <w:uiPriority w:val="99"/>
    <w:rsid w:val="009B1EC9"/>
    <w:rPr>
      <w:rFonts w:ascii="Tahoma" w:hAnsi="Tahoma" w:cs="Tahoma"/>
      <w:sz w:val="16"/>
      <w:szCs w:val="16"/>
    </w:rPr>
  </w:style>
  <w:style w:type="character" w:customStyle="1" w:styleId="BalloonTextChar">
    <w:name w:val="Balloon Text Char"/>
    <w:link w:val="BalloonText"/>
    <w:uiPriority w:val="99"/>
    <w:locked/>
    <w:rsid w:val="009B1EC9"/>
    <w:rPr>
      <w:rFonts w:ascii="Tahoma" w:hAnsi="Tahoma" w:cs="Tahoma"/>
      <w:sz w:val="16"/>
      <w:szCs w:val="16"/>
      <w:lang w:eastAsia="en-US"/>
    </w:rPr>
  </w:style>
  <w:style w:type="paragraph" w:customStyle="1" w:styleId="AbstractBody">
    <w:name w:val="Abstract Body"/>
    <w:basedOn w:val="AbstractTitle"/>
    <w:autoRedefine/>
    <w:uiPriority w:val="99"/>
    <w:rsid w:val="00821BFC"/>
    <w:pPr>
      <w:spacing w:line="480" w:lineRule="auto"/>
      <w:ind w:firstLine="360"/>
      <w:jc w:val="both"/>
    </w:pPr>
    <w:rPr>
      <w:rFonts w:ascii="Bookman Old Style" w:hAnsi="Bookman Old Style"/>
      <w:b w:val="0"/>
      <w:iCs/>
      <w:caps w:val="0"/>
      <w:sz w:val="28"/>
    </w:rPr>
  </w:style>
  <w:style w:type="paragraph" w:customStyle="1" w:styleId="StyleAbstractBody">
    <w:name w:val="Style Abstract Body"/>
    <w:basedOn w:val="AbstractBody"/>
    <w:autoRedefine/>
    <w:uiPriority w:val="99"/>
    <w:rsid w:val="00455350"/>
    <w:rPr>
      <w:bCs w:val="0"/>
    </w:rPr>
  </w:style>
  <w:style w:type="paragraph" w:customStyle="1" w:styleId="Abstract">
    <w:name w:val="Abstract"/>
    <w:basedOn w:val="Normal"/>
    <w:rsid w:val="002E0482"/>
    <w:pPr>
      <w:spacing w:before="460" w:line="200" w:lineRule="exact"/>
      <w:ind w:left="3514"/>
      <w:jc w:val="both"/>
    </w:pPr>
    <w:rPr>
      <w:sz w:val="18"/>
      <w:szCs w:val="24"/>
      <w:lang w:val="en-GB"/>
    </w:rPr>
  </w:style>
  <w:style w:type="paragraph" w:styleId="Header">
    <w:name w:val="header"/>
    <w:basedOn w:val="Normal"/>
    <w:link w:val="HeaderChar"/>
    <w:uiPriority w:val="99"/>
    <w:rsid w:val="002E0482"/>
    <w:pPr>
      <w:tabs>
        <w:tab w:val="center" w:pos="4320"/>
        <w:tab w:val="right" w:pos="8640"/>
      </w:tabs>
    </w:pPr>
  </w:style>
  <w:style w:type="character" w:customStyle="1" w:styleId="HeaderChar">
    <w:name w:val="Header Char"/>
    <w:link w:val="Header"/>
    <w:uiPriority w:val="99"/>
    <w:locked/>
    <w:rsid w:val="002E0482"/>
    <w:rPr>
      <w:rFonts w:cs="Times New Roman"/>
      <w:sz w:val="20"/>
      <w:szCs w:val="20"/>
      <w:lang w:eastAsia="en-US"/>
    </w:rPr>
  </w:style>
  <w:style w:type="character" w:styleId="Hyperlink">
    <w:name w:val="Hyperlink"/>
    <w:uiPriority w:val="99"/>
    <w:rsid w:val="00D549FB"/>
    <w:rPr>
      <w:rFonts w:cs="Times New Roman"/>
      <w:color w:val="666666"/>
      <w:u w:val="single"/>
    </w:rPr>
  </w:style>
  <w:style w:type="paragraph" w:styleId="Revision">
    <w:name w:val="Revision"/>
    <w:hidden/>
    <w:uiPriority w:val="99"/>
    <w:semiHidden/>
    <w:rsid w:val="00814527"/>
    <w:rPr>
      <w:lang w:eastAsia="en-US"/>
    </w:rPr>
  </w:style>
  <w:style w:type="character" w:styleId="PlaceholderText">
    <w:name w:val="Placeholder Text"/>
    <w:uiPriority w:val="99"/>
    <w:semiHidden/>
    <w:rsid w:val="00814527"/>
    <w:rPr>
      <w:rFonts w:cs="Times New Roman"/>
      <w:color w:val="808080"/>
    </w:rPr>
  </w:style>
  <w:style w:type="paragraph" w:styleId="TOC1">
    <w:name w:val="toc 1"/>
    <w:basedOn w:val="Normal"/>
    <w:next w:val="Normal"/>
    <w:autoRedefine/>
    <w:uiPriority w:val="39"/>
    <w:rsid w:val="000C0BCC"/>
    <w:pPr>
      <w:spacing w:before="360"/>
      <w:jc w:val="left"/>
    </w:pPr>
    <w:rPr>
      <w:rFonts w:ascii="Cambria" w:hAnsi="Cambria"/>
      <w:b/>
      <w:bCs/>
      <w:caps/>
      <w:sz w:val="24"/>
      <w:szCs w:val="24"/>
    </w:rPr>
  </w:style>
  <w:style w:type="paragraph" w:styleId="TOC2">
    <w:name w:val="toc 2"/>
    <w:basedOn w:val="Normal"/>
    <w:next w:val="Normal"/>
    <w:autoRedefine/>
    <w:uiPriority w:val="39"/>
    <w:rsid w:val="00C367C2"/>
    <w:pPr>
      <w:spacing w:before="240"/>
      <w:jc w:val="left"/>
    </w:pPr>
    <w:rPr>
      <w:rFonts w:ascii="Calibri" w:hAnsi="Calibri" w:cs="Calibri"/>
      <w:b/>
      <w:bCs/>
    </w:rPr>
  </w:style>
  <w:style w:type="paragraph" w:styleId="TOC3">
    <w:name w:val="toc 3"/>
    <w:basedOn w:val="Normal"/>
    <w:next w:val="Normal"/>
    <w:autoRedefine/>
    <w:uiPriority w:val="39"/>
    <w:rsid w:val="00C367C2"/>
    <w:pPr>
      <w:ind w:left="200"/>
      <w:jc w:val="left"/>
    </w:pPr>
    <w:rPr>
      <w:rFonts w:ascii="Calibri" w:hAnsi="Calibri" w:cs="Calibri"/>
    </w:rPr>
  </w:style>
  <w:style w:type="paragraph" w:customStyle="1" w:styleId="Subtitles">
    <w:name w:val="Subtitles"/>
    <w:basedOn w:val="Heading1"/>
    <w:autoRedefine/>
    <w:uiPriority w:val="99"/>
    <w:rsid w:val="00C367C2"/>
    <w:rPr>
      <w:caps/>
      <w:smallCaps/>
    </w:rPr>
  </w:style>
  <w:style w:type="paragraph" w:customStyle="1" w:styleId="StyleSubtitles">
    <w:name w:val="Style Subtitles"/>
    <w:basedOn w:val="Subtitles"/>
    <w:autoRedefine/>
    <w:uiPriority w:val="99"/>
    <w:rsid w:val="00A54542"/>
    <w:pPr>
      <w:numPr>
        <w:numId w:val="0"/>
      </w:numPr>
      <w:snapToGrid w:val="0"/>
      <w:spacing w:before="0" w:after="0" w:line="240" w:lineRule="auto"/>
    </w:pPr>
    <w:rPr>
      <w:rFonts w:ascii="Cambria Math" w:hAnsi="Cambria Math"/>
      <w:b w:val="0"/>
      <w:iCs/>
      <w:caps w:val="0"/>
      <w:smallCaps w:val="0"/>
    </w:rPr>
  </w:style>
  <w:style w:type="paragraph" w:styleId="TOC4">
    <w:name w:val="toc 4"/>
    <w:basedOn w:val="Normal"/>
    <w:next w:val="Normal"/>
    <w:autoRedefine/>
    <w:uiPriority w:val="39"/>
    <w:rsid w:val="00C367C2"/>
    <w:pPr>
      <w:ind w:left="400"/>
      <w:jc w:val="left"/>
    </w:pPr>
    <w:rPr>
      <w:rFonts w:ascii="Calibri" w:hAnsi="Calibri" w:cs="Calibri"/>
    </w:rPr>
  </w:style>
  <w:style w:type="paragraph" w:styleId="TOC5">
    <w:name w:val="toc 5"/>
    <w:basedOn w:val="Normal"/>
    <w:next w:val="Normal"/>
    <w:autoRedefine/>
    <w:uiPriority w:val="39"/>
    <w:rsid w:val="00C367C2"/>
    <w:pPr>
      <w:ind w:left="600"/>
      <w:jc w:val="left"/>
    </w:pPr>
    <w:rPr>
      <w:rFonts w:ascii="Calibri" w:hAnsi="Calibri" w:cs="Calibri"/>
    </w:rPr>
  </w:style>
  <w:style w:type="paragraph" w:styleId="TOC6">
    <w:name w:val="toc 6"/>
    <w:basedOn w:val="Normal"/>
    <w:next w:val="Normal"/>
    <w:autoRedefine/>
    <w:uiPriority w:val="39"/>
    <w:rsid w:val="00C367C2"/>
    <w:pPr>
      <w:ind w:left="800"/>
      <w:jc w:val="left"/>
    </w:pPr>
    <w:rPr>
      <w:rFonts w:ascii="Calibri" w:hAnsi="Calibri" w:cs="Calibri"/>
    </w:rPr>
  </w:style>
  <w:style w:type="paragraph" w:styleId="TOC7">
    <w:name w:val="toc 7"/>
    <w:basedOn w:val="Normal"/>
    <w:next w:val="Normal"/>
    <w:autoRedefine/>
    <w:uiPriority w:val="39"/>
    <w:rsid w:val="00C367C2"/>
    <w:pPr>
      <w:ind w:left="1000"/>
      <w:jc w:val="left"/>
    </w:pPr>
    <w:rPr>
      <w:rFonts w:ascii="Calibri" w:hAnsi="Calibri" w:cs="Calibri"/>
    </w:rPr>
  </w:style>
  <w:style w:type="paragraph" w:styleId="TOC8">
    <w:name w:val="toc 8"/>
    <w:basedOn w:val="Normal"/>
    <w:next w:val="Normal"/>
    <w:autoRedefine/>
    <w:uiPriority w:val="39"/>
    <w:rsid w:val="00C367C2"/>
    <w:pPr>
      <w:ind w:left="1200"/>
      <w:jc w:val="left"/>
    </w:pPr>
    <w:rPr>
      <w:rFonts w:ascii="Calibri" w:hAnsi="Calibri" w:cs="Calibri"/>
    </w:rPr>
  </w:style>
  <w:style w:type="paragraph" w:styleId="TOC9">
    <w:name w:val="toc 9"/>
    <w:basedOn w:val="Normal"/>
    <w:next w:val="Normal"/>
    <w:autoRedefine/>
    <w:uiPriority w:val="39"/>
    <w:rsid w:val="00C367C2"/>
    <w:pPr>
      <w:ind w:left="1400"/>
      <w:jc w:val="left"/>
    </w:pPr>
    <w:rPr>
      <w:rFonts w:ascii="Calibri" w:hAnsi="Calibri" w:cs="Calibri"/>
    </w:rPr>
  </w:style>
  <w:style w:type="paragraph" w:customStyle="1" w:styleId="AllText">
    <w:name w:val="AllText"/>
    <w:basedOn w:val="Normal"/>
    <w:link w:val="AllTextChar"/>
    <w:autoRedefine/>
    <w:qFormat/>
    <w:rsid w:val="003E00D0"/>
    <w:pPr>
      <w:widowControl w:val="0"/>
      <w:tabs>
        <w:tab w:val="left" w:pos="360"/>
      </w:tabs>
      <w:snapToGrid w:val="0"/>
      <w:spacing w:after="120" w:line="300" w:lineRule="auto"/>
      <w:ind w:firstLine="360"/>
      <w:contextualSpacing/>
      <w:jc w:val="both"/>
    </w:pPr>
    <w:rPr>
      <w:kern w:val="16"/>
      <w:sz w:val="24"/>
      <w:szCs w:val="22"/>
    </w:rPr>
  </w:style>
  <w:style w:type="paragraph" w:customStyle="1" w:styleId="FIGURECAPTION">
    <w:name w:val="FIGURE CAPTION"/>
    <w:basedOn w:val="Normal"/>
    <w:rsid w:val="00C24B48"/>
    <w:pPr>
      <w:widowControl w:val="0"/>
      <w:spacing w:after="320" w:line="180" w:lineRule="exact"/>
      <w:jc w:val="both"/>
    </w:pPr>
    <w:rPr>
      <w:rFonts w:ascii="Helvetica" w:hAnsi="Helvetica"/>
      <w:kern w:val="16"/>
      <w:sz w:val="16"/>
    </w:rPr>
  </w:style>
  <w:style w:type="paragraph" w:customStyle="1" w:styleId="StyleAllTextAsian">
    <w:name w:val="Style AllText + (Asian) 宋体"/>
    <w:basedOn w:val="Normal"/>
    <w:rsid w:val="00C24B48"/>
  </w:style>
  <w:style w:type="paragraph" w:customStyle="1" w:styleId="Text">
    <w:name w:val="Text"/>
    <w:basedOn w:val="Normal"/>
    <w:rsid w:val="00C24B48"/>
    <w:pPr>
      <w:widowControl w:val="0"/>
      <w:autoSpaceDE w:val="0"/>
      <w:autoSpaceDN w:val="0"/>
      <w:spacing w:line="252" w:lineRule="auto"/>
      <w:ind w:firstLine="202"/>
      <w:jc w:val="both"/>
    </w:pPr>
  </w:style>
  <w:style w:type="paragraph" w:customStyle="1" w:styleId="AllFigures">
    <w:name w:val="All Figures"/>
    <w:autoRedefine/>
    <w:qFormat/>
    <w:rsid w:val="00466128"/>
    <w:pPr>
      <w:adjustRightInd w:val="0"/>
      <w:snapToGrid w:val="0"/>
      <w:spacing w:before="120" w:after="120"/>
      <w:jc w:val="center"/>
    </w:pPr>
    <w:rPr>
      <w:rFonts w:cs="SimSun"/>
      <w:noProof/>
      <w:kern w:val="16"/>
      <w:szCs w:val="24"/>
    </w:rPr>
  </w:style>
  <w:style w:type="character" w:customStyle="1" w:styleId="AllTextChar">
    <w:name w:val="AllText Char"/>
    <w:link w:val="AllText"/>
    <w:locked/>
    <w:rsid w:val="003E00D0"/>
    <w:rPr>
      <w:kern w:val="16"/>
      <w:sz w:val="24"/>
      <w:szCs w:val="22"/>
    </w:rPr>
  </w:style>
  <w:style w:type="paragraph" w:customStyle="1" w:styleId="StyleAllFiguresLeft0Firstline076ch">
    <w:name w:val="Style All Figures + Left:  0&quot; First line:  0.76 ch"/>
    <w:basedOn w:val="AllFigures"/>
    <w:autoRedefine/>
    <w:rsid w:val="00C24B48"/>
  </w:style>
  <w:style w:type="character" w:customStyle="1" w:styleId="Authors">
    <w:name w:val="Authors"/>
    <w:uiPriority w:val="99"/>
    <w:rsid w:val="000C0BCC"/>
    <w:rPr>
      <w:rFonts w:ascii="Bookman Old Style" w:hAnsi="Bookman Old Style" w:cs="Times New Roman"/>
      <w:sz w:val="32"/>
    </w:rPr>
  </w:style>
  <w:style w:type="character" w:customStyle="1" w:styleId="AuthorsAffiliation">
    <w:name w:val="Authors Affiliation"/>
    <w:uiPriority w:val="99"/>
    <w:rsid w:val="00B84233"/>
    <w:rPr>
      <w:rFonts w:ascii="Constantia" w:hAnsi="Constantia" w:cs="Times New Roman"/>
      <w:b/>
      <w:bCs/>
      <w:sz w:val="32"/>
    </w:rPr>
  </w:style>
  <w:style w:type="paragraph" w:customStyle="1" w:styleId="Bulletlist2">
    <w:name w:val="Bulletlist2"/>
    <w:basedOn w:val="Normal"/>
    <w:rsid w:val="00B84233"/>
    <w:pPr>
      <w:numPr>
        <w:numId w:val="7"/>
      </w:numPr>
      <w:spacing w:line="240" w:lineRule="exact"/>
      <w:jc w:val="both"/>
    </w:pPr>
    <w:rPr>
      <w:szCs w:val="24"/>
    </w:rPr>
  </w:style>
  <w:style w:type="paragraph" w:customStyle="1" w:styleId="OrderHeading">
    <w:name w:val="OrderHeading"/>
    <w:basedOn w:val="Normal"/>
    <w:autoRedefine/>
    <w:rsid w:val="00B84233"/>
    <w:pPr>
      <w:tabs>
        <w:tab w:val="left" w:pos="432"/>
      </w:tabs>
      <w:spacing w:before="120" w:after="120"/>
      <w:ind w:firstLine="1800"/>
      <w:jc w:val="left"/>
      <w:outlineLvl w:val="0"/>
    </w:pPr>
    <w:rPr>
      <w:b/>
      <w:iCs/>
      <w:sz w:val="18"/>
      <w:szCs w:val="18"/>
      <w:lang w:val="en-GB"/>
    </w:rPr>
  </w:style>
  <w:style w:type="paragraph" w:customStyle="1" w:styleId="para1">
    <w:name w:val="para1"/>
    <w:basedOn w:val="Normal"/>
    <w:link w:val="para1Char"/>
    <w:rsid w:val="00B84233"/>
    <w:pPr>
      <w:spacing w:before="120" w:line="240" w:lineRule="exact"/>
      <w:jc w:val="both"/>
    </w:pPr>
    <w:rPr>
      <w:szCs w:val="24"/>
      <w:lang w:val="en-GB"/>
    </w:rPr>
  </w:style>
  <w:style w:type="paragraph" w:customStyle="1" w:styleId="para2">
    <w:name w:val="para2"/>
    <w:basedOn w:val="Normal"/>
    <w:link w:val="para2Char"/>
    <w:rsid w:val="00B84233"/>
    <w:pPr>
      <w:spacing w:line="240" w:lineRule="exact"/>
      <w:ind w:firstLine="144"/>
      <w:jc w:val="both"/>
    </w:pPr>
    <w:rPr>
      <w:szCs w:val="24"/>
      <w:lang w:val="en-GB"/>
    </w:rPr>
  </w:style>
  <w:style w:type="paragraph" w:styleId="FootnoteText">
    <w:name w:val="footnote text"/>
    <w:basedOn w:val="Normal"/>
    <w:link w:val="FootnoteTextChar"/>
    <w:semiHidden/>
    <w:rsid w:val="00B84233"/>
    <w:pPr>
      <w:autoSpaceDE w:val="0"/>
      <w:autoSpaceDN w:val="0"/>
      <w:ind w:firstLine="202"/>
      <w:jc w:val="both"/>
    </w:pPr>
    <w:rPr>
      <w:rFonts w:eastAsia="PMingLiU"/>
      <w:sz w:val="16"/>
      <w:szCs w:val="16"/>
    </w:rPr>
  </w:style>
  <w:style w:type="character" w:customStyle="1" w:styleId="FootnoteTextChar">
    <w:name w:val="Footnote Text Char"/>
    <w:link w:val="FootnoteText"/>
    <w:locked/>
    <w:rsid w:val="00B84233"/>
    <w:rPr>
      <w:rFonts w:eastAsia="PMingLiU" w:cs="Times New Roman"/>
      <w:sz w:val="16"/>
      <w:szCs w:val="16"/>
      <w:lang w:eastAsia="en-US"/>
    </w:rPr>
  </w:style>
  <w:style w:type="paragraph" w:customStyle="1" w:styleId="TableTitle">
    <w:name w:val="Table Title"/>
    <w:basedOn w:val="Normal"/>
    <w:rsid w:val="00B84233"/>
    <w:pPr>
      <w:autoSpaceDE w:val="0"/>
      <w:autoSpaceDN w:val="0"/>
    </w:pPr>
    <w:rPr>
      <w:rFonts w:eastAsia="PMingLiU"/>
      <w:smallCaps/>
      <w:sz w:val="16"/>
      <w:szCs w:val="16"/>
    </w:rPr>
  </w:style>
  <w:style w:type="paragraph" w:customStyle="1" w:styleId="StyleTextCharCharFirstline0">
    <w:name w:val="Style Text Char Char + First line:  0&quot;"/>
    <w:basedOn w:val="Normal"/>
    <w:autoRedefine/>
    <w:rsid w:val="00B84233"/>
    <w:pPr>
      <w:widowControl w:val="0"/>
      <w:autoSpaceDE w:val="0"/>
      <w:autoSpaceDN w:val="0"/>
      <w:snapToGrid w:val="0"/>
      <w:spacing w:line="252" w:lineRule="auto"/>
      <w:jc w:val="left"/>
    </w:pPr>
    <w:rPr>
      <w:rFonts w:cs="SimSun"/>
    </w:rPr>
  </w:style>
  <w:style w:type="paragraph" w:customStyle="1" w:styleId="TextChar">
    <w:name w:val="Text Char"/>
    <w:basedOn w:val="Normal"/>
    <w:link w:val="TextCharChar"/>
    <w:autoRedefine/>
    <w:rsid w:val="00B84233"/>
    <w:pPr>
      <w:widowControl w:val="0"/>
      <w:numPr>
        <w:numId w:val="8"/>
      </w:numPr>
      <w:autoSpaceDE w:val="0"/>
      <w:autoSpaceDN w:val="0"/>
      <w:snapToGrid w:val="0"/>
      <w:spacing w:line="228" w:lineRule="auto"/>
      <w:jc w:val="both"/>
    </w:pPr>
  </w:style>
  <w:style w:type="character" w:customStyle="1" w:styleId="TextCharChar">
    <w:name w:val="Text Char Char"/>
    <w:link w:val="TextChar"/>
    <w:locked/>
    <w:rsid w:val="00B84233"/>
    <w:rPr>
      <w:kern w:val="2"/>
      <w:sz w:val="21"/>
      <w:szCs w:val="21"/>
    </w:rPr>
  </w:style>
  <w:style w:type="character" w:customStyle="1" w:styleId="para2Char">
    <w:name w:val="para2 Char"/>
    <w:link w:val="para2"/>
    <w:locked/>
    <w:rsid w:val="00B84233"/>
    <w:rPr>
      <w:rFonts w:cs="Times New Roman"/>
      <w:sz w:val="24"/>
      <w:szCs w:val="24"/>
      <w:lang w:val="en-GB" w:eastAsia="en-US"/>
    </w:rPr>
  </w:style>
  <w:style w:type="character" w:customStyle="1" w:styleId="para1Char">
    <w:name w:val="para1 Char"/>
    <w:link w:val="para1"/>
    <w:locked/>
    <w:rsid w:val="00B84233"/>
    <w:rPr>
      <w:rFonts w:cs="Times New Roman"/>
      <w:sz w:val="24"/>
      <w:szCs w:val="24"/>
      <w:lang w:val="en-GB" w:eastAsia="en-US"/>
    </w:rPr>
  </w:style>
  <w:style w:type="paragraph" w:customStyle="1" w:styleId="StyleFootnoteText9pt">
    <w:name w:val="Style Footnote Text + 9 pt"/>
    <w:basedOn w:val="FootnoteText"/>
    <w:link w:val="StyleFootnoteText9ptChar"/>
    <w:autoRedefine/>
    <w:rsid w:val="00B84233"/>
    <w:pPr>
      <w:adjustRightInd w:val="0"/>
      <w:snapToGrid w:val="0"/>
      <w:spacing w:beforeLines="50"/>
      <w:ind w:firstLine="0"/>
    </w:pPr>
    <w:rPr>
      <w:sz w:val="18"/>
    </w:rPr>
  </w:style>
  <w:style w:type="character" w:customStyle="1" w:styleId="StyleFootnoteText9ptChar">
    <w:name w:val="Style Footnote Text + 9 pt Char"/>
    <w:link w:val="StyleFootnoteText9pt"/>
    <w:locked/>
    <w:rsid w:val="00B84233"/>
    <w:rPr>
      <w:rFonts w:eastAsia="PMingLiU" w:cs="Times New Roman"/>
      <w:sz w:val="16"/>
      <w:szCs w:val="16"/>
      <w:lang w:eastAsia="en-US"/>
    </w:rPr>
  </w:style>
  <w:style w:type="paragraph" w:styleId="PlainText">
    <w:name w:val="Plain Text"/>
    <w:basedOn w:val="Normal"/>
    <w:link w:val="PlainTextChar"/>
    <w:unhideWhenUsed/>
    <w:rsid w:val="00E67943"/>
    <w:rPr>
      <w:rFonts w:ascii="Courier New" w:hAnsi="Courier New" w:cs="Courier New"/>
    </w:rPr>
  </w:style>
  <w:style w:type="character" w:customStyle="1" w:styleId="PlainTextChar">
    <w:name w:val="Plain Text Char"/>
    <w:link w:val="PlainText"/>
    <w:rsid w:val="00E67943"/>
    <w:rPr>
      <w:rFonts w:ascii="Courier New" w:hAnsi="Courier New" w:cs="Courier New"/>
      <w:kern w:val="0"/>
      <w:sz w:val="20"/>
      <w:szCs w:val="20"/>
      <w:lang w:eastAsia="en-US"/>
    </w:rPr>
  </w:style>
  <w:style w:type="paragraph" w:customStyle="1" w:styleId="Articletitle">
    <w:name w:val="Articletitle"/>
    <w:basedOn w:val="Normal"/>
    <w:rsid w:val="00E61B43"/>
    <w:pPr>
      <w:spacing w:before="540" w:after="680" w:line="480" w:lineRule="exact"/>
      <w:ind w:left="3514"/>
      <w:jc w:val="left"/>
    </w:pPr>
    <w:rPr>
      <w:rFonts w:ascii="Heavenetica8" w:hAnsi="Heavenetica8"/>
      <w:b/>
      <w:kern w:val="0"/>
      <w:sz w:val="44"/>
      <w:szCs w:val="24"/>
      <w:lang w:val="en-GB" w:eastAsia="en-US"/>
    </w:rPr>
  </w:style>
  <w:style w:type="paragraph" w:customStyle="1" w:styleId="AuthorName">
    <w:name w:val="AuthorName"/>
    <w:basedOn w:val="Normal"/>
    <w:rsid w:val="00E61B43"/>
    <w:pPr>
      <w:widowControl w:val="0"/>
      <w:spacing w:before="240" w:line="240" w:lineRule="exact"/>
      <w:ind w:left="3514"/>
      <w:jc w:val="left"/>
    </w:pPr>
    <w:rPr>
      <w:b/>
      <w:kern w:val="0"/>
      <w:sz w:val="26"/>
      <w:szCs w:val="24"/>
      <w:lang w:val="en-GB" w:eastAsia="en-US"/>
    </w:rPr>
  </w:style>
  <w:style w:type="paragraph" w:customStyle="1" w:styleId="Keyword">
    <w:name w:val="Keyword"/>
    <w:basedOn w:val="Normal"/>
    <w:rsid w:val="00E61B43"/>
    <w:pPr>
      <w:spacing w:before="240" w:line="200" w:lineRule="exact"/>
      <w:ind w:left="3514"/>
      <w:jc w:val="both"/>
    </w:pPr>
    <w:rPr>
      <w:kern w:val="0"/>
      <w:sz w:val="18"/>
      <w:szCs w:val="24"/>
      <w:lang w:eastAsia="en-US"/>
    </w:rPr>
  </w:style>
  <w:style w:type="paragraph" w:customStyle="1" w:styleId="Reference">
    <w:name w:val="Reference"/>
    <w:basedOn w:val="Normal"/>
    <w:rsid w:val="00E61B43"/>
    <w:pPr>
      <w:numPr>
        <w:numId w:val="10"/>
      </w:numPr>
      <w:spacing w:before="240" w:line="200" w:lineRule="exact"/>
      <w:jc w:val="both"/>
    </w:pPr>
    <w:rPr>
      <w:bCs/>
      <w:kern w:val="0"/>
      <w:sz w:val="18"/>
      <w:szCs w:val="24"/>
      <w:lang w:val="en-GB" w:eastAsia="en-US"/>
    </w:rPr>
  </w:style>
  <w:style w:type="paragraph" w:customStyle="1" w:styleId="TN">
    <w:name w:val="TN"/>
    <w:basedOn w:val="Normal"/>
    <w:rsid w:val="00E61B43"/>
    <w:pPr>
      <w:keepLines/>
      <w:tabs>
        <w:tab w:val="left" w:pos="240"/>
      </w:tabs>
      <w:spacing w:before="60" w:line="200" w:lineRule="atLeast"/>
      <w:ind w:left="240" w:right="720" w:hanging="240"/>
      <w:jc w:val="left"/>
    </w:pPr>
    <w:rPr>
      <w:rFonts w:ascii="Helvetica" w:hAnsi="Helvetica"/>
      <w:kern w:val="0"/>
      <w:sz w:val="18"/>
      <w:szCs w:val="24"/>
      <w:lang w:val="en-GB" w:eastAsia="en-US"/>
    </w:rPr>
  </w:style>
  <w:style w:type="paragraph" w:customStyle="1" w:styleId="Firstorder">
    <w:name w:val="Firstorder"/>
    <w:basedOn w:val="Normal"/>
    <w:autoRedefine/>
    <w:rsid w:val="00E61B43"/>
    <w:pPr>
      <w:pBdr>
        <w:top w:val="single" w:sz="18" w:space="1" w:color="auto"/>
        <w:bottom w:val="single" w:sz="18" w:space="1" w:color="auto"/>
      </w:pBdr>
      <w:tabs>
        <w:tab w:val="left" w:pos="360"/>
      </w:tabs>
      <w:spacing w:after="120"/>
      <w:ind w:leftChars="1150" w:left="2760"/>
      <w:jc w:val="left"/>
    </w:pPr>
    <w:rPr>
      <w:rFonts w:ascii="Helvetica" w:hAnsi="Helvetica"/>
      <w:b/>
      <w:kern w:val="0"/>
      <w:sz w:val="28"/>
      <w:szCs w:val="28"/>
      <w:lang w:val="en-GB" w:eastAsia="en-US"/>
    </w:rPr>
  </w:style>
  <w:style w:type="paragraph" w:customStyle="1" w:styleId="FigCaption">
    <w:name w:val="FigCaption"/>
    <w:basedOn w:val="Normal"/>
    <w:rsid w:val="00E61B43"/>
    <w:pPr>
      <w:spacing w:before="200" w:after="240" w:line="220" w:lineRule="exact"/>
    </w:pPr>
    <w:rPr>
      <w:kern w:val="0"/>
      <w:sz w:val="18"/>
      <w:szCs w:val="24"/>
      <w:lang w:eastAsia="en-US"/>
    </w:rPr>
  </w:style>
  <w:style w:type="paragraph" w:customStyle="1" w:styleId="DisplayEquation">
    <w:name w:val="DisplayEquation"/>
    <w:basedOn w:val="Normal"/>
    <w:rsid w:val="00E61B43"/>
    <w:pPr>
      <w:tabs>
        <w:tab w:val="right" w:pos="4853"/>
      </w:tabs>
      <w:spacing w:before="240" w:after="240"/>
      <w:ind w:left="144"/>
      <w:jc w:val="left"/>
    </w:pPr>
    <w:rPr>
      <w:kern w:val="0"/>
      <w:sz w:val="20"/>
      <w:szCs w:val="24"/>
      <w:lang w:val="en-GB" w:eastAsia="en-US"/>
    </w:rPr>
  </w:style>
  <w:style w:type="paragraph" w:customStyle="1" w:styleId="Bulletlist0">
    <w:name w:val="Bulletlist"/>
    <w:basedOn w:val="Normal"/>
    <w:rsid w:val="00E61B43"/>
    <w:pPr>
      <w:numPr>
        <w:numId w:val="9"/>
      </w:numPr>
      <w:spacing w:line="240" w:lineRule="exact"/>
      <w:jc w:val="both"/>
    </w:pPr>
    <w:rPr>
      <w:kern w:val="0"/>
      <w:sz w:val="20"/>
      <w:szCs w:val="24"/>
      <w:lang w:eastAsia="en-US"/>
    </w:rPr>
  </w:style>
  <w:style w:type="paragraph" w:customStyle="1" w:styleId="TableCaption">
    <w:name w:val="TableCaption"/>
    <w:basedOn w:val="Normal"/>
    <w:rsid w:val="00E61B43"/>
    <w:pPr>
      <w:spacing w:before="240" w:after="120" w:line="220" w:lineRule="exact"/>
    </w:pPr>
    <w:rPr>
      <w:rFonts w:ascii="Helvetica" w:hAnsi="Helvetica"/>
      <w:kern w:val="0"/>
      <w:sz w:val="18"/>
      <w:szCs w:val="24"/>
      <w:lang w:val="en-GB" w:eastAsia="en-US"/>
    </w:rPr>
  </w:style>
  <w:style w:type="paragraph" w:customStyle="1" w:styleId="RefList">
    <w:name w:val="RefList"/>
    <w:basedOn w:val="Normal"/>
    <w:rsid w:val="00E61B43"/>
    <w:pPr>
      <w:spacing w:line="200" w:lineRule="exact"/>
      <w:ind w:left="288" w:hanging="288"/>
      <w:jc w:val="both"/>
    </w:pPr>
    <w:rPr>
      <w:kern w:val="0"/>
      <w:sz w:val="18"/>
      <w:szCs w:val="24"/>
      <w:lang w:eastAsia="en-US"/>
    </w:rPr>
  </w:style>
  <w:style w:type="paragraph" w:customStyle="1" w:styleId="Abstract1">
    <w:name w:val="Abstract1"/>
    <w:basedOn w:val="Normal"/>
    <w:rsid w:val="00E61B43"/>
    <w:pPr>
      <w:spacing w:line="200" w:lineRule="exact"/>
      <w:ind w:left="3514" w:firstLine="288"/>
      <w:jc w:val="both"/>
    </w:pPr>
    <w:rPr>
      <w:kern w:val="0"/>
      <w:sz w:val="18"/>
      <w:szCs w:val="24"/>
      <w:lang w:val="en-GB" w:eastAsia="en-US"/>
    </w:rPr>
  </w:style>
  <w:style w:type="paragraph" w:customStyle="1" w:styleId="bib">
    <w:name w:val="bib"/>
    <w:basedOn w:val="Abstract"/>
    <w:rsid w:val="00E61B43"/>
    <w:pPr>
      <w:spacing w:before="240"/>
    </w:pPr>
    <w:rPr>
      <w:kern w:val="0"/>
      <w:lang w:eastAsia="en-US"/>
    </w:rPr>
  </w:style>
  <w:style w:type="paragraph" w:customStyle="1" w:styleId="FirstPara">
    <w:name w:val="FirstPara"/>
    <w:aliases w:val="FP"/>
    <w:basedOn w:val="Normal"/>
    <w:next w:val="Normal"/>
    <w:rsid w:val="00E61B43"/>
    <w:pPr>
      <w:spacing w:before="120" w:line="240" w:lineRule="atLeast"/>
      <w:jc w:val="both"/>
    </w:pPr>
    <w:rPr>
      <w:kern w:val="0"/>
      <w:sz w:val="20"/>
      <w:szCs w:val="20"/>
      <w:lang w:val="en-GB" w:eastAsia="en-US"/>
    </w:rPr>
  </w:style>
  <w:style w:type="paragraph" w:customStyle="1" w:styleId="thirdorder">
    <w:name w:val="thirdorder"/>
    <w:basedOn w:val="OrderHeading"/>
    <w:rsid w:val="00E61B43"/>
    <w:pPr>
      <w:tabs>
        <w:tab w:val="clear" w:pos="432"/>
        <w:tab w:val="left" w:pos="504"/>
      </w:tabs>
      <w:spacing w:before="320" w:after="0"/>
      <w:ind w:firstLine="0"/>
    </w:pPr>
    <w:rPr>
      <w:kern w:val="0"/>
      <w:szCs w:val="24"/>
    </w:rPr>
  </w:style>
  <w:style w:type="character" w:styleId="PageNumber">
    <w:name w:val="page number"/>
    <w:basedOn w:val="DefaultParagraphFont"/>
    <w:rsid w:val="00E61B43"/>
  </w:style>
  <w:style w:type="character" w:styleId="Emphasis">
    <w:name w:val="Emphasis"/>
    <w:uiPriority w:val="20"/>
    <w:locked/>
    <w:rsid w:val="00E61B43"/>
    <w:rPr>
      <w:i/>
      <w:iCs/>
    </w:rPr>
  </w:style>
  <w:style w:type="paragraph" w:customStyle="1" w:styleId="ExampleDefinition">
    <w:name w:val="ExampleDefinition"/>
    <w:basedOn w:val="FirstPara"/>
    <w:rsid w:val="00E61B43"/>
    <w:pPr>
      <w:keepNext/>
      <w:tabs>
        <w:tab w:val="left" w:pos="1161"/>
      </w:tabs>
      <w:spacing w:before="240"/>
    </w:pPr>
    <w:rPr>
      <w:szCs w:val="24"/>
    </w:rPr>
  </w:style>
  <w:style w:type="paragraph" w:customStyle="1" w:styleId="TC">
    <w:name w:val="TC"/>
    <w:basedOn w:val="Normal"/>
    <w:rsid w:val="00E61B43"/>
    <w:pPr>
      <w:spacing w:before="40" w:after="40" w:line="200" w:lineRule="atLeast"/>
    </w:pPr>
    <w:rPr>
      <w:rFonts w:ascii="Helvetica" w:hAnsi="Helvetica"/>
      <w:kern w:val="0"/>
      <w:sz w:val="18"/>
      <w:szCs w:val="24"/>
      <w:lang w:val="en-GB" w:eastAsia="en-US"/>
    </w:rPr>
  </w:style>
  <w:style w:type="paragraph" w:customStyle="1" w:styleId="TL">
    <w:name w:val="TL"/>
    <w:basedOn w:val="Normal"/>
    <w:rsid w:val="00E61B43"/>
    <w:pPr>
      <w:tabs>
        <w:tab w:val="left" w:pos="360"/>
      </w:tabs>
      <w:spacing w:before="40" w:after="40" w:line="200" w:lineRule="atLeast"/>
      <w:jc w:val="left"/>
    </w:pPr>
    <w:rPr>
      <w:rFonts w:ascii="Helvetica" w:hAnsi="Helvetica"/>
      <w:kern w:val="0"/>
      <w:sz w:val="18"/>
      <w:szCs w:val="24"/>
      <w:lang w:val="en-GB" w:eastAsia="en-US"/>
    </w:rPr>
  </w:style>
  <w:style w:type="paragraph" w:customStyle="1" w:styleId="TD">
    <w:name w:val="TD"/>
    <w:basedOn w:val="TL"/>
    <w:rsid w:val="00E61B43"/>
    <w:pPr>
      <w:tabs>
        <w:tab w:val="decimal" w:pos="460"/>
      </w:tabs>
    </w:pPr>
  </w:style>
  <w:style w:type="paragraph" w:customStyle="1" w:styleId="bib1">
    <w:name w:val="bib1"/>
    <w:basedOn w:val="bib"/>
    <w:rsid w:val="00E61B43"/>
    <w:pPr>
      <w:spacing w:after="600"/>
    </w:pPr>
  </w:style>
  <w:style w:type="paragraph" w:customStyle="1" w:styleId="Quotation">
    <w:name w:val="Quotation"/>
    <w:basedOn w:val="Normal"/>
    <w:rsid w:val="00E61B43"/>
    <w:pPr>
      <w:jc w:val="left"/>
    </w:pPr>
    <w:rPr>
      <w:kern w:val="0"/>
      <w:sz w:val="24"/>
      <w:szCs w:val="24"/>
      <w:lang w:eastAsia="en-US"/>
    </w:rPr>
  </w:style>
  <w:style w:type="paragraph" w:customStyle="1" w:styleId="quotation0">
    <w:name w:val="quotation"/>
    <w:basedOn w:val="Articletitle"/>
    <w:rsid w:val="00E61B43"/>
    <w:pPr>
      <w:spacing w:before="120" w:after="0" w:line="240" w:lineRule="exact"/>
      <w:ind w:left="720" w:right="720"/>
    </w:pPr>
    <w:rPr>
      <w:rFonts w:ascii="Times New Roman" w:hAnsi="Times New Roman"/>
      <w:b w:val="0"/>
      <w:sz w:val="18"/>
    </w:rPr>
  </w:style>
  <w:style w:type="paragraph" w:styleId="BodyTextIndent">
    <w:name w:val="Body Text Indent"/>
    <w:basedOn w:val="Normal"/>
    <w:link w:val="BodyTextIndentChar"/>
    <w:rsid w:val="00E61B43"/>
    <w:pPr>
      <w:autoSpaceDE w:val="0"/>
      <w:autoSpaceDN w:val="0"/>
      <w:spacing w:after="60" w:line="480" w:lineRule="auto"/>
      <w:ind w:left="284"/>
      <w:jc w:val="both"/>
    </w:pPr>
    <w:rPr>
      <w:rFonts w:ascii="HelvDL" w:hAnsi="HelvDL"/>
      <w:i/>
      <w:iCs/>
      <w:kern w:val="0"/>
      <w:sz w:val="18"/>
      <w:szCs w:val="20"/>
      <w:lang w:eastAsia="en-US"/>
    </w:rPr>
  </w:style>
  <w:style w:type="character" w:customStyle="1" w:styleId="BodyTextIndentChar">
    <w:name w:val="Body Text Indent Char"/>
    <w:link w:val="BodyTextIndent"/>
    <w:rsid w:val="00E61B43"/>
    <w:rPr>
      <w:rFonts w:ascii="HelvDL" w:hAnsi="HelvDL"/>
      <w:i/>
      <w:iCs/>
      <w:sz w:val="18"/>
      <w:lang w:eastAsia="en-US"/>
    </w:rPr>
  </w:style>
  <w:style w:type="character" w:customStyle="1" w:styleId="MemberType">
    <w:name w:val="MemberType"/>
    <w:rsid w:val="00E61B43"/>
    <w:rPr>
      <w:rFonts w:ascii="Times New Roman" w:hAnsi="Times New Roman" w:cs="Times New Roman"/>
      <w:i/>
      <w:iCs/>
      <w:sz w:val="22"/>
      <w:szCs w:val="22"/>
    </w:rPr>
  </w:style>
  <w:style w:type="paragraph" w:customStyle="1" w:styleId="References">
    <w:name w:val="References"/>
    <w:basedOn w:val="Normal"/>
    <w:autoRedefine/>
    <w:qFormat/>
    <w:rsid w:val="0004202D"/>
    <w:pPr>
      <w:numPr>
        <w:numId w:val="14"/>
      </w:numPr>
      <w:autoSpaceDE w:val="0"/>
      <w:autoSpaceDN w:val="0"/>
      <w:spacing w:before="120" w:line="360" w:lineRule="auto"/>
      <w:jc w:val="both"/>
    </w:pPr>
    <w:rPr>
      <w:rFonts w:eastAsia="PMingLiU"/>
      <w:kern w:val="16"/>
      <w:sz w:val="24"/>
      <w:szCs w:val="24"/>
      <w:lang w:eastAsia="en-US"/>
    </w:rPr>
  </w:style>
  <w:style w:type="paragraph" w:customStyle="1" w:styleId="IndexTerms">
    <w:name w:val="IndexTerms"/>
    <w:basedOn w:val="Normal"/>
    <w:next w:val="Normal"/>
    <w:rsid w:val="00E61B43"/>
    <w:pPr>
      <w:autoSpaceDE w:val="0"/>
      <w:autoSpaceDN w:val="0"/>
      <w:ind w:firstLine="202"/>
      <w:jc w:val="both"/>
    </w:pPr>
    <w:rPr>
      <w:rFonts w:eastAsia="PMingLiU"/>
      <w:b/>
      <w:bCs/>
      <w:kern w:val="0"/>
      <w:sz w:val="18"/>
      <w:szCs w:val="18"/>
      <w:lang w:eastAsia="en-US"/>
    </w:rPr>
  </w:style>
  <w:style w:type="character" w:styleId="FootnoteReference">
    <w:name w:val="footnote reference"/>
    <w:semiHidden/>
    <w:rsid w:val="00E61B43"/>
    <w:rPr>
      <w:vertAlign w:val="superscript"/>
    </w:rPr>
  </w:style>
  <w:style w:type="paragraph" w:customStyle="1" w:styleId="FigureCaption0">
    <w:name w:val="Figure Caption"/>
    <w:basedOn w:val="Normal"/>
    <w:rsid w:val="00E61B43"/>
    <w:pPr>
      <w:autoSpaceDE w:val="0"/>
      <w:autoSpaceDN w:val="0"/>
      <w:jc w:val="both"/>
    </w:pPr>
    <w:rPr>
      <w:rFonts w:eastAsia="PMingLiU"/>
      <w:kern w:val="0"/>
      <w:sz w:val="16"/>
      <w:szCs w:val="16"/>
      <w:lang w:eastAsia="en-US"/>
    </w:rPr>
  </w:style>
  <w:style w:type="paragraph" w:customStyle="1" w:styleId="ReferenceHead">
    <w:name w:val="Reference Head"/>
    <w:basedOn w:val="Heading1"/>
    <w:rsid w:val="00E61B43"/>
    <w:pPr>
      <w:numPr>
        <w:numId w:val="0"/>
      </w:numPr>
      <w:autoSpaceDE w:val="0"/>
      <w:autoSpaceDN w:val="0"/>
      <w:spacing w:before="240" w:line="240" w:lineRule="auto"/>
    </w:pPr>
    <w:rPr>
      <w:rFonts w:ascii="Times New Roman" w:eastAsia="PMingLiU" w:hAnsi="Times New Roman"/>
      <w:b w:val="0"/>
      <w:bCs w:val="0"/>
      <w:caps/>
      <w:smallCaps/>
      <w:noProof w:val="0"/>
      <w:kern w:val="28"/>
      <w:sz w:val="20"/>
      <w:szCs w:val="20"/>
      <w:lang w:eastAsia="en-US"/>
    </w:rPr>
  </w:style>
  <w:style w:type="paragraph" w:customStyle="1" w:styleId="Equation0">
    <w:name w:val="Equation"/>
    <w:basedOn w:val="Normal"/>
    <w:next w:val="Normal"/>
    <w:rsid w:val="00E61B43"/>
    <w:pPr>
      <w:widowControl w:val="0"/>
      <w:tabs>
        <w:tab w:val="right" w:pos="5040"/>
      </w:tabs>
      <w:autoSpaceDE w:val="0"/>
      <w:autoSpaceDN w:val="0"/>
      <w:spacing w:line="252" w:lineRule="auto"/>
      <w:jc w:val="both"/>
    </w:pPr>
    <w:rPr>
      <w:rFonts w:eastAsia="PMingLiU"/>
      <w:kern w:val="0"/>
      <w:sz w:val="20"/>
      <w:szCs w:val="20"/>
      <w:lang w:eastAsia="en-US"/>
    </w:rPr>
  </w:style>
  <w:style w:type="character" w:styleId="FollowedHyperlink">
    <w:name w:val="FollowedHyperlink"/>
    <w:uiPriority w:val="99"/>
    <w:rsid w:val="00E61B43"/>
    <w:rPr>
      <w:color w:val="800080"/>
      <w:u w:val="single"/>
    </w:rPr>
  </w:style>
  <w:style w:type="paragraph" w:styleId="BodyText3">
    <w:name w:val="Body Text 3"/>
    <w:basedOn w:val="Normal"/>
    <w:link w:val="BodyText3Char"/>
    <w:rsid w:val="00E61B43"/>
    <w:pPr>
      <w:autoSpaceDE w:val="0"/>
      <w:autoSpaceDN w:val="0"/>
      <w:spacing w:after="120"/>
      <w:jc w:val="left"/>
    </w:pPr>
    <w:rPr>
      <w:rFonts w:eastAsia="PMingLiU"/>
      <w:kern w:val="0"/>
      <w:sz w:val="16"/>
      <w:szCs w:val="16"/>
      <w:lang w:eastAsia="en-US"/>
    </w:rPr>
  </w:style>
  <w:style w:type="character" w:customStyle="1" w:styleId="BodyText3Char">
    <w:name w:val="Body Text 3 Char"/>
    <w:link w:val="BodyText3"/>
    <w:rsid w:val="00E61B43"/>
    <w:rPr>
      <w:rFonts w:eastAsia="PMingLiU"/>
      <w:sz w:val="16"/>
      <w:szCs w:val="16"/>
      <w:lang w:eastAsia="en-US"/>
    </w:rPr>
  </w:style>
  <w:style w:type="paragraph" w:customStyle="1" w:styleId="a">
    <w:name w:val="註解方塊文字"/>
    <w:basedOn w:val="Normal"/>
    <w:semiHidden/>
    <w:rsid w:val="00E61B43"/>
    <w:pPr>
      <w:jc w:val="left"/>
    </w:pPr>
    <w:rPr>
      <w:kern w:val="0"/>
      <w:sz w:val="16"/>
      <w:szCs w:val="16"/>
    </w:rPr>
  </w:style>
  <w:style w:type="paragraph" w:styleId="BodyTextIndent2">
    <w:name w:val="Body Text Indent 2"/>
    <w:basedOn w:val="Normal"/>
    <w:link w:val="BodyTextIndent2Char"/>
    <w:rsid w:val="00E61B43"/>
    <w:pPr>
      <w:autoSpaceDE w:val="0"/>
      <w:autoSpaceDN w:val="0"/>
      <w:spacing w:after="120" w:line="480" w:lineRule="auto"/>
      <w:ind w:leftChars="200" w:left="480"/>
      <w:jc w:val="left"/>
    </w:pPr>
    <w:rPr>
      <w:rFonts w:eastAsia="PMingLiU"/>
      <w:kern w:val="0"/>
      <w:sz w:val="20"/>
      <w:szCs w:val="20"/>
      <w:lang w:eastAsia="en-US"/>
    </w:rPr>
  </w:style>
  <w:style w:type="character" w:customStyle="1" w:styleId="BodyTextIndent2Char">
    <w:name w:val="Body Text Indent 2 Char"/>
    <w:link w:val="BodyTextIndent2"/>
    <w:rsid w:val="00E61B43"/>
    <w:rPr>
      <w:rFonts w:eastAsia="PMingLiU"/>
      <w:lang w:eastAsia="en-US"/>
    </w:rPr>
  </w:style>
  <w:style w:type="paragraph" w:customStyle="1" w:styleId="figurestyle">
    <w:name w:val="figure_style"/>
    <w:basedOn w:val="Normal"/>
    <w:rsid w:val="00E61B43"/>
    <w:pPr>
      <w:jc w:val="left"/>
    </w:pPr>
    <w:rPr>
      <w:rFonts w:eastAsia="MS Mincho" w:cs="Courier New"/>
      <w:kern w:val="0"/>
      <w:sz w:val="18"/>
      <w:szCs w:val="20"/>
      <w:lang w:eastAsia="en-US"/>
    </w:rPr>
  </w:style>
  <w:style w:type="paragraph" w:customStyle="1" w:styleId="heading20">
    <w:name w:val="heading2"/>
    <w:basedOn w:val="Normal"/>
    <w:next w:val="Normal"/>
    <w:rsid w:val="00E61B43"/>
    <w:pPr>
      <w:keepNext/>
      <w:keepLines/>
      <w:tabs>
        <w:tab w:val="left" w:pos="510"/>
      </w:tabs>
      <w:suppressAutoHyphens/>
      <w:spacing w:before="440" w:after="220"/>
      <w:jc w:val="both"/>
    </w:pPr>
    <w:rPr>
      <w:rFonts w:ascii="Times" w:eastAsia="PMingLiU" w:hAnsi="Times"/>
      <w:b/>
      <w:kern w:val="0"/>
      <w:sz w:val="20"/>
      <w:szCs w:val="20"/>
      <w:lang w:eastAsia="en-US"/>
    </w:rPr>
  </w:style>
  <w:style w:type="paragraph" w:customStyle="1" w:styleId="referenceitem">
    <w:name w:val="referenceitem"/>
    <w:basedOn w:val="Normal"/>
    <w:rsid w:val="00E61B43"/>
    <w:pPr>
      <w:ind w:left="227" w:hanging="227"/>
      <w:jc w:val="both"/>
    </w:pPr>
    <w:rPr>
      <w:rFonts w:ascii="Times" w:eastAsia="PMingLiU" w:hAnsi="Times"/>
      <w:kern w:val="0"/>
      <w:sz w:val="18"/>
      <w:szCs w:val="20"/>
      <w:lang w:eastAsia="en-US"/>
    </w:rPr>
  </w:style>
  <w:style w:type="character" w:styleId="CommentReference">
    <w:name w:val="annotation reference"/>
    <w:uiPriority w:val="99"/>
    <w:rsid w:val="00E61B43"/>
    <w:rPr>
      <w:sz w:val="16"/>
      <w:szCs w:val="16"/>
    </w:rPr>
  </w:style>
  <w:style w:type="paragraph" w:styleId="CommentText">
    <w:name w:val="annotation text"/>
    <w:basedOn w:val="Normal"/>
    <w:link w:val="CommentTextChar"/>
    <w:uiPriority w:val="99"/>
    <w:rsid w:val="00E61B43"/>
    <w:pPr>
      <w:autoSpaceDE w:val="0"/>
      <w:autoSpaceDN w:val="0"/>
      <w:jc w:val="left"/>
    </w:pPr>
    <w:rPr>
      <w:kern w:val="0"/>
      <w:sz w:val="20"/>
      <w:szCs w:val="20"/>
      <w:lang w:eastAsia="en-US"/>
    </w:rPr>
  </w:style>
  <w:style w:type="character" w:customStyle="1" w:styleId="CommentTextChar">
    <w:name w:val="Comment Text Char"/>
    <w:link w:val="CommentText"/>
    <w:uiPriority w:val="99"/>
    <w:rsid w:val="00E61B43"/>
    <w:rPr>
      <w:lang w:eastAsia="en-US"/>
    </w:rPr>
  </w:style>
  <w:style w:type="table" w:styleId="TableGrid">
    <w:name w:val="Table Grid"/>
    <w:basedOn w:val="TableNormal"/>
    <w:uiPriority w:val="59"/>
    <w:locked/>
    <w:rsid w:val="00E61B43"/>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TextCharBold">
    <w:name w:val="Style Text Char + Bold"/>
    <w:basedOn w:val="TextChar"/>
    <w:link w:val="StyleTextCharBoldChar"/>
    <w:autoRedefine/>
    <w:rsid w:val="00E61B43"/>
    <w:pPr>
      <w:numPr>
        <w:numId w:val="0"/>
      </w:numPr>
      <w:tabs>
        <w:tab w:val="num" w:pos="720"/>
      </w:tabs>
      <w:ind w:left="720" w:hanging="360"/>
    </w:pPr>
    <w:rPr>
      <w:b/>
      <w:bCs/>
      <w:kern w:val="0"/>
      <w:sz w:val="20"/>
      <w:szCs w:val="20"/>
      <w:lang w:eastAsia="en-US"/>
    </w:rPr>
  </w:style>
  <w:style w:type="character" w:customStyle="1" w:styleId="StyleTextCharBoldChar">
    <w:name w:val="Style Text Char + Bold Char"/>
    <w:link w:val="StyleTextCharBold"/>
    <w:rsid w:val="00E61B43"/>
    <w:rPr>
      <w:rFonts w:cs="Times New Roman"/>
      <w:b/>
      <w:bCs/>
      <w:kern w:val="2"/>
      <w:sz w:val="20"/>
      <w:szCs w:val="20"/>
      <w:lang w:eastAsia="en-US"/>
    </w:rPr>
  </w:style>
  <w:style w:type="character" w:customStyle="1" w:styleId="StyleTextCharBoldCharChar">
    <w:name w:val="Style Text Char + Bold Char Char"/>
    <w:rsid w:val="00E61B43"/>
    <w:rPr>
      <w:rFonts w:eastAsia="SimSun"/>
      <w:b/>
      <w:bCs/>
      <w:lang w:val="en-US" w:eastAsia="en-US" w:bidi="ar-SA"/>
    </w:rPr>
  </w:style>
  <w:style w:type="character" w:customStyle="1" w:styleId="TextCharCharCharChar">
    <w:name w:val="Text Char Char Char Char"/>
    <w:rsid w:val="00E61B43"/>
    <w:rPr>
      <w:rFonts w:eastAsia="SimSun"/>
      <w:lang w:val="en-US" w:eastAsia="en-US" w:bidi="ar-SA"/>
    </w:rPr>
  </w:style>
  <w:style w:type="character" w:customStyle="1" w:styleId="CharCharChar">
    <w:name w:val="Char Char Char"/>
    <w:rsid w:val="00E61B43"/>
    <w:rPr>
      <w:lang w:val="en-US" w:eastAsia="en-US" w:bidi="ar-SA"/>
    </w:rPr>
  </w:style>
  <w:style w:type="character" w:styleId="Strong">
    <w:name w:val="Strong"/>
    <w:uiPriority w:val="22"/>
    <w:locked/>
    <w:rsid w:val="00E61B43"/>
    <w:rPr>
      <w:b/>
      <w:bCs/>
    </w:rPr>
  </w:style>
  <w:style w:type="paragraph" w:customStyle="1" w:styleId="headnavbluexlarge2">
    <w:name w:val="headnavbluexlarge2"/>
    <w:basedOn w:val="Normal"/>
    <w:rsid w:val="00E61B43"/>
    <w:pPr>
      <w:spacing w:before="100" w:beforeAutospacing="1" w:after="100" w:afterAutospacing="1" w:line="234" w:lineRule="atLeast"/>
      <w:jc w:val="left"/>
    </w:pPr>
    <w:rPr>
      <w:rFonts w:ascii="Arial" w:hAnsi="Arial" w:cs="Arial"/>
      <w:b/>
      <w:bCs/>
      <w:color w:val="003366"/>
      <w:kern w:val="0"/>
    </w:rPr>
  </w:style>
  <w:style w:type="paragraph" w:styleId="CommentSubject">
    <w:name w:val="annotation subject"/>
    <w:basedOn w:val="CommentText"/>
    <w:next w:val="CommentText"/>
    <w:link w:val="CommentSubjectChar"/>
    <w:uiPriority w:val="99"/>
    <w:rsid w:val="00E61B43"/>
    <w:pPr>
      <w:autoSpaceDE/>
      <w:autoSpaceDN/>
    </w:pPr>
    <w:rPr>
      <w:b/>
      <w:bCs/>
    </w:rPr>
  </w:style>
  <w:style w:type="character" w:customStyle="1" w:styleId="CommentSubjectChar">
    <w:name w:val="Comment Subject Char"/>
    <w:link w:val="CommentSubject"/>
    <w:uiPriority w:val="99"/>
    <w:rsid w:val="00E61B43"/>
    <w:rPr>
      <w:b/>
      <w:bCs/>
      <w:lang w:eastAsia="en-US"/>
    </w:rPr>
  </w:style>
  <w:style w:type="paragraph" w:styleId="DocumentMap">
    <w:name w:val="Document Map"/>
    <w:basedOn w:val="Normal"/>
    <w:link w:val="DocumentMapChar"/>
    <w:semiHidden/>
    <w:rsid w:val="00E61B43"/>
    <w:pPr>
      <w:shd w:val="clear" w:color="auto" w:fill="000080"/>
      <w:jc w:val="left"/>
    </w:pPr>
    <w:rPr>
      <w:rFonts w:ascii="Tahoma" w:hAnsi="Tahoma" w:cs="Tahoma"/>
      <w:kern w:val="0"/>
      <w:sz w:val="20"/>
      <w:szCs w:val="20"/>
      <w:lang w:eastAsia="en-US"/>
    </w:rPr>
  </w:style>
  <w:style w:type="character" w:customStyle="1" w:styleId="DocumentMapChar">
    <w:name w:val="Document Map Char"/>
    <w:link w:val="DocumentMap"/>
    <w:semiHidden/>
    <w:rsid w:val="00E61B43"/>
    <w:rPr>
      <w:rFonts w:ascii="Tahoma" w:hAnsi="Tahoma" w:cs="Tahoma"/>
      <w:shd w:val="clear" w:color="auto" w:fill="000080"/>
      <w:lang w:eastAsia="en-US"/>
    </w:rPr>
  </w:style>
  <w:style w:type="paragraph" w:customStyle="1" w:styleId="Para10">
    <w:name w:val="Para1"/>
    <w:basedOn w:val="Normal"/>
    <w:next w:val="Normal"/>
    <w:link w:val="Para1Char0"/>
    <w:rsid w:val="00E61B43"/>
    <w:pPr>
      <w:autoSpaceDE w:val="0"/>
      <w:autoSpaceDN w:val="0"/>
      <w:adjustRightInd w:val="0"/>
      <w:spacing w:before="60" w:after="120"/>
      <w:jc w:val="left"/>
    </w:pPr>
    <w:rPr>
      <w:kern w:val="0"/>
      <w:sz w:val="24"/>
      <w:szCs w:val="24"/>
    </w:rPr>
  </w:style>
  <w:style w:type="character" w:customStyle="1" w:styleId="bodycopyblacklargespaced1">
    <w:name w:val="bodycopyblacklargespaced1"/>
    <w:rsid w:val="00E61B43"/>
    <w:rPr>
      <w:rFonts w:ascii="Arial" w:hAnsi="Arial" w:cs="Arial" w:hint="default"/>
      <w:color w:val="000000"/>
      <w:sz w:val="15"/>
      <w:szCs w:val="15"/>
    </w:rPr>
  </w:style>
  <w:style w:type="character" w:customStyle="1" w:styleId="Para1Char0">
    <w:name w:val="Para1 Char"/>
    <w:link w:val="Para10"/>
    <w:rsid w:val="00E61B43"/>
    <w:rPr>
      <w:sz w:val="24"/>
      <w:szCs w:val="24"/>
    </w:rPr>
  </w:style>
  <w:style w:type="paragraph" w:customStyle="1" w:styleId="Proposition">
    <w:name w:val="Proposition"/>
    <w:basedOn w:val="Normal"/>
    <w:autoRedefine/>
    <w:rsid w:val="00E61B43"/>
    <w:pPr>
      <w:numPr>
        <w:numId w:val="11"/>
      </w:numPr>
      <w:tabs>
        <w:tab w:val="left" w:pos="1800"/>
      </w:tabs>
      <w:ind w:left="0" w:firstLine="0"/>
    </w:pPr>
  </w:style>
  <w:style w:type="paragraph" w:customStyle="1" w:styleId="Lemma">
    <w:name w:val="Lemma"/>
    <w:basedOn w:val="Normal"/>
    <w:autoRedefine/>
    <w:rsid w:val="00AD6CB4"/>
    <w:pPr>
      <w:numPr>
        <w:numId w:val="12"/>
      </w:numPr>
      <w:tabs>
        <w:tab w:val="left" w:pos="1800"/>
      </w:tabs>
      <w:ind w:left="0" w:firstLine="0"/>
    </w:pPr>
    <w:rPr>
      <w:lang w:bidi="he-IL"/>
    </w:rPr>
  </w:style>
  <w:style w:type="paragraph" w:customStyle="1" w:styleId="Figures">
    <w:name w:val="Figures"/>
    <w:basedOn w:val="Normal"/>
    <w:autoRedefine/>
    <w:rsid w:val="00170F8D"/>
    <w:rPr>
      <w:noProof/>
    </w:rPr>
  </w:style>
  <w:style w:type="paragraph" w:customStyle="1" w:styleId="ARTICLETITLE0">
    <w:name w:val="ARTICLE TITLE"/>
    <w:basedOn w:val="Normal"/>
    <w:rsid w:val="008B2FD9"/>
    <w:pPr>
      <w:widowControl w:val="0"/>
      <w:suppressAutoHyphens/>
      <w:spacing w:after="160" w:line="560" w:lineRule="exact"/>
    </w:pPr>
    <w:rPr>
      <w:rFonts w:ascii="Helvetica" w:eastAsia="Times New Roman" w:hAnsi="Helvetica"/>
      <w:spacing w:val="6"/>
      <w:kern w:val="16"/>
      <w:sz w:val="48"/>
      <w:szCs w:val="20"/>
      <w:lang w:eastAsia="en-US"/>
    </w:rPr>
  </w:style>
  <w:style w:type="paragraph" w:customStyle="1" w:styleId="AUTHOR0">
    <w:name w:val="AUTHOR"/>
    <w:basedOn w:val="ARTICLETITLE0"/>
    <w:next w:val="Normal"/>
    <w:rsid w:val="008B2FD9"/>
    <w:pPr>
      <w:spacing w:after="480" w:line="280" w:lineRule="exact"/>
    </w:pPr>
    <w:rPr>
      <w:spacing w:val="5"/>
      <w:sz w:val="22"/>
    </w:rPr>
  </w:style>
  <w:style w:type="paragraph" w:customStyle="1" w:styleId="ABSTRACT0">
    <w:name w:val="ABSTRACT"/>
    <w:basedOn w:val="Normal"/>
    <w:rsid w:val="008B2FD9"/>
    <w:pPr>
      <w:widowControl w:val="0"/>
      <w:suppressAutoHyphens/>
      <w:spacing w:after="240" w:line="210" w:lineRule="exact"/>
      <w:ind w:left="480" w:right="480"/>
      <w:jc w:val="left"/>
    </w:pPr>
    <w:rPr>
      <w:rFonts w:ascii="Helvetica" w:eastAsia="Times New Roman" w:hAnsi="Helvetica"/>
      <w:kern w:val="16"/>
      <w:sz w:val="16"/>
      <w:szCs w:val="20"/>
      <w:lang w:eastAsia="en-US"/>
    </w:rPr>
  </w:style>
  <w:style w:type="character" w:customStyle="1" w:styleId="snippet">
    <w:name w:val="snippet"/>
    <w:rsid w:val="008B2FD9"/>
  </w:style>
  <w:style w:type="character" w:customStyle="1" w:styleId="mediumb-text1">
    <w:name w:val="mediumb-text1"/>
    <w:rsid w:val="008B2FD9"/>
    <w:rPr>
      <w:rFonts w:ascii="Arial" w:hAnsi="Arial" w:cs="Arial" w:hint="default"/>
      <w:b/>
      <w:bCs/>
      <w:color w:val="000000"/>
      <w:sz w:val="24"/>
      <w:szCs w:val="24"/>
    </w:rPr>
  </w:style>
  <w:style w:type="character" w:customStyle="1" w:styleId="small-text1">
    <w:name w:val="small-text1"/>
    <w:rsid w:val="008B2FD9"/>
    <w:rPr>
      <w:rFonts w:ascii="Arial" w:hAnsi="Arial" w:cs="Arial" w:hint="default"/>
      <w:color w:val="000000"/>
      <w:sz w:val="20"/>
      <w:szCs w:val="20"/>
    </w:rPr>
  </w:style>
  <w:style w:type="paragraph" w:customStyle="1" w:styleId="PARAGRAPH">
    <w:name w:val="PARAGRAPH"/>
    <w:basedOn w:val="Normal"/>
    <w:link w:val="PARAGRAPHChar"/>
    <w:rsid w:val="008B2FD9"/>
    <w:pPr>
      <w:widowControl w:val="0"/>
      <w:spacing w:line="230" w:lineRule="exact"/>
      <w:ind w:firstLine="240"/>
      <w:jc w:val="both"/>
    </w:pPr>
    <w:rPr>
      <w:rFonts w:ascii="Palatino" w:eastAsia="Times New Roman" w:hAnsi="Palatino"/>
      <w:kern w:val="16"/>
      <w:sz w:val="19"/>
      <w:szCs w:val="20"/>
      <w:lang w:eastAsia="en-US"/>
    </w:rPr>
  </w:style>
  <w:style w:type="paragraph" w:customStyle="1" w:styleId="PARAGRAPHnoindent">
    <w:name w:val="PARAGRAPH (no indent)"/>
    <w:basedOn w:val="PARAGRAPH"/>
    <w:next w:val="PARAGRAPH"/>
    <w:rsid w:val="008B2FD9"/>
    <w:pPr>
      <w:ind w:firstLine="0"/>
    </w:pPr>
  </w:style>
  <w:style w:type="character" w:customStyle="1" w:styleId="ProgramCode">
    <w:name w:val="Program Code"/>
    <w:rsid w:val="008B2FD9"/>
    <w:rPr>
      <w:rFonts w:ascii="ProgramThree" w:hAnsi="ProgramThree"/>
      <w:color w:val="008080"/>
      <w:sz w:val="18"/>
    </w:rPr>
  </w:style>
  <w:style w:type="character" w:customStyle="1" w:styleId="Tablereferenceto">
    <w:name w:val="Table (reference to)"/>
    <w:rsid w:val="008B2FD9"/>
    <w:rPr>
      <w:color w:val="00FF00"/>
    </w:rPr>
  </w:style>
  <w:style w:type="paragraph" w:customStyle="1" w:styleId="TABLEFOOTNOTE0">
    <w:name w:val="TABLE FOOTNOTE"/>
    <w:basedOn w:val="Normal"/>
    <w:rsid w:val="008B2FD9"/>
    <w:pPr>
      <w:widowControl w:val="0"/>
      <w:spacing w:line="230" w:lineRule="exact"/>
      <w:jc w:val="left"/>
    </w:pPr>
    <w:rPr>
      <w:rFonts w:ascii="Palatino" w:eastAsia="Times New Roman" w:hAnsi="Palatino"/>
      <w:i/>
      <w:kern w:val="16"/>
      <w:sz w:val="16"/>
      <w:szCs w:val="20"/>
      <w:lang w:eastAsia="en-US"/>
    </w:rPr>
  </w:style>
  <w:style w:type="paragraph" w:customStyle="1" w:styleId="TABLEROW">
    <w:name w:val="TABLE ROW"/>
    <w:basedOn w:val="Normal"/>
    <w:link w:val="TABLEROWChar"/>
    <w:autoRedefine/>
    <w:qFormat/>
    <w:rsid w:val="00555DA8"/>
    <w:pPr>
      <w:widowControl w:val="0"/>
      <w:spacing w:before="20" w:after="20"/>
    </w:pPr>
    <w:rPr>
      <w:rFonts w:asciiTheme="majorHAnsi" w:eastAsia="Times New Roman" w:hAnsiTheme="majorHAnsi"/>
      <w:kern w:val="16"/>
      <w:sz w:val="20"/>
      <w:szCs w:val="20"/>
      <w:lang w:eastAsia="en-US"/>
    </w:rPr>
  </w:style>
  <w:style w:type="paragraph" w:customStyle="1" w:styleId="TABLECOLUMNHEADER">
    <w:name w:val="TABLE COLUMN HEADER"/>
    <w:basedOn w:val="TABLEROW"/>
    <w:next w:val="TABLEROW"/>
    <w:rsid w:val="008B2FD9"/>
    <w:pPr>
      <w:spacing w:before="40" w:after="40"/>
    </w:pPr>
  </w:style>
  <w:style w:type="paragraph" w:customStyle="1" w:styleId="TABLETITLE0">
    <w:name w:val="TABLE TITLE"/>
    <w:basedOn w:val="Normal"/>
    <w:next w:val="TABLECOLUMNHEADER"/>
    <w:link w:val="TABLETITLEChar"/>
    <w:autoRedefine/>
    <w:rsid w:val="008B2FD9"/>
    <w:pPr>
      <w:keepNext/>
      <w:widowControl w:val="0"/>
      <w:spacing w:before="160" w:after="80" w:line="200" w:lineRule="exact"/>
    </w:pPr>
    <w:rPr>
      <w:rFonts w:ascii="Helvetica" w:eastAsia="Times New Roman" w:hAnsi="Helvetica"/>
      <w:smallCaps/>
      <w:kern w:val="16"/>
      <w:sz w:val="19"/>
      <w:szCs w:val="20"/>
      <w:lang w:eastAsia="en-US"/>
    </w:rPr>
  </w:style>
  <w:style w:type="character" w:customStyle="1" w:styleId="TABLETITLEChar">
    <w:name w:val="TABLE TITLE Char"/>
    <w:link w:val="TABLETITLE0"/>
    <w:rsid w:val="008B2FD9"/>
    <w:rPr>
      <w:rFonts w:ascii="Helvetica" w:eastAsia="Times New Roman" w:hAnsi="Helvetica"/>
      <w:smallCaps/>
      <w:kern w:val="16"/>
      <w:sz w:val="19"/>
      <w:lang w:eastAsia="en-US"/>
    </w:rPr>
  </w:style>
  <w:style w:type="paragraph" w:customStyle="1" w:styleId="QUOTATIONBLOCKSTYLE">
    <w:name w:val="QUOTATION BLOCK STYLE"/>
    <w:basedOn w:val="PARAGRAPHnoindent"/>
    <w:rsid w:val="008B2FD9"/>
    <w:pPr>
      <w:spacing w:before="80" w:after="80"/>
      <w:ind w:left="240" w:right="240"/>
    </w:pPr>
    <w:rPr>
      <w:sz w:val="16"/>
    </w:rPr>
  </w:style>
  <w:style w:type="paragraph" w:customStyle="1" w:styleId="LISTTYPE2aNumber">
    <w:name w:val="LIST TYPE 2a (Number)"/>
    <w:basedOn w:val="LISTTYPE2Number"/>
    <w:next w:val="LISTTYPE2Number"/>
    <w:rsid w:val="008B2FD9"/>
    <w:pPr>
      <w:spacing w:before="80"/>
    </w:pPr>
  </w:style>
  <w:style w:type="paragraph" w:customStyle="1" w:styleId="LISTTYPE2Number">
    <w:name w:val="LIST TYPE 2 (Number)"/>
    <w:basedOn w:val="LISTTYPE1Bullet"/>
    <w:rsid w:val="008B2FD9"/>
  </w:style>
  <w:style w:type="paragraph" w:customStyle="1" w:styleId="LISTTYPE1Bullet">
    <w:name w:val="LIST TYPE 1 (Bullet)"/>
    <w:basedOn w:val="PARAGRAPH"/>
    <w:rsid w:val="008B2FD9"/>
    <w:pPr>
      <w:tabs>
        <w:tab w:val="num" w:pos="720"/>
      </w:tabs>
      <w:ind w:left="480" w:hanging="240"/>
    </w:pPr>
  </w:style>
  <w:style w:type="paragraph" w:customStyle="1" w:styleId="BIBREFTEXT">
    <w:name w:val="BIB. REF. TEXT"/>
    <w:basedOn w:val="PARAGRAPHnoindent"/>
    <w:rsid w:val="008B2FD9"/>
    <w:pPr>
      <w:widowControl/>
      <w:tabs>
        <w:tab w:val="left" w:pos="432"/>
      </w:tabs>
      <w:spacing w:line="180" w:lineRule="exact"/>
      <w:ind w:left="360" w:hanging="360"/>
    </w:pPr>
    <w:rPr>
      <w:sz w:val="16"/>
    </w:rPr>
  </w:style>
  <w:style w:type="paragraph" w:customStyle="1" w:styleId="CCCLINE">
    <w:name w:val="CCC LINE"/>
    <w:basedOn w:val="PARAGRAPHnoindent"/>
    <w:rsid w:val="008B2FD9"/>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8B2FD9"/>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8B2FD9"/>
    <w:pPr>
      <w:spacing w:before="80"/>
    </w:pPr>
  </w:style>
  <w:style w:type="paragraph" w:customStyle="1" w:styleId="LISTTYPE2zNumber">
    <w:name w:val="LIST TYPE 2z (Number)"/>
    <w:basedOn w:val="LISTTYPE2Number"/>
    <w:next w:val="PARAGRAPH"/>
    <w:rsid w:val="008B2FD9"/>
    <w:pPr>
      <w:spacing w:after="80"/>
    </w:pPr>
  </w:style>
  <w:style w:type="paragraph" w:customStyle="1" w:styleId="VITA">
    <w:name w:val="VITA"/>
    <w:basedOn w:val="PARAGRAPHnoindent"/>
    <w:rsid w:val="008B2FD9"/>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8B2FD9"/>
    <w:pPr>
      <w:spacing w:after="80"/>
    </w:pPr>
  </w:style>
  <w:style w:type="paragraph" w:customStyle="1" w:styleId="FIGUREBODY">
    <w:name w:val="FIGURE BODY"/>
    <w:basedOn w:val="PROGRAMSEGMENT"/>
    <w:rsid w:val="008B2FD9"/>
    <w:pPr>
      <w:spacing w:line="180" w:lineRule="exact"/>
    </w:pPr>
    <w:rPr>
      <w:rFonts w:ascii="Palatino" w:hAnsi="Palatino"/>
      <w:sz w:val="16"/>
    </w:rPr>
  </w:style>
  <w:style w:type="paragraph" w:customStyle="1" w:styleId="FORMULA">
    <w:name w:val="FORMULA"/>
    <w:basedOn w:val="Normal"/>
    <w:rsid w:val="008B2FD9"/>
    <w:pPr>
      <w:widowControl w:val="0"/>
      <w:spacing w:before="80" w:after="80" w:line="240" w:lineRule="atLeast"/>
    </w:pPr>
    <w:rPr>
      <w:rFonts w:ascii="Palatino" w:eastAsia="Times New Roman" w:hAnsi="Palatino"/>
      <w:kern w:val="16"/>
      <w:sz w:val="19"/>
      <w:szCs w:val="20"/>
      <w:lang w:eastAsia="en-US"/>
    </w:rPr>
  </w:style>
  <w:style w:type="character" w:customStyle="1" w:styleId="Url">
    <w:name w:val="Url"/>
    <w:rsid w:val="008B2FD9"/>
    <w:rPr>
      <w:rFonts w:ascii="Helvetica Condensed" w:hAnsi="Helvetica Condensed"/>
      <w:color w:val="008000"/>
      <w:sz w:val="18"/>
    </w:rPr>
  </w:style>
  <w:style w:type="paragraph" w:customStyle="1" w:styleId="ACKHEAD">
    <w:name w:val="ACK. HEAD"/>
    <w:basedOn w:val="Heading1"/>
    <w:next w:val="ACKNOWLEDGMENTS"/>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paragraph" w:customStyle="1" w:styleId="ACKNOWLEDGMENTS">
    <w:name w:val="ACKNOWLEDGMENTS"/>
    <w:basedOn w:val="PARAGRAPHnoindent"/>
    <w:rsid w:val="008B2FD9"/>
  </w:style>
  <w:style w:type="paragraph" w:customStyle="1" w:styleId="ART">
    <w:name w:val="ART"/>
    <w:basedOn w:val="Normal"/>
    <w:next w:val="Normal"/>
    <w:rsid w:val="008B2FD9"/>
    <w:pPr>
      <w:keepNext/>
      <w:widowControl w:val="0"/>
      <w:spacing w:before="240" w:after="160" w:line="220" w:lineRule="atLeast"/>
    </w:pPr>
    <w:rPr>
      <w:rFonts w:ascii="Palatino" w:eastAsia="Times New Roman" w:hAnsi="Palatino"/>
      <w:kern w:val="16"/>
      <w:sz w:val="19"/>
      <w:szCs w:val="20"/>
      <w:lang w:eastAsia="en-US"/>
    </w:rPr>
  </w:style>
  <w:style w:type="paragraph" w:customStyle="1" w:styleId="AUTHORAFFILIATION">
    <w:name w:val="AUTHOR AFFILIATION"/>
    <w:basedOn w:val="PARAGRAPHnoindent"/>
    <w:rsid w:val="008B2FD9"/>
    <w:pPr>
      <w:framePr w:w="5040" w:vSpace="200" w:wrap="auto" w:hAnchor="text" w:yAlign="bottom"/>
      <w:spacing w:line="180" w:lineRule="exact"/>
    </w:pPr>
    <w:rPr>
      <w:i/>
      <w:sz w:val="16"/>
    </w:rPr>
  </w:style>
  <w:style w:type="paragraph" w:customStyle="1" w:styleId="BIBHEAD">
    <w:name w:val="BIB. HEAD"/>
    <w:basedOn w:val="Heading1"/>
    <w:next w:val="BIBREFTEXT"/>
    <w:rsid w:val="008B2FD9"/>
    <w:pPr>
      <w:numPr>
        <w:numId w:val="0"/>
      </w:numPr>
      <w:ind w:left="320" w:hanging="320"/>
      <w:outlineLvl w:val="9"/>
    </w:pPr>
    <w:rPr>
      <w:rFonts w:ascii="Helvetica" w:eastAsia="Times New Roman" w:hAnsi="Helvetica"/>
      <w:b w:val="0"/>
      <w:bCs w:val="0"/>
      <w:caps/>
      <w:smallCaps/>
      <w:noProof w:val="0"/>
      <w:kern w:val="16"/>
      <w:sz w:val="23"/>
      <w:szCs w:val="20"/>
      <w:lang w:eastAsia="en-US"/>
    </w:rPr>
  </w:style>
  <w:style w:type="character" w:customStyle="1" w:styleId="BibRef">
    <w:name w:val="Bib. Ref."/>
    <w:rsid w:val="008B2FD9"/>
    <w:rPr>
      <w:color w:val="800080"/>
    </w:rPr>
  </w:style>
  <w:style w:type="paragraph" w:customStyle="1" w:styleId="CONCLUSION">
    <w:name w:val="CONCLUSION"/>
    <w:basedOn w:val="PARAGRAPHnoindent"/>
    <w:next w:val="PARAGRAPH"/>
    <w:rsid w:val="008B2FD9"/>
  </w:style>
  <w:style w:type="character" w:customStyle="1" w:styleId="Figurereferenceto">
    <w:name w:val="Figure (reference to)"/>
    <w:rsid w:val="008B2FD9"/>
    <w:rPr>
      <w:color w:val="FF0000"/>
    </w:rPr>
  </w:style>
  <w:style w:type="paragraph" w:customStyle="1" w:styleId="FOOTNOTE0">
    <w:name w:val="FOOTNOTE"/>
    <w:basedOn w:val="FootnoteText"/>
    <w:rsid w:val="008B2FD9"/>
    <w:pPr>
      <w:framePr w:w="5040" w:vSpace="200" w:wrap="notBeside" w:hAnchor="text" w:xAlign="center" w:yAlign="bottom"/>
      <w:widowControl w:val="0"/>
      <w:autoSpaceDE/>
      <w:autoSpaceDN/>
      <w:spacing w:line="170" w:lineRule="exact"/>
      <w:ind w:firstLine="144"/>
    </w:pPr>
    <w:rPr>
      <w:rFonts w:ascii="Palatino" w:eastAsia="Times New Roman" w:hAnsi="Palatino"/>
      <w:kern w:val="16"/>
      <w:sz w:val="15"/>
      <w:szCs w:val="20"/>
      <w:lang w:eastAsia="en-US"/>
    </w:rPr>
  </w:style>
  <w:style w:type="character" w:customStyle="1" w:styleId="Footnotereferenceto">
    <w:name w:val="Footnote (reference to)"/>
    <w:rsid w:val="008B2FD9"/>
    <w:rPr>
      <w:color w:val="008000"/>
      <w:position w:val="-2"/>
      <w:sz w:val="25"/>
      <w:vertAlign w:val="superscript"/>
    </w:rPr>
  </w:style>
  <w:style w:type="paragraph" w:customStyle="1" w:styleId="INTRODUCTION">
    <w:name w:val="INTRODUCTION"/>
    <w:basedOn w:val="PARAGRAPHnoindent"/>
    <w:next w:val="PARAGRAPH"/>
    <w:rsid w:val="008B2FD9"/>
  </w:style>
  <w:style w:type="paragraph" w:customStyle="1" w:styleId="KEYWORD0">
    <w:name w:val="KEY WORD"/>
    <w:basedOn w:val="ABSTRACT0"/>
    <w:next w:val="Normal"/>
    <w:rsid w:val="008B2FD9"/>
    <w:pPr>
      <w:spacing w:after="0"/>
    </w:pPr>
  </w:style>
  <w:style w:type="paragraph" w:styleId="NormalWeb">
    <w:name w:val="Normal (Web)"/>
    <w:basedOn w:val="Normal"/>
    <w:uiPriority w:val="99"/>
    <w:rsid w:val="008B2FD9"/>
    <w:pPr>
      <w:spacing w:before="100" w:beforeAutospacing="1" w:after="100" w:afterAutospacing="1"/>
      <w:jc w:val="left"/>
    </w:pPr>
    <w:rPr>
      <w:rFonts w:ascii="Arial" w:eastAsia="Arial Unicode MS" w:hAnsi="Arial" w:cs="Arial"/>
      <w:kern w:val="0"/>
      <w:sz w:val="24"/>
      <w:szCs w:val="24"/>
      <w:lang w:eastAsia="en-US"/>
    </w:rPr>
  </w:style>
  <w:style w:type="paragraph" w:customStyle="1" w:styleId="Figure">
    <w:name w:val="Figure"/>
    <w:basedOn w:val="Text"/>
    <w:autoRedefine/>
    <w:qFormat/>
    <w:rsid w:val="008B2FD9"/>
    <w:pPr>
      <w:spacing w:line="240" w:lineRule="atLeast"/>
      <w:ind w:firstLine="0"/>
      <w:jc w:val="center"/>
    </w:pPr>
    <w:rPr>
      <w:rFonts w:eastAsia="Times New Roman"/>
      <w:kern w:val="0"/>
      <w:sz w:val="24"/>
      <w:szCs w:val="24"/>
      <w:lang w:eastAsia="en-US"/>
    </w:rPr>
  </w:style>
  <w:style w:type="paragraph" w:customStyle="1" w:styleId="Equations">
    <w:name w:val="Equations"/>
    <w:basedOn w:val="Normal"/>
    <w:autoRedefine/>
    <w:qFormat/>
    <w:rsid w:val="005B2467"/>
    <w:pPr>
      <w:adjustRightInd w:val="0"/>
      <w:ind w:firstLine="245"/>
      <w:jc w:val="right"/>
    </w:pPr>
    <w:rPr>
      <w:rFonts w:ascii="Cambria Math" w:eastAsia="Palatino Linotype" w:hAnsi="Cambria Math" w:cs="SimSun"/>
      <w:kern w:val="0"/>
      <w:sz w:val="24"/>
      <w:szCs w:val="24"/>
      <w:u w:color="000000"/>
      <w:lang w:eastAsia="en-US"/>
    </w:rPr>
  </w:style>
  <w:style w:type="paragraph" w:customStyle="1" w:styleId="Head2">
    <w:name w:val="Head 2"/>
    <w:basedOn w:val="Heading2"/>
    <w:rsid w:val="008B2FD9"/>
    <w:pPr>
      <w:widowControl w:val="0"/>
      <w:numPr>
        <w:ilvl w:val="0"/>
        <w:numId w:val="0"/>
      </w:numPr>
      <w:suppressAutoHyphens/>
      <w:spacing w:before="160" w:after="40" w:line="220" w:lineRule="exact"/>
      <w:ind w:left="360" w:hanging="360"/>
    </w:pPr>
    <w:rPr>
      <w:rFonts w:ascii="Helvetica" w:eastAsia="Times New Roman" w:hAnsi="Helvetica"/>
      <w:bCs/>
      <w:iCs w:val="0"/>
      <w:noProof w:val="0"/>
      <w:kern w:val="16"/>
      <w:szCs w:val="20"/>
      <w:lang w:eastAsia="en-US"/>
    </w:rPr>
  </w:style>
  <w:style w:type="paragraph" w:customStyle="1" w:styleId="Head20">
    <w:name w:val="Head2"/>
    <w:basedOn w:val="Heading1"/>
    <w:autoRedefine/>
    <w:rsid w:val="008B2FD9"/>
    <w:pPr>
      <w:numPr>
        <w:numId w:val="0"/>
      </w:numPr>
      <w:spacing w:before="160" w:after="40"/>
      <w:ind w:left="320" w:hanging="320"/>
    </w:pPr>
    <w:rPr>
      <w:rFonts w:ascii="Helvetica" w:eastAsia="Times New Roman" w:hAnsi="Helvetica"/>
      <w:b w:val="0"/>
      <w:caps/>
      <w:smallCaps/>
      <w:noProof w:val="0"/>
      <w:kern w:val="16"/>
      <w:sz w:val="23"/>
      <w:szCs w:val="20"/>
      <w:lang w:eastAsia="en-US"/>
    </w:rPr>
  </w:style>
  <w:style w:type="paragraph" w:customStyle="1" w:styleId="StyleAllTextHelvetica115ptBoldSmallcapsFirstline">
    <w:name w:val="Style AllText + Helvetica 11.5 pt Bold Small caps First line:  ..."/>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D1">
    <w:name w:val="HD1"/>
    <w:basedOn w:val="Normal"/>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H1">
    <w:name w:val="H1"/>
    <w:basedOn w:val="Normal"/>
    <w:autoRedefine/>
    <w:rsid w:val="008B2FD9"/>
    <w:pPr>
      <w:spacing w:before="320" w:after="80" w:line="252" w:lineRule="auto"/>
      <w:ind w:firstLine="245"/>
    </w:pPr>
    <w:rPr>
      <w:rFonts w:ascii="Helvetica" w:eastAsia="Palatino Linotype" w:hAnsi="Helvetica"/>
      <w:b/>
      <w:bCs/>
      <w:smallCaps/>
      <w:kern w:val="0"/>
      <w:sz w:val="23"/>
      <w:lang w:eastAsia="en-US"/>
    </w:rPr>
  </w:style>
  <w:style w:type="paragraph" w:customStyle="1" w:styleId="authors2">
    <w:name w:val="authors2"/>
    <w:basedOn w:val="Normal"/>
    <w:rsid w:val="008B2FD9"/>
    <w:pPr>
      <w:spacing w:before="150" w:line="240" w:lineRule="atLeast"/>
      <w:jc w:val="left"/>
    </w:pPr>
    <w:rPr>
      <w:rFonts w:ascii="Trebuchet MS" w:eastAsia="Times New Roman" w:hAnsi="Trebuchet MS" w:cs="Helvetica"/>
      <w:b/>
      <w:bCs/>
      <w:color w:val="333333"/>
      <w:kern w:val="0"/>
      <w:sz w:val="20"/>
      <w:szCs w:val="20"/>
    </w:rPr>
  </w:style>
  <w:style w:type="paragraph" w:customStyle="1" w:styleId="citation2">
    <w:name w:val="citation2"/>
    <w:basedOn w:val="Normal"/>
    <w:rsid w:val="008B2FD9"/>
    <w:pPr>
      <w:spacing w:before="180" w:line="240" w:lineRule="atLeast"/>
      <w:ind w:right="180"/>
      <w:jc w:val="left"/>
    </w:pPr>
    <w:rPr>
      <w:rFonts w:ascii="Trebuchet MS" w:eastAsia="Times New Roman" w:hAnsi="Trebuchet MS" w:cs="Helvetica"/>
      <w:color w:val="333333"/>
      <w:kern w:val="0"/>
      <w:sz w:val="20"/>
      <w:szCs w:val="20"/>
    </w:rPr>
  </w:style>
  <w:style w:type="paragraph" w:customStyle="1" w:styleId="StyleAllFiguresAsian">
    <w:name w:val="Style All Figures + (Asian) 宋体"/>
    <w:basedOn w:val="AllFigures"/>
    <w:rsid w:val="008B2FD9"/>
    <w:pPr>
      <w:spacing w:before="60" w:after="60"/>
    </w:pPr>
    <w:rPr>
      <w:noProof w:val="0"/>
      <w:kern w:val="0"/>
      <w:lang w:eastAsia="en-US"/>
    </w:rPr>
  </w:style>
  <w:style w:type="paragraph" w:customStyle="1" w:styleId="StyleAllTextAsianPMingLiU">
    <w:name w:val="Style AllText + (Asian) PMingLiU"/>
    <w:basedOn w:val="Normal"/>
    <w:rsid w:val="008B2FD9"/>
    <w:pPr>
      <w:spacing w:line="252" w:lineRule="auto"/>
      <w:ind w:firstLine="245"/>
    </w:pPr>
    <w:rPr>
      <w:rFonts w:eastAsia="PMingLiU"/>
      <w:kern w:val="0"/>
      <w:lang w:eastAsia="en-US"/>
    </w:rPr>
  </w:style>
  <w:style w:type="paragraph" w:customStyle="1" w:styleId="StyleAllTextLatinTimesNewRomanAsian10pt">
    <w:name w:val="Style AllText + (Latin) Times New Roman (Asian) 宋体 10 pt"/>
    <w:basedOn w:val="Normal"/>
    <w:rsid w:val="008B2FD9"/>
    <w:pPr>
      <w:spacing w:line="252" w:lineRule="auto"/>
      <w:ind w:firstLine="245"/>
    </w:pPr>
    <w:rPr>
      <w:kern w:val="0"/>
      <w:lang w:eastAsia="en-US"/>
    </w:rPr>
  </w:style>
  <w:style w:type="paragraph" w:customStyle="1" w:styleId="StyleAllTextHelvetica10ptBoldBefore8ptAfter2pt">
    <w:name w:val="Style AllText + Helvetica 10 pt Bold Before:  8 pt After:  2 pt"/>
    <w:basedOn w:val="Normal"/>
    <w:autoRedefine/>
    <w:rsid w:val="008B2FD9"/>
    <w:pPr>
      <w:spacing w:before="160" w:after="40" w:line="252" w:lineRule="auto"/>
      <w:ind w:firstLine="245"/>
    </w:pPr>
    <w:rPr>
      <w:rFonts w:ascii="Helvetica" w:eastAsia="Helvetica" w:hAnsi="Helvetica" w:cs="SimSun"/>
      <w:bCs/>
      <w:kern w:val="0"/>
      <w:lang w:eastAsia="en-US"/>
    </w:rPr>
  </w:style>
  <w:style w:type="paragraph" w:styleId="Subtitle">
    <w:name w:val="Subtitle"/>
    <w:basedOn w:val="Normal"/>
    <w:next w:val="Normal"/>
    <w:link w:val="SubtitleChar"/>
    <w:locked/>
    <w:rsid w:val="008B2FD9"/>
    <w:pPr>
      <w:widowControl w:val="0"/>
      <w:spacing w:after="60" w:line="230" w:lineRule="exact"/>
      <w:outlineLvl w:val="1"/>
    </w:pPr>
    <w:rPr>
      <w:rFonts w:ascii="Cambria" w:eastAsia="Times New Roman" w:hAnsi="Cambria"/>
      <w:kern w:val="16"/>
      <w:sz w:val="24"/>
      <w:szCs w:val="24"/>
      <w:lang w:eastAsia="en-US"/>
    </w:rPr>
  </w:style>
  <w:style w:type="character" w:customStyle="1" w:styleId="SubtitleChar">
    <w:name w:val="Subtitle Char"/>
    <w:link w:val="Subtitle"/>
    <w:rsid w:val="008B2FD9"/>
    <w:rPr>
      <w:rFonts w:ascii="Cambria" w:eastAsia="Times New Roman" w:hAnsi="Cambria"/>
      <w:kern w:val="16"/>
      <w:sz w:val="24"/>
      <w:szCs w:val="24"/>
      <w:lang w:eastAsia="en-US"/>
    </w:rPr>
  </w:style>
  <w:style w:type="paragraph" w:customStyle="1" w:styleId="StyleTABLETITLEAsian1">
    <w:name w:val="Style TABLE TITLE + (Asian) 宋体1"/>
    <w:basedOn w:val="TABLETITLE0"/>
    <w:autoRedefine/>
    <w:rsid w:val="008B2FD9"/>
    <w:rPr>
      <w:rFonts w:eastAsia="SimSun"/>
    </w:rPr>
  </w:style>
  <w:style w:type="paragraph" w:customStyle="1" w:styleId="StyleTABLETITLEAsian">
    <w:name w:val="Style TABLE TITLE + (Asian) 宋体"/>
    <w:basedOn w:val="TABLETITLE0"/>
    <w:link w:val="StyleTABLETITLEAsianChar"/>
    <w:autoRedefine/>
    <w:rsid w:val="008B2FD9"/>
    <w:rPr>
      <w:rFonts w:eastAsia="Helvetica"/>
    </w:rPr>
  </w:style>
  <w:style w:type="character" w:customStyle="1" w:styleId="StyleTABLETITLEAsianChar">
    <w:name w:val="Style TABLE TITLE + (Asian) 宋体 Char"/>
    <w:link w:val="StyleTABLETITLEAsian"/>
    <w:rsid w:val="008B2FD9"/>
    <w:rPr>
      <w:rFonts w:ascii="Helvetica" w:eastAsia="Helvetica" w:hAnsi="Helvetica"/>
      <w:smallCaps/>
      <w:kern w:val="16"/>
      <w:sz w:val="19"/>
      <w:lang w:eastAsia="en-US"/>
    </w:rPr>
  </w:style>
  <w:style w:type="paragraph" w:customStyle="1" w:styleId="Pa0">
    <w:name w:val="Pa0"/>
    <w:basedOn w:val="Normal"/>
    <w:next w:val="Normal"/>
    <w:rsid w:val="008B2FD9"/>
    <w:pPr>
      <w:widowControl w:val="0"/>
      <w:autoSpaceDE w:val="0"/>
      <w:autoSpaceDN w:val="0"/>
      <w:adjustRightInd w:val="0"/>
      <w:spacing w:line="241" w:lineRule="atLeast"/>
      <w:jc w:val="left"/>
    </w:pPr>
    <w:rPr>
      <w:rFonts w:ascii="Baskerville" w:hAnsi="Baskerville"/>
      <w:kern w:val="0"/>
      <w:sz w:val="24"/>
      <w:szCs w:val="24"/>
      <w:lang w:eastAsia="en-US"/>
    </w:rPr>
  </w:style>
  <w:style w:type="paragraph" w:customStyle="1" w:styleId="StyleTABLEROWAsian">
    <w:name w:val="Style TABLE ROW + (Asian) 宋体"/>
    <w:basedOn w:val="TABLEROW"/>
    <w:link w:val="StyleTABLEROWAsianChar"/>
    <w:autoRedefine/>
    <w:rsid w:val="008B2FD9"/>
    <w:rPr>
      <w:rFonts w:eastAsia="Helvetica"/>
    </w:rPr>
  </w:style>
  <w:style w:type="character" w:customStyle="1" w:styleId="TABLEROWChar">
    <w:name w:val="TABLE ROW Char"/>
    <w:link w:val="TABLEROW"/>
    <w:rsid w:val="00555DA8"/>
    <w:rPr>
      <w:rFonts w:asciiTheme="majorHAnsi" w:eastAsia="Times New Roman" w:hAnsiTheme="majorHAnsi"/>
      <w:kern w:val="16"/>
      <w:lang w:eastAsia="en-US"/>
    </w:rPr>
  </w:style>
  <w:style w:type="character" w:customStyle="1" w:styleId="StyleTABLEROWAsianChar">
    <w:name w:val="Style TABLE ROW + (Asian) 宋体 Char"/>
    <w:link w:val="StyleTABLEROWAsian"/>
    <w:rsid w:val="008B2FD9"/>
    <w:rPr>
      <w:rFonts w:ascii="Helvetica" w:eastAsia="Helvetica" w:hAnsi="Helvetica"/>
      <w:kern w:val="16"/>
      <w:sz w:val="16"/>
      <w:lang w:eastAsia="en-US"/>
    </w:rPr>
  </w:style>
  <w:style w:type="paragraph" w:customStyle="1" w:styleId="StyleTABLETITLEAsian2">
    <w:name w:val="Style TABLE TITLE + (Asian) 宋体2"/>
    <w:basedOn w:val="TABLETITLE0"/>
    <w:autoRedefine/>
    <w:rsid w:val="008B2FD9"/>
    <w:rPr>
      <w:rFonts w:eastAsia="SimSun"/>
    </w:rPr>
  </w:style>
  <w:style w:type="paragraph" w:customStyle="1" w:styleId="StyleTABLETITLEAsian3">
    <w:name w:val="Style TABLE TITLE + (Asian) 宋体3"/>
    <w:basedOn w:val="TABLETITLE0"/>
    <w:autoRedefine/>
    <w:rsid w:val="008B2FD9"/>
    <w:rPr>
      <w:rFonts w:eastAsia="SimSun"/>
    </w:rPr>
  </w:style>
  <w:style w:type="paragraph" w:customStyle="1" w:styleId="StyleTABLEROWAsian1">
    <w:name w:val="Style TABLE ROW + (Asian) 宋体1"/>
    <w:basedOn w:val="TABLEROW"/>
    <w:autoRedefine/>
    <w:rsid w:val="008B2FD9"/>
  </w:style>
  <w:style w:type="paragraph" w:customStyle="1" w:styleId="AuthorsName">
    <w:name w:val="Author's Name"/>
    <w:basedOn w:val="Normal"/>
    <w:rsid w:val="00237D83"/>
    <w:pPr>
      <w:spacing w:after="40"/>
      <w:ind w:right="1440"/>
      <w:jc w:val="left"/>
    </w:pPr>
    <w:rPr>
      <w:rFonts w:ascii="Helvetica" w:eastAsia="Times New Roman" w:hAnsi="Helvetica"/>
      <w:caps/>
      <w:kern w:val="0"/>
      <w:sz w:val="20"/>
      <w:szCs w:val="20"/>
    </w:rPr>
  </w:style>
  <w:style w:type="paragraph" w:customStyle="1" w:styleId="Categories">
    <w:name w:val="Categories"/>
    <w:basedOn w:val="Abstract"/>
    <w:rsid w:val="00237D83"/>
    <w:pPr>
      <w:spacing w:before="0" w:line="240" w:lineRule="auto"/>
      <w:ind w:left="0" w:right="1440"/>
    </w:pPr>
    <w:rPr>
      <w:rFonts w:ascii="Tms Rmn" w:eastAsia="Times New Roman" w:hAnsi="Tms Rmn"/>
      <w:kern w:val="0"/>
      <w:sz w:val="16"/>
      <w:szCs w:val="20"/>
      <w:lang w:val="en-US"/>
    </w:rPr>
  </w:style>
  <w:style w:type="paragraph" w:styleId="Date">
    <w:name w:val="Date"/>
    <w:basedOn w:val="Normal"/>
    <w:next w:val="Normal"/>
    <w:link w:val="DateChar"/>
    <w:rsid w:val="004D7AEE"/>
    <w:pPr>
      <w:spacing w:before="60" w:line="220" w:lineRule="exact"/>
      <w:jc w:val="right"/>
    </w:pPr>
    <w:rPr>
      <w:rFonts w:ascii="Tahoma" w:hAnsi="Tahoma"/>
      <w:b/>
      <w:spacing w:val="10"/>
      <w:kern w:val="0"/>
      <w:sz w:val="16"/>
      <w:szCs w:val="16"/>
      <w:lang w:eastAsia="en-US"/>
    </w:rPr>
  </w:style>
  <w:style w:type="character" w:customStyle="1" w:styleId="DateChar">
    <w:name w:val="Date Char"/>
    <w:link w:val="Date"/>
    <w:rsid w:val="004D7AEE"/>
    <w:rPr>
      <w:rFonts w:ascii="Tahoma" w:hAnsi="Tahoma"/>
      <w:b/>
      <w:spacing w:val="10"/>
      <w:sz w:val="16"/>
      <w:szCs w:val="16"/>
      <w:lang w:eastAsia="en-US"/>
    </w:rPr>
  </w:style>
  <w:style w:type="paragraph" w:customStyle="1" w:styleId="bulletedlist">
    <w:name w:val="bulleted list"/>
    <w:basedOn w:val="Normal"/>
    <w:rsid w:val="004D7AEE"/>
    <w:pPr>
      <w:numPr>
        <w:numId w:val="13"/>
      </w:numPr>
      <w:spacing w:before="60" w:line="220" w:lineRule="exact"/>
      <w:jc w:val="left"/>
    </w:pPr>
    <w:rPr>
      <w:rFonts w:ascii="Tahoma" w:hAnsi="Tahoma"/>
      <w:spacing w:val="10"/>
      <w:kern w:val="0"/>
      <w:sz w:val="16"/>
      <w:szCs w:val="16"/>
      <w:lang w:eastAsia="en-US"/>
    </w:rPr>
  </w:style>
  <w:style w:type="character" w:customStyle="1" w:styleId="style13">
    <w:name w:val="style13"/>
    <w:rsid w:val="004D7AEE"/>
    <w:rPr>
      <w:rFonts w:ascii="Tahoma" w:hAnsi="Tahoma" w:cs="Tahoma" w:hint="default"/>
    </w:rPr>
  </w:style>
  <w:style w:type="paragraph" w:styleId="TOCHeading">
    <w:name w:val="TOC Heading"/>
    <w:basedOn w:val="Heading1"/>
    <w:next w:val="Normal"/>
    <w:uiPriority w:val="39"/>
    <w:rsid w:val="007918B4"/>
    <w:pPr>
      <w:numPr>
        <w:numId w:val="0"/>
      </w:numPr>
      <w:spacing w:before="480" w:after="0" w:line="276" w:lineRule="auto"/>
      <w:outlineLvl w:val="9"/>
    </w:pPr>
    <w:rPr>
      <w:b w:val="0"/>
      <w:caps/>
      <w:noProof w:val="0"/>
      <w:color w:val="365F91"/>
      <w:kern w:val="0"/>
      <w:sz w:val="28"/>
      <w:szCs w:val="28"/>
      <w:lang w:eastAsia="ja-JP"/>
    </w:rPr>
  </w:style>
  <w:style w:type="paragraph" w:styleId="Caption">
    <w:name w:val="caption"/>
    <w:basedOn w:val="Normal"/>
    <w:next w:val="Normal"/>
    <w:uiPriority w:val="99"/>
    <w:locked/>
    <w:rsid w:val="007918B4"/>
    <w:pPr>
      <w:spacing w:after="200"/>
    </w:pPr>
    <w:rPr>
      <w:b/>
      <w:bCs/>
      <w:color w:val="4F81BD"/>
      <w:sz w:val="18"/>
      <w:szCs w:val="18"/>
    </w:rPr>
  </w:style>
  <w:style w:type="paragraph" w:styleId="TableofFigures">
    <w:name w:val="table of figures"/>
    <w:basedOn w:val="Normal"/>
    <w:next w:val="Normal"/>
    <w:autoRedefine/>
    <w:uiPriority w:val="99"/>
    <w:unhideWhenUsed/>
    <w:rsid w:val="00373601"/>
    <w:pPr>
      <w:tabs>
        <w:tab w:val="left" w:pos="1170"/>
        <w:tab w:val="right" w:leader="dot" w:pos="9360"/>
      </w:tabs>
      <w:ind w:left="420" w:hanging="420"/>
      <w:jc w:val="left"/>
    </w:pPr>
    <w:rPr>
      <w:rFonts w:ascii="Calibri" w:hAnsi="Calibri" w:cs="Calibri"/>
      <w:smallCaps/>
      <w:sz w:val="24"/>
      <w:szCs w:val="20"/>
    </w:rPr>
  </w:style>
  <w:style w:type="paragraph" w:customStyle="1" w:styleId="Head1">
    <w:name w:val="Head 1"/>
    <w:basedOn w:val="Normal"/>
    <w:autoRedefine/>
    <w:uiPriority w:val="34"/>
    <w:qFormat/>
    <w:rsid w:val="00D670D8"/>
    <w:pPr>
      <w:numPr>
        <w:numId w:val="4"/>
      </w:numPr>
      <w:adjustRightInd w:val="0"/>
      <w:snapToGrid w:val="0"/>
      <w:spacing w:before="240" w:after="120"/>
      <w:ind w:left="0" w:firstLine="0"/>
      <w:outlineLvl w:val="1"/>
    </w:pPr>
    <w:rPr>
      <w:b/>
      <w:kern w:val="0"/>
      <w:sz w:val="28"/>
      <w:szCs w:val="24"/>
    </w:rPr>
  </w:style>
  <w:style w:type="character" w:customStyle="1" w:styleId="apple-style-span">
    <w:name w:val="apple-style-span"/>
    <w:rsid w:val="00F61932"/>
  </w:style>
  <w:style w:type="character" w:customStyle="1" w:styleId="apple-converted-space">
    <w:name w:val="apple-converted-space"/>
    <w:rsid w:val="00F61932"/>
  </w:style>
  <w:style w:type="paragraph" w:customStyle="1" w:styleId="AH2">
    <w:name w:val="AH2"/>
    <w:basedOn w:val="Heading2"/>
    <w:autoRedefine/>
    <w:rsid w:val="00385B77"/>
    <w:pPr>
      <w:numPr>
        <w:ilvl w:val="0"/>
        <w:numId w:val="15"/>
      </w:numPr>
      <w:ind w:left="0" w:firstLine="0"/>
    </w:pPr>
  </w:style>
  <w:style w:type="paragraph" w:customStyle="1" w:styleId="AH3">
    <w:name w:val="AH3"/>
    <w:basedOn w:val="Heading3"/>
    <w:autoRedefine/>
    <w:rsid w:val="0060609C"/>
    <w:pPr>
      <w:numPr>
        <w:ilvl w:val="0"/>
        <w:numId w:val="16"/>
      </w:numPr>
      <w:ind w:left="1080" w:hanging="720"/>
    </w:pPr>
  </w:style>
  <w:style w:type="paragraph" w:customStyle="1" w:styleId="AH31">
    <w:name w:val="AH31"/>
    <w:basedOn w:val="AH3"/>
    <w:autoRedefine/>
    <w:rsid w:val="007673C1"/>
    <w:pPr>
      <w:numPr>
        <w:numId w:val="17"/>
      </w:numPr>
      <w:ind w:left="1080" w:hanging="720"/>
    </w:pPr>
    <w:rPr>
      <w:iCs w:val="0"/>
      <w:szCs w:val="24"/>
    </w:rPr>
  </w:style>
  <w:style w:type="paragraph" w:customStyle="1" w:styleId="Equ">
    <w:name w:val="Equ"/>
    <w:basedOn w:val="Normal"/>
    <w:autoRedefine/>
    <w:rsid w:val="002F077C"/>
    <w:rPr>
      <w:position w:val="-52"/>
    </w:rPr>
  </w:style>
  <w:style w:type="paragraph" w:styleId="EndnoteText">
    <w:name w:val="endnote text"/>
    <w:basedOn w:val="Normal"/>
    <w:link w:val="EndnoteTextChar"/>
    <w:uiPriority w:val="99"/>
    <w:semiHidden/>
    <w:unhideWhenUsed/>
    <w:rsid w:val="002F077C"/>
    <w:rPr>
      <w:sz w:val="20"/>
      <w:szCs w:val="20"/>
    </w:rPr>
  </w:style>
  <w:style w:type="character" w:customStyle="1" w:styleId="EndnoteTextChar">
    <w:name w:val="Endnote Text Char"/>
    <w:link w:val="EndnoteText"/>
    <w:uiPriority w:val="99"/>
    <w:semiHidden/>
    <w:rsid w:val="002F077C"/>
    <w:rPr>
      <w:kern w:val="2"/>
    </w:rPr>
  </w:style>
  <w:style w:type="character" w:styleId="EndnoteReference">
    <w:name w:val="endnote reference"/>
    <w:uiPriority w:val="99"/>
    <w:semiHidden/>
    <w:unhideWhenUsed/>
    <w:rsid w:val="002F077C"/>
    <w:rPr>
      <w:vertAlign w:val="superscript"/>
    </w:rPr>
  </w:style>
  <w:style w:type="paragraph" w:customStyle="1" w:styleId="Endnote">
    <w:name w:val="Endnote"/>
    <w:basedOn w:val="Default"/>
    <w:rsid w:val="002F077C"/>
    <w:pPr>
      <w:ind w:left="720" w:hanging="720"/>
    </w:pPr>
    <w:rPr>
      <w:noProof/>
    </w:rPr>
  </w:style>
  <w:style w:type="paragraph" w:customStyle="1" w:styleId="ReferenceCon">
    <w:name w:val="Reference Con"/>
    <w:basedOn w:val="References"/>
    <w:autoRedefine/>
    <w:rsid w:val="0004202D"/>
  </w:style>
  <w:style w:type="paragraph" w:customStyle="1" w:styleId="AlltextFirstline0">
    <w:name w:val="All text Firstline0"/>
    <w:basedOn w:val="Normal"/>
    <w:autoRedefine/>
    <w:rsid w:val="0044189A"/>
  </w:style>
  <w:style w:type="character" w:customStyle="1" w:styleId="PARAGRAPHChar">
    <w:name w:val="PARAGRAPH Char"/>
    <w:link w:val="PARAGRAPH"/>
    <w:rsid w:val="00412FCA"/>
    <w:rPr>
      <w:rFonts w:ascii="Palatino" w:eastAsia="Times New Roman" w:hAnsi="Palatino"/>
      <w:kern w:val="16"/>
      <w:sz w:val="19"/>
      <w:lang w:eastAsia="en-US"/>
    </w:rPr>
  </w:style>
  <w:style w:type="paragraph" w:customStyle="1" w:styleId="Paper-Title">
    <w:name w:val="Paper-Title"/>
    <w:basedOn w:val="Normal"/>
    <w:rsid w:val="00170F8D"/>
    <w:pPr>
      <w:spacing w:after="120"/>
    </w:pPr>
    <w:rPr>
      <w:rFonts w:ascii="Helvetica" w:hAnsi="Helvetica"/>
      <w:b/>
      <w:kern w:val="0"/>
      <w:sz w:val="36"/>
      <w:szCs w:val="20"/>
      <w:lang w:eastAsia="en-US"/>
    </w:rPr>
  </w:style>
  <w:style w:type="paragraph" w:customStyle="1" w:styleId="Affiliations">
    <w:name w:val="Affiliations"/>
    <w:basedOn w:val="Normal"/>
    <w:rsid w:val="00170F8D"/>
    <w:pPr>
      <w:spacing w:after="80"/>
    </w:pPr>
    <w:rPr>
      <w:rFonts w:ascii="Helvetica" w:hAnsi="Helvetica"/>
      <w:kern w:val="0"/>
      <w:sz w:val="20"/>
      <w:szCs w:val="20"/>
      <w:lang w:eastAsia="en-US"/>
    </w:rPr>
  </w:style>
  <w:style w:type="paragraph" w:customStyle="1" w:styleId="Bullet">
    <w:name w:val="Bullet"/>
    <w:basedOn w:val="Normal"/>
    <w:rsid w:val="00170F8D"/>
    <w:pPr>
      <w:spacing w:after="80"/>
      <w:ind w:left="144" w:hanging="144"/>
      <w:jc w:val="both"/>
    </w:pPr>
    <w:rPr>
      <w:kern w:val="0"/>
      <w:sz w:val="18"/>
      <w:szCs w:val="20"/>
      <w:lang w:eastAsia="en-US"/>
    </w:rPr>
  </w:style>
  <w:style w:type="paragraph" w:customStyle="1" w:styleId="E-Mail">
    <w:name w:val="E-Mail"/>
    <w:basedOn w:val="Author"/>
    <w:rsid w:val="00170F8D"/>
    <w:pPr>
      <w:spacing w:before="0" w:after="60"/>
    </w:pPr>
    <w:rPr>
      <w:rFonts w:ascii="Helvetica" w:hAnsi="Helvetica"/>
      <w:noProof w:val="0"/>
      <w:sz w:val="24"/>
      <w:szCs w:val="20"/>
    </w:rPr>
  </w:style>
  <w:style w:type="paragraph" w:styleId="ListNumber3">
    <w:name w:val="List Number 3"/>
    <w:basedOn w:val="Normal"/>
    <w:rsid w:val="00170F8D"/>
    <w:pPr>
      <w:spacing w:after="80"/>
      <w:ind w:left="1080" w:hanging="360"/>
      <w:jc w:val="both"/>
    </w:pPr>
    <w:rPr>
      <w:kern w:val="0"/>
      <w:sz w:val="18"/>
      <w:szCs w:val="20"/>
      <w:lang w:eastAsia="en-US"/>
    </w:rPr>
  </w:style>
  <w:style w:type="paragraph" w:customStyle="1" w:styleId="Captions">
    <w:name w:val="Captions"/>
    <w:basedOn w:val="Normal"/>
    <w:rsid w:val="00170F8D"/>
    <w:pPr>
      <w:framePr w:w="4680" w:h="2160" w:hRule="exact" w:hSpace="187" w:wrap="around" w:hAnchor="text" w:yAlign="bottom" w:anchorLock="1"/>
      <w:spacing w:after="80"/>
    </w:pPr>
    <w:rPr>
      <w:b/>
      <w:kern w:val="0"/>
      <w:sz w:val="18"/>
      <w:szCs w:val="20"/>
      <w:lang w:eastAsia="en-US"/>
    </w:rPr>
  </w:style>
  <w:style w:type="paragraph" w:customStyle="1" w:styleId="DefaultChar">
    <w:name w:val="Default Char"/>
    <w:link w:val="DefaultCharChar"/>
    <w:autoRedefine/>
    <w:rsid w:val="00170F8D"/>
    <w:pPr>
      <w:autoSpaceDE w:val="0"/>
      <w:autoSpaceDN w:val="0"/>
      <w:adjustRightInd w:val="0"/>
      <w:snapToGrid w:val="0"/>
      <w:jc w:val="both"/>
    </w:pPr>
    <w:rPr>
      <w:rFonts w:eastAsia="MS Mincho"/>
      <w:color w:val="000000"/>
      <w:sz w:val="24"/>
      <w:szCs w:val="24"/>
      <w:lang w:eastAsia="ja-JP"/>
    </w:rPr>
  </w:style>
  <w:style w:type="character" w:customStyle="1" w:styleId="DefaultCharChar">
    <w:name w:val="Default Char Char"/>
    <w:link w:val="DefaultChar"/>
    <w:rsid w:val="00170F8D"/>
    <w:rPr>
      <w:rFonts w:eastAsia="MS Mincho"/>
      <w:color w:val="000000"/>
      <w:sz w:val="24"/>
      <w:szCs w:val="24"/>
      <w:lang w:eastAsia="ja-JP"/>
    </w:rPr>
  </w:style>
  <w:style w:type="character" w:customStyle="1" w:styleId="TextCharCharChar">
    <w:name w:val="Text Char Char Char"/>
    <w:rsid w:val="00170F8D"/>
    <w:rPr>
      <w:rFonts w:eastAsia="SimSun"/>
      <w:lang w:val="en-US" w:eastAsia="en-US" w:bidi="ar-SA"/>
    </w:rPr>
  </w:style>
  <w:style w:type="paragraph" w:customStyle="1" w:styleId="Table">
    <w:name w:val="Table"/>
    <w:basedOn w:val="Normal"/>
    <w:autoRedefine/>
    <w:rsid w:val="00170F8D"/>
    <w:pPr>
      <w:autoSpaceDE w:val="0"/>
      <w:autoSpaceDN w:val="0"/>
      <w:spacing w:beforeLines="50" w:after="80"/>
    </w:pPr>
    <w:rPr>
      <w:b/>
      <w:bCs/>
      <w:kern w:val="0"/>
      <w:sz w:val="18"/>
      <w:szCs w:val="18"/>
      <w:lang w:eastAsia="en-US"/>
    </w:rPr>
  </w:style>
  <w:style w:type="paragraph" w:customStyle="1" w:styleId="StyleHeading112ptJustifiedLinespacingDouble">
    <w:name w:val="Style Heading 1 + 12 pt Justified Line spacing:  Double"/>
    <w:basedOn w:val="Heading1"/>
    <w:autoRedefine/>
    <w:rsid w:val="00170F8D"/>
    <w:pPr>
      <w:tabs>
        <w:tab w:val="clear" w:pos="425"/>
        <w:tab w:val="num" w:pos="432"/>
      </w:tabs>
      <w:autoSpaceDE w:val="0"/>
      <w:autoSpaceDN w:val="0"/>
      <w:spacing w:before="120" w:line="360" w:lineRule="auto"/>
      <w:ind w:left="432" w:hanging="432"/>
      <w:jc w:val="both"/>
    </w:pPr>
    <w:rPr>
      <w:rFonts w:ascii="Times New Roman" w:hAnsi="Times New Roman"/>
      <w:b w:val="0"/>
      <w:caps/>
      <w:noProof w:val="0"/>
      <w:kern w:val="28"/>
      <w:szCs w:val="20"/>
      <w:lang w:eastAsia="en-US"/>
    </w:rPr>
  </w:style>
  <w:style w:type="paragraph" w:customStyle="1" w:styleId="AH32">
    <w:name w:val="AH32"/>
    <w:basedOn w:val="AH31"/>
    <w:autoRedefine/>
    <w:rsid w:val="000C59AD"/>
    <w:pPr>
      <w:numPr>
        <w:numId w:val="18"/>
      </w:numPr>
    </w:pPr>
  </w:style>
  <w:style w:type="paragraph" w:customStyle="1" w:styleId="TextBody">
    <w:name w:val="Text Body"/>
    <w:basedOn w:val="Normal"/>
    <w:autoRedefine/>
    <w:rsid w:val="004C5BD5"/>
    <w:pPr>
      <w:snapToGrid w:val="0"/>
      <w:ind w:firstLine="360"/>
      <w:jc w:val="both"/>
    </w:pPr>
    <w:rPr>
      <w:kern w:val="0"/>
      <w:sz w:val="22"/>
      <w:szCs w:val="22"/>
    </w:rPr>
  </w:style>
  <w:style w:type="paragraph" w:customStyle="1" w:styleId="headlarge">
    <w:name w:val="headlarge"/>
    <w:basedOn w:val="Normal"/>
    <w:rsid w:val="004C5BD5"/>
    <w:pPr>
      <w:spacing w:before="100" w:beforeAutospacing="1" w:after="100" w:afterAutospacing="1"/>
      <w:jc w:val="left"/>
    </w:pPr>
    <w:rPr>
      <w:rFonts w:ascii="Arial" w:eastAsia="Batang" w:hAnsi="Arial" w:cs="Arial"/>
      <w:b/>
      <w:bCs/>
      <w:color w:val="006699"/>
      <w:kern w:val="0"/>
      <w:sz w:val="23"/>
      <w:szCs w:val="23"/>
      <w:lang w:eastAsia="ko-KR"/>
    </w:rPr>
  </w:style>
  <w:style w:type="paragraph" w:customStyle="1" w:styleId="FigureBody0">
    <w:name w:val="Figure Body"/>
    <w:basedOn w:val="Normal"/>
    <w:autoRedefine/>
    <w:rsid w:val="004D4179"/>
    <w:pPr>
      <w:snapToGrid w:val="0"/>
    </w:pPr>
    <w:rPr>
      <w:kern w:val="0"/>
      <w:sz w:val="16"/>
      <w:szCs w:val="16"/>
    </w:rPr>
  </w:style>
  <w:style w:type="paragraph" w:customStyle="1" w:styleId="TextSubtitle">
    <w:name w:val="Text Subtitle"/>
    <w:basedOn w:val="TextBody"/>
    <w:autoRedefine/>
    <w:rsid w:val="00151F79"/>
    <w:rPr>
      <w:bCs/>
    </w:rPr>
  </w:style>
  <w:style w:type="paragraph" w:styleId="BodyTextIndent3">
    <w:name w:val="Body Text Indent 3"/>
    <w:basedOn w:val="Normal"/>
    <w:link w:val="BodyTextIndent3Char"/>
    <w:rsid w:val="00B0039D"/>
    <w:pPr>
      <w:ind w:firstLine="360"/>
      <w:jc w:val="both"/>
    </w:pPr>
    <w:rPr>
      <w:rFonts w:eastAsia="Times New Roman"/>
      <w:kern w:val="0"/>
      <w:sz w:val="20"/>
      <w:szCs w:val="24"/>
      <w:lang w:eastAsia="en-US"/>
    </w:rPr>
  </w:style>
  <w:style w:type="character" w:customStyle="1" w:styleId="BodyTextIndent3Char">
    <w:name w:val="Body Text Indent 3 Char"/>
    <w:link w:val="BodyTextIndent3"/>
    <w:rsid w:val="00B0039D"/>
    <w:rPr>
      <w:rFonts w:eastAsia="Times New Roman"/>
      <w:szCs w:val="24"/>
      <w:lang w:eastAsia="en-US"/>
    </w:rPr>
  </w:style>
  <w:style w:type="character" w:customStyle="1" w:styleId="headline21">
    <w:name w:val="headline21"/>
    <w:rsid w:val="00B0039D"/>
    <w:rPr>
      <w:rFonts w:ascii="Arial" w:hAnsi="Arial" w:cs="Arial" w:hint="default"/>
      <w:b/>
      <w:bCs/>
      <w:i/>
      <w:iCs/>
      <w:smallCaps w:val="0"/>
      <w:color w:val="666666"/>
      <w:sz w:val="30"/>
      <w:szCs w:val="30"/>
    </w:rPr>
  </w:style>
  <w:style w:type="paragraph" w:styleId="BodyText2">
    <w:name w:val="Body Text 2"/>
    <w:basedOn w:val="Normal"/>
    <w:link w:val="BodyText2Char"/>
    <w:rsid w:val="00B0039D"/>
    <w:pPr>
      <w:spacing w:after="120" w:line="480" w:lineRule="auto"/>
      <w:jc w:val="left"/>
    </w:pPr>
    <w:rPr>
      <w:kern w:val="0"/>
      <w:sz w:val="24"/>
      <w:szCs w:val="24"/>
    </w:rPr>
  </w:style>
  <w:style w:type="character" w:customStyle="1" w:styleId="BodyText2Char">
    <w:name w:val="Body Text 2 Char"/>
    <w:link w:val="BodyText2"/>
    <w:rsid w:val="00B0039D"/>
    <w:rPr>
      <w:sz w:val="24"/>
      <w:szCs w:val="24"/>
    </w:rPr>
  </w:style>
  <w:style w:type="character" w:customStyle="1" w:styleId="eudoraheader">
    <w:name w:val="eudoraheader"/>
    <w:basedOn w:val="DefaultParagraphFont"/>
    <w:rsid w:val="00B0039D"/>
  </w:style>
  <w:style w:type="character" w:customStyle="1" w:styleId="headnavbluexlarge21">
    <w:name w:val="headnavbluexlarge21"/>
    <w:rsid w:val="00B0039D"/>
    <w:rPr>
      <w:rFonts w:ascii="Arial" w:hAnsi="Arial" w:cs="Arial" w:hint="default"/>
      <w:b/>
      <w:bCs/>
      <w:strike w:val="0"/>
      <w:dstrike w:val="0"/>
      <w:color w:val="003366"/>
      <w:sz w:val="24"/>
      <w:szCs w:val="24"/>
      <w:u w:val="none"/>
      <w:effect w:val="none"/>
    </w:rPr>
  </w:style>
  <w:style w:type="paragraph" w:customStyle="1" w:styleId="abstract2">
    <w:name w:val="abstract"/>
    <w:basedOn w:val="Normal"/>
    <w:rsid w:val="00B0039D"/>
    <w:pPr>
      <w:spacing w:before="100" w:beforeAutospacing="1" w:after="100" w:afterAutospacing="1"/>
      <w:ind w:left="100"/>
      <w:jc w:val="left"/>
    </w:pPr>
    <w:rPr>
      <w:rFonts w:ascii="Verdana" w:eastAsia="Batang" w:hAnsi="Verdana"/>
      <w:kern w:val="0"/>
      <w:sz w:val="24"/>
      <w:szCs w:val="24"/>
      <w:lang w:eastAsia="ko-KR"/>
    </w:rPr>
  </w:style>
  <w:style w:type="paragraph" w:customStyle="1" w:styleId="byline">
    <w:name w:val="byline"/>
    <w:basedOn w:val="Normal"/>
    <w:rsid w:val="00B0039D"/>
    <w:pPr>
      <w:spacing w:before="100" w:beforeAutospacing="1" w:after="100" w:afterAutospacing="1"/>
      <w:jc w:val="left"/>
    </w:pPr>
    <w:rPr>
      <w:rFonts w:ascii="Arial" w:eastAsia="Batang" w:hAnsi="Arial" w:cs="Arial"/>
      <w:color w:val="000000"/>
      <w:kern w:val="0"/>
      <w:sz w:val="17"/>
      <w:szCs w:val="17"/>
      <w:lang w:eastAsia="ko-KR"/>
    </w:rPr>
  </w:style>
  <w:style w:type="character" w:customStyle="1" w:styleId="texttitle1">
    <w:name w:val="texttitle1"/>
    <w:rsid w:val="00B0039D"/>
    <w:rPr>
      <w:rFonts w:ascii="Verdana" w:hAnsi="Verdana" w:hint="default"/>
      <w:b/>
      <w:bCs/>
      <w:color w:val="000000"/>
      <w:sz w:val="14"/>
      <w:szCs w:val="14"/>
    </w:rPr>
  </w:style>
  <w:style w:type="character" w:customStyle="1" w:styleId="textbold1">
    <w:name w:val="textbold1"/>
    <w:rsid w:val="00B0039D"/>
    <w:rPr>
      <w:rFonts w:ascii="Verdana" w:hAnsi="Verdana" w:hint="default"/>
      <w:b/>
      <w:bCs/>
      <w:color w:val="000000"/>
      <w:sz w:val="12"/>
      <w:szCs w:val="12"/>
    </w:rPr>
  </w:style>
  <w:style w:type="paragraph" w:styleId="HTMLPreformatted">
    <w:name w:val="HTML Preformatted"/>
    <w:basedOn w:val="Normal"/>
    <w:link w:val="HTMLPreformattedChar"/>
    <w:uiPriority w:val="99"/>
    <w:rsid w:val="00B003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kern w:val="0"/>
      <w:sz w:val="20"/>
      <w:szCs w:val="20"/>
    </w:rPr>
  </w:style>
  <w:style w:type="character" w:customStyle="1" w:styleId="HTMLPreformattedChar">
    <w:name w:val="HTML Preformatted Char"/>
    <w:link w:val="HTMLPreformatted"/>
    <w:uiPriority w:val="99"/>
    <w:rsid w:val="00B0039D"/>
    <w:rPr>
      <w:rFonts w:ascii="Courier New" w:hAnsi="Courier New" w:cs="Courier New"/>
    </w:rPr>
  </w:style>
  <w:style w:type="numbering" w:customStyle="1" w:styleId="CurrentList1">
    <w:name w:val="Current List1"/>
    <w:rsid w:val="00B0039D"/>
    <w:pPr>
      <w:numPr>
        <w:numId w:val="20"/>
      </w:numPr>
    </w:pPr>
  </w:style>
  <w:style w:type="character" w:customStyle="1" w:styleId="issueinfo">
    <w:name w:val="issueinfo"/>
    <w:basedOn w:val="DefaultParagraphFont"/>
    <w:rsid w:val="00B0039D"/>
  </w:style>
  <w:style w:type="character" w:styleId="HTMLCite">
    <w:name w:val="HTML Cite"/>
    <w:rsid w:val="00B0039D"/>
    <w:rPr>
      <w:i/>
      <w:iCs/>
    </w:rPr>
  </w:style>
  <w:style w:type="character" w:customStyle="1" w:styleId="TextCharCharCharCharChar">
    <w:name w:val="Text Char Char Char Char Char"/>
    <w:rsid w:val="00B0039D"/>
    <w:rPr>
      <w:rFonts w:eastAsia="SimSun"/>
      <w:lang w:eastAsia="en-US"/>
    </w:rPr>
  </w:style>
  <w:style w:type="character" w:customStyle="1" w:styleId="klink">
    <w:name w:val="klink"/>
    <w:basedOn w:val="DefaultParagraphFont"/>
    <w:rsid w:val="00B0039D"/>
  </w:style>
  <w:style w:type="character" w:customStyle="1" w:styleId="addmd1">
    <w:name w:val="addmd1"/>
    <w:rsid w:val="00B0039D"/>
    <w:rPr>
      <w:rFonts w:ascii="Arial" w:hAnsi="Arial" w:hint="default"/>
      <w:color w:val="777777"/>
      <w:sz w:val="20"/>
      <w:szCs w:val="20"/>
    </w:rPr>
  </w:style>
  <w:style w:type="character" w:customStyle="1" w:styleId="contentlink1">
    <w:name w:val="contentlink1"/>
    <w:rsid w:val="00B0039D"/>
    <w:rPr>
      <w:strike w:val="0"/>
      <w:dstrike w:val="0"/>
      <w:color w:val="0860A8"/>
      <w:sz w:val="17"/>
      <w:szCs w:val="17"/>
      <w:u w:val="none"/>
      <w:effect w:val="none"/>
    </w:rPr>
  </w:style>
  <w:style w:type="character" w:customStyle="1" w:styleId="para2CharChar">
    <w:name w:val="para2 Char Char"/>
    <w:rsid w:val="00B0039D"/>
    <w:rPr>
      <w:rFonts w:eastAsia="SimSun"/>
      <w:sz w:val="24"/>
      <w:szCs w:val="24"/>
      <w:lang w:val="en-GB" w:eastAsia="en-US"/>
    </w:rPr>
  </w:style>
  <w:style w:type="character" w:customStyle="1" w:styleId="StyleFootnoteText9ptCharChar">
    <w:name w:val="Style Footnote Text + 9 pt Char Char"/>
    <w:rsid w:val="00B0039D"/>
    <w:rPr>
      <w:rFonts w:eastAsia="PMingLiU"/>
      <w:sz w:val="18"/>
      <w:szCs w:val="16"/>
      <w:lang w:eastAsia="en-US"/>
    </w:rPr>
  </w:style>
  <w:style w:type="paragraph" w:customStyle="1" w:styleId="article-title3">
    <w:name w:val="article-title3"/>
    <w:basedOn w:val="Normal"/>
    <w:rsid w:val="00B0039D"/>
    <w:pPr>
      <w:spacing w:line="240" w:lineRule="atLeast"/>
      <w:jc w:val="left"/>
    </w:pPr>
    <w:rPr>
      <w:rFonts w:ascii="Helvetica" w:hAnsi="Helvetica"/>
      <w:b/>
      <w:bCs/>
      <w:color w:val="333333"/>
      <w:kern w:val="0"/>
      <w:sz w:val="18"/>
      <w:szCs w:val="18"/>
      <w:lang w:bidi="th-TH"/>
    </w:rPr>
  </w:style>
  <w:style w:type="character" w:customStyle="1" w:styleId="mediumb-text">
    <w:name w:val="mediumb-text"/>
    <w:rsid w:val="00B0039D"/>
  </w:style>
  <w:style w:type="character" w:customStyle="1" w:styleId="TextCharCharChar1">
    <w:name w:val="Text Char Char Char1"/>
    <w:rsid w:val="00B0039D"/>
    <w:rPr>
      <w:rFonts w:eastAsia="SimSun"/>
      <w:sz w:val="24"/>
      <w:szCs w:val="24"/>
      <w:lang w:val="en-US" w:eastAsia="en-US" w:bidi="ar-SA"/>
    </w:rPr>
  </w:style>
  <w:style w:type="character" w:customStyle="1" w:styleId="spelle">
    <w:name w:val="spelle"/>
    <w:rsid w:val="00B0039D"/>
  </w:style>
  <w:style w:type="paragraph" w:customStyle="1" w:styleId="FigureBoday">
    <w:name w:val="Figure Boday"/>
    <w:basedOn w:val="Normal"/>
    <w:rsid w:val="00B0039D"/>
    <w:rPr>
      <w:kern w:val="0"/>
      <w:sz w:val="24"/>
      <w:szCs w:val="20"/>
    </w:rPr>
  </w:style>
  <w:style w:type="paragraph" w:customStyle="1" w:styleId="Bodyfirst">
    <w:name w:val="Body_first"/>
    <w:basedOn w:val="Normal"/>
    <w:next w:val="Normal"/>
    <w:uiPriority w:val="99"/>
    <w:rsid w:val="00B0039D"/>
    <w:pPr>
      <w:spacing w:after="120"/>
      <w:jc w:val="both"/>
    </w:pPr>
    <w:rPr>
      <w:rFonts w:eastAsia="Times New Roman"/>
      <w:kern w:val="0"/>
      <w:sz w:val="24"/>
      <w:szCs w:val="24"/>
      <w:lang w:eastAsia="en-US"/>
    </w:rPr>
  </w:style>
  <w:style w:type="character" w:customStyle="1" w:styleId="Math">
    <w:name w:val="Math"/>
    <w:rsid w:val="00A54542"/>
    <w:rPr>
      <w:rFonts w:ascii="Cambria Math" w:hAnsi="Cambria Math"/>
      <w:sz w:val="20"/>
    </w:rPr>
  </w:style>
  <w:style w:type="paragraph" w:customStyle="1" w:styleId="StyleAllTextCambriaMath10ptItalic">
    <w:name w:val="Style AllText + Cambria Math 10 pt Italic"/>
    <w:autoRedefine/>
    <w:rsid w:val="00A54542"/>
    <w:rPr>
      <w:rFonts w:ascii="Cambria Math" w:hAnsi="Cambria Math"/>
      <w:i/>
      <w:iCs/>
      <w:kern w:val="2"/>
      <w:szCs w:val="24"/>
    </w:rPr>
  </w:style>
  <w:style w:type="paragraph" w:customStyle="1" w:styleId="FigureNumber">
    <w:name w:val="Figure Number"/>
    <w:basedOn w:val="FigureCaption0"/>
    <w:autoRedefine/>
    <w:rsid w:val="00060945"/>
    <w:pPr>
      <w:autoSpaceDE/>
      <w:autoSpaceDN/>
      <w:snapToGrid w:val="0"/>
      <w:spacing w:after="60"/>
      <w:jc w:val="center"/>
    </w:pPr>
    <w:rPr>
      <w:rFonts w:eastAsia="SimSun"/>
      <w:sz w:val="20"/>
      <w:szCs w:val="20"/>
      <w:lang w:eastAsia="zh-CN"/>
    </w:rPr>
  </w:style>
  <w:style w:type="paragraph" w:customStyle="1" w:styleId="Numbered">
    <w:name w:val="Numbered"/>
    <w:basedOn w:val="Normal"/>
    <w:autoRedefine/>
    <w:qFormat/>
    <w:rsid w:val="001B6184"/>
    <w:pPr>
      <w:widowControl w:val="0"/>
      <w:numPr>
        <w:numId w:val="23"/>
      </w:numPr>
      <w:spacing w:after="60"/>
      <w:ind w:hanging="1080"/>
      <w:jc w:val="both"/>
    </w:pPr>
    <w:rPr>
      <w:sz w:val="24"/>
      <w:szCs w:val="22"/>
    </w:rPr>
  </w:style>
  <w:style w:type="paragraph" w:customStyle="1" w:styleId="NumberBullets">
    <w:name w:val="Number Bullets"/>
    <w:basedOn w:val="Normal"/>
    <w:rsid w:val="00A83895"/>
    <w:pPr>
      <w:numPr>
        <w:numId w:val="21"/>
      </w:numPr>
      <w:ind w:left="360"/>
    </w:pPr>
    <w:rPr>
      <w:b/>
    </w:rPr>
  </w:style>
  <w:style w:type="paragraph" w:styleId="ListParagraph">
    <w:name w:val="List Paragraph"/>
    <w:basedOn w:val="Normal"/>
    <w:autoRedefine/>
    <w:uiPriority w:val="34"/>
    <w:rsid w:val="00027F29"/>
    <w:pPr>
      <w:numPr>
        <w:ilvl w:val="1"/>
        <w:numId w:val="33"/>
      </w:numPr>
      <w:adjustRightInd w:val="0"/>
      <w:snapToGrid w:val="0"/>
      <w:spacing w:before="120" w:after="60" w:line="480" w:lineRule="auto"/>
      <w:jc w:val="left"/>
      <w:outlineLvl w:val="1"/>
    </w:pPr>
    <w:rPr>
      <w:bCs/>
      <w:kern w:val="16"/>
      <w:sz w:val="24"/>
      <w:szCs w:val="22"/>
    </w:rPr>
  </w:style>
  <w:style w:type="paragraph" w:customStyle="1" w:styleId="Heading4new">
    <w:name w:val="Heading 4 (new)"/>
    <w:basedOn w:val="Normal"/>
    <w:autoRedefine/>
    <w:rsid w:val="00725C94"/>
    <w:pPr>
      <w:ind w:left="360" w:hanging="360"/>
      <w:jc w:val="left"/>
    </w:pPr>
    <w:rPr>
      <w:b/>
      <w:iCs/>
    </w:rPr>
  </w:style>
  <w:style w:type="paragraph" w:customStyle="1" w:styleId="Bullets">
    <w:name w:val="Bullets"/>
    <w:basedOn w:val="Normal"/>
    <w:autoRedefine/>
    <w:qFormat/>
    <w:rsid w:val="00BF47C7"/>
    <w:pPr>
      <w:widowControl w:val="0"/>
      <w:numPr>
        <w:numId w:val="22"/>
      </w:numPr>
      <w:tabs>
        <w:tab w:val="left" w:pos="360"/>
      </w:tabs>
      <w:spacing w:after="60"/>
      <w:ind w:left="0" w:firstLine="360"/>
      <w:jc w:val="both"/>
    </w:pPr>
    <w:rPr>
      <w:sz w:val="24"/>
    </w:rPr>
  </w:style>
  <w:style w:type="character" w:customStyle="1" w:styleId="Heading4Char1">
    <w:name w:val="Heading 4 Char1"/>
    <w:basedOn w:val="DefaultParagraphFont"/>
    <w:uiPriority w:val="9"/>
    <w:rsid w:val="00F00C26"/>
    <w:rPr>
      <w:rFonts w:asciiTheme="majorHAnsi" w:eastAsiaTheme="majorEastAsia" w:hAnsiTheme="majorHAnsi" w:cstheme="majorBidi"/>
      <w:b/>
      <w:bCs/>
      <w:i/>
      <w:iCs/>
      <w:color w:val="4F81BD" w:themeColor="accent1"/>
      <w:kern w:val="2"/>
      <w:sz w:val="21"/>
      <w:szCs w:val="21"/>
    </w:rPr>
  </w:style>
  <w:style w:type="paragraph" w:styleId="NoSpacing">
    <w:name w:val="No Spacing"/>
    <w:aliases w:val="First Line"/>
    <w:link w:val="NoSpacingChar"/>
    <w:autoRedefine/>
    <w:uiPriority w:val="1"/>
    <w:qFormat/>
    <w:rsid w:val="00AE5258"/>
    <w:pPr>
      <w:spacing w:after="60"/>
      <w:jc w:val="both"/>
    </w:pPr>
    <w:rPr>
      <w:rFonts w:eastAsia="Times New Roman"/>
      <w:sz w:val="24"/>
      <w:szCs w:val="22"/>
      <w:lang w:eastAsia="en-US"/>
    </w:rPr>
  </w:style>
  <w:style w:type="character" w:customStyle="1" w:styleId="NoSpacingChar">
    <w:name w:val="No Spacing Char"/>
    <w:aliases w:val="First Line Char"/>
    <w:link w:val="NoSpacing"/>
    <w:uiPriority w:val="1"/>
    <w:rsid w:val="00AE5258"/>
    <w:rPr>
      <w:rFonts w:eastAsia="Times New Roman"/>
      <w:sz w:val="24"/>
      <w:szCs w:val="22"/>
      <w:lang w:eastAsia="en-US"/>
    </w:rPr>
  </w:style>
  <w:style w:type="table" w:styleId="LightShading">
    <w:name w:val="Light Shading"/>
    <w:basedOn w:val="TableNormal"/>
    <w:uiPriority w:val="60"/>
    <w:rsid w:val="00F00C26"/>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F00C26"/>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M41">
    <w:name w:val="CM41"/>
    <w:basedOn w:val="Default"/>
    <w:next w:val="Default"/>
    <w:uiPriority w:val="99"/>
    <w:rsid w:val="00F00C26"/>
    <w:rPr>
      <w:rFonts w:ascii="LFDNPN+TimesNewRomanBdMS" w:eastAsia="LFDNPN+TimesNewRomanBdMS" w:hAnsi="Calibri"/>
      <w:color w:val="auto"/>
      <w:lang w:eastAsia="zh-CN"/>
    </w:rPr>
  </w:style>
  <w:style w:type="paragraph" w:customStyle="1" w:styleId="CM3">
    <w:name w:val="CM3"/>
    <w:basedOn w:val="Default"/>
    <w:next w:val="Default"/>
    <w:uiPriority w:val="99"/>
    <w:rsid w:val="00F00C26"/>
    <w:pPr>
      <w:spacing w:line="276" w:lineRule="atLeast"/>
    </w:pPr>
    <w:rPr>
      <w:rFonts w:ascii="LFDNPN+TimesNewRomanBdMS" w:eastAsia="LFDNPN+TimesNewRomanBdMS" w:hAnsi="Calibri"/>
      <w:color w:val="auto"/>
      <w:lang w:eastAsia="zh-CN"/>
    </w:rPr>
  </w:style>
  <w:style w:type="paragraph" w:customStyle="1" w:styleId="topofpage">
    <w:name w:val="topofpage"/>
    <w:basedOn w:val="Normal"/>
    <w:rsid w:val="00F00C26"/>
    <w:pPr>
      <w:spacing w:before="100" w:beforeAutospacing="1" w:after="100" w:afterAutospacing="1"/>
      <w:jc w:val="left"/>
    </w:pPr>
    <w:rPr>
      <w:rFonts w:eastAsia="Times New Roman"/>
      <w:kern w:val="0"/>
      <w:sz w:val="24"/>
      <w:szCs w:val="24"/>
    </w:rPr>
  </w:style>
  <w:style w:type="paragraph" w:customStyle="1" w:styleId="Task">
    <w:name w:val="Task"/>
    <w:basedOn w:val="ListParagraph"/>
    <w:autoRedefine/>
    <w:rsid w:val="00F00C26"/>
    <w:pPr>
      <w:adjustRightInd/>
      <w:spacing w:before="0" w:after="0"/>
      <w:ind w:firstLine="0"/>
      <w:outlineLvl w:val="9"/>
    </w:pPr>
    <w:rPr>
      <w:lang w:eastAsia="en-US"/>
    </w:rPr>
  </w:style>
  <w:style w:type="paragraph" w:customStyle="1" w:styleId="FullText">
    <w:name w:val="Full Text"/>
    <w:basedOn w:val="Normal"/>
    <w:autoRedefine/>
    <w:rsid w:val="00B97101"/>
    <w:pPr>
      <w:adjustRightInd w:val="0"/>
      <w:snapToGrid w:val="0"/>
      <w:ind w:firstLine="202"/>
      <w:jc w:val="both"/>
    </w:pPr>
    <w:rPr>
      <w:rFonts w:ascii="Century Schoolbook" w:hAnsi="Century Schoolbook"/>
      <w:kern w:val="0"/>
      <w:sz w:val="18"/>
      <w:szCs w:val="18"/>
      <w:u w:color="000000"/>
    </w:rPr>
  </w:style>
  <w:style w:type="paragraph" w:customStyle="1" w:styleId="Appendix">
    <w:name w:val="Appendix"/>
    <w:basedOn w:val="Head1"/>
    <w:autoRedefine/>
    <w:qFormat/>
    <w:rsid w:val="001D3101"/>
    <w:pPr>
      <w:numPr>
        <w:numId w:val="0"/>
      </w:numPr>
    </w:pPr>
  </w:style>
  <w:style w:type="paragraph" w:customStyle="1" w:styleId="ApH2">
    <w:name w:val="Ap H2"/>
    <w:basedOn w:val="Heading2"/>
    <w:autoRedefine/>
    <w:qFormat/>
    <w:rsid w:val="005531A4"/>
    <w:pPr>
      <w:numPr>
        <w:ilvl w:val="0"/>
        <w:numId w:val="26"/>
      </w:numPr>
      <w:ind w:left="360"/>
    </w:pPr>
  </w:style>
  <w:style w:type="paragraph" w:customStyle="1" w:styleId="ApH3">
    <w:name w:val="Ap H3"/>
    <w:basedOn w:val="Heading3"/>
    <w:autoRedefine/>
    <w:qFormat/>
    <w:rsid w:val="00A827AD"/>
    <w:pPr>
      <w:numPr>
        <w:ilvl w:val="0"/>
        <w:numId w:val="27"/>
      </w:numPr>
    </w:pPr>
  </w:style>
  <w:style w:type="table" w:customStyle="1" w:styleId="LightShading1">
    <w:name w:val="Light Shading1"/>
    <w:basedOn w:val="TableNormal"/>
    <w:uiPriority w:val="60"/>
    <w:rsid w:val="003E00D0"/>
    <w:rPr>
      <w:rFonts w:ascii="Calibri" w:hAnsi="Calibri"/>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3E00D0"/>
    <w:rPr>
      <w:rFonts w:ascii="Calibri" w:hAnsi="Calibri"/>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de">
    <w:name w:val="Code"/>
    <w:basedOn w:val="Normal"/>
    <w:autoRedefine/>
    <w:qFormat/>
    <w:rsid w:val="003E00D0"/>
    <w:pPr>
      <w:shd w:val="clear" w:color="auto" w:fill="FFFFFF"/>
      <w:ind w:firstLine="360"/>
      <w:jc w:val="left"/>
    </w:pPr>
    <w:rPr>
      <w:rFonts w:ascii="Tahoma" w:eastAsia="Times New Roman" w:hAnsi="Tahoma" w:cs="Arial"/>
      <w:color w:val="222222"/>
      <w:kern w:val="0"/>
      <w:sz w:val="20"/>
      <w:szCs w:val="19"/>
      <w:lang w:eastAsia="en-US"/>
    </w:rPr>
  </w:style>
  <w:style w:type="character" w:customStyle="1" w:styleId="tgc">
    <w:name w:val="_tgc"/>
    <w:basedOn w:val="DefaultParagraphFont"/>
    <w:rsid w:val="003E00D0"/>
  </w:style>
  <w:style w:type="character" w:customStyle="1" w:styleId="style69">
    <w:name w:val="style69"/>
    <w:basedOn w:val="DefaultParagraphFont"/>
    <w:rsid w:val="003E00D0"/>
  </w:style>
  <w:style w:type="paragraph" w:customStyle="1" w:styleId="Caption1">
    <w:name w:val="Caption1"/>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caption-text">
    <w:name w:val="caption-text"/>
    <w:basedOn w:val="DefaultParagraphFont"/>
    <w:rsid w:val="003E00D0"/>
  </w:style>
  <w:style w:type="character" w:customStyle="1" w:styleId="pre">
    <w:name w:val="pre"/>
    <w:basedOn w:val="DefaultParagraphFont"/>
    <w:rsid w:val="003E00D0"/>
  </w:style>
  <w:style w:type="paragraph" w:customStyle="1" w:styleId="first">
    <w:name w:val="fir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std">
    <w:name w:val="std"/>
    <w:basedOn w:val="DefaultParagraphFont"/>
    <w:rsid w:val="003E00D0"/>
  </w:style>
  <w:style w:type="paragraph" w:customStyle="1" w:styleId="last">
    <w:name w:val="last"/>
    <w:basedOn w:val="Normal"/>
    <w:rsid w:val="003E00D0"/>
    <w:pPr>
      <w:spacing w:before="100" w:beforeAutospacing="1" w:after="100" w:afterAutospacing="1"/>
      <w:jc w:val="left"/>
    </w:pPr>
    <w:rPr>
      <w:rFonts w:eastAsia="Times New Roman"/>
      <w:kern w:val="0"/>
      <w:sz w:val="24"/>
      <w:szCs w:val="24"/>
      <w:lang w:eastAsia="en-US"/>
    </w:rPr>
  </w:style>
  <w:style w:type="character" w:customStyle="1" w:styleId="xref">
    <w:name w:val="xref"/>
    <w:basedOn w:val="DefaultParagraphFont"/>
    <w:rsid w:val="003E00D0"/>
  </w:style>
  <w:style w:type="character" w:customStyle="1" w:styleId="mw-headline">
    <w:name w:val="mw-headline"/>
    <w:basedOn w:val="DefaultParagraphFont"/>
    <w:rsid w:val="003E00D0"/>
  </w:style>
  <w:style w:type="table" w:customStyle="1" w:styleId="TableGrid1">
    <w:name w:val="Table Grid1"/>
    <w:basedOn w:val="TableNormal"/>
    <w:next w:val="TableGrid"/>
    <w:uiPriority w:val="59"/>
    <w:locked/>
    <w:rsid w:val="003E00D0"/>
    <w:pPr>
      <w:widowControl w:val="0"/>
      <w:jc w:val="both"/>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90601">
      <w:marLeft w:val="75"/>
      <w:marRight w:val="0"/>
      <w:marTop w:val="75"/>
      <w:marBottom w:val="0"/>
      <w:divBdr>
        <w:top w:val="none" w:sz="0" w:space="0" w:color="auto"/>
        <w:left w:val="none" w:sz="0" w:space="0" w:color="auto"/>
        <w:bottom w:val="none" w:sz="0" w:space="0" w:color="auto"/>
        <w:right w:val="none" w:sz="0" w:space="0" w:color="auto"/>
      </w:divBdr>
      <w:divsChild>
        <w:div w:id="40790599">
          <w:marLeft w:val="0"/>
          <w:marRight w:val="0"/>
          <w:marTop w:val="0"/>
          <w:marBottom w:val="0"/>
          <w:divBdr>
            <w:top w:val="none" w:sz="0" w:space="0" w:color="auto"/>
            <w:left w:val="none" w:sz="0" w:space="0" w:color="auto"/>
            <w:bottom w:val="none" w:sz="0" w:space="0" w:color="auto"/>
            <w:right w:val="none" w:sz="0" w:space="0" w:color="auto"/>
          </w:divBdr>
          <w:divsChild>
            <w:div w:id="40790600">
              <w:marLeft w:val="0"/>
              <w:marRight w:val="0"/>
              <w:marTop w:val="0"/>
              <w:marBottom w:val="0"/>
              <w:divBdr>
                <w:top w:val="none" w:sz="0" w:space="0" w:color="auto"/>
                <w:left w:val="none" w:sz="0" w:space="0" w:color="auto"/>
                <w:bottom w:val="none" w:sz="0" w:space="0" w:color="auto"/>
                <w:right w:val="none" w:sz="0" w:space="0" w:color="auto"/>
              </w:divBdr>
              <w:divsChild>
                <w:div w:id="40790598">
                  <w:marLeft w:val="0"/>
                  <w:marRight w:val="720"/>
                  <w:marTop w:val="30"/>
                  <w:marBottom w:val="100"/>
                  <w:divBdr>
                    <w:top w:val="single" w:sz="12" w:space="2" w:color="DDDDDD"/>
                    <w:left w:val="single" w:sz="12" w:space="11" w:color="DDDDDD"/>
                    <w:bottom w:val="single" w:sz="12" w:space="2" w:color="DDDDDD"/>
                    <w:right w:val="single" w:sz="12" w:space="8" w:color="DDDDDD"/>
                  </w:divBdr>
                </w:div>
              </w:divsChild>
            </w:div>
          </w:divsChild>
        </w:div>
      </w:divsChild>
    </w:div>
    <w:div w:id="142940708">
      <w:bodyDiv w:val="1"/>
      <w:marLeft w:val="0"/>
      <w:marRight w:val="0"/>
      <w:marTop w:val="0"/>
      <w:marBottom w:val="0"/>
      <w:divBdr>
        <w:top w:val="none" w:sz="0" w:space="0" w:color="auto"/>
        <w:left w:val="none" w:sz="0" w:space="0" w:color="auto"/>
        <w:bottom w:val="none" w:sz="0" w:space="0" w:color="auto"/>
        <w:right w:val="none" w:sz="0" w:space="0" w:color="auto"/>
      </w:divBdr>
    </w:div>
    <w:div w:id="329064232">
      <w:bodyDiv w:val="1"/>
      <w:marLeft w:val="0"/>
      <w:marRight w:val="0"/>
      <w:marTop w:val="0"/>
      <w:marBottom w:val="0"/>
      <w:divBdr>
        <w:top w:val="none" w:sz="0" w:space="0" w:color="auto"/>
        <w:left w:val="none" w:sz="0" w:space="0" w:color="auto"/>
        <w:bottom w:val="none" w:sz="0" w:space="0" w:color="auto"/>
        <w:right w:val="none" w:sz="0" w:space="0" w:color="auto"/>
      </w:divBdr>
      <w:divsChild>
        <w:div w:id="66655310">
          <w:marLeft w:val="432"/>
          <w:marRight w:val="0"/>
          <w:marTop w:val="86"/>
          <w:marBottom w:val="0"/>
          <w:divBdr>
            <w:top w:val="none" w:sz="0" w:space="0" w:color="auto"/>
            <w:left w:val="none" w:sz="0" w:space="0" w:color="auto"/>
            <w:bottom w:val="none" w:sz="0" w:space="0" w:color="auto"/>
            <w:right w:val="none" w:sz="0" w:space="0" w:color="auto"/>
          </w:divBdr>
        </w:div>
        <w:div w:id="332536485">
          <w:marLeft w:val="432"/>
          <w:marRight w:val="0"/>
          <w:marTop w:val="86"/>
          <w:marBottom w:val="0"/>
          <w:divBdr>
            <w:top w:val="none" w:sz="0" w:space="0" w:color="auto"/>
            <w:left w:val="none" w:sz="0" w:space="0" w:color="auto"/>
            <w:bottom w:val="none" w:sz="0" w:space="0" w:color="auto"/>
            <w:right w:val="none" w:sz="0" w:space="0" w:color="auto"/>
          </w:divBdr>
        </w:div>
        <w:div w:id="602108049">
          <w:marLeft w:val="432"/>
          <w:marRight w:val="0"/>
          <w:marTop w:val="86"/>
          <w:marBottom w:val="0"/>
          <w:divBdr>
            <w:top w:val="none" w:sz="0" w:space="0" w:color="auto"/>
            <w:left w:val="none" w:sz="0" w:space="0" w:color="auto"/>
            <w:bottom w:val="none" w:sz="0" w:space="0" w:color="auto"/>
            <w:right w:val="none" w:sz="0" w:space="0" w:color="auto"/>
          </w:divBdr>
        </w:div>
        <w:div w:id="788666326">
          <w:marLeft w:val="432"/>
          <w:marRight w:val="0"/>
          <w:marTop w:val="86"/>
          <w:marBottom w:val="0"/>
          <w:divBdr>
            <w:top w:val="none" w:sz="0" w:space="0" w:color="auto"/>
            <w:left w:val="none" w:sz="0" w:space="0" w:color="auto"/>
            <w:bottom w:val="none" w:sz="0" w:space="0" w:color="auto"/>
            <w:right w:val="none" w:sz="0" w:space="0" w:color="auto"/>
          </w:divBdr>
        </w:div>
        <w:div w:id="1500121798">
          <w:marLeft w:val="432"/>
          <w:marRight w:val="0"/>
          <w:marTop w:val="86"/>
          <w:marBottom w:val="0"/>
          <w:divBdr>
            <w:top w:val="none" w:sz="0" w:space="0" w:color="auto"/>
            <w:left w:val="none" w:sz="0" w:space="0" w:color="auto"/>
            <w:bottom w:val="none" w:sz="0" w:space="0" w:color="auto"/>
            <w:right w:val="none" w:sz="0" w:space="0" w:color="auto"/>
          </w:divBdr>
        </w:div>
        <w:div w:id="1939942973">
          <w:marLeft w:val="432"/>
          <w:marRight w:val="0"/>
          <w:marTop w:val="86"/>
          <w:marBottom w:val="0"/>
          <w:divBdr>
            <w:top w:val="none" w:sz="0" w:space="0" w:color="auto"/>
            <w:left w:val="none" w:sz="0" w:space="0" w:color="auto"/>
            <w:bottom w:val="none" w:sz="0" w:space="0" w:color="auto"/>
            <w:right w:val="none" w:sz="0" w:space="0" w:color="auto"/>
          </w:divBdr>
        </w:div>
      </w:divsChild>
    </w:div>
    <w:div w:id="380058264">
      <w:bodyDiv w:val="1"/>
      <w:marLeft w:val="0"/>
      <w:marRight w:val="0"/>
      <w:marTop w:val="0"/>
      <w:marBottom w:val="0"/>
      <w:divBdr>
        <w:top w:val="none" w:sz="0" w:space="0" w:color="auto"/>
        <w:left w:val="none" w:sz="0" w:space="0" w:color="auto"/>
        <w:bottom w:val="none" w:sz="0" w:space="0" w:color="auto"/>
        <w:right w:val="none" w:sz="0" w:space="0" w:color="auto"/>
      </w:divBdr>
    </w:div>
    <w:div w:id="386799654">
      <w:bodyDiv w:val="1"/>
      <w:marLeft w:val="0"/>
      <w:marRight w:val="0"/>
      <w:marTop w:val="0"/>
      <w:marBottom w:val="0"/>
      <w:divBdr>
        <w:top w:val="none" w:sz="0" w:space="0" w:color="auto"/>
        <w:left w:val="none" w:sz="0" w:space="0" w:color="auto"/>
        <w:bottom w:val="none" w:sz="0" w:space="0" w:color="auto"/>
        <w:right w:val="none" w:sz="0" w:space="0" w:color="auto"/>
      </w:divBdr>
      <w:divsChild>
        <w:div w:id="892811472">
          <w:marLeft w:val="432"/>
          <w:marRight w:val="0"/>
          <w:marTop w:val="86"/>
          <w:marBottom w:val="0"/>
          <w:divBdr>
            <w:top w:val="none" w:sz="0" w:space="0" w:color="auto"/>
            <w:left w:val="none" w:sz="0" w:space="0" w:color="auto"/>
            <w:bottom w:val="none" w:sz="0" w:space="0" w:color="auto"/>
            <w:right w:val="none" w:sz="0" w:space="0" w:color="auto"/>
          </w:divBdr>
        </w:div>
        <w:div w:id="1088236607">
          <w:marLeft w:val="432"/>
          <w:marRight w:val="0"/>
          <w:marTop w:val="86"/>
          <w:marBottom w:val="0"/>
          <w:divBdr>
            <w:top w:val="none" w:sz="0" w:space="0" w:color="auto"/>
            <w:left w:val="none" w:sz="0" w:space="0" w:color="auto"/>
            <w:bottom w:val="none" w:sz="0" w:space="0" w:color="auto"/>
            <w:right w:val="none" w:sz="0" w:space="0" w:color="auto"/>
          </w:divBdr>
        </w:div>
        <w:div w:id="1206218814">
          <w:marLeft w:val="432"/>
          <w:marRight w:val="0"/>
          <w:marTop w:val="86"/>
          <w:marBottom w:val="0"/>
          <w:divBdr>
            <w:top w:val="none" w:sz="0" w:space="0" w:color="auto"/>
            <w:left w:val="none" w:sz="0" w:space="0" w:color="auto"/>
            <w:bottom w:val="none" w:sz="0" w:space="0" w:color="auto"/>
            <w:right w:val="none" w:sz="0" w:space="0" w:color="auto"/>
          </w:divBdr>
        </w:div>
      </w:divsChild>
    </w:div>
    <w:div w:id="686833674">
      <w:bodyDiv w:val="1"/>
      <w:marLeft w:val="0"/>
      <w:marRight w:val="0"/>
      <w:marTop w:val="0"/>
      <w:marBottom w:val="0"/>
      <w:divBdr>
        <w:top w:val="none" w:sz="0" w:space="0" w:color="auto"/>
        <w:left w:val="none" w:sz="0" w:space="0" w:color="auto"/>
        <w:bottom w:val="none" w:sz="0" w:space="0" w:color="auto"/>
        <w:right w:val="none" w:sz="0" w:space="0" w:color="auto"/>
      </w:divBdr>
    </w:div>
    <w:div w:id="862205063">
      <w:bodyDiv w:val="1"/>
      <w:marLeft w:val="0"/>
      <w:marRight w:val="0"/>
      <w:marTop w:val="0"/>
      <w:marBottom w:val="0"/>
      <w:divBdr>
        <w:top w:val="none" w:sz="0" w:space="0" w:color="auto"/>
        <w:left w:val="none" w:sz="0" w:space="0" w:color="auto"/>
        <w:bottom w:val="none" w:sz="0" w:space="0" w:color="auto"/>
        <w:right w:val="none" w:sz="0" w:space="0" w:color="auto"/>
      </w:divBdr>
    </w:div>
    <w:div w:id="870148781">
      <w:bodyDiv w:val="1"/>
      <w:marLeft w:val="0"/>
      <w:marRight w:val="0"/>
      <w:marTop w:val="0"/>
      <w:marBottom w:val="0"/>
      <w:divBdr>
        <w:top w:val="none" w:sz="0" w:space="0" w:color="auto"/>
        <w:left w:val="none" w:sz="0" w:space="0" w:color="auto"/>
        <w:bottom w:val="none" w:sz="0" w:space="0" w:color="auto"/>
        <w:right w:val="none" w:sz="0" w:space="0" w:color="auto"/>
      </w:divBdr>
      <w:divsChild>
        <w:div w:id="1231039299">
          <w:marLeft w:val="432"/>
          <w:marRight w:val="0"/>
          <w:marTop w:val="96"/>
          <w:marBottom w:val="0"/>
          <w:divBdr>
            <w:top w:val="none" w:sz="0" w:space="0" w:color="auto"/>
            <w:left w:val="none" w:sz="0" w:space="0" w:color="auto"/>
            <w:bottom w:val="none" w:sz="0" w:space="0" w:color="auto"/>
            <w:right w:val="none" w:sz="0" w:space="0" w:color="auto"/>
          </w:divBdr>
        </w:div>
      </w:divsChild>
    </w:div>
    <w:div w:id="936474944">
      <w:bodyDiv w:val="1"/>
      <w:marLeft w:val="0"/>
      <w:marRight w:val="0"/>
      <w:marTop w:val="0"/>
      <w:marBottom w:val="0"/>
      <w:divBdr>
        <w:top w:val="none" w:sz="0" w:space="0" w:color="auto"/>
        <w:left w:val="none" w:sz="0" w:space="0" w:color="auto"/>
        <w:bottom w:val="none" w:sz="0" w:space="0" w:color="auto"/>
        <w:right w:val="none" w:sz="0" w:space="0" w:color="auto"/>
      </w:divBdr>
    </w:div>
    <w:div w:id="1001618901">
      <w:bodyDiv w:val="1"/>
      <w:marLeft w:val="0"/>
      <w:marRight w:val="0"/>
      <w:marTop w:val="0"/>
      <w:marBottom w:val="0"/>
      <w:divBdr>
        <w:top w:val="none" w:sz="0" w:space="0" w:color="auto"/>
        <w:left w:val="none" w:sz="0" w:space="0" w:color="auto"/>
        <w:bottom w:val="none" w:sz="0" w:space="0" w:color="auto"/>
        <w:right w:val="none" w:sz="0" w:space="0" w:color="auto"/>
      </w:divBdr>
      <w:divsChild>
        <w:div w:id="918753035">
          <w:marLeft w:val="432"/>
          <w:marRight w:val="0"/>
          <w:marTop w:val="134"/>
          <w:marBottom w:val="0"/>
          <w:divBdr>
            <w:top w:val="none" w:sz="0" w:space="0" w:color="auto"/>
            <w:left w:val="none" w:sz="0" w:space="0" w:color="auto"/>
            <w:bottom w:val="none" w:sz="0" w:space="0" w:color="auto"/>
            <w:right w:val="none" w:sz="0" w:space="0" w:color="auto"/>
          </w:divBdr>
        </w:div>
        <w:div w:id="2142725015">
          <w:marLeft w:val="432"/>
          <w:marRight w:val="0"/>
          <w:marTop w:val="134"/>
          <w:marBottom w:val="0"/>
          <w:divBdr>
            <w:top w:val="none" w:sz="0" w:space="0" w:color="auto"/>
            <w:left w:val="none" w:sz="0" w:space="0" w:color="auto"/>
            <w:bottom w:val="none" w:sz="0" w:space="0" w:color="auto"/>
            <w:right w:val="none" w:sz="0" w:space="0" w:color="auto"/>
          </w:divBdr>
        </w:div>
      </w:divsChild>
    </w:div>
    <w:div w:id="1061253967">
      <w:bodyDiv w:val="1"/>
      <w:marLeft w:val="0"/>
      <w:marRight w:val="0"/>
      <w:marTop w:val="0"/>
      <w:marBottom w:val="0"/>
      <w:divBdr>
        <w:top w:val="none" w:sz="0" w:space="0" w:color="auto"/>
        <w:left w:val="none" w:sz="0" w:space="0" w:color="auto"/>
        <w:bottom w:val="none" w:sz="0" w:space="0" w:color="auto"/>
        <w:right w:val="none" w:sz="0" w:space="0" w:color="auto"/>
      </w:divBdr>
    </w:div>
    <w:div w:id="1086729130">
      <w:bodyDiv w:val="1"/>
      <w:marLeft w:val="0"/>
      <w:marRight w:val="0"/>
      <w:marTop w:val="0"/>
      <w:marBottom w:val="0"/>
      <w:divBdr>
        <w:top w:val="none" w:sz="0" w:space="0" w:color="auto"/>
        <w:left w:val="none" w:sz="0" w:space="0" w:color="auto"/>
        <w:bottom w:val="none" w:sz="0" w:space="0" w:color="auto"/>
        <w:right w:val="none" w:sz="0" w:space="0" w:color="auto"/>
      </w:divBdr>
    </w:div>
    <w:div w:id="1094546680">
      <w:bodyDiv w:val="1"/>
      <w:marLeft w:val="0"/>
      <w:marRight w:val="0"/>
      <w:marTop w:val="0"/>
      <w:marBottom w:val="0"/>
      <w:divBdr>
        <w:top w:val="none" w:sz="0" w:space="0" w:color="auto"/>
        <w:left w:val="none" w:sz="0" w:space="0" w:color="auto"/>
        <w:bottom w:val="none" w:sz="0" w:space="0" w:color="auto"/>
        <w:right w:val="none" w:sz="0" w:space="0" w:color="auto"/>
      </w:divBdr>
    </w:div>
    <w:div w:id="1130242985">
      <w:bodyDiv w:val="1"/>
      <w:marLeft w:val="0"/>
      <w:marRight w:val="0"/>
      <w:marTop w:val="0"/>
      <w:marBottom w:val="0"/>
      <w:divBdr>
        <w:top w:val="none" w:sz="0" w:space="0" w:color="auto"/>
        <w:left w:val="none" w:sz="0" w:space="0" w:color="auto"/>
        <w:bottom w:val="none" w:sz="0" w:space="0" w:color="auto"/>
        <w:right w:val="none" w:sz="0" w:space="0" w:color="auto"/>
      </w:divBdr>
      <w:divsChild>
        <w:div w:id="1287471984">
          <w:marLeft w:val="432"/>
          <w:marRight w:val="0"/>
          <w:marTop w:val="96"/>
          <w:marBottom w:val="0"/>
          <w:divBdr>
            <w:top w:val="none" w:sz="0" w:space="0" w:color="auto"/>
            <w:left w:val="none" w:sz="0" w:space="0" w:color="auto"/>
            <w:bottom w:val="none" w:sz="0" w:space="0" w:color="auto"/>
            <w:right w:val="none" w:sz="0" w:space="0" w:color="auto"/>
          </w:divBdr>
        </w:div>
        <w:div w:id="1707946890">
          <w:marLeft w:val="432"/>
          <w:marRight w:val="0"/>
          <w:marTop w:val="96"/>
          <w:marBottom w:val="0"/>
          <w:divBdr>
            <w:top w:val="none" w:sz="0" w:space="0" w:color="auto"/>
            <w:left w:val="none" w:sz="0" w:space="0" w:color="auto"/>
            <w:bottom w:val="none" w:sz="0" w:space="0" w:color="auto"/>
            <w:right w:val="none" w:sz="0" w:space="0" w:color="auto"/>
          </w:divBdr>
        </w:div>
      </w:divsChild>
    </w:div>
    <w:div w:id="1203715500">
      <w:bodyDiv w:val="1"/>
      <w:marLeft w:val="0"/>
      <w:marRight w:val="0"/>
      <w:marTop w:val="0"/>
      <w:marBottom w:val="0"/>
      <w:divBdr>
        <w:top w:val="none" w:sz="0" w:space="0" w:color="auto"/>
        <w:left w:val="none" w:sz="0" w:space="0" w:color="auto"/>
        <w:bottom w:val="none" w:sz="0" w:space="0" w:color="auto"/>
        <w:right w:val="none" w:sz="0" w:space="0" w:color="auto"/>
      </w:divBdr>
    </w:div>
    <w:div w:id="1456290790">
      <w:bodyDiv w:val="1"/>
      <w:marLeft w:val="0"/>
      <w:marRight w:val="0"/>
      <w:marTop w:val="0"/>
      <w:marBottom w:val="0"/>
      <w:divBdr>
        <w:top w:val="none" w:sz="0" w:space="0" w:color="auto"/>
        <w:left w:val="none" w:sz="0" w:space="0" w:color="auto"/>
        <w:bottom w:val="none" w:sz="0" w:space="0" w:color="auto"/>
        <w:right w:val="none" w:sz="0" w:space="0" w:color="auto"/>
      </w:divBdr>
    </w:div>
    <w:div w:id="1530333318">
      <w:bodyDiv w:val="1"/>
      <w:marLeft w:val="0"/>
      <w:marRight w:val="0"/>
      <w:marTop w:val="0"/>
      <w:marBottom w:val="0"/>
      <w:divBdr>
        <w:top w:val="none" w:sz="0" w:space="0" w:color="auto"/>
        <w:left w:val="none" w:sz="0" w:space="0" w:color="auto"/>
        <w:bottom w:val="none" w:sz="0" w:space="0" w:color="auto"/>
        <w:right w:val="none" w:sz="0" w:space="0" w:color="auto"/>
      </w:divBdr>
      <w:divsChild>
        <w:div w:id="1195968772">
          <w:marLeft w:val="432"/>
          <w:marRight w:val="0"/>
          <w:marTop w:val="134"/>
          <w:marBottom w:val="0"/>
          <w:divBdr>
            <w:top w:val="none" w:sz="0" w:space="0" w:color="auto"/>
            <w:left w:val="none" w:sz="0" w:space="0" w:color="auto"/>
            <w:bottom w:val="none" w:sz="0" w:space="0" w:color="auto"/>
            <w:right w:val="none" w:sz="0" w:space="0" w:color="auto"/>
          </w:divBdr>
        </w:div>
        <w:div w:id="1296183027">
          <w:marLeft w:val="432"/>
          <w:marRight w:val="0"/>
          <w:marTop w:val="134"/>
          <w:marBottom w:val="0"/>
          <w:divBdr>
            <w:top w:val="none" w:sz="0" w:space="0" w:color="auto"/>
            <w:left w:val="none" w:sz="0" w:space="0" w:color="auto"/>
            <w:bottom w:val="none" w:sz="0" w:space="0" w:color="auto"/>
            <w:right w:val="none" w:sz="0" w:space="0" w:color="auto"/>
          </w:divBdr>
        </w:div>
        <w:div w:id="1770394943">
          <w:marLeft w:val="432"/>
          <w:marRight w:val="0"/>
          <w:marTop w:val="134"/>
          <w:marBottom w:val="0"/>
          <w:divBdr>
            <w:top w:val="none" w:sz="0" w:space="0" w:color="auto"/>
            <w:left w:val="none" w:sz="0" w:space="0" w:color="auto"/>
            <w:bottom w:val="none" w:sz="0" w:space="0" w:color="auto"/>
            <w:right w:val="none" w:sz="0" w:space="0" w:color="auto"/>
          </w:divBdr>
        </w:div>
        <w:div w:id="1842812864">
          <w:marLeft w:val="432"/>
          <w:marRight w:val="0"/>
          <w:marTop w:val="134"/>
          <w:marBottom w:val="0"/>
          <w:divBdr>
            <w:top w:val="none" w:sz="0" w:space="0" w:color="auto"/>
            <w:left w:val="none" w:sz="0" w:space="0" w:color="auto"/>
            <w:bottom w:val="none" w:sz="0" w:space="0" w:color="auto"/>
            <w:right w:val="none" w:sz="0" w:space="0" w:color="auto"/>
          </w:divBdr>
        </w:div>
      </w:divsChild>
    </w:div>
    <w:div w:id="1738895229">
      <w:bodyDiv w:val="1"/>
      <w:marLeft w:val="225"/>
      <w:marRight w:val="105"/>
      <w:marTop w:val="0"/>
      <w:marBottom w:val="0"/>
      <w:divBdr>
        <w:top w:val="none" w:sz="0" w:space="0" w:color="auto"/>
        <w:left w:val="none" w:sz="0" w:space="0" w:color="auto"/>
        <w:bottom w:val="none" w:sz="0" w:space="0" w:color="auto"/>
        <w:right w:val="none" w:sz="0" w:space="0" w:color="auto"/>
      </w:divBdr>
    </w:div>
    <w:div w:id="1778988275">
      <w:bodyDiv w:val="1"/>
      <w:marLeft w:val="0"/>
      <w:marRight w:val="0"/>
      <w:marTop w:val="0"/>
      <w:marBottom w:val="0"/>
      <w:divBdr>
        <w:top w:val="none" w:sz="0" w:space="0" w:color="auto"/>
        <w:left w:val="none" w:sz="0" w:space="0" w:color="auto"/>
        <w:bottom w:val="none" w:sz="0" w:space="0" w:color="auto"/>
        <w:right w:val="none" w:sz="0" w:space="0" w:color="auto"/>
      </w:divBdr>
    </w:div>
    <w:div w:id="1794522385">
      <w:bodyDiv w:val="1"/>
      <w:marLeft w:val="0"/>
      <w:marRight w:val="0"/>
      <w:marTop w:val="0"/>
      <w:marBottom w:val="0"/>
      <w:divBdr>
        <w:top w:val="none" w:sz="0" w:space="0" w:color="auto"/>
        <w:left w:val="none" w:sz="0" w:space="0" w:color="auto"/>
        <w:bottom w:val="none" w:sz="0" w:space="0" w:color="auto"/>
        <w:right w:val="none" w:sz="0" w:space="0" w:color="auto"/>
      </w:divBdr>
    </w:div>
    <w:div w:id="2024629431">
      <w:bodyDiv w:val="1"/>
      <w:marLeft w:val="0"/>
      <w:marRight w:val="0"/>
      <w:marTop w:val="0"/>
      <w:marBottom w:val="0"/>
      <w:divBdr>
        <w:top w:val="none" w:sz="0" w:space="0" w:color="auto"/>
        <w:left w:val="none" w:sz="0" w:space="0" w:color="auto"/>
        <w:bottom w:val="none" w:sz="0" w:space="0" w:color="auto"/>
        <w:right w:val="none" w:sz="0" w:space="0" w:color="auto"/>
      </w:divBdr>
    </w:div>
    <w:div w:id="2101444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2.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EB390F-4CD2-4A23-9D5B-DB6733D6E1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4583</Words>
  <Characters>26128</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650</CharactersWithSpaces>
  <SharedDoc>false</SharedDoc>
  <HLinks>
    <vt:vector size="6" baseType="variant">
      <vt:variant>
        <vt:i4>6160410</vt:i4>
      </vt:variant>
      <vt:variant>
        <vt:i4>135</vt:i4>
      </vt:variant>
      <vt:variant>
        <vt:i4>0</vt:i4>
      </vt:variant>
      <vt:variant>
        <vt:i4>5</vt:i4>
      </vt:variant>
      <vt:variant>
        <vt:lpwstr>http://noxim.sourceforge.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Josheb Dayrit</cp:lastModifiedBy>
  <cp:revision>3</cp:revision>
  <cp:lastPrinted>2019-11-11T03:30:00Z</cp:lastPrinted>
  <dcterms:created xsi:type="dcterms:W3CDTF">2019-11-11T03:29:00Z</dcterms:created>
  <dcterms:modified xsi:type="dcterms:W3CDTF">2019-11-11T03:30:00Z</dcterms:modified>
</cp:coreProperties>
</file>